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Homem atleta que decide tornar-se um computador para farmar todas as possibilidades das odds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História baseada no anime Shelter?</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tornado-s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Recorrer à síndrome do homem de pedra e miosite ossificant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63E0BD68"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w:t>
      </w:r>
      <w:r w:rsidR="00CE17E0">
        <w:rPr>
          <w:lang w:val="en-US"/>
        </w:rPr>
        <w:t>stick</w:t>
      </w:r>
      <w:r w:rsidRPr="00C82A9A">
        <w:rPr>
          <w:lang w:val="en-US"/>
        </w:rPr>
        <w:t xml:space="preserve">. I just hope I </w:t>
      </w:r>
      <w:r>
        <w:rPr>
          <w:lang w:val="en-US"/>
        </w:rPr>
        <w:t>won’t</w:t>
      </w:r>
      <w:r w:rsidRPr="00C82A9A">
        <w:rPr>
          <w:lang w:val="en-US"/>
        </w:rPr>
        <w:t xml:space="preserve"> disappoint </w:t>
      </w:r>
      <w:r>
        <w:rPr>
          <w:lang w:val="en-US"/>
        </w:rPr>
        <w:t>anyone</w:t>
      </w:r>
      <w:r w:rsidRPr="00C82A9A">
        <w:rPr>
          <w:lang w:val="en-US"/>
        </w:rPr>
        <w:t>. Anyway, there's no point in daydreaming, I have to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They are all believing in me. </w:t>
      </w:r>
    </w:p>
    <w:p w14:paraId="0706E9BC" w14:textId="77777777" w:rsidR="00F53B5E" w:rsidRDefault="00F53B5E">
      <w:pPr>
        <w:rPr>
          <w:lang w:val="en-US"/>
        </w:rPr>
      </w:pPr>
    </w:p>
    <w:p w14:paraId="66EA11F7" w14:textId="5E737CFE" w:rsidR="00514645" w:rsidRDefault="00C82A9A">
      <w:pPr>
        <w:rPr>
          <w:lang w:val="en-US"/>
        </w:rPr>
      </w:pPr>
      <w:r>
        <w:rPr>
          <w:lang w:val="en-US"/>
        </w:rPr>
        <w:t>The shower room seems empty at first glance</w:t>
      </w:r>
      <w:r w:rsidR="00514645">
        <w:rPr>
          <w:lang w:val="en-US"/>
        </w:rPr>
        <w:t>. I don’t hear anyone – only the wind that makes the window shake</w:t>
      </w:r>
      <w:r w:rsidR="00D80516">
        <w:rPr>
          <w:lang w:val="en-US"/>
        </w:rPr>
        <w:t xml:space="preserve"> before me</w:t>
      </w:r>
      <w:r w:rsidR="00514645">
        <w:rPr>
          <w:lang w:val="en-US"/>
        </w:rPr>
        <w:t xml:space="preserve">, and that is probably why it still keeps judging me, even though abused by another entity. Please, stop it, ok, I trained so hard for this, it can’t be that bad. And I’m not alone, right? So get the fuck out and cease your assumptions and appraisals. </w:t>
      </w:r>
    </w:p>
    <w:p w14:paraId="0C7A5FDB" w14:textId="78A16217" w:rsidR="00514645" w:rsidRDefault="00514645">
      <w:pPr>
        <w:rPr>
          <w:lang w:val="en-US"/>
        </w:rPr>
      </w:pPr>
      <w:r>
        <w:rPr>
          <w:lang w:val="en-US"/>
        </w:rPr>
        <w:t>But, inside – deep inside of me, I understood its point. It makes me feel nauseous that even a fucking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r w:rsidR="00C6767B">
        <w:rPr>
          <w:lang w:val="en-US"/>
        </w:rPr>
        <w:t>pieces</w:t>
      </w:r>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bitch! I’m gonna show you who is the junk when I and my team will win the race. </w:t>
      </w:r>
    </w:p>
    <w:p w14:paraId="7BAC9AE2" w14:textId="084BD644" w:rsidR="00D80516" w:rsidRDefault="00D80516">
      <w:pPr>
        <w:rPr>
          <w:lang w:val="en-US"/>
        </w:rPr>
      </w:pPr>
      <w:r>
        <w:rPr>
          <w:lang w:val="en-US"/>
        </w:rPr>
        <w:t>You better start blaming the</w:t>
      </w:r>
      <w:r w:rsidRPr="00D80516">
        <w:rPr>
          <w:lang w:val="en-US"/>
        </w:rPr>
        <w:t xml:space="preserve"> sinking right under you</w:t>
      </w:r>
      <w:r>
        <w:rPr>
          <w:lang w:val="en-US"/>
        </w:rPr>
        <w:t>, instead of me</w:t>
      </w:r>
      <w:r w:rsidRPr="00D80516">
        <w:rPr>
          <w:lang w:val="en-US"/>
        </w:rPr>
        <w:t>. From the looks of it, you should be such close friends.</w:t>
      </w:r>
    </w:p>
    <w:p w14:paraId="218BD24F" w14:textId="1CD8BE02" w:rsidR="00932548" w:rsidRDefault="003D1500">
      <w:pPr>
        <w:rPr>
          <w:lang w:val="en-US"/>
        </w:rPr>
      </w:pPr>
      <w:r>
        <w:rPr>
          <w:lang w:val="en-US"/>
        </w:rPr>
        <w:t xml:space="preserve">I’m in the shower room hall and </w:t>
      </w:r>
      <w:r w:rsidR="00932548">
        <w:rPr>
          <w:lang w:val="en-US"/>
        </w:rPr>
        <w:t xml:space="preserve">In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ListParagraph"/>
        <w:numPr>
          <w:ilvl w:val="0"/>
          <w:numId w:val="1"/>
        </w:numPr>
        <w:rPr>
          <w:lang w:val="en-US"/>
        </w:rPr>
      </w:pPr>
      <w:r>
        <w:rPr>
          <w:lang w:val="en-US"/>
        </w:rPr>
        <w:t>Walk to the urin</w:t>
      </w:r>
      <w:r w:rsidR="003169B2">
        <w:rPr>
          <w:lang w:val="en-US"/>
        </w:rPr>
        <w:t>a</w:t>
      </w:r>
      <w:r>
        <w:rPr>
          <w:lang w:val="en-US"/>
        </w:rPr>
        <w:t>l</w:t>
      </w:r>
    </w:p>
    <w:p w14:paraId="5FF6052B" w14:textId="1768013E" w:rsidR="00793487" w:rsidRDefault="00793487" w:rsidP="00793487">
      <w:pPr>
        <w:rPr>
          <w:lang w:val="en-US"/>
        </w:rPr>
      </w:pPr>
      <w:r>
        <w:rPr>
          <w:lang w:val="en-US"/>
        </w:rPr>
        <w:lastRenderedPageBreak/>
        <w:t xml:space="preserve">My back teeth are floating, man! I’m so relieved! Now I can urinate in peace, without people noticing. I don’t understand how men may pee outsid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ListParagraph"/>
        <w:numPr>
          <w:ilvl w:val="0"/>
          <w:numId w:val="1"/>
        </w:numPr>
        <w:rPr>
          <w:lang w:val="en-US"/>
        </w:rPr>
      </w:pPr>
      <w:r>
        <w:rPr>
          <w:lang w:val="en-US"/>
        </w:rPr>
        <w:t>Pee/urinate</w:t>
      </w:r>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gonna run with these skinny jeans of mine. </w:t>
      </w:r>
    </w:p>
    <w:p w14:paraId="72938251" w14:textId="77777777" w:rsidR="00CC688E" w:rsidRDefault="00CC688E" w:rsidP="003169B2">
      <w:pPr>
        <w:rPr>
          <w:lang w:val="en-US"/>
        </w:rPr>
      </w:pPr>
    </w:p>
    <w:p w14:paraId="23DBEC49" w14:textId="6C7EA02F" w:rsidR="003169B2" w:rsidRDefault="003169B2" w:rsidP="003169B2">
      <w:pPr>
        <w:pStyle w:val="ListParagraph"/>
        <w:numPr>
          <w:ilvl w:val="0"/>
          <w:numId w:val="1"/>
        </w:numPr>
        <w:rPr>
          <w:lang w:val="en-US"/>
        </w:rPr>
      </w:pPr>
      <w:r>
        <w:rPr>
          <w:lang w:val="en-US"/>
        </w:rPr>
        <w:t>walk to toilet</w:t>
      </w:r>
      <w:r w:rsidR="00CC688E">
        <w:rPr>
          <w:lang w:val="en-US"/>
        </w:rPr>
        <w:t>s / walk to the toilets</w:t>
      </w:r>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ListParagraph"/>
        <w:numPr>
          <w:ilvl w:val="0"/>
          <w:numId w:val="1"/>
        </w:numPr>
        <w:rPr>
          <w:lang w:val="en-US"/>
        </w:rPr>
      </w:pPr>
      <w:r>
        <w:rPr>
          <w:lang w:val="en-US"/>
        </w:rPr>
        <w:t>Enter toilet 1</w:t>
      </w:r>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ListParagraph"/>
        <w:numPr>
          <w:ilvl w:val="0"/>
          <w:numId w:val="1"/>
        </w:numPr>
        <w:rPr>
          <w:lang w:val="en-US"/>
        </w:rPr>
      </w:pPr>
      <w:r>
        <w:rPr>
          <w:lang w:val="en-US"/>
        </w:rPr>
        <w:t>Enter toilet 2</w:t>
      </w:r>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am capable of seeing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on the bottom left corner of the left wall. Just like someone has broken the bright blue tile on the ground. After all, the window is not the only thing in bad condition right here. </w:t>
      </w:r>
    </w:p>
    <w:p w14:paraId="1BF2EB12" w14:textId="3433362E" w:rsidR="00464222" w:rsidRDefault="00464222" w:rsidP="00425316">
      <w:pPr>
        <w:rPr>
          <w:lang w:val="en-US"/>
        </w:rPr>
      </w:pPr>
      <w:r w:rsidRPr="00464222">
        <w:rPr>
          <w:lang w:val="en-US"/>
        </w:rPr>
        <w:t xml:space="preserve">I might exit or </w:t>
      </w:r>
      <w:r>
        <w:rPr>
          <w:lang w:val="en-US"/>
        </w:rPr>
        <w:t xml:space="preserve">stay </w:t>
      </w:r>
      <w:r w:rsidR="0091589A">
        <w:rPr>
          <w:lang w:val="en-US"/>
        </w:rPr>
        <w:t>for a while</w:t>
      </w:r>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ListParagraph"/>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gonna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ListParagraph"/>
        <w:numPr>
          <w:ilvl w:val="0"/>
          <w:numId w:val="1"/>
        </w:numPr>
        <w:rPr>
          <w:lang w:val="en-US"/>
        </w:rPr>
      </w:pPr>
      <w:r>
        <w:rPr>
          <w:lang w:val="en-US"/>
        </w:rPr>
        <w:t>Walk to shower / walk to showers</w:t>
      </w:r>
    </w:p>
    <w:p w14:paraId="417D22BA" w14:textId="5A4CE446" w:rsidR="00B61053" w:rsidRDefault="00B61053" w:rsidP="00B61053">
      <w:pPr>
        <w:rPr>
          <w:lang w:val="en-US"/>
        </w:rPr>
      </w:pPr>
      <w:r>
        <w:rPr>
          <w:lang w:val="en-US"/>
        </w:rPr>
        <w:t>The showers look cheap. But they appear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ListParagraph"/>
        <w:numPr>
          <w:ilvl w:val="0"/>
          <w:numId w:val="1"/>
        </w:numPr>
        <w:rPr>
          <w:lang w:val="en-US"/>
        </w:rPr>
      </w:pPr>
      <w:r>
        <w:rPr>
          <w:lang w:val="en-US"/>
        </w:rPr>
        <w:t>Look at showers</w:t>
      </w:r>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Oh, look – one of them is unidentical from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44CEA10" w:rsidR="00CC688E" w:rsidRDefault="00040238" w:rsidP="00CC688E">
      <w:pPr>
        <w:pStyle w:val="ListParagraph"/>
        <w:numPr>
          <w:ilvl w:val="0"/>
          <w:numId w:val="1"/>
        </w:numPr>
        <w:rPr>
          <w:lang w:val="en-US"/>
        </w:rPr>
      </w:pPr>
      <w:r>
        <w:rPr>
          <w:lang w:val="en-US"/>
        </w:rPr>
        <w:t>grab</w:t>
      </w:r>
      <w:r w:rsidR="00CC688E">
        <w:rPr>
          <w:lang w:val="en-US"/>
        </w:rPr>
        <w:t xml:space="preserve"> black handle / take black tap handle</w:t>
      </w:r>
    </w:p>
    <w:p w14:paraId="089AB501" w14:textId="549AD571" w:rsidR="00CC688E" w:rsidRDefault="00CC688E" w:rsidP="00CC688E">
      <w:pPr>
        <w:rPr>
          <w:lang w:val="en-US"/>
        </w:rPr>
      </w:pPr>
      <w:r>
        <w:rPr>
          <w:lang w:val="en-US"/>
        </w:rPr>
        <w:t xml:space="preserve">I could remove it without any resistance. It shows up this was made up to something. </w:t>
      </w:r>
    </w:p>
    <w:p w14:paraId="48D5504E" w14:textId="77777777" w:rsidR="00464222" w:rsidRDefault="00464222" w:rsidP="00CC688E">
      <w:pPr>
        <w:rPr>
          <w:lang w:val="en-US"/>
        </w:rPr>
      </w:pPr>
    </w:p>
    <w:p w14:paraId="0993F538" w14:textId="7C4FA22D" w:rsidR="00CC688E" w:rsidRDefault="00464222" w:rsidP="00CC688E">
      <w:pPr>
        <w:pStyle w:val="ListParagraph"/>
        <w:numPr>
          <w:ilvl w:val="0"/>
          <w:numId w:val="1"/>
        </w:numPr>
        <w:rPr>
          <w:lang w:val="en-US"/>
        </w:rPr>
      </w:pPr>
      <w:r>
        <w:rPr>
          <w:lang w:val="en-US"/>
        </w:rPr>
        <w:t>Walk to toilets</w:t>
      </w:r>
    </w:p>
    <w:p w14:paraId="0D4DDD98" w14:textId="7820ACB6" w:rsidR="00464222" w:rsidRDefault="00464222" w:rsidP="00CC688E">
      <w:pPr>
        <w:pStyle w:val="ListParagraph"/>
        <w:numPr>
          <w:ilvl w:val="0"/>
          <w:numId w:val="1"/>
        </w:numPr>
        <w:rPr>
          <w:lang w:val="en-US"/>
        </w:rPr>
      </w:pPr>
      <w:r>
        <w:rPr>
          <w:lang w:val="en-US"/>
        </w:rPr>
        <w:t>Enter toilet 2</w:t>
      </w:r>
    </w:p>
    <w:p w14:paraId="36D5E024" w14:textId="77777777" w:rsidR="00464222" w:rsidRDefault="00464222" w:rsidP="00464222">
      <w:pPr>
        <w:ind w:left="360"/>
        <w:rPr>
          <w:lang w:val="en-US"/>
        </w:rPr>
      </w:pPr>
    </w:p>
    <w:p w14:paraId="4D983B7F" w14:textId="4D41CD4C" w:rsidR="00464222" w:rsidRDefault="00464222" w:rsidP="00464222">
      <w:pPr>
        <w:pStyle w:val="ListParagraph"/>
        <w:numPr>
          <w:ilvl w:val="0"/>
          <w:numId w:val="1"/>
        </w:numPr>
        <w:rPr>
          <w:lang w:val="en-US"/>
        </w:rPr>
      </w:pPr>
      <w:r>
        <w:rPr>
          <w:lang w:val="en-US"/>
        </w:rPr>
        <w:t>Take black handle</w:t>
      </w:r>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ListParagraph"/>
        <w:numPr>
          <w:ilvl w:val="0"/>
          <w:numId w:val="1"/>
        </w:numPr>
        <w:rPr>
          <w:lang w:val="en-US"/>
        </w:rPr>
      </w:pPr>
      <w:r>
        <w:rPr>
          <w:lang w:val="en-US"/>
        </w:rPr>
        <w:t>put black handle in black hole</w:t>
      </w:r>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ListParagraph"/>
        <w:numPr>
          <w:ilvl w:val="0"/>
          <w:numId w:val="1"/>
        </w:numPr>
        <w:rPr>
          <w:lang w:val="en-US"/>
        </w:rPr>
      </w:pPr>
      <w:r>
        <w:rPr>
          <w:lang w:val="en-US"/>
        </w:rPr>
        <w:t>Look at wall</w:t>
      </w:r>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ListParagraph"/>
        <w:numPr>
          <w:ilvl w:val="0"/>
          <w:numId w:val="1"/>
        </w:numPr>
        <w:rPr>
          <w:lang w:val="en-US"/>
        </w:rPr>
      </w:pPr>
      <w:r>
        <w:rPr>
          <w:lang w:val="en-US"/>
        </w:rPr>
        <w:t>Exit / exit toilet 1</w:t>
      </w:r>
    </w:p>
    <w:p w14:paraId="6B43516F" w14:textId="29AC3312" w:rsidR="00B84ADE" w:rsidRDefault="00B84ADE" w:rsidP="00B84ADE">
      <w:pPr>
        <w:rPr>
          <w:lang w:val="en-US"/>
        </w:rPr>
      </w:pPr>
      <w:r>
        <w:rPr>
          <w:lang w:val="en-US"/>
        </w:rPr>
        <w:t xml:space="preserve">I leave the toilet and, soon enough, I’m on the other side of the door. </w:t>
      </w:r>
      <w:r w:rsidR="003D1500">
        <w:rPr>
          <w:lang w:val="en-US"/>
        </w:rPr>
        <w:t>Back to the shower room hall.</w:t>
      </w:r>
    </w:p>
    <w:p w14:paraId="5655E6B0" w14:textId="77777777" w:rsidR="0089304E" w:rsidRDefault="0089304E" w:rsidP="00B84ADE">
      <w:pPr>
        <w:rPr>
          <w:lang w:val="en-US"/>
        </w:rPr>
      </w:pPr>
    </w:p>
    <w:p w14:paraId="18DDD1F1" w14:textId="271B596F" w:rsidR="0089304E" w:rsidRDefault="0089304E" w:rsidP="0089304E">
      <w:pPr>
        <w:pStyle w:val="ListParagraph"/>
        <w:numPr>
          <w:ilvl w:val="0"/>
          <w:numId w:val="1"/>
        </w:numPr>
        <w:rPr>
          <w:lang w:val="en-US"/>
        </w:rPr>
      </w:pPr>
      <w:r>
        <w:rPr>
          <w:lang w:val="en-US"/>
        </w:rPr>
        <w:t>Look around</w:t>
      </w:r>
    </w:p>
    <w:p w14:paraId="2D969682" w14:textId="1F44F494" w:rsidR="0089304E" w:rsidRDefault="0089304E" w:rsidP="0089304E">
      <w:pPr>
        <w:rPr>
          <w:lang w:val="en-US"/>
        </w:rPr>
      </w:pPr>
      <w:r w:rsidRPr="0089304E">
        <w:rPr>
          <w:lang w:val="en-US"/>
        </w:rPr>
        <w:lastRenderedPageBreak/>
        <w:t>In my sight, I’m able to see the toilets, the urinals</w:t>
      </w:r>
      <w:r w:rsidR="0096776F">
        <w:rPr>
          <w:lang w:val="en-US"/>
        </w:rPr>
        <w:t xml:space="preserve">, </w:t>
      </w:r>
      <w:r w:rsidRPr="0089304E">
        <w:rPr>
          <w:lang w:val="en-US"/>
        </w:rPr>
        <w:t>the showers and a large room on the right.</w:t>
      </w:r>
      <w:r w:rsidR="0053093A">
        <w:rPr>
          <w:lang w:val="en-US"/>
        </w:rPr>
        <w:t xml:space="preserve"> And, of course, that shitty window with that sink below it. </w:t>
      </w:r>
    </w:p>
    <w:p w14:paraId="3A55B650" w14:textId="77777777" w:rsidR="0089304E" w:rsidRDefault="0089304E" w:rsidP="0089304E">
      <w:pPr>
        <w:rPr>
          <w:lang w:val="en-US"/>
        </w:rPr>
      </w:pPr>
    </w:p>
    <w:p w14:paraId="00F69B5B" w14:textId="5943E968" w:rsidR="0089304E" w:rsidRPr="0089304E" w:rsidRDefault="0089304E" w:rsidP="0089304E">
      <w:pPr>
        <w:pStyle w:val="ListParagraph"/>
        <w:numPr>
          <w:ilvl w:val="0"/>
          <w:numId w:val="1"/>
        </w:numPr>
        <w:rPr>
          <w:lang w:val="en-US"/>
        </w:rPr>
      </w:pPr>
      <w:r>
        <w:rPr>
          <w:lang w:val="en-US"/>
        </w:rPr>
        <w:t>Walk to room</w:t>
      </w:r>
    </w:p>
    <w:p w14:paraId="1DF25160" w14:textId="22EBC3D0" w:rsidR="0089304E" w:rsidRDefault="00D23830" w:rsidP="0089304E">
      <w:pPr>
        <w:rPr>
          <w:lang w:val="en-US"/>
        </w:rPr>
      </w:pPr>
      <w:r>
        <w:rPr>
          <w:lang w:val="en-US"/>
        </w:rPr>
        <w:t>I’m entering the main room from the men's shower room</w:t>
      </w:r>
      <w:r w:rsidR="001352F7">
        <w:rPr>
          <w:lang w:val="en-US"/>
        </w:rPr>
        <w:t>, leaving the shower room hall behind.</w:t>
      </w:r>
    </w:p>
    <w:p w14:paraId="38C80772" w14:textId="35E4B0EE" w:rsidR="00D23830" w:rsidRDefault="00D23830" w:rsidP="0089304E">
      <w:pPr>
        <w:rPr>
          <w:lang w:val="en-US"/>
        </w:rPr>
      </w:pPr>
      <w:r>
        <w:rPr>
          <w:lang w:val="en-US"/>
        </w:rPr>
        <w:t>It feels like they spend good times here. The area is huge. I wonder if I would feel alone in here.</w:t>
      </w:r>
    </w:p>
    <w:p w14:paraId="6C93C027" w14:textId="77777777" w:rsidR="00595FF2" w:rsidRDefault="00E44D39" w:rsidP="0089304E">
      <w:pPr>
        <w:rPr>
          <w:lang w:val="en-US"/>
        </w:rPr>
      </w:pPr>
      <w:r w:rsidRPr="00E44D39">
        <w:rPr>
          <w:lang w:val="en-US"/>
        </w:rPr>
        <w:t>A huge seat along all three walls in front of me, in the shape of a U, looking at me. They look young: younger than me, hell yes. Their surface is polished and soft. A sort of brown hue that makes me feel warm. Relieved. Alive.</w:t>
      </w:r>
    </w:p>
    <w:p w14:paraId="0750E12F" w14:textId="34E266EF" w:rsidR="00D23830" w:rsidRDefault="00D23830" w:rsidP="0089304E">
      <w:pPr>
        <w:rPr>
          <w:lang w:val="en-US"/>
        </w:rPr>
      </w:pPr>
      <w:r>
        <w:rPr>
          <w:lang w:val="en-US"/>
        </w:rPr>
        <w:t>They used some ceramics next to some extremities, despite the wood being the main one. I believe it’s because it absorbs water. And is warmer than clay. Although I wonder why they did not just use it for everything. It would look perfect, resembling a sauna. Oh well, in practice, they’re not that different: closed hot spaces with naked guys. Just imagining it – makes my body heat under my belly…</w:t>
      </w:r>
    </w:p>
    <w:p w14:paraId="48078B4F" w14:textId="597887B5" w:rsidR="00D23830" w:rsidRDefault="00D23830" w:rsidP="0089304E">
      <w:pPr>
        <w:rPr>
          <w:lang w:val="en-US"/>
        </w:rPr>
      </w:pPr>
      <w:r>
        <w:rPr>
          <w:lang w:val="en-US"/>
        </w:rPr>
        <w:t>Shit, dude. Stop with those thoughts. Are you crazy? No one can find out.</w:t>
      </w:r>
    </w:p>
    <w:p w14:paraId="5F0E08CF" w14:textId="434069F8" w:rsidR="00D23830" w:rsidRDefault="00D23830" w:rsidP="0089304E">
      <w:pPr>
        <w:rPr>
          <w:lang w:val="en-US"/>
        </w:rPr>
      </w:pPr>
      <w:r>
        <w:rPr>
          <w:lang w:val="en-US"/>
        </w:rPr>
        <w:t>No one.</w:t>
      </w:r>
    </w:p>
    <w:p w14:paraId="1BED9E9A" w14:textId="46F261BB" w:rsidR="00D23830" w:rsidRDefault="00D23830" w:rsidP="0089304E">
      <w:pPr>
        <w:rPr>
          <w:lang w:val="en-US"/>
        </w:rPr>
      </w:pPr>
      <w:r>
        <w:rPr>
          <w:lang w:val="en-US"/>
        </w:rPr>
        <w:t>Or it will be the end. My end.</w:t>
      </w:r>
    </w:p>
    <w:p w14:paraId="7F40BD49" w14:textId="75058EE5" w:rsidR="0089304E" w:rsidRDefault="00D23830" w:rsidP="00B84ADE">
      <w:pPr>
        <w:rPr>
          <w:lang w:val="en-US"/>
        </w:rPr>
      </w:pPr>
      <w:r w:rsidRPr="00D23830">
        <w:rPr>
          <w:lang w:val="en-US"/>
        </w:rPr>
        <w:t xml:space="preserve">I have trained for this all my life. To become a professional athlete. I'm not going to lose this opportunity because of </w:t>
      </w:r>
      <w:r>
        <w:rPr>
          <w:lang w:val="en-US"/>
        </w:rPr>
        <w:t xml:space="preserve">this, a </w:t>
      </w:r>
      <w:r w:rsidRPr="00D23830">
        <w:rPr>
          <w:lang w:val="en-US"/>
        </w:rPr>
        <w:t>mental problem. They would not accept me as I am if they knew. I'm about to finish university. This is really a competition between the best universities. This is the opportunity of my life. This is like a shop window. I need them to be proud. I need them to need me. To want me.</w:t>
      </w:r>
    </w:p>
    <w:p w14:paraId="6C4BB90B" w14:textId="36F9DE13" w:rsidR="00D23830" w:rsidRDefault="00D23830" w:rsidP="00B84ADE">
      <w:pPr>
        <w:rPr>
          <w:lang w:val="en-US"/>
        </w:rPr>
      </w:pPr>
      <w:r>
        <w:rPr>
          <w:lang w:val="en-US"/>
        </w:rPr>
        <w:t xml:space="preserve">Alright, time to dress up. </w:t>
      </w:r>
    </w:p>
    <w:p w14:paraId="1452915E" w14:textId="643E5B1A" w:rsidR="003D1500" w:rsidRDefault="003D1500" w:rsidP="003D1500">
      <w:pPr>
        <w:pStyle w:val="ListParagraph"/>
        <w:numPr>
          <w:ilvl w:val="0"/>
          <w:numId w:val="1"/>
        </w:numPr>
        <w:rPr>
          <w:lang w:val="en-US"/>
        </w:rPr>
      </w:pPr>
      <w:r>
        <w:rPr>
          <w:lang w:val="en-US"/>
        </w:rPr>
        <w:t>dress up</w:t>
      </w:r>
    </w:p>
    <w:p w14:paraId="0FB9F78C" w14:textId="3443DB4E" w:rsidR="003D1500" w:rsidRDefault="003D1500" w:rsidP="003D1500">
      <w:pPr>
        <w:rPr>
          <w:lang w:val="en-US"/>
        </w:rPr>
      </w:pPr>
      <w:r>
        <w:rPr>
          <w:lang w:val="en-US"/>
        </w:rPr>
        <w:t xml:space="preserve">Right, but not here, standing. I should put my suitcase down first. </w:t>
      </w:r>
    </w:p>
    <w:p w14:paraId="6F567626" w14:textId="5962E69E" w:rsidR="003D1500" w:rsidRDefault="003D1500" w:rsidP="003D1500">
      <w:pPr>
        <w:pStyle w:val="ListParagraph"/>
        <w:numPr>
          <w:ilvl w:val="0"/>
          <w:numId w:val="1"/>
        </w:numPr>
        <w:rPr>
          <w:lang w:val="en-US"/>
        </w:rPr>
      </w:pPr>
      <w:r>
        <w:rPr>
          <w:lang w:val="en-US"/>
        </w:rPr>
        <w:t>Put suitcase down</w:t>
      </w:r>
    </w:p>
    <w:p w14:paraId="338B4C49" w14:textId="49038B4A" w:rsidR="003D1500" w:rsidRDefault="003D1500" w:rsidP="003D1500">
      <w:pPr>
        <w:rPr>
          <w:lang w:val="en-US"/>
        </w:rPr>
      </w:pPr>
      <w:r>
        <w:rPr>
          <w:lang w:val="en-US"/>
        </w:rPr>
        <w:t>Fair, but on which seat?</w:t>
      </w:r>
    </w:p>
    <w:p w14:paraId="28ED0658" w14:textId="43A15E1C" w:rsidR="003D1500" w:rsidRDefault="003D1500" w:rsidP="003D1500">
      <w:pPr>
        <w:rPr>
          <w:lang w:val="en-US"/>
        </w:rPr>
      </w:pPr>
      <w:r>
        <w:rPr>
          <w:lang w:val="en-US"/>
        </w:rPr>
        <w:t>I have to pick one of the three seats and should be next to it.</w:t>
      </w:r>
    </w:p>
    <w:p w14:paraId="67CEA864" w14:textId="0C5E5DF1" w:rsidR="003D1500" w:rsidRDefault="003D1500" w:rsidP="003D1500">
      <w:pPr>
        <w:pStyle w:val="ListParagraph"/>
        <w:numPr>
          <w:ilvl w:val="0"/>
          <w:numId w:val="1"/>
        </w:numPr>
        <w:rPr>
          <w:lang w:val="en-US"/>
        </w:rPr>
      </w:pPr>
      <w:r>
        <w:rPr>
          <w:lang w:val="en-US"/>
        </w:rPr>
        <w:t>Walk to seat</w:t>
      </w:r>
    </w:p>
    <w:p w14:paraId="7E0016AD" w14:textId="37652205" w:rsidR="003D1500" w:rsidRPr="003D1500" w:rsidRDefault="003D1500" w:rsidP="003D1500">
      <w:pPr>
        <w:rPr>
          <w:lang w:val="en-US"/>
        </w:rPr>
      </w:pPr>
      <w:r>
        <w:rPr>
          <w:lang w:val="en-US"/>
        </w:rPr>
        <w:t>Which one? Front, left, or the right one?</w:t>
      </w:r>
    </w:p>
    <w:p w14:paraId="32FBA7AF" w14:textId="71338E60" w:rsidR="003D1500" w:rsidRDefault="003D1500" w:rsidP="003D1500">
      <w:pPr>
        <w:pStyle w:val="ListParagraph"/>
        <w:numPr>
          <w:ilvl w:val="0"/>
          <w:numId w:val="1"/>
        </w:numPr>
        <w:rPr>
          <w:lang w:val="en-US"/>
        </w:rPr>
      </w:pPr>
      <w:r>
        <w:rPr>
          <w:lang w:val="en-US"/>
        </w:rPr>
        <w:t>Walk to front seat</w:t>
      </w:r>
    </w:p>
    <w:p w14:paraId="1F234CF0" w14:textId="1CF771BC" w:rsidR="003D1500" w:rsidRDefault="003D1500" w:rsidP="003D1500">
      <w:pPr>
        <w:rPr>
          <w:lang w:val="en-US"/>
        </w:rPr>
      </w:pPr>
      <w:r w:rsidRPr="003D1500">
        <w:rPr>
          <w:lang w:val="en-US"/>
        </w:rPr>
        <w:t>The larger seat. I bet it could make room for everyone today. But I would have preferred a proper seat.</w:t>
      </w:r>
      <w:r>
        <w:rPr>
          <w:lang w:val="en-US"/>
        </w:rPr>
        <w:t xml:space="preserve"> </w:t>
      </w:r>
      <w:r w:rsidRPr="003D1500">
        <w:rPr>
          <w:lang w:val="en-US"/>
        </w:rPr>
        <w:t>People who come by are quickly presented with a bunch of dancing penises all over the place in front of their eyes, because this room has no door.</w:t>
      </w:r>
    </w:p>
    <w:p w14:paraId="47142B1E" w14:textId="1A800C42" w:rsidR="003D1500" w:rsidRDefault="003D1500" w:rsidP="003D1500">
      <w:pPr>
        <w:pStyle w:val="ListParagraph"/>
        <w:numPr>
          <w:ilvl w:val="0"/>
          <w:numId w:val="1"/>
        </w:numPr>
        <w:rPr>
          <w:lang w:val="en-US"/>
        </w:rPr>
      </w:pPr>
      <w:r>
        <w:rPr>
          <w:lang w:val="en-US"/>
        </w:rPr>
        <w:t>Walk to right seat</w:t>
      </w:r>
    </w:p>
    <w:p w14:paraId="1B80D404" w14:textId="4E8BB2F0" w:rsidR="003D1500" w:rsidRDefault="003D1500" w:rsidP="003D1500">
      <w:pPr>
        <w:rPr>
          <w:lang w:val="en-US"/>
        </w:rPr>
      </w:pPr>
      <w:r w:rsidRPr="003D1500">
        <w:rPr>
          <w:lang w:val="en-US"/>
        </w:rPr>
        <w:lastRenderedPageBreak/>
        <w:t>The corner next to the entrance wall is already occupied.</w:t>
      </w:r>
    </w:p>
    <w:p w14:paraId="59F0AA4C" w14:textId="28A067BE" w:rsidR="003D1500" w:rsidRDefault="003D1500" w:rsidP="003D1500">
      <w:pPr>
        <w:pStyle w:val="ListParagraph"/>
        <w:numPr>
          <w:ilvl w:val="0"/>
          <w:numId w:val="1"/>
        </w:numPr>
        <w:rPr>
          <w:lang w:val="en-US"/>
        </w:rPr>
      </w:pPr>
      <w:r>
        <w:rPr>
          <w:lang w:val="en-US"/>
        </w:rPr>
        <w:t>Walk to left seat</w:t>
      </w:r>
    </w:p>
    <w:p w14:paraId="429B6406" w14:textId="11D2775A" w:rsidR="003D1500" w:rsidRDefault="003D1500" w:rsidP="003D1500">
      <w:pPr>
        <w:rPr>
          <w:lang w:val="en-US"/>
        </w:rPr>
      </w:pPr>
      <w:r>
        <w:rPr>
          <w:lang w:val="en-US"/>
        </w:rPr>
        <w:t xml:space="preserve">Great, the corner near the entrance wall is free. </w:t>
      </w:r>
    </w:p>
    <w:p w14:paraId="7E24FBEC" w14:textId="5F6E5A52" w:rsidR="003D1500" w:rsidRDefault="003D1500" w:rsidP="003D1500">
      <w:pPr>
        <w:pStyle w:val="ListParagraph"/>
        <w:numPr>
          <w:ilvl w:val="0"/>
          <w:numId w:val="1"/>
        </w:numPr>
        <w:rPr>
          <w:lang w:val="en-US"/>
        </w:rPr>
      </w:pPr>
      <w:r>
        <w:rPr>
          <w:lang w:val="en-US"/>
        </w:rPr>
        <w:t>Put suitcase down</w:t>
      </w:r>
    </w:p>
    <w:p w14:paraId="3F2CBE02" w14:textId="010CC968" w:rsidR="003D1500" w:rsidRDefault="003D1500" w:rsidP="003D1500">
      <w:pPr>
        <w:rPr>
          <w:lang w:val="en-US"/>
        </w:rPr>
      </w:pPr>
      <w:r>
        <w:rPr>
          <w:lang w:val="en-US"/>
        </w:rPr>
        <w:t xml:space="preserve">I put the suitcase on the seat. </w:t>
      </w:r>
    </w:p>
    <w:p w14:paraId="67B5CBFE" w14:textId="77777777" w:rsidR="003D1500" w:rsidRPr="003D1500" w:rsidRDefault="003D1500" w:rsidP="003D1500">
      <w:pPr>
        <w:rPr>
          <w:lang w:val="en-US"/>
        </w:rPr>
      </w:pPr>
      <w:r>
        <w:rPr>
          <w:lang w:val="en-US"/>
        </w:rPr>
        <w:t xml:space="preserve">And suddenly, </w:t>
      </w:r>
      <w:r w:rsidRPr="003D1500">
        <w:rPr>
          <w:lang w:val="en-US"/>
        </w:rPr>
        <w:t xml:space="preserve">I can no longer feel myself. My brain disappears and my body is controlled like a puppet by someone above me. </w:t>
      </w:r>
    </w:p>
    <w:p w14:paraId="445FB194" w14:textId="67B29AB6" w:rsidR="003D1500" w:rsidRPr="003D1500" w:rsidRDefault="003D1500" w:rsidP="003D1500">
      <w:pPr>
        <w:rPr>
          <w:lang w:val="en-US"/>
        </w:rPr>
      </w:pPr>
      <w:r w:rsidRPr="003D1500">
        <w:rPr>
          <w:lang w:val="en-US"/>
        </w:rPr>
        <w:t>"I have dizziness"</w:t>
      </w:r>
      <w:r>
        <w:rPr>
          <w:lang w:val="en-US"/>
        </w:rPr>
        <w:t>, I think.</w:t>
      </w:r>
    </w:p>
    <w:p w14:paraId="262C6098" w14:textId="77777777" w:rsidR="003D1500" w:rsidRPr="003D1500" w:rsidRDefault="003D1500" w:rsidP="003D1500">
      <w:pPr>
        <w:rPr>
          <w:lang w:val="en-US"/>
        </w:rPr>
      </w:pPr>
      <w:r w:rsidRPr="003D1500">
        <w:rPr>
          <w:lang w:val="en-US"/>
        </w:rPr>
        <w:t xml:space="preserve">I should hurry and take a pill before someone comes. </w:t>
      </w:r>
    </w:p>
    <w:p w14:paraId="61FB27A4" w14:textId="633EBD8C" w:rsidR="003D1500" w:rsidRDefault="003D1500" w:rsidP="003D1500">
      <w:pPr>
        <w:rPr>
          <w:lang w:val="en-US"/>
        </w:rPr>
      </w:pPr>
      <w:r w:rsidRPr="003D1500">
        <w:rPr>
          <w:lang w:val="en-US"/>
        </w:rPr>
        <w:t xml:space="preserve">It </w:t>
      </w:r>
      <w:r>
        <w:rPr>
          <w:lang w:val="en-US"/>
        </w:rPr>
        <w:t>is</w:t>
      </w:r>
      <w:r w:rsidRPr="003D1500">
        <w:rPr>
          <w:lang w:val="en-US"/>
        </w:rPr>
        <w:t xml:space="preserve"> in my front pocket.</w:t>
      </w:r>
      <w:r>
        <w:rPr>
          <w:lang w:val="en-US"/>
        </w:rPr>
        <w:t xml:space="preserve"> </w:t>
      </w:r>
    </w:p>
    <w:p w14:paraId="3CF72ABA" w14:textId="77777777" w:rsidR="003D1500" w:rsidRDefault="003D1500" w:rsidP="003D1500">
      <w:pPr>
        <w:rPr>
          <w:lang w:val="en-US"/>
        </w:rPr>
      </w:pPr>
    </w:p>
    <w:p w14:paraId="2FAC9CA2" w14:textId="5E6D162A" w:rsidR="003D1500" w:rsidRDefault="003D1500" w:rsidP="003D1500">
      <w:pPr>
        <w:pStyle w:val="ListParagraph"/>
        <w:numPr>
          <w:ilvl w:val="0"/>
          <w:numId w:val="1"/>
        </w:numPr>
        <w:rPr>
          <w:lang w:val="en-US"/>
        </w:rPr>
      </w:pPr>
      <w:r>
        <w:rPr>
          <w:lang w:val="en-US"/>
        </w:rPr>
        <w:t>Open pocket</w:t>
      </w:r>
    </w:p>
    <w:p w14:paraId="61EB2AC8" w14:textId="77443A5F" w:rsidR="003D1500" w:rsidRDefault="003D1500" w:rsidP="003D1500">
      <w:pPr>
        <w:rPr>
          <w:lang w:val="en-US"/>
        </w:rPr>
      </w:pPr>
      <w:r w:rsidRPr="003D1500">
        <w:rPr>
          <w:lang w:val="en-US"/>
        </w:rPr>
        <w:t>The good thing about sports bags is that they have lots of pockets. I don't think I have time to check each one. I feel like I know where the pill might be.</w:t>
      </w:r>
    </w:p>
    <w:p w14:paraId="4802581B" w14:textId="025C4609" w:rsidR="003D1500" w:rsidRDefault="003D1500" w:rsidP="003D1500">
      <w:pPr>
        <w:pStyle w:val="ListParagraph"/>
        <w:numPr>
          <w:ilvl w:val="0"/>
          <w:numId w:val="1"/>
        </w:numPr>
        <w:rPr>
          <w:lang w:val="en-US"/>
        </w:rPr>
      </w:pPr>
      <w:r>
        <w:rPr>
          <w:lang w:val="en-US"/>
        </w:rPr>
        <w:t>Open front pocket</w:t>
      </w:r>
    </w:p>
    <w:p w14:paraId="18ED79DB" w14:textId="77777777" w:rsidR="003D1500" w:rsidRPr="003D1500" w:rsidRDefault="003D1500" w:rsidP="003D1500">
      <w:pPr>
        <w:rPr>
          <w:lang w:val="en-US"/>
        </w:rPr>
      </w:pPr>
      <w:r w:rsidRPr="003D1500">
        <w:rPr>
          <w:lang w:val="en-US"/>
        </w:rPr>
        <w:t xml:space="preserve">Done. The bag is open. </w:t>
      </w:r>
    </w:p>
    <w:p w14:paraId="69687383" w14:textId="77777777" w:rsidR="003D1500" w:rsidRPr="003D1500" w:rsidRDefault="003D1500" w:rsidP="003D1500">
      <w:pPr>
        <w:rPr>
          <w:lang w:val="en-US"/>
        </w:rPr>
      </w:pPr>
      <w:r w:rsidRPr="003D1500">
        <w:rPr>
          <w:lang w:val="en-US"/>
        </w:rPr>
        <w:t>Holy crap! I forgot my water bottle...</w:t>
      </w:r>
    </w:p>
    <w:p w14:paraId="67246831" w14:textId="77777777" w:rsidR="003D1500" w:rsidRPr="003D1500" w:rsidRDefault="003D1500" w:rsidP="003D1500">
      <w:pPr>
        <w:rPr>
          <w:lang w:val="en-US"/>
        </w:rPr>
      </w:pPr>
      <w:r w:rsidRPr="003D1500">
        <w:rPr>
          <w:lang w:val="en-US"/>
        </w:rPr>
        <w:t>What a great start.</w:t>
      </w:r>
    </w:p>
    <w:p w14:paraId="7ABE0673" w14:textId="77777777" w:rsidR="003D1500" w:rsidRPr="003D1500" w:rsidRDefault="003D1500" w:rsidP="003D1500">
      <w:pPr>
        <w:rPr>
          <w:lang w:val="en-US"/>
        </w:rPr>
      </w:pPr>
    </w:p>
    <w:p w14:paraId="670A6422" w14:textId="77777777" w:rsidR="003D1500" w:rsidRPr="003D1500" w:rsidRDefault="003D1500" w:rsidP="003D1500">
      <w:pPr>
        <w:rPr>
          <w:lang w:val="en-US"/>
        </w:rPr>
      </w:pPr>
      <w:r w:rsidRPr="003D1500">
        <w:rPr>
          <w:lang w:val="en-US"/>
        </w:rPr>
        <w:t>Think.</w:t>
      </w:r>
    </w:p>
    <w:p w14:paraId="14B05E05" w14:textId="77777777" w:rsidR="003D1500" w:rsidRPr="003D1500" w:rsidRDefault="003D1500" w:rsidP="003D1500">
      <w:pPr>
        <w:rPr>
          <w:lang w:val="en-US"/>
        </w:rPr>
      </w:pPr>
      <w:r w:rsidRPr="003D1500">
        <w:rPr>
          <w:lang w:val="en-US"/>
        </w:rPr>
        <w:t>Think.</w:t>
      </w:r>
    </w:p>
    <w:p w14:paraId="4D13AE59" w14:textId="77777777" w:rsidR="003D1500" w:rsidRPr="003D1500" w:rsidRDefault="003D1500" w:rsidP="003D1500">
      <w:pPr>
        <w:rPr>
          <w:lang w:val="en-US"/>
        </w:rPr>
      </w:pPr>
      <w:r w:rsidRPr="003D1500">
        <w:rPr>
          <w:lang w:val="en-US"/>
        </w:rPr>
        <w:t>Just calm down and fucking think.</w:t>
      </w:r>
    </w:p>
    <w:p w14:paraId="07145F95" w14:textId="77777777" w:rsidR="003D1500" w:rsidRPr="003D1500" w:rsidRDefault="003D1500" w:rsidP="003D1500">
      <w:pPr>
        <w:rPr>
          <w:lang w:val="en-US"/>
        </w:rPr>
      </w:pPr>
      <w:r w:rsidRPr="003D1500">
        <w:rPr>
          <w:lang w:val="en-US"/>
        </w:rPr>
        <w:t>Breathe in.</w:t>
      </w:r>
    </w:p>
    <w:p w14:paraId="33A3830A" w14:textId="77777777" w:rsidR="003D1500" w:rsidRPr="003D1500" w:rsidRDefault="003D1500" w:rsidP="003D1500">
      <w:pPr>
        <w:rPr>
          <w:lang w:val="en-US"/>
        </w:rPr>
      </w:pPr>
      <w:r w:rsidRPr="003D1500">
        <w:rPr>
          <w:lang w:val="en-US"/>
        </w:rPr>
        <w:t>Breathe out.</w:t>
      </w:r>
    </w:p>
    <w:p w14:paraId="22E6DB0B" w14:textId="77777777" w:rsidR="003D1500" w:rsidRPr="003D1500" w:rsidRDefault="003D1500" w:rsidP="003D1500">
      <w:pPr>
        <w:rPr>
          <w:lang w:val="en-US"/>
        </w:rPr>
      </w:pPr>
      <w:r w:rsidRPr="003D1500">
        <w:rPr>
          <w:lang w:val="en-US"/>
        </w:rPr>
        <w:t>It's all right.</w:t>
      </w:r>
    </w:p>
    <w:p w14:paraId="0D6E089F" w14:textId="77777777" w:rsidR="003D1500" w:rsidRPr="003D1500" w:rsidRDefault="003D1500" w:rsidP="003D1500">
      <w:pPr>
        <w:rPr>
          <w:lang w:val="en-US"/>
        </w:rPr>
      </w:pPr>
    </w:p>
    <w:p w14:paraId="3AC3A9EA" w14:textId="514D6426" w:rsidR="0089304E" w:rsidRDefault="003D1500" w:rsidP="003D1500">
      <w:pPr>
        <w:rPr>
          <w:lang w:val="en-US"/>
        </w:rPr>
      </w:pPr>
      <w:r w:rsidRPr="003D1500">
        <w:rPr>
          <w:lang w:val="en-US"/>
        </w:rPr>
        <w:t>I need to find a solution quickly.</w:t>
      </w:r>
    </w:p>
    <w:p w14:paraId="458EB4F3" w14:textId="77777777" w:rsidR="003D1500" w:rsidRDefault="003D1500" w:rsidP="003D1500">
      <w:pPr>
        <w:rPr>
          <w:lang w:val="en-US"/>
        </w:rPr>
      </w:pPr>
    </w:p>
    <w:p w14:paraId="117127E4" w14:textId="7625406B" w:rsidR="003D1500" w:rsidRDefault="003D1500" w:rsidP="003D1500">
      <w:pPr>
        <w:pStyle w:val="ListParagraph"/>
        <w:numPr>
          <w:ilvl w:val="0"/>
          <w:numId w:val="1"/>
        </w:numPr>
        <w:rPr>
          <w:lang w:val="en-US"/>
        </w:rPr>
      </w:pPr>
      <w:r>
        <w:rPr>
          <w:lang w:val="en-US"/>
        </w:rPr>
        <w:t>Look around</w:t>
      </w:r>
    </w:p>
    <w:p w14:paraId="5B719DC3" w14:textId="0954584C" w:rsidR="003D1500" w:rsidRDefault="003D1500" w:rsidP="003D1500">
      <w:pPr>
        <w:rPr>
          <w:lang w:val="en-US"/>
        </w:rPr>
      </w:pPr>
      <w:r w:rsidRPr="003D1500">
        <w:rPr>
          <w:lang w:val="en-US"/>
        </w:rPr>
        <w:t>I am the only one here at the moment. Although there are other bags on the right seat.</w:t>
      </w:r>
    </w:p>
    <w:p w14:paraId="0F9BC410" w14:textId="77777777" w:rsidR="001352F7" w:rsidRDefault="001352F7" w:rsidP="003D1500">
      <w:pPr>
        <w:rPr>
          <w:lang w:val="en-US"/>
        </w:rPr>
      </w:pPr>
    </w:p>
    <w:p w14:paraId="2BD1CFF8" w14:textId="726DC0E0" w:rsidR="001352F7" w:rsidRDefault="001352F7" w:rsidP="001352F7">
      <w:pPr>
        <w:pStyle w:val="ListParagraph"/>
        <w:numPr>
          <w:ilvl w:val="0"/>
          <w:numId w:val="1"/>
        </w:numPr>
        <w:rPr>
          <w:lang w:val="en-US"/>
        </w:rPr>
      </w:pPr>
      <w:r>
        <w:rPr>
          <w:lang w:val="en-US"/>
        </w:rPr>
        <w:t>Walk to right seat</w:t>
      </w:r>
    </w:p>
    <w:p w14:paraId="02C494FF" w14:textId="3CF6F975" w:rsidR="001352F7" w:rsidRDefault="001352F7" w:rsidP="001352F7">
      <w:pPr>
        <w:rPr>
          <w:lang w:val="en-US"/>
        </w:rPr>
      </w:pPr>
      <w:r>
        <w:rPr>
          <w:lang w:val="en-US"/>
        </w:rPr>
        <w:lastRenderedPageBreak/>
        <w:t xml:space="preserve">I’m now next to the two bags on the right seat. </w:t>
      </w:r>
    </w:p>
    <w:p w14:paraId="6543EE03" w14:textId="137B0F45" w:rsidR="001352F7" w:rsidRDefault="001352F7" w:rsidP="001352F7">
      <w:pPr>
        <w:pStyle w:val="ListParagraph"/>
        <w:numPr>
          <w:ilvl w:val="0"/>
          <w:numId w:val="1"/>
        </w:numPr>
        <w:rPr>
          <w:lang w:val="en-US"/>
        </w:rPr>
      </w:pPr>
      <w:r>
        <w:rPr>
          <w:lang w:val="en-US"/>
        </w:rPr>
        <w:t>Look at bags</w:t>
      </w:r>
    </w:p>
    <w:p w14:paraId="3879A375" w14:textId="0A8401E2" w:rsidR="001352F7" w:rsidRDefault="001352F7" w:rsidP="001352F7">
      <w:pPr>
        <w:rPr>
          <w:lang w:val="en-US"/>
        </w:rPr>
      </w:pPr>
      <w:r>
        <w:rPr>
          <w:lang w:val="en-US"/>
        </w:rPr>
        <w:t xml:space="preserve">Hum… </w:t>
      </w:r>
      <w:r w:rsidRPr="001352F7">
        <w:rPr>
          <w:lang w:val="en-US"/>
        </w:rPr>
        <w:t>From the shape, I don't think they have either.</w:t>
      </w:r>
    </w:p>
    <w:p w14:paraId="5AA1EDAD" w14:textId="782384BD" w:rsidR="001352F7" w:rsidRDefault="001352F7" w:rsidP="001352F7">
      <w:pPr>
        <w:rPr>
          <w:lang w:val="en-US"/>
        </w:rPr>
      </w:pPr>
      <w:r>
        <w:rPr>
          <w:lang w:val="en-US"/>
        </w:rPr>
        <w:t xml:space="preserve">I’m panicking. </w:t>
      </w:r>
    </w:p>
    <w:p w14:paraId="23D5DC7B" w14:textId="5EC0A9CA" w:rsidR="001352F7" w:rsidRDefault="001352F7" w:rsidP="001352F7">
      <w:pPr>
        <w:rPr>
          <w:lang w:val="en-US"/>
        </w:rPr>
      </w:pPr>
      <w:r>
        <w:rPr>
          <w:lang w:val="en-US"/>
        </w:rPr>
        <w:t>Like a lot.</w:t>
      </w:r>
    </w:p>
    <w:p w14:paraId="1D7101B2" w14:textId="77777777" w:rsidR="001352F7" w:rsidRDefault="001352F7" w:rsidP="001352F7">
      <w:pPr>
        <w:rPr>
          <w:lang w:val="en-US"/>
        </w:rPr>
      </w:pPr>
    </w:p>
    <w:p w14:paraId="1C4A71EA" w14:textId="2D46A8BD" w:rsidR="001352F7" w:rsidRDefault="001352F7" w:rsidP="001352F7">
      <w:pPr>
        <w:rPr>
          <w:lang w:val="en-US"/>
        </w:rPr>
      </w:pPr>
      <w:r>
        <w:rPr>
          <w:lang w:val="en-US"/>
        </w:rPr>
        <w:t xml:space="preserve">It has to be another way. Something where water could come from. </w:t>
      </w:r>
    </w:p>
    <w:p w14:paraId="5CD8B029" w14:textId="77777777" w:rsidR="0053093A" w:rsidRDefault="0053093A" w:rsidP="001352F7">
      <w:pPr>
        <w:rPr>
          <w:lang w:val="en-US"/>
        </w:rPr>
      </w:pPr>
    </w:p>
    <w:p w14:paraId="729356F1" w14:textId="1B30ED36" w:rsidR="0053093A" w:rsidRDefault="0053093A" w:rsidP="0053093A">
      <w:pPr>
        <w:pStyle w:val="ListParagraph"/>
        <w:numPr>
          <w:ilvl w:val="0"/>
          <w:numId w:val="1"/>
        </w:numPr>
        <w:rPr>
          <w:lang w:val="en-US"/>
        </w:rPr>
      </w:pPr>
      <w:r>
        <w:rPr>
          <w:lang w:val="en-US"/>
        </w:rPr>
        <w:t>Walk to shower room hall / walk to shower hall</w:t>
      </w:r>
    </w:p>
    <w:p w14:paraId="56259BBB" w14:textId="2A28B539" w:rsidR="0053093A" w:rsidRDefault="0053093A" w:rsidP="0053093A">
      <w:pPr>
        <w:rPr>
          <w:lang w:val="en-US"/>
        </w:rPr>
      </w:pPr>
      <w:r>
        <w:rPr>
          <w:lang w:val="en-US"/>
        </w:rPr>
        <w:t xml:space="preserve">I’m back in the shower hall. </w:t>
      </w:r>
    </w:p>
    <w:p w14:paraId="20DBCD50" w14:textId="77777777" w:rsidR="0053093A" w:rsidRDefault="0053093A" w:rsidP="0053093A">
      <w:pPr>
        <w:rPr>
          <w:lang w:val="en-US"/>
        </w:rPr>
      </w:pPr>
    </w:p>
    <w:p w14:paraId="23D89CCA" w14:textId="41485EFB" w:rsidR="0053093A" w:rsidRDefault="0053093A" w:rsidP="0053093A">
      <w:pPr>
        <w:pStyle w:val="ListParagraph"/>
        <w:numPr>
          <w:ilvl w:val="0"/>
          <w:numId w:val="1"/>
        </w:numPr>
        <w:rPr>
          <w:lang w:val="en-US"/>
        </w:rPr>
      </w:pPr>
      <w:r>
        <w:rPr>
          <w:lang w:val="en-US"/>
        </w:rPr>
        <w:t>Walk to showers</w:t>
      </w:r>
    </w:p>
    <w:p w14:paraId="4C1D99AB" w14:textId="6F1BF393" w:rsidR="0053093A" w:rsidRDefault="0053093A" w:rsidP="0053093A">
      <w:pPr>
        <w:rPr>
          <w:lang w:val="en-US"/>
        </w:rPr>
      </w:pPr>
      <w:r w:rsidRPr="0053093A">
        <w:rPr>
          <w:lang w:val="en-US"/>
        </w:rPr>
        <w:t>There's water there, but it's going to be hard for me to drink it without getting completely wet.</w:t>
      </w:r>
    </w:p>
    <w:p w14:paraId="1AA98507" w14:textId="77777777" w:rsidR="00633E37" w:rsidRDefault="00633E37" w:rsidP="0053093A">
      <w:pPr>
        <w:rPr>
          <w:lang w:val="en-US"/>
        </w:rPr>
      </w:pPr>
    </w:p>
    <w:p w14:paraId="71FD88EB" w14:textId="4FEC76CE" w:rsidR="0053093A" w:rsidRDefault="0053093A" w:rsidP="0053093A">
      <w:pPr>
        <w:pStyle w:val="ListParagraph"/>
        <w:numPr>
          <w:ilvl w:val="0"/>
          <w:numId w:val="1"/>
        </w:numPr>
        <w:rPr>
          <w:lang w:val="en-US"/>
        </w:rPr>
      </w:pPr>
      <w:r>
        <w:rPr>
          <w:lang w:val="en-US"/>
        </w:rPr>
        <w:t>Walk to sink</w:t>
      </w:r>
    </w:p>
    <w:p w14:paraId="571645E3" w14:textId="743732DC" w:rsidR="0053093A" w:rsidRDefault="0053093A" w:rsidP="0053093A">
      <w:pPr>
        <w:rPr>
          <w:lang w:val="en-US"/>
        </w:rPr>
      </w:pPr>
      <w:r>
        <w:rPr>
          <w:lang w:val="en-US"/>
        </w:rPr>
        <w:t xml:space="preserve">Of course! This tap may supply water. </w:t>
      </w:r>
    </w:p>
    <w:p w14:paraId="197E8AD4" w14:textId="7C022EB7" w:rsidR="0053093A" w:rsidRDefault="0053093A" w:rsidP="0053093A">
      <w:pPr>
        <w:rPr>
          <w:lang w:val="en-US"/>
        </w:rPr>
      </w:pPr>
      <w:r>
        <w:rPr>
          <w:lang w:val="en-US"/>
        </w:rPr>
        <w:t xml:space="preserve">Let me turn </w:t>
      </w:r>
      <w:r w:rsidR="00976A26">
        <w:rPr>
          <w:lang w:val="en-US"/>
        </w:rPr>
        <w:t>it on</w:t>
      </w:r>
      <w:r>
        <w:rPr>
          <w:lang w:val="en-US"/>
        </w:rPr>
        <w:t>.</w:t>
      </w:r>
    </w:p>
    <w:p w14:paraId="433EC92D" w14:textId="77777777" w:rsidR="0053093A" w:rsidRDefault="0053093A" w:rsidP="0053093A">
      <w:pPr>
        <w:rPr>
          <w:lang w:val="en-US"/>
        </w:rPr>
      </w:pPr>
    </w:p>
    <w:p w14:paraId="773C6E90" w14:textId="1CAC658A" w:rsidR="0053093A" w:rsidRDefault="0053093A" w:rsidP="0053093A">
      <w:pPr>
        <w:pStyle w:val="ListParagraph"/>
        <w:numPr>
          <w:ilvl w:val="0"/>
          <w:numId w:val="1"/>
        </w:numPr>
        <w:rPr>
          <w:lang w:val="en-US"/>
        </w:rPr>
      </w:pPr>
      <w:r>
        <w:rPr>
          <w:lang w:val="en-US"/>
        </w:rPr>
        <w:t>Turn on tap</w:t>
      </w:r>
    </w:p>
    <w:p w14:paraId="1311D441" w14:textId="56610EFC" w:rsidR="0053093A" w:rsidRDefault="0053093A" w:rsidP="0053093A">
      <w:pPr>
        <w:rPr>
          <w:lang w:val="en-US"/>
        </w:rPr>
      </w:pPr>
      <w:r>
        <w:rPr>
          <w:lang w:val="en-US"/>
        </w:rPr>
        <w:t xml:space="preserve">Hum… It doesn’t work. </w:t>
      </w:r>
    </w:p>
    <w:p w14:paraId="4F6B89B9" w14:textId="08F4A897" w:rsidR="00633E37" w:rsidRDefault="00633E37" w:rsidP="0053093A">
      <w:pPr>
        <w:rPr>
          <w:lang w:val="en-US"/>
        </w:rPr>
      </w:pPr>
      <w:r>
        <w:rPr>
          <w:lang w:val="en-US"/>
        </w:rPr>
        <w:t>Time to give up.</w:t>
      </w:r>
    </w:p>
    <w:p w14:paraId="36A39940" w14:textId="599888D2" w:rsidR="00633E37" w:rsidRDefault="00633E37" w:rsidP="0053093A">
      <w:pPr>
        <w:rPr>
          <w:lang w:val="en-US"/>
        </w:rPr>
      </w:pPr>
      <w:r>
        <w:rPr>
          <w:lang w:val="en-US"/>
        </w:rPr>
        <w:t>It seems.</w:t>
      </w:r>
    </w:p>
    <w:p w14:paraId="7DAD1CB2" w14:textId="77777777" w:rsidR="00633E37" w:rsidRDefault="00633E37" w:rsidP="0053093A">
      <w:pPr>
        <w:rPr>
          <w:lang w:val="en-US"/>
        </w:rPr>
      </w:pPr>
    </w:p>
    <w:p w14:paraId="3C2F1D87" w14:textId="54B3A86E" w:rsidR="00633E37" w:rsidRDefault="00633E37" w:rsidP="0053093A">
      <w:pPr>
        <w:rPr>
          <w:lang w:val="en-US"/>
        </w:rPr>
      </w:pPr>
      <w:r>
        <w:rPr>
          <w:lang w:val="en-US"/>
        </w:rPr>
        <w:t xml:space="preserve">I’m back to square one. Literally and metaphorically. Back to the large room, without water. </w:t>
      </w:r>
    </w:p>
    <w:p w14:paraId="4EB00ECE" w14:textId="4D8F3575" w:rsidR="00633E37" w:rsidRDefault="00633E37" w:rsidP="0053093A">
      <w:pPr>
        <w:rPr>
          <w:lang w:val="en-US"/>
        </w:rPr>
      </w:pPr>
      <w:r>
        <w:rPr>
          <w:lang w:val="en-US"/>
        </w:rPr>
        <w:t xml:space="preserve">Well, it could be worse. I have to keep a positive attitude. </w:t>
      </w:r>
    </w:p>
    <w:p w14:paraId="239A2920" w14:textId="7F034499" w:rsidR="00633E37" w:rsidRDefault="00633E37" w:rsidP="0053093A">
      <w:pPr>
        <w:rPr>
          <w:lang w:val="en-US"/>
        </w:rPr>
      </w:pPr>
      <w:r>
        <w:rPr>
          <w:lang w:val="en-US"/>
        </w:rPr>
        <w:t>No one arrived. Something’s off. It’s almost time to start.</w:t>
      </w:r>
    </w:p>
    <w:p w14:paraId="2BFF2433" w14:textId="17A950B0" w:rsidR="00633E37" w:rsidRDefault="00633E37" w:rsidP="0053093A">
      <w:pPr>
        <w:rPr>
          <w:lang w:val="en-US"/>
        </w:rPr>
      </w:pPr>
      <w:r>
        <w:rPr>
          <w:lang w:val="en-US"/>
        </w:rPr>
        <w:t>I’ll get dressed.</w:t>
      </w:r>
    </w:p>
    <w:p w14:paraId="09F241BE" w14:textId="77777777" w:rsidR="00633E37" w:rsidRDefault="00633E37" w:rsidP="0053093A">
      <w:pPr>
        <w:rPr>
          <w:lang w:val="en-US"/>
        </w:rPr>
      </w:pPr>
    </w:p>
    <w:p w14:paraId="3EA69B79" w14:textId="7A23CBE0" w:rsidR="00633E37" w:rsidRDefault="00633E37" w:rsidP="00633E37">
      <w:pPr>
        <w:pStyle w:val="ListParagraph"/>
        <w:numPr>
          <w:ilvl w:val="0"/>
          <w:numId w:val="1"/>
        </w:numPr>
        <w:rPr>
          <w:lang w:val="en-US"/>
        </w:rPr>
      </w:pPr>
      <w:r>
        <w:rPr>
          <w:lang w:val="en-US"/>
        </w:rPr>
        <w:t>Dress</w:t>
      </w:r>
    </w:p>
    <w:p w14:paraId="5FF40503" w14:textId="77777777" w:rsidR="00633E37" w:rsidRDefault="00633E37" w:rsidP="00633E37">
      <w:pPr>
        <w:rPr>
          <w:lang w:val="en-US"/>
        </w:rPr>
      </w:pPr>
      <w:r>
        <w:rPr>
          <w:lang w:val="en-US"/>
        </w:rPr>
        <w:t xml:space="preserve">Right. But I still have this T-shirt and these jeans. </w:t>
      </w:r>
    </w:p>
    <w:p w14:paraId="30ABC385" w14:textId="6E422FF1" w:rsidR="00633E37" w:rsidRPr="00633E37" w:rsidRDefault="00633E37" w:rsidP="00633E37">
      <w:pPr>
        <w:pStyle w:val="ListParagraph"/>
        <w:numPr>
          <w:ilvl w:val="0"/>
          <w:numId w:val="1"/>
        </w:numPr>
        <w:rPr>
          <w:lang w:val="en-US"/>
        </w:rPr>
      </w:pPr>
      <w:r w:rsidRPr="00633E37">
        <w:rPr>
          <w:lang w:val="en-US"/>
        </w:rPr>
        <w:t>Undress / take off</w:t>
      </w:r>
    </w:p>
    <w:p w14:paraId="77DAF768" w14:textId="62FEB275" w:rsidR="00633E37" w:rsidRDefault="00633E37" w:rsidP="00633E37">
      <w:pPr>
        <w:rPr>
          <w:lang w:val="en-US"/>
        </w:rPr>
      </w:pPr>
      <w:r>
        <w:rPr>
          <w:lang w:val="en-US"/>
        </w:rPr>
        <w:lastRenderedPageBreak/>
        <w:t xml:space="preserve">Done. </w:t>
      </w:r>
    </w:p>
    <w:p w14:paraId="39389189" w14:textId="77777777" w:rsidR="00633E37" w:rsidRDefault="00633E37" w:rsidP="00633E37">
      <w:pPr>
        <w:rPr>
          <w:lang w:val="en-US"/>
        </w:rPr>
      </w:pPr>
    </w:p>
    <w:p w14:paraId="494F71C9" w14:textId="4743CC30" w:rsidR="00633E37" w:rsidRDefault="00633E37" w:rsidP="00633E37">
      <w:pPr>
        <w:pStyle w:val="ListParagraph"/>
        <w:numPr>
          <w:ilvl w:val="0"/>
          <w:numId w:val="1"/>
        </w:numPr>
        <w:rPr>
          <w:lang w:val="en-US"/>
        </w:rPr>
      </w:pPr>
      <w:r>
        <w:rPr>
          <w:lang w:val="en-US"/>
        </w:rPr>
        <w:t>Dress</w:t>
      </w:r>
    </w:p>
    <w:p w14:paraId="2324CF6D" w14:textId="4AE7D91C" w:rsidR="001352F7" w:rsidRDefault="00633E37" w:rsidP="001352F7">
      <w:pPr>
        <w:rPr>
          <w:lang w:val="en-US"/>
        </w:rPr>
      </w:pPr>
      <w:r>
        <w:rPr>
          <w:lang w:val="en-US"/>
        </w:rPr>
        <w:t xml:space="preserve">Alright. </w:t>
      </w:r>
      <w:r w:rsidRPr="00633E37">
        <w:rPr>
          <w:lang w:val="en-US"/>
        </w:rPr>
        <w:t xml:space="preserve">But I have to get my tracksuit out of my bag. It is in the main </w:t>
      </w:r>
      <w:r>
        <w:rPr>
          <w:lang w:val="en-US"/>
        </w:rPr>
        <w:t>pocket</w:t>
      </w:r>
      <w:r w:rsidRPr="00633E37">
        <w:rPr>
          <w:lang w:val="en-US"/>
        </w:rPr>
        <w:t>.</w:t>
      </w:r>
    </w:p>
    <w:p w14:paraId="5D6F9D4A" w14:textId="77777777" w:rsidR="00633E37" w:rsidRDefault="00633E37" w:rsidP="001352F7">
      <w:pPr>
        <w:rPr>
          <w:lang w:val="en-US"/>
        </w:rPr>
      </w:pPr>
    </w:p>
    <w:p w14:paraId="6B0551D6" w14:textId="7AC116BE" w:rsidR="00633E37" w:rsidRDefault="00633E37" w:rsidP="00633E37">
      <w:pPr>
        <w:pStyle w:val="ListParagraph"/>
        <w:numPr>
          <w:ilvl w:val="0"/>
          <w:numId w:val="1"/>
        </w:numPr>
        <w:rPr>
          <w:lang w:val="en-US"/>
        </w:rPr>
      </w:pPr>
      <w:r>
        <w:rPr>
          <w:lang w:val="en-US"/>
        </w:rPr>
        <w:t xml:space="preserve">Open main pocket </w:t>
      </w:r>
    </w:p>
    <w:p w14:paraId="7A733820" w14:textId="651B4D24" w:rsidR="00633E37" w:rsidRDefault="00633E37" w:rsidP="00633E37">
      <w:pPr>
        <w:rPr>
          <w:lang w:val="en-US"/>
        </w:rPr>
      </w:pPr>
      <w:r>
        <w:rPr>
          <w:lang w:val="en-US"/>
        </w:rPr>
        <w:t xml:space="preserve">I’m glad I haven’t forgotten it. </w:t>
      </w:r>
    </w:p>
    <w:p w14:paraId="24BFD35D" w14:textId="77777777" w:rsidR="00633E37" w:rsidRDefault="00633E37" w:rsidP="00633E37">
      <w:pPr>
        <w:rPr>
          <w:lang w:val="en-US"/>
        </w:rPr>
      </w:pPr>
    </w:p>
    <w:p w14:paraId="79F4AD0E" w14:textId="3DC5E587" w:rsidR="00633E37" w:rsidRPr="00633E37" w:rsidRDefault="00633E37" w:rsidP="00633E37">
      <w:pPr>
        <w:rPr>
          <w:lang w:val="en-US"/>
        </w:rPr>
      </w:pPr>
      <w:r w:rsidRPr="00633E37">
        <w:rPr>
          <w:lang w:val="en-US"/>
        </w:rPr>
        <w:t xml:space="preserve">I'm sitting in the corner and as I slowly take </w:t>
      </w:r>
      <w:r w:rsidR="001C1D97">
        <w:rPr>
          <w:lang w:val="en-US"/>
        </w:rPr>
        <w:t>the T-shirt and trousers out</w:t>
      </w:r>
      <w:r w:rsidRPr="00633E37">
        <w:rPr>
          <w:lang w:val="en-US"/>
        </w:rPr>
        <w:t xml:space="preserve"> of my pocket, slowly so as not to wrinkle </w:t>
      </w:r>
      <w:r w:rsidR="001C1D97">
        <w:rPr>
          <w:lang w:val="en-US"/>
        </w:rPr>
        <w:t>them</w:t>
      </w:r>
      <w:r w:rsidRPr="00633E37">
        <w:rPr>
          <w:lang w:val="en-US"/>
        </w:rPr>
        <w:t xml:space="preserve">, a boy enters the room. </w:t>
      </w:r>
    </w:p>
    <w:p w14:paraId="3A9FE660" w14:textId="77777777" w:rsidR="00633E37" w:rsidRPr="00633E37" w:rsidRDefault="00633E37" w:rsidP="00633E37">
      <w:pPr>
        <w:rPr>
          <w:lang w:val="en-US"/>
        </w:rPr>
      </w:pPr>
      <w:r w:rsidRPr="00633E37">
        <w:rPr>
          <w:lang w:val="en-US"/>
        </w:rPr>
        <w:t>Wow.</w:t>
      </w:r>
    </w:p>
    <w:p w14:paraId="2355C71F" w14:textId="77777777" w:rsidR="00633E37" w:rsidRPr="00633E37" w:rsidRDefault="00633E37" w:rsidP="00633E37">
      <w:pPr>
        <w:rPr>
          <w:lang w:val="en-US"/>
        </w:rPr>
      </w:pPr>
      <w:r w:rsidRPr="00633E37">
        <w:rPr>
          <w:lang w:val="en-US"/>
        </w:rPr>
        <w:t xml:space="preserve">I felt my cheeks burning just by looking at him. </w:t>
      </w:r>
    </w:p>
    <w:p w14:paraId="2CC4A65D" w14:textId="77777777" w:rsidR="00633E37" w:rsidRPr="00633E37" w:rsidRDefault="00633E37" w:rsidP="00633E37">
      <w:pPr>
        <w:rPr>
          <w:lang w:val="en-US"/>
        </w:rPr>
      </w:pPr>
      <w:r w:rsidRPr="00633E37">
        <w:rPr>
          <w:lang w:val="en-US"/>
        </w:rPr>
        <w:t xml:space="preserve">Oh boy. Don't make me blush. </w:t>
      </w:r>
    </w:p>
    <w:p w14:paraId="0F2EF6CF" w14:textId="77777777" w:rsidR="00633E37" w:rsidRPr="00633E37" w:rsidRDefault="00633E37" w:rsidP="00633E37">
      <w:pPr>
        <w:rPr>
          <w:lang w:val="en-US"/>
        </w:rPr>
      </w:pPr>
      <w:r w:rsidRPr="00633E37">
        <w:rPr>
          <w:lang w:val="en-US"/>
        </w:rPr>
        <w:t xml:space="preserve">Caucasian. Medium height: I'd say somewhere between 5.6 and 5.8''. </w:t>
      </w:r>
    </w:p>
    <w:p w14:paraId="17BF1F72" w14:textId="632701B6" w:rsidR="00633E37" w:rsidRPr="00633E37" w:rsidRDefault="00633E37" w:rsidP="00633E37">
      <w:pPr>
        <w:rPr>
          <w:lang w:val="en-US"/>
        </w:rPr>
      </w:pPr>
      <w:r w:rsidRPr="00633E37">
        <w:rPr>
          <w:lang w:val="en-US"/>
        </w:rPr>
        <w:t xml:space="preserve">Those dark brown eyes. The slight dark circles under them make them look darker. As if they </w:t>
      </w:r>
      <w:r w:rsidR="002D3A7A">
        <w:rPr>
          <w:lang w:val="en-US"/>
        </w:rPr>
        <w:t>are</w:t>
      </w:r>
      <w:r w:rsidRPr="00633E37">
        <w:rPr>
          <w:lang w:val="en-US"/>
        </w:rPr>
        <w:t xml:space="preserve"> calling me. I feel his penetrating gaze on me.</w:t>
      </w:r>
    </w:p>
    <w:p w14:paraId="4F1A5559" w14:textId="1A260D64" w:rsidR="00633E37" w:rsidRDefault="00633E37" w:rsidP="00633E37">
      <w:pPr>
        <w:rPr>
          <w:lang w:val="en-US"/>
        </w:rPr>
      </w:pPr>
      <w:r w:rsidRPr="00633E37">
        <w:rPr>
          <w:lang w:val="en-US"/>
        </w:rPr>
        <w:t>And that look - it conquered my heart.</w:t>
      </w:r>
    </w:p>
    <w:p w14:paraId="0624BB51" w14:textId="533038D9" w:rsidR="00633E37" w:rsidRDefault="00633E37" w:rsidP="00633E37">
      <w:pPr>
        <w:rPr>
          <w:lang w:val="en-US"/>
        </w:rPr>
      </w:pPr>
      <w:r>
        <w:rPr>
          <w:lang w:val="en-US"/>
        </w:rPr>
        <w:t xml:space="preserve">Much like the wood among us, his hair fits a light tone.  Curly. Slightly above the shoulders. </w:t>
      </w:r>
    </w:p>
    <w:p w14:paraId="2F72F693" w14:textId="77777777" w:rsidR="00633E37" w:rsidRPr="00633E37" w:rsidRDefault="00633E37" w:rsidP="00633E37">
      <w:pPr>
        <w:rPr>
          <w:lang w:val="en-US"/>
        </w:rPr>
      </w:pPr>
      <w:r w:rsidRPr="00633E37">
        <w:rPr>
          <w:lang w:val="en-US"/>
        </w:rPr>
        <w:t xml:space="preserve">I fall into a spiral of thoughts, unaware that he is staring at me. </w:t>
      </w:r>
    </w:p>
    <w:p w14:paraId="686A31C1" w14:textId="6A34797F" w:rsidR="00633E37" w:rsidRPr="00633E37" w:rsidRDefault="00633E37" w:rsidP="00633E37">
      <w:pPr>
        <w:rPr>
          <w:lang w:val="en-US"/>
        </w:rPr>
      </w:pPr>
      <w:r w:rsidRPr="00633E37">
        <w:rPr>
          <w:lang w:val="en-US"/>
        </w:rPr>
        <w:t>"Are you all right? Is there anything I can help you with?"</w:t>
      </w:r>
      <w:r>
        <w:rPr>
          <w:lang w:val="en-US"/>
        </w:rPr>
        <w:t xml:space="preserve">, </w:t>
      </w:r>
      <w:r w:rsidRPr="00633E37">
        <w:rPr>
          <w:lang w:val="en-US"/>
        </w:rPr>
        <w:t>he said.</w:t>
      </w:r>
    </w:p>
    <w:p w14:paraId="4D039679" w14:textId="77777777" w:rsidR="00633E37" w:rsidRPr="00633E37" w:rsidRDefault="00633E37" w:rsidP="00633E37">
      <w:pPr>
        <w:rPr>
          <w:lang w:val="en-US"/>
        </w:rPr>
      </w:pPr>
      <w:r w:rsidRPr="00633E37">
        <w:rPr>
          <w:lang w:val="en-US"/>
        </w:rPr>
        <w:t xml:space="preserve">And then I came back to myself. Blushing all over. </w:t>
      </w:r>
    </w:p>
    <w:p w14:paraId="1DB0863D" w14:textId="4C0A0587" w:rsidR="00633E37" w:rsidRPr="00633E37" w:rsidRDefault="00633E37" w:rsidP="00633E37">
      <w:pPr>
        <w:rPr>
          <w:lang w:val="en-US"/>
        </w:rPr>
      </w:pPr>
      <w:r w:rsidRPr="00633E37">
        <w:rPr>
          <w:lang w:val="en-US"/>
        </w:rPr>
        <w:t xml:space="preserve">--&gt; </w:t>
      </w:r>
      <w:r>
        <w:rPr>
          <w:lang w:val="en-US"/>
        </w:rPr>
        <w:t xml:space="preserve"> answer</w:t>
      </w:r>
      <w:r w:rsidR="003718D1">
        <w:rPr>
          <w:lang w:val="en-US"/>
        </w:rPr>
        <w:t xml:space="preserve"> / talk</w:t>
      </w:r>
    </w:p>
    <w:p w14:paraId="6B4AB950" w14:textId="399A1ACC" w:rsidR="00633E37" w:rsidRDefault="00633E37" w:rsidP="00633E37">
      <w:pPr>
        <w:rPr>
          <w:lang w:val="en-US"/>
        </w:rPr>
      </w:pPr>
      <w:r w:rsidRPr="00633E37">
        <w:rPr>
          <w:lang w:val="en-US"/>
        </w:rPr>
        <w:t xml:space="preserve">"Oh, I'm sorry, everything's fine" - I reply, trying not to focus on his </w:t>
      </w:r>
      <w:r>
        <w:rPr>
          <w:lang w:val="en-US"/>
        </w:rPr>
        <w:t>regard</w:t>
      </w:r>
      <w:r w:rsidRPr="00633E37">
        <w:rPr>
          <w:lang w:val="en-US"/>
        </w:rPr>
        <w:t>.</w:t>
      </w:r>
    </w:p>
    <w:p w14:paraId="1A11E64B" w14:textId="0902A789" w:rsidR="00866712" w:rsidRDefault="00866712" w:rsidP="001C1D97">
      <w:pPr>
        <w:ind w:left="708" w:hanging="708"/>
        <w:rPr>
          <w:lang w:val="en-US"/>
        </w:rPr>
      </w:pPr>
      <w:r>
        <w:rPr>
          <w:lang w:val="en-US"/>
        </w:rPr>
        <w:t>I’m off the hook. That was close.</w:t>
      </w:r>
    </w:p>
    <w:p w14:paraId="07CEDF1A" w14:textId="6F1726C6" w:rsidR="001C1D97" w:rsidRDefault="001C1D97" w:rsidP="001C1D97">
      <w:pPr>
        <w:ind w:left="708" w:hanging="708"/>
        <w:rPr>
          <w:lang w:val="en-US"/>
        </w:rPr>
      </w:pPr>
      <w:r>
        <w:rPr>
          <w:lang w:val="en-US"/>
        </w:rPr>
        <w:t>Considering also that I’m basically naked.</w:t>
      </w:r>
    </w:p>
    <w:p w14:paraId="7991994E" w14:textId="2174D1B0" w:rsidR="001C1D97" w:rsidRDefault="001C1D97" w:rsidP="001C1D97">
      <w:pPr>
        <w:ind w:left="708" w:hanging="708"/>
        <w:rPr>
          <w:lang w:val="en-US"/>
        </w:rPr>
      </w:pPr>
      <w:r>
        <w:rPr>
          <w:lang w:val="en-US"/>
        </w:rPr>
        <w:t>That was weird.</w:t>
      </w:r>
    </w:p>
    <w:p w14:paraId="3C58984D" w14:textId="77777777" w:rsidR="001C1D97" w:rsidRDefault="001C1D97" w:rsidP="001C1D97">
      <w:pPr>
        <w:ind w:left="708" w:hanging="708"/>
        <w:rPr>
          <w:lang w:val="en-US"/>
        </w:rPr>
      </w:pPr>
    </w:p>
    <w:p w14:paraId="44F41B8D" w14:textId="6755BEFF" w:rsidR="001C1D97" w:rsidRDefault="001C1D97" w:rsidP="001C1D97">
      <w:pPr>
        <w:pStyle w:val="ListParagraph"/>
        <w:numPr>
          <w:ilvl w:val="0"/>
          <w:numId w:val="1"/>
        </w:numPr>
        <w:rPr>
          <w:lang w:val="en-US"/>
        </w:rPr>
      </w:pPr>
      <w:r>
        <w:rPr>
          <w:lang w:val="en-US"/>
        </w:rPr>
        <w:t>Get dressed / dress</w:t>
      </w:r>
    </w:p>
    <w:p w14:paraId="486C7564" w14:textId="2D08757B" w:rsidR="001C1D97" w:rsidRDefault="001C1D97" w:rsidP="001C1D97">
      <w:pPr>
        <w:rPr>
          <w:lang w:val="en-US"/>
        </w:rPr>
      </w:pPr>
      <w:r>
        <w:rPr>
          <w:lang w:val="en-US"/>
        </w:rPr>
        <w:t xml:space="preserve">Which should I wear first? </w:t>
      </w:r>
      <w:r w:rsidR="006C328E">
        <w:rPr>
          <w:lang w:val="en-US"/>
        </w:rPr>
        <w:t xml:space="preserve">Shirt or trousers? </w:t>
      </w:r>
      <w:r w:rsidR="0019503B">
        <w:rPr>
          <w:lang w:val="en-US"/>
        </w:rPr>
        <w:t xml:space="preserve">What a problem </w:t>
      </w:r>
      <w:r w:rsidR="006C328E">
        <w:rPr>
          <w:lang w:val="en-US"/>
        </w:rPr>
        <w:t xml:space="preserve">I </w:t>
      </w:r>
      <w:r w:rsidR="0019503B">
        <w:rPr>
          <w:lang w:val="en-US"/>
        </w:rPr>
        <w:t>have.</w:t>
      </w:r>
    </w:p>
    <w:p w14:paraId="72323952" w14:textId="77777777" w:rsidR="001C1D97" w:rsidRDefault="001C1D97" w:rsidP="001C1D97">
      <w:pPr>
        <w:rPr>
          <w:lang w:val="en-US"/>
        </w:rPr>
      </w:pPr>
    </w:p>
    <w:p w14:paraId="7F990CF4" w14:textId="4C9AA7F2" w:rsidR="001C1D97" w:rsidRDefault="001C1D97" w:rsidP="001C1D97">
      <w:pPr>
        <w:pStyle w:val="ListParagraph"/>
        <w:numPr>
          <w:ilvl w:val="0"/>
          <w:numId w:val="1"/>
        </w:numPr>
        <w:rPr>
          <w:lang w:val="en-US"/>
        </w:rPr>
      </w:pPr>
      <w:r>
        <w:rPr>
          <w:lang w:val="en-US"/>
        </w:rPr>
        <w:t>Wear trousers</w:t>
      </w:r>
    </w:p>
    <w:p w14:paraId="31580DAD" w14:textId="2C9E5C16" w:rsidR="001C1D97" w:rsidRDefault="001C1D97" w:rsidP="001C1D97">
      <w:pPr>
        <w:rPr>
          <w:lang w:val="en-US"/>
        </w:rPr>
      </w:pPr>
      <w:r w:rsidRPr="001C1D97">
        <w:rPr>
          <w:lang w:val="en-US"/>
        </w:rPr>
        <w:lastRenderedPageBreak/>
        <w:t xml:space="preserve">Better to wear the shirt first. A shirtless </w:t>
      </w:r>
      <w:r w:rsidR="0019503B">
        <w:rPr>
          <w:lang w:val="en-US"/>
        </w:rPr>
        <w:t xml:space="preserve">barefoot </w:t>
      </w:r>
      <w:r w:rsidRPr="001C1D97">
        <w:rPr>
          <w:lang w:val="en-US"/>
        </w:rPr>
        <w:t xml:space="preserve">guy </w:t>
      </w:r>
      <w:r w:rsidR="0019503B">
        <w:rPr>
          <w:lang w:val="en-US"/>
        </w:rPr>
        <w:t>with sporty trousers… Too masculine. Too erotic. Someone might catch me off guard.</w:t>
      </w:r>
    </w:p>
    <w:p w14:paraId="6788FB10" w14:textId="77777777" w:rsidR="0019503B" w:rsidRDefault="0019503B" w:rsidP="001C1D97">
      <w:pPr>
        <w:rPr>
          <w:lang w:val="en-US"/>
        </w:rPr>
      </w:pPr>
    </w:p>
    <w:p w14:paraId="67EDBFE9" w14:textId="0EBA1EB4" w:rsidR="0019503B" w:rsidRDefault="0019503B" w:rsidP="001C1D97">
      <w:pPr>
        <w:rPr>
          <w:lang w:val="en-US"/>
        </w:rPr>
      </w:pPr>
      <w:r>
        <w:rPr>
          <w:lang w:val="en-US"/>
        </w:rPr>
        <w:t>He might catch me off guard.</w:t>
      </w:r>
    </w:p>
    <w:p w14:paraId="6DB19F9F" w14:textId="77777777" w:rsidR="001C1D97" w:rsidRDefault="001C1D97" w:rsidP="001C1D97">
      <w:pPr>
        <w:ind w:left="360"/>
        <w:rPr>
          <w:lang w:val="en-US"/>
        </w:rPr>
      </w:pPr>
    </w:p>
    <w:p w14:paraId="4E6205A8" w14:textId="703F5CA2" w:rsidR="001C1D97" w:rsidRDefault="001C1D97" w:rsidP="001C1D97">
      <w:pPr>
        <w:pStyle w:val="ListParagraph"/>
        <w:numPr>
          <w:ilvl w:val="0"/>
          <w:numId w:val="1"/>
        </w:numPr>
        <w:rPr>
          <w:lang w:val="en-US"/>
        </w:rPr>
      </w:pPr>
      <w:r>
        <w:rPr>
          <w:lang w:val="en-US"/>
        </w:rPr>
        <w:t>Wear T-shirt</w:t>
      </w:r>
    </w:p>
    <w:p w14:paraId="12CC2433" w14:textId="77777777" w:rsidR="001C1D97" w:rsidRPr="001C1D97" w:rsidRDefault="001C1D97" w:rsidP="001C1D97">
      <w:pPr>
        <w:rPr>
          <w:lang w:val="en-US"/>
        </w:rPr>
      </w:pPr>
      <w:r w:rsidRPr="001C1D97">
        <w:rPr>
          <w:lang w:val="en-US"/>
        </w:rPr>
        <w:t>While I'm wearing my shirt, the other boy starts to undress without me noticing. Or so I think. Because I did not even realise at what point I had started to look at him, so fascinated by his body.</w:t>
      </w:r>
    </w:p>
    <w:p w14:paraId="3C957705" w14:textId="77777777" w:rsidR="001C1D97" w:rsidRPr="001C1D97" w:rsidRDefault="001C1D97" w:rsidP="001C1D97">
      <w:pPr>
        <w:rPr>
          <w:lang w:val="en-US"/>
        </w:rPr>
      </w:pPr>
      <w:r w:rsidRPr="001C1D97">
        <w:rPr>
          <w:lang w:val="en-US"/>
        </w:rPr>
        <w:t>Never in my life have I taken so long to put on a shirt.</w:t>
      </w:r>
    </w:p>
    <w:p w14:paraId="2410E497" w14:textId="099924F5" w:rsidR="001C1D97" w:rsidRPr="001C1D97" w:rsidRDefault="001C1D97" w:rsidP="001C1D97">
      <w:pPr>
        <w:rPr>
          <w:lang w:val="en-US"/>
        </w:rPr>
      </w:pPr>
      <w:r w:rsidRPr="001C1D97">
        <w:rPr>
          <w:lang w:val="en-US"/>
        </w:rPr>
        <w:t xml:space="preserve">My eyes are simply in a state of possession. </w:t>
      </w:r>
    </w:p>
    <w:p w14:paraId="1BC18DC2" w14:textId="4BEACBCC" w:rsidR="001C1D97" w:rsidRPr="001C1D97" w:rsidRDefault="001C1D97" w:rsidP="001C1D97">
      <w:pPr>
        <w:rPr>
          <w:lang w:val="en-US"/>
        </w:rPr>
      </w:pPr>
      <w:r w:rsidRPr="001C1D97">
        <w:rPr>
          <w:lang w:val="en-US"/>
        </w:rPr>
        <w:t xml:space="preserve">The clothes from his torso revealed a slimmer man. Almost scrawny, I would say. </w:t>
      </w:r>
    </w:p>
    <w:p w14:paraId="6B68192D" w14:textId="77777777" w:rsidR="001C1D97" w:rsidRPr="001C1D97" w:rsidRDefault="001C1D97" w:rsidP="001C1D97">
      <w:pPr>
        <w:rPr>
          <w:lang w:val="en-US"/>
        </w:rPr>
      </w:pPr>
      <w:r w:rsidRPr="001C1D97">
        <w:rPr>
          <w:lang w:val="en-US"/>
        </w:rPr>
        <w:t>Not the typical musculature of an athlete. But perhaps that's why he's here. Why he was chosen. Why he is good. Because everyone judges him by his cover, until he shuts them all up and surprises them.</w:t>
      </w:r>
    </w:p>
    <w:p w14:paraId="139ABB0D" w14:textId="77777777" w:rsidR="001C1D97" w:rsidRPr="001C1D97" w:rsidRDefault="001C1D97" w:rsidP="001C1D97">
      <w:pPr>
        <w:rPr>
          <w:lang w:val="en-US"/>
        </w:rPr>
      </w:pPr>
      <w:r w:rsidRPr="001C1D97">
        <w:rPr>
          <w:lang w:val="en-US"/>
        </w:rPr>
        <w:t>And I like surprises.</w:t>
      </w:r>
    </w:p>
    <w:p w14:paraId="3206A42F" w14:textId="77777777" w:rsidR="001C1D97" w:rsidRPr="001C1D97" w:rsidRDefault="001C1D97" w:rsidP="001C1D97">
      <w:pPr>
        <w:rPr>
          <w:lang w:val="en-US"/>
        </w:rPr>
      </w:pPr>
      <w:r w:rsidRPr="001C1D97">
        <w:rPr>
          <w:lang w:val="en-US"/>
        </w:rPr>
        <w:t>And what a lovely surprise.</w:t>
      </w:r>
    </w:p>
    <w:p w14:paraId="43D57D56" w14:textId="77777777" w:rsidR="001C1D97" w:rsidRPr="001C1D97" w:rsidRDefault="001C1D97" w:rsidP="001C1D97">
      <w:pPr>
        <w:rPr>
          <w:lang w:val="en-US"/>
        </w:rPr>
      </w:pPr>
    </w:p>
    <w:p w14:paraId="7036130C" w14:textId="77777777" w:rsidR="001C1D97" w:rsidRPr="001C1D97" w:rsidRDefault="001C1D97" w:rsidP="001C1D97">
      <w:pPr>
        <w:rPr>
          <w:lang w:val="en-US"/>
        </w:rPr>
      </w:pPr>
      <w:r w:rsidRPr="001C1D97">
        <w:rPr>
          <w:lang w:val="en-US"/>
        </w:rPr>
        <w:t xml:space="preserve">His pale skin looked even smoother. And bright, he makes my eyes dazzle. </w:t>
      </w:r>
    </w:p>
    <w:p w14:paraId="6585A626" w14:textId="77777777" w:rsidR="001C1D97" w:rsidRPr="001C1D97" w:rsidRDefault="001C1D97" w:rsidP="001C1D97">
      <w:pPr>
        <w:rPr>
          <w:lang w:val="en-US"/>
        </w:rPr>
      </w:pPr>
    </w:p>
    <w:p w14:paraId="5343E422" w14:textId="77777777" w:rsidR="001C1D97" w:rsidRPr="001C1D97" w:rsidRDefault="001C1D97" w:rsidP="001C1D97">
      <w:pPr>
        <w:rPr>
          <w:lang w:val="en-US"/>
        </w:rPr>
      </w:pPr>
      <w:r w:rsidRPr="001C1D97">
        <w:rPr>
          <w:lang w:val="en-US"/>
        </w:rPr>
        <w:t>His chest looks like freshly mown grass. There are only a few hairs here and there. Again the mesmerising brown.</w:t>
      </w:r>
    </w:p>
    <w:p w14:paraId="6E93CE81" w14:textId="77777777" w:rsidR="001C1D97" w:rsidRPr="001C1D97" w:rsidRDefault="001C1D97" w:rsidP="001C1D97">
      <w:pPr>
        <w:rPr>
          <w:lang w:val="en-US"/>
        </w:rPr>
      </w:pPr>
      <w:r w:rsidRPr="001C1D97">
        <w:rPr>
          <w:lang w:val="en-US"/>
        </w:rPr>
        <w:t xml:space="preserve">And two dark brown spherical skin marks, side by side, barely in the middle of his chest. </w:t>
      </w:r>
    </w:p>
    <w:p w14:paraId="65444048" w14:textId="532B884B" w:rsidR="001C1D97" w:rsidRPr="001C1D97" w:rsidRDefault="001C1D97" w:rsidP="001C1D97">
      <w:pPr>
        <w:rPr>
          <w:lang w:val="en-US"/>
        </w:rPr>
      </w:pPr>
      <w:r w:rsidRPr="001C1D97">
        <w:rPr>
          <w:lang w:val="en-US"/>
        </w:rPr>
        <w:t xml:space="preserve">I found that literally cute. It reminded me, I do not know why exactly, but it reminded me of pedestrian traffic lights. You know, when they change between red and green, between green and red. I'm imagining myself pressing these skin marks like the buttons they look like, and switching his inner traffic light. Turning his light towards me. </w:t>
      </w:r>
    </w:p>
    <w:p w14:paraId="066308F0" w14:textId="27975A73" w:rsidR="001C1D97" w:rsidRPr="001C1D97" w:rsidRDefault="001C1D97" w:rsidP="001C1D97">
      <w:pPr>
        <w:rPr>
          <w:lang w:val="en-US"/>
        </w:rPr>
      </w:pPr>
      <w:r w:rsidRPr="001C1D97">
        <w:rPr>
          <w:lang w:val="en-US"/>
        </w:rPr>
        <w:t xml:space="preserve">Looking down, my pupils realised that the lawnmower had not finished its work. There was a lot of body hair around the navel. They look soft </w:t>
      </w:r>
      <w:r>
        <w:rPr>
          <w:lang w:val="en-US"/>
        </w:rPr>
        <w:t xml:space="preserve">– as </w:t>
      </w:r>
      <w:r w:rsidRPr="001C1D97">
        <w:rPr>
          <w:lang w:val="en-US"/>
        </w:rPr>
        <w:t xml:space="preserve">they are usually unshaven. And flat, as if they were sleeping on his skin. With openness and delicacy. </w:t>
      </w:r>
    </w:p>
    <w:p w14:paraId="205A9F8E" w14:textId="77777777" w:rsidR="001C1D97" w:rsidRPr="001C1D97" w:rsidRDefault="001C1D97" w:rsidP="001C1D97">
      <w:pPr>
        <w:rPr>
          <w:lang w:val="en-US"/>
        </w:rPr>
      </w:pPr>
    </w:p>
    <w:p w14:paraId="4FA7BF2F" w14:textId="31BC3C5A" w:rsidR="001C1D97" w:rsidRPr="001C1D97" w:rsidRDefault="001C1D97" w:rsidP="001C1D97">
      <w:pPr>
        <w:rPr>
          <w:lang w:val="en-US"/>
        </w:rPr>
      </w:pPr>
      <w:r w:rsidRPr="001C1D97">
        <w:rPr>
          <w:lang w:val="en-US"/>
        </w:rPr>
        <w:t>Then he sits down and begins to remove his sockets.</w:t>
      </w:r>
    </w:p>
    <w:p w14:paraId="2B56C8F9" w14:textId="1DAEBDEC" w:rsidR="00866712" w:rsidRDefault="001C1D97" w:rsidP="001C1D97">
      <w:pPr>
        <w:rPr>
          <w:lang w:val="en-US"/>
        </w:rPr>
      </w:pPr>
      <w:r w:rsidRPr="001C1D97">
        <w:rPr>
          <w:lang w:val="en-US"/>
        </w:rPr>
        <w:t>"Hygiene at its best"</w:t>
      </w:r>
      <w:r w:rsidR="007846FF">
        <w:rPr>
          <w:lang w:val="en-US"/>
        </w:rPr>
        <w:t>,</w:t>
      </w:r>
      <w:r w:rsidRPr="001C1D97">
        <w:rPr>
          <w:lang w:val="en-US"/>
        </w:rPr>
        <w:t xml:space="preserve"> I think to myself, and let a grin slip out of my mouth.</w:t>
      </w:r>
      <w:r w:rsidR="0019503B">
        <w:rPr>
          <w:lang w:val="en-US"/>
        </w:rPr>
        <w:t xml:space="preserve"> I would never change my socks twice in one morning.</w:t>
      </w:r>
    </w:p>
    <w:p w14:paraId="58E8F782" w14:textId="77777777" w:rsidR="0019503B" w:rsidRDefault="0019503B" w:rsidP="001C1D97">
      <w:pPr>
        <w:rPr>
          <w:lang w:val="en-US"/>
        </w:rPr>
      </w:pPr>
    </w:p>
    <w:p w14:paraId="3EB279DB" w14:textId="083BD73B" w:rsidR="00875285" w:rsidRPr="00875285" w:rsidRDefault="00875285" w:rsidP="00875285">
      <w:pPr>
        <w:rPr>
          <w:lang w:val="en-US"/>
        </w:rPr>
      </w:pPr>
      <w:r w:rsidRPr="00875285">
        <w:rPr>
          <w:lang w:val="en-US"/>
        </w:rPr>
        <w:lastRenderedPageBreak/>
        <w:t xml:space="preserve">They revealed large feet, the pale tone is there too. Probably more striking - they seem... Dry. There is some peeling of the skin, especially on the soles. </w:t>
      </w:r>
    </w:p>
    <w:p w14:paraId="5D3A7999" w14:textId="5FF9ABAC" w:rsidR="0019503B" w:rsidRDefault="00875285" w:rsidP="00875285">
      <w:pPr>
        <w:rPr>
          <w:lang w:val="en-US"/>
        </w:rPr>
      </w:pPr>
      <w:r w:rsidRPr="00875285">
        <w:rPr>
          <w:lang w:val="en-US"/>
        </w:rPr>
        <w:t>I lifted my neck and somehow noticed that he has bunions on each foot. They look irritated because of the constant strain and pressure. He must be a hard working student. He would never give up. Unlike me.</w:t>
      </w:r>
    </w:p>
    <w:p w14:paraId="7AD0F1E8" w14:textId="630B2D2E" w:rsidR="00410E12" w:rsidRPr="00410E12" w:rsidRDefault="00410E12" w:rsidP="00410E12">
      <w:pPr>
        <w:rPr>
          <w:lang w:val="en-US"/>
        </w:rPr>
      </w:pPr>
      <w:r>
        <w:rPr>
          <w:lang w:val="en-US"/>
        </w:rPr>
        <w:t>“</w:t>
      </w:r>
      <w:r w:rsidRPr="00410E12">
        <w:rPr>
          <w:lang w:val="en-US"/>
        </w:rPr>
        <w:t>Oh dear, I've almost got my shirt on backwards</w:t>
      </w:r>
      <w:r>
        <w:rPr>
          <w:lang w:val="en-US"/>
        </w:rPr>
        <w:t xml:space="preserve">”, </w:t>
      </w:r>
      <w:r w:rsidRPr="00410E12">
        <w:rPr>
          <w:lang w:val="en-US"/>
        </w:rPr>
        <w:t>I say loudly so he doesn't think I'm taking too long.</w:t>
      </w:r>
    </w:p>
    <w:p w14:paraId="3CDD5395" w14:textId="77777777" w:rsidR="00410E12" w:rsidRPr="00410E12" w:rsidRDefault="00410E12" w:rsidP="00410E12">
      <w:pPr>
        <w:rPr>
          <w:lang w:val="en-US"/>
        </w:rPr>
      </w:pPr>
      <w:r w:rsidRPr="00410E12">
        <w:rPr>
          <w:lang w:val="en-US"/>
        </w:rPr>
        <w:t xml:space="preserve">He stares at me and answers with a smile. </w:t>
      </w:r>
    </w:p>
    <w:p w14:paraId="11DC502D" w14:textId="77777777" w:rsidR="00410E12" w:rsidRPr="00410E12" w:rsidRDefault="00410E12" w:rsidP="00410E12">
      <w:pPr>
        <w:rPr>
          <w:lang w:val="en-US"/>
        </w:rPr>
      </w:pPr>
      <w:r w:rsidRPr="00410E12">
        <w:rPr>
          <w:lang w:val="en-US"/>
        </w:rPr>
        <w:t>And that smile melted my heart.</w:t>
      </w:r>
    </w:p>
    <w:p w14:paraId="360A0622" w14:textId="4BFC880B" w:rsidR="003718D1" w:rsidRDefault="00410E12" w:rsidP="00410E12">
      <w:pPr>
        <w:rPr>
          <w:lang w:val="en-US"/>
        </w:rPr>
      </w:pPr>
      <w:r w:rsidRPr="00410E12">
        <w:rPr>
          <w:lang w:val="en-US"/>
        </w:rPr>
        <w:t>And my head, it immediately got wet.</w:t>
      </w:r>
    </w:p>
    <w:p w14:paraId="1493660D" w14:textId="77777777" w:rsidR="00A5186F" w:rsidRDefault="00A5186F" w:rsidP="00410E12">
      <w:pPr>
        <w:rPr>
          <w:lang w:val="en-US"/>
        </w:rPr>
      </w:pPr>
    </w:p>
    <w:p w14:paraId="6E0AD1C4" w14:textId="49E45626" w:rsidR="00A5186F" w:rsidRPr="00A5186F" w:rsidRDefault="00301F91" w:rsidP="00A5186F">
      <w:pPr>
        <w:rPr>
          <w:lang w:val="en-US"/>
        </w:rPr>
      </w:pPr>
      <w:r>
        <w:rPr>
          <w:lang w:val="en-US"/>
        </w:rPr>
        <w:t>When I’m f</w:t>
      </w:r>
      <w:r w:rsidR="00A5186F" w:rsidRPr="00A5186F">
        <w:rPr>
          <w:lang w:val="en-US"/>
        </w:rPr>
        <w:t>inally wearing my shirt properly</w:t>
      </w:r>
      <w:r>
        <w:rPr>
          <w:lang w:val="en-US"/>
        </w:rPr>
        <w:t>,</w:t>
      </w:r>
      <w:r w:rsidR="00A5186F" w:rsidRPr="00A5186F">
        <w:rPr>
          <w:lang w:val="en-US"/>
        </w:rPr>
        <w:t xml:space="preserve"> he takes his trousers off and shows his hairy legs. The body hair is not disordered or anything, it feels as if he has been brushed recently - it all follows a pattern, lying vertically on his light surface. </w:t>
      </w:r>
    </w:p>
    <w:p w14:paraId="301E4E81" w14:textId="77777777" w:rsidR="00A5186F" w:rsidRPr="00A5186F" w:rsidRDefault="00A5186F" w:rsidP="00A5186F">
      <w:pPr>
        <w:rPr>
          <w:lang w:val="en-US"/>
        </w:rPr>
      </w:pPr>
      <w:r w:rsidRPr="00A5186F">
        <w:rPr>
          <w:lang w:val="en-US"/>
        </w:rPr>
        <w:t xml:space="preserve">A surface that, at first glance, looks just as bright as the others. </w:t>
      </w:r>
    </w:p>
    <w:p w14:paraId="15B67FE9" w14:textId="77777777" w:rsidR="00A5186F" w:rsidRPr="00A5186F" w:rsidRDefault="00A5186F" w:rsidP="00A5186F">
      <w:pPr>
        <w:rPr>
          <w:lang w:val="en-US"/>
        </w:rPr>
      </w:pPr>
      <w:r w:rsidRPr="00A5186F">
        <w:rPr>
          <w:lang w:val="en-US"/>
        </w:rPr>
        <w:t>Although this is not the case.</w:t>
      </w:r>
    </w:p>
    <w:p w14:paraId="1555C758" w14:textId="77777777" w:rsidR="00A5186F" w:rsidRPr="00A5186F" w:rsidRDefault="00A5186F" w:rsidP="00A5186F">
      <w:pPr>
        <w:rPr>
          <w:lang w:val="en-US"/>
        </w:rPr>
      </w:pPr>
    </w:p>
    <w:p w14:paraId="16CD2934" w14:textId="77777777" w:rsidR="00A5186F" w:rsidRPr="00A5186F" w:rsidRDefault="00A5186F" w:rsidP="00A5186F">
      <w:pPr>
        <w:rPr>
          <w:lang w:val="en-US"/>
        </w:rPr>
      </w:pPr>
      <w:r w:rsidRPr="00A5186F">
        <w:rPr>
          <w:lang w:val="en-US"/>
        </w:rPr>
        <w:t xml:space="preserve">I noticed that he was trying to turn his back discreetly in my direction. I don't know, it seems strange. What is he trying to hide? He's still in his underwear. </w:t>
      </w:r>
    </w:p>
    <w:p w14:paraId="57B26623" w14:textId="77777777" w:rsidR="00A5186F" w:rsidRPr="00A5186F" w:rsidRDefault="00A5186F" w:rsidP="00A5186F">
      <w:pPr>
        <w:rPr>
          <w:lang w:val="en-US"/>
        </w:rPr>
      </w:pPr>
    </w:p>
    <w:p w14:paraId="72053A08" w14:textId="60ABF747" w:rsidR="00A5186F" w:rsidRPr="00A5186F" w:rsidRDefault="00A5186F" w:rsidP="00A5186F">
      <w:pPr>
        <w:rPr>
          <w:lang w:val="en-US"/>
        </w:rPr>
      </w:pPr>
      <w:r w:rsidRPr="00A5186F">
        <w:rPr>
          <w:lang w:val="en-US"/>
        </w:rPr>
        <w:t>I tilt my head to get a better view. I tilt so fast that my neck snap</w:t>
      </w:r>
      <w:r w:rsidR="00301F91">
        <w:rPr>
          <w:lang w:val="en-US"/>
        </w:rPr>
        <w:t>s</w:t>
      </w:r>
      <w:r w:rsidRPr="00A5186F">
        <w:rPr>
          <w:lang w:val="en-US"/>
        </w:rPr>
        <w:t xml:space="preserve">. </w:t>
      </w:r>
    </w:p>
    <w:p w14:paraId="4D9045A2" w14:textId="77777777" w:rsidR="00A5186F" w:rsidRPr="00A5186F" w:rsidRDefault="00A5186F" w:rsidP="00A5186F">
      <w:pPr>
        <w:rPr>
          <w:lang w:val="en-US"/>
        </w:rPr>
      </w:pPr>
      <w:r w:rsidRPr="00A5186F">
        <w:rPr>
          <w:lang w:val="en-US"/>
        </w:rPr>
        <w:t xml:space="preserve">"I hope he didn't hear that," I think. </w:t>
      </w:r>
    </w:p>
    <w:p w14:paraId="32CC3417" w14:textId="77777777" w:rsidR="00A5186F" w:rsidRPr="00A5186F" w:rsidRDefault="00A5186F" w:rsidP="00A5186F">
      <w:pPr>
        <w:rPr>
          <w:lang w:val="en-US"/>
        </w:rPr>
      </w:pPr>
      <w:r w:rsidRPr="00A5186F">
        <w:rPr>
          <w:lang w:val="en-US"/>
        </w:rPr>
        <w:t xml:space="preserve">He did not move his gaze in my direction. </w:t>
      </w:r>
    </w:p>
    <w:p w14:paraId="5EF720D5" w14:textId="77777777" w:rsidR="00A5186F" w:rsidRPr="00A5186F" w:rsidRDefault="00A5186F" w:rsidP="00A5186F">
      <w:pPr>
        <w:rPr>
          <w:lang w:val="en-US"/>
        </w:rPr>
      </w:pPr>
      <w:r w:rsidRPr="00A5186F">
        <w:rPr>
          <w:lang w:val="en-US"/>
        </w:rPr>
        <w:t xml:space="preserve">I'm clean. </w:t>
      </w:r>
    </w:p>
    <w:p w14:paraId="49B37A59" w14:textId="77777777" w:rsidR="00A5186F" w:rsidRPr="00A5186F" w:rsidRDefault="00A5186F" w:rsidP="00A5186F">
      <w:pPr>
        <w:rPr>
          <w:lang w:val="en-US"/>
        </w:rPr>
      </w:pPr>
    </w:p>
    <w:p w14:paraId="0569828D" w14:textId="78EF26C4" w:rsidR="00A5186F" w:rsidRPr="00A5186F" w:rsidRDefault="00A5186F" w:rsidP="00A5186F">
      <w:pPr>
        <w:rPr>
          <w:lang w:val="en-US"/>
        </w:rPr>
      </w:pPr>
      <w:r w:rsidRPr="00A5186F">
        <w:rPr>
          <w:lang w:val="en-US"/>
        </w:rPr>
        <w:t>As I approach, I notice that he ha</w:t>
      </w:r>
      <w:r w:rsidR="004E1EEF">
        <w:rPr>
          <w:lang w:val="en-US"/>
        </w:rPr>
        <w:t>s</w:t>
      </w:r>
      <w:r w:rsidRPr="00A5186F">
        <w:rPr>
          <w:lang w:val="en-US"/>
        </w:rPr>
        <w:t xml:space="preserve"> wounds on the front of his thighs. </w:t>
      </w:r>
    </w:p>
    <w:p w14:paraId="3BC20303" w14:textId="77777777" w:rsidR="00A5186F" w:rsidRPr="00A5186F" w:rsidRDefault="00A5186F" w:rsidP="00A5186F">
      <w:pPr>
        <w:rPr>
          <w:lang w:val="en-US"/>
        </w:rPr>
      </w:pPr>
      <w:r w:rsidRPr="00A5186F">
        <w:rPr>
          <w:lang w:val="en-US"/>
        </w:rPr>
        <w:t xml:space="preserve">They look recent. </w:t>
      </w:r>
    </w:p>
    <w:p w14:paraId="1CFA4EE0" w14:textId="77777777" w:rsidR="00A5186F" w:rsidRPr="00A5186F" w:rsidRDefault="00A5186F" w:rsidP="00A5186F">
      <w:pPr>
        <w:rPr>
          <w:lang w:val="en-US"/>
        </w:rPr>
      </w:pPr>
      <w:r w:rsidRPr="00A5186F">
        <w:rPr>
          <w:lang w:val="en-US"/>
        </w:rPr>
        <w:t xml:space="preserve">And they look like they were made with a sharp object. </w:t>
      </w:r>
    </w:p>
    <w:p w14:paraId="49B0B779" w14:textId="77777777" w:rsidR="00A5186F" w:rsidRPr="00A5186F" w:rsidRDefault="00A5186F" w:rsidP="00A5186F">
      <w:pPr>
        <w:rPr>
          <w:lang w:val="en-US"/>
        </w:rPr>
      </w:pPr>
    </w:p>
    <w:p w14:paraId="2F33A44A" w14:textId="0289BBA6" w:rsidR="00A5186F" w:rsidRDefault="00A5186F" w:rsidP="00A5186F">
      <w:pPr>
        <w:rPr>
          <w:lang w:val="en-US"/>
        </w:rPr>
      </w:pPr>
      <w:r w:rsidRPr="00A5186F">
        <w:rPr>
          <w:lang w:val="en-US"/>
        </w:rPr>
        <w:t xml:space="preserve">The cuts are mostly horizontal and vary in angle. And they are not clean at all. Not only is there still a lot of red blood showing his injuries, but the cuts seem to be irregular in depth: they were not made after a single blow. The knife made a couple of passes near the same area as the first cut, but not exactly along the path it must have followed. It is clear that other attempts not only made the first cut deeper, but also made it have more </w:t>
      </w:r>
      <w:r>
        <w:rPr>
          <w:lang w:val="en-US"/>
        </w:rPr>
        <w:t>afluents</w:t>
      </w:r>
      <w:r w:rsidRPr="00A5186F">
        <w:rPr>
          <w:lang w:val="en-US"/>
        </w:rPr>
        <w:t xml:space="preserve"> coming out of its main blood stream.</w:t>
      </w:r>
    </w:p>
    <w:p w14:paraId="7A2D1D7C" w14:textId="693FB68A" w:rsidR="0075454F" w:rsidRPr="0075454F" w:rsidRDefault="0075454F" w:rsidP="0075454F">
      <w:pPr>
        <w:rPr>
          <w:lang w:val="en-US"/>
        </w:rPr>
      </w:pPr>
      <w:r w:rsidRPr="0075454F">
        <w:rPr>
          <w:lang w:val="en-US"/>
        </w:rPr>
        <w:lastRenderedPageBreak/>
        <w:t>"</w:t>
      </w:r>
      <w:r w:rsidR="004E1EEF">
        <w:rPr>
          <w:lang w:val="en-US"/>
        </w:rPr>
        <w:t>Where</w:t>
      </w:r>
      <w:r w:rsidRPr="0075454F">
        <w:rPr>
          <w:lang w:val="en-US"/>
        </w:rPr>
        <w:t xml:space="preserve"> are you looking?"</w:t>
      </w:r>
    </w:p>
    <w:p w14:paraId="2FD10C91" w14:textId="77205D7E" w:rsidR="0075454F" w:rsidRPr="0075454F" w:rsidRDefault="003C79A4" w:rsidP="0075454F">
      <w:pPr>
        <w:rPr>
          <w:lang w:val="en-US"/>
        </w:rPr>
      </w:pPr>
      <w:r>
        <w:rPr>
          <w:lang w:val="en-US"/>
        </w:rPr>
        <w:t>______ fiquei aqui</w:t>
      </w:r>
    </w:p>
    <w:p w14:paraId="01DBED86" w14:textId="1A6BBC0F" w:rsidR="0075454F" w:rsidRPr="0075454F" w:rsidRDefault="0075454F" w:rsidP="0075454F">
      <w:pPr>
        <w:rPr>
          <w:lang w:val="en-US"/>
        </w:rPr>
      </w:pPr>
      <w:r w:rsidRPr="0075454F">
        <w:rPr>
          <w:lang w:val="en-US"/>
        </w:rPr>
        <w:t xml:space="preserve">--&gt; </w:t>
      </w:r>
      <w:r w:rsidR="00BA5A0F">
        <w:rPr>
          <w:lang w:val="en-US"/>
        </w:rPr>
        <w:t>answer</w:t>
      </w:r>
    </w:p>
    <w:p w14:paraId="6D33CECC" w14:textId="77777777" w:rsidR="0075454F" w:rsidRPr="0075454F" w:rsidRDefault="0075454F" w:rsidP="0075454F">
      <w:pPr>
        <w:rPr>
          <w:lang w:val="en-US"/>
        </w:rPr>
      </w:pPr>
    </w:p>
    <w:p w14:paraId="77914CE3" w14:textId="77777777" w:rsidR="0075454F" w:rsidRPr="0075454F" w:rsidRDefault="0075454F" w:rsidP="0075454F">
      <w:pPr>
        <w:rPr>
          <w:lang w:val="en-US"/>
        </w:rPr>
      </w:pPr>
      <w:r w:rsidRPr="0075454F">
        <w:rPr>
          <w:lang w:val="en-US"/>
        </w:rPr>
        <w:t xml:space="preserve">"Nothing". I answer as quickly as I can. </w:t>
      </w:r>
    </w:p>
    <w:p w14:paraId="1C3F9D13" w14:textId="77777777" w:rsidR="0075454F" w:rsidRPr="0075454F" w:rsidRDefault="0075454F" w:rsidP="0075454F">
      <w:pPr>
        <w:rPr>
          <w:lang w:val="en-US"/>
        </w:rPr>
      </w:pPr>
      <w:r w:rsidRPr="0075454F">
        <w:rPr>
          <w:lang w:val="en-US"/>
        </w:rPr>
        <w:t xml:space="preserve">I don't want him to know that I know he's hurting himself. </w:t>
      </w:r>
    </w:p>
    <w:p w14:paraId="4F799813" w14:textId="77777777" w:rsidR="0075454F" w:rsidRPr="0075454F" w:rsidRDefault="0075454F" w:rsidP="0075454F">
      <w:pPr>
        <w:rPr>
          <w:lang w:val="en-US"/>
        </w:rPr>
      </w:pPr>
      <w:r w:rsidRPr="0075454F">
        <w:rPr>
          <w:lang w:val="en-US"/>
        </w:rPr>
        <w:t xml:space="preserve">I don't want him to feel bad about it. To feel that I'm judging him. </w:t>
      </w:r>
    </w:p>
    <w:p w14:paraId="06CBF742" w14:textId="77777777" w:rsidR="0075454F" w:rsidRPr="0075454F" w:rsidRDefault="0075454F" w:rsidP="0075454F">
      <w:pPr>
        <w:rPr>
          <w:lang w:val="en-US"/>
        </w:rPr>
      </w:pPr>
      <w:r w:rsidRPr="0075454F">
        <w:rPr>
          <w:lang w:val="en-US"/>
        </w:rPr>
        <w:t>Because I'm not.</w:t>
      </w:r>
    </w:p>
    <w:p w14:paraId="59D95719" w14:textId="77777777" w:rsidR="0075454F" w:rsidRPr="0075454F" w:rsidRDefault="0075454F" w:rsidP="0075454F">
      <w:pPr>
        <w:rPr>
          <w:lang w:val="en-US"/>
        </w:rPr>
      </w:pPr>
      <w:r w:rsidRPr="0075454F">
        <w:rPr>
          <w:lang w:val="en-US"/>
        </w:rPr>
        <w:t xml:space="preserve">Your secret is safe with me. </w:t>
      </w:r>
    </w:p>
    <w:p w14:paraId="01EF35CC" w14:textId="77777777" w:rsidR="0075454F" w:rsidRPr="0075454F" w:rsidRDefault="0075454F" w:rsidP="0075454F">
      <w:pPr>
        <w:rPr>
          <w:lang w:val="en-US"/>
        </w:rPr>
      </w:pPr>
      <w:r w:rsidRPr="0075454F">
        <w:rPr>
          <w:lang w:val="en-US"/>
        </w:rPr>
        <w:t>And not only that - I will help you.</w:t>
      </w:r>
    </w:p>
    <w:p w14:paraId="50EF932C" w14:textId="77777777" w:rsidR="0075454F" w:rsidRPr="0075454F" w:rsidRDefault="0075454F" w:rsidP="0075454F">
      <w:pPr>
        <w:rPr>
          <w:lang w:val="en-US"/>
        </w:rPr>
      </w:pPr>
      <w:r w:rsidRPr="0075454F">
        <w:rPr>
          <w:lang w:val="en-US"/>
        </w:rPr>
        <w:t>I will.</w:t>
      </w:r>
    </w:p>
    <w:p w14:paraId="11EDE471" w14:textId="77777777" w:rsidR="0075454F" w:rsidRPr="0075454F" w:rsidRDefault="0075454F" w:rsidP="0075454F">
      <w:pPr>
        <w:rPr>
          <w:lang w:val="en-US"/>
        </w:rPr>
      </w:pPr>
      <w:r w:rsidRPr="0075454F">
        <w:rPr>
          <w:lang w:val="en-US"/>
        </w:rPr>
        <w:t>I promise.</w:t>
      </w:r>
    </w:p>
    <w:p w14:paraId="6E618B47" w14:textId="77777777" w:rsidR="0075454F" w:rsidRPr="0075454F" w:rsidRDefault="0075454F" w:rsidP="0075454F">
      <w:pPr>
        <w:rPr>
          <w:lang w:val="en-US"/>
        </w:rPr>
      </w:pPr>
    </w:p>
    <w:p w14:paraId="2F2926E5" w14:textId="7F9D92E5" w:rsidR="0075454F" w:rsidRPr="0075454F" w:rsidRDefault="0075454F" w:rsidP="0075454F">
      <w:pPr>
        <w:rPr>
          <w:lang w:val="en-US"/>
        </w:rPr>
      </w:pPr>
      <w:r w:rsidRPr="0075454F">
        <w:rPr>
          <w:lang w:val="en-US"/>
        </w:rPr>
        <w:t xml:space="preserve">I pick up my tracksuit </w:t>
      </w:r>
      <w:r w:rsidR="006D1517">
        <w:rPr>
          <w:lang w:val="en-US"/>
        </w:rPr>
        <w:t>pants</w:t>
      </w:r>
      <w:r w:rsidRPr="0075454F">
        <w:rPr>
          <w:lang w:val="en-US"/>
        </w:rPr>
        <w:t xml:space="preserve"> when he suddenly turns around and takes off his boxers. </w:t>
      </w:r>
    </w:p>
    <w:p w14:paraId="58C5DBA8" w14:textId="0B05A899" w:rsidR="0075454F" w:rsidRPr="0075454F" w:rsidRDefault="0075454F" w:rsidP="0075454F">
      <w:pPr>
        <w:rPr>
          <w:lang w:val="en-US"/>
        </w:rPr>
      </w:pPr>
      <w:r w:rsidRPr="0075454F">
        <w:rPr>
          <w:lang w:val="en-US"/>
        </w:rPr>
        <w:t xml:space="preserve">What a good-looking grass. No wonder, with a hose like that. His extremity is wet and </w:t>
      </w:r>
      <w:r w:rsidR="007F3FC3">
        <w:rPr>
          <w:lang w:val="en-US"/>
        </w:rPr>
        <w:t>it</w:t>
      </w:r>
      <w:r w:rsidRPr="0075454F">
        <w:rPr>
          <w:lang w:val="en-US"/>
        </w:rPr>
        <w:t xml:space="preserve"> greets everyone who passes by. </w:t>
      </w:r>
    </w:p>
    <w:p w14:paraId="3988AC46" w14:textId="77777777" w:rsidR="0075454F" w:rsidRPr="0075454F" w:rsidRDefault="0075454F" w:rsidP="0075454F">
      <w:pPr>
        <w:rPr>
          <w:lang w:val="en-US"/>
        </w:rPr>
      </w:pPr>
    </w:p>
    <w:p w14:paraId="4B45D704" w14:textId="77777777" w:rsidR="0075454F" w:rsidRPr="0075454F" w:rsidRDefault="0075454F" w:rsidP="0075454F">
      <w:pPr>
        <w:rPr>
          <w:lang w:val="en-US"/>
        </w:rPr>
      </w:pPr>
      <w:r w:rsidRPr="0075454F">
        <w:rPr>
          <w:lang w:val="en-US"/>
        </w:rPr>
        <w:t>I have to talk to him.</w:t>
      </w:r>
    </w:p>
    <w:p w14:paraId="51568945" w14:textId="77777777" w:rsidR="0075454F" w:rsidRPr="0075454F" w:rsidRDefault="0075454F" w:rsidP="0075454F">
      <w:pPr>
        <w:rPr>
          <w:lang w:val="en-US"/>
        </w:rPr>
      </w:pPr>
    </w:p>
    <w:p w14:paraId="7FDD0D94" w14:textId="77777777" w:rsidR="0075454F" w:rsidRPr="0075454F" w:rsidRDefault="0075454F" w:rsidP="0075454F">
      <w:pPr>
        <w:rPr>
          <w:lang w:val="en-US"/>
        </w:rPr>
      </w:pPr>
      <w:r w:rsidRPr="0075454F">
        <w:rPr>
          <w:lang w:val="en-US"/>
        </w:rPr>
        <w:t>--&gt; talk</w:t>
      </w:r>
    </w:p>
    <w:p w14:paraId="5E5EEE16" w14:textId="77777777" w:rsidR="0075454F" w:rsidRPr="0075454F" w:rsidRDefault="0075454F" w:rsidP="0075454F">
      <w:pPr>
        <w:rPr>
          <w:lang w:val="en-US"/>
        </w:rPr>
      </w:pPr>
    </w:p>
    <w:p w14:paraId="7AE09DA0" w14:textId="77777777" w:rsidR="0075454F" w:rsidRPr="0075454F" w:rsidRDefault="0075454F" w:rsidP="0075454F">
      <w:pPr>
        <w:rPr>
          <w:lang w:val="en-US"/>
        </w:rPr>
      </w:pPr>
      <w:r w:rsidRPr="0075454F">
        <w:rPr>
          <w:lang w:val="en-US"/>
        </w:rPr>
        <w:t>"You are beautiful.</w:t>
      </w:r>
    </w:p>
    <w:p w14:paraId="160C08F3" w14:textId="4D77D7B9" w:rsidR="0075454F" w:rsidRPr="0075454F" w:rsidRDefault="0075454F" w:rsidP="0075454F">
      <w:pPr>
        <w:rPr>
          <w:lang w:val="en-US"/>
        </w:rPr>
      </w:pPr>
      <w:r w:rsidRPr="0075454F">
        <w:rPr>
          <w:lang w:val="en-US"/>
        </w:rPr>
        <w:t>"Handsome, mate. Don't you see</w:t>
      </w:r>
      <w:r w:rsidR="00477843">
        <w:rPr>
          <w:lang w:val="en-US"/>
        </w:rPr>
        <w:t xml:space="preserve"> it</w:t>
      </w:r>
      <w:r w:rsidRPr="0075454F">
        <w:rPr>
          <w:lang w:val="en-US"/>
        </w:rPr>
        <w:t>? My glande breathes even in pure air".</w:t>
      </w:r>
    </w:p>
    <w:p w14:paraId="66C015A3" w14:textId="77777777" w:rsidR="0075454F" w:rsidRPr="0075454F" w:rsidRDefault="0075454F" w:rsidP="0075454F">
      <w:pPr>
        <w:rPr>
          <w:lang w:val="en-US"/>
        </w:rPr>
      </w:pPr>
      <w:r w:rsidRPr="0075454F">
        <w:rPr>
          <w:lang w:val="en-US"/>
        </w:rPr>
        <w:t>Cocky.</w:t>
      </w:r>
    </w:p>
    <w:p w14:paraId="720AF35E" w14:textId="77777777" w:rsidR="0075454F" w:rsidRPr="0075454F" w:rsidRDefault="0075454F" w:rsidP="0075454F">
      <w:pPr>
        <w:rPr>
          <w:lang w:val="en-US"/>
        </w:rPr>
      </w:pPr>
      <w:r w:rsidRPr="0075454F">
        <w:rPr>
          <w:lang w:val="en-US"/>
        </w:rPr>
        <w:t>I like that.</w:t>
      </w:r>
    </w:p>
    <w:p w14:paraId="29273F3B" w14:textId="77777777" w:rsidR="0075454F" w:rsidRPr="0075454F" w:rsidRDefault="0075454F" w:rsidP="0075454F">
      <w:pPr>
        <w:rPr>
          <w:lang w:val="en-US"/>
        </w:rPr>
      </w:pPr>
    </w:p>
    <w:p w14:paraId="61B18B6E" w14:textId="77777777" w:rsidR="0075454F" w:rsidRPr="0075454F" w:rsidRDefault="0075454F" w:rsidP="0075454F">
      <w:pPr>
        <w:rPr>
          <w:lang w:val="en-US"/>
        </w:rPr>
      </w:pPr>
      <w:r w:rsidRPr="0075454F">
        <w:rPr>
          <w:lang w:val="en-US"/>
        </w:rPr>
        <w:t>"Oh, right. I'm not used to complimenting boys".</w:t>
      </w:r>
    </w:p>
    <w:p w14:paraId="733EE25C" w14:textId="77777777" w:rsidR="0075454F" w:rsidRPr="0075454F" w:rsidRDefault="0075454F" w:rsidP="0075454F">
      <w:pPr>
        <w:rPr>
          <w:lang w:val="en-US"/>
        </w:rPr>
      </w:pPr>
    </w:p>
    <w:p w14:paraId="4E7ED6BC" w14:textId="77777777" w:rsidR="0075454F" w:rsidRPr="0075454F" w:rsidRDefault="0075454F" w:rsidP="0075454F">
      <w:pPr>
        <w:rPr>
          <w:lang w:val="en-US"/>
        </w:rPr>
      </w:pPr>
      <w:r w:rsidRPr="0075454F">
        <w:rPr>
          <w:lang w:val="en-US"/>
        </w:rPr>
        <w:t>Holy cow, I'm blushing.</w:t>
      </w:r>
    </w:p>
    <w:p w14:paraId="7300D91D" w14:textId="77777777" w:rsidR="0075454F" w:rsidRPr="0075454F" w:rsidRDefault="0075454F" w:rsidP="0075454F">
      <w:pPr>
        <w:rPr>
          <w:lang w:val="en-US"/>
        </w:rPr>
      </w:pPr>
    </w:p>
    <w:p w14:paraId="0296202E" w14:textId="77777777" w:rsidR="0075454F" w:rsidRDefault="0075454F" w:rsidP="0075454F">
      <w:pPr>
        <w:rPr>
          <w:lang w:val="en-US"/>
        </w:rPr>
      </w:pPr>
      <w:r w:rsidRPr="0075454F">
        <w:rPr>
          <w:lang w:val="en-US"/>
        </w:rPr>
        <w:t>--&gt; talk</w:t>
      </w:r>
    </w:p>
    <w:p w14:paraId="1BE7A639" w14:textId="0ADD99DF" w:rsidR="0075454F" w:rsidRDefault="0075454F" w:rsidP="0075454F">
      <w:pPr>
        <w:rPr>
          <w:lang w:val="en-US"/>
        </w:rPr>
      </w:pPr>
      <w:r>
        <w:rPr>
          <w:lang w:val="en-US"/>
        </w:rPr>
        <w:lastRenderedPageBreak/>
        <w:t>“Those scars of yours…”</w:t>
      </w:r>
    </w:p>
    <w:p w14:paraId="1AD0E4E6" w14:textId="34DC1C5D" w:rsidR="0075454F" w:rsidRDefault="0075454F" w:rsidP="0075454F">
      <w:pPr>
        <w:rPr>
          <w:lang w:val="en-US"/>
        </w:rPr>
      </w:pPr>
      <w:r>
        <w:rPr>
          <w:lang w:val="en-US"/>
        </w:rPr>
        <w:t>“Don’t tell anyone. They would not accept someone struggling with mental health. Please.”</w:t>
      </w:r>
    </w:p>
    <w:p w14:paraId="64344762" w14:textId="2A19A503" w:rsidR="0075454F" w:rsidRDefault="0075454F" w:rsidP="0075454F">
      <w:pPr>
        <w:rPr>
          <w:lang w:val="en-US"/>
        </w:rPr>
      </w:pPr>
      <w:r>
        <w:rPr>
          <w:lang w:val="en-US"/>
        </w:rPr>
        <w:t>“I won’t.”</w:t>
      </w:r>
    </w:p>
    <w:p w14:paraId="3CA975D5" w14:textId="68376E63" w:rsidR="0075454F" w:rsidRDefault="0075454F" w:rsidP="0075454F">
      <w:pPr>
        <w:rPr>
          <w:lang w:val="en-US"/>
        </w:rPr>
      </w:pPr>
      <w:r>
        <w:rPr>
          <w:lang w:val="en-US"/>
        </w:rPr>
        <w:t>I won’t. Trust me.</w:t>
      </w:r>
    </w:p>
    <w:p w14:paraId="4FD293B9" w14:textId="77777777" w:rsidR="0075454F" w:rsidRDefault="0075454F" w:rsidP="0075454F">
      <w:pPr>
        <w:rPr>
          <w:lang w:val="en-US"/>
        </w:rPr>
      </w:pPr>
    </w:p>
    <w:p w14:paraId="50579A90" w14:textId="4312B308" w:rsidR="0075454F" w:rsidRPr="0075454F" w:rsidRDefault="0075454F" w:rsidP="0075454F">
      <w:pPr>
        <w:pStyle w:val="ListParagraph"/>
        <w:numPr>
          <w:ilvl w:val="0"/>
          <w:numId w:val="1"/>
        </w:numPr>
        <w:rPr>
          <w:lang w:val="en-US"/>
        </w:rPr>
      </w:pPr>
      <w:r>
        <w:rPr>
          <w:lang w:val="en-US"/>
        </w:rPr>
        <w:t>talk</w:t>
      </w:r>
    </w:p>
    <w:p w14:paraId="545D34E4" w14:textId="77777777" w:rsidR="0075454F" w:rsidRPr="0075454F" w:rsidRDefault="0075454F" w:rsidP="0075454F">
      <w:pPr>
        <w:rPr>
          <w:lang w:val="en-US"/>
        </w:rPr>
      </w:pPr>
      <w:r w:rsidRPr="0075454F">
        <w:rPr>
          <w:lang w:val="en-US"/>
        </w:rPr>
        <w:t>"Hey, you know what, this is going to look weird, but - do you want to pee?"</w:t>
      </w:r>
    </w:p>
    <w:p w14:paraId="16C2E0CE" w14:textId="77777777" w:rsidR="0075454F" w:rsidRPr="0075454F" w:rsidRDefault="0075454F" w:rsidP="0075454F">
      <w:pPr>
        <w:rPr>
          <w:lang w:val="en-US"/>
        </w:rPr>
      </w:pPr>
      <w:r w:rsidRPr="0075454F">
        <w:rPr>
          <w:lang w:val="en-US"/>
        </w:rPr>
        <w:t>"Why do you ask?"</w:t>
      </w:r>
    </w:p>
    <w:p w14:paraId="4D36FE60" w14:textId="77777777" w:rsidR="0075454F" w:rsidRPr="0075454F" w:rsidRDefault="0075454F" w:rsidP="0075454F">
      <w:pPr>
        <w:rPr>
          <w:lang w:val="en-US"/>
        </w:rPr>
      </w:pPr>
      <w:r w:rsidRPr="0075454F">
        <w:rPr>
          <w:lang w:val="en-US"/>
        </w:rPr>
        <w:t>Should I tell him?</w:t>
      </w:r>
    </w:p>
    <w:p w14:paraId="51C983EA" w14:textId="77777777" w:rsidR="0075454F" w:rsidRPr="0075454F" w:rsidRDefault="0075454F" w:rsidP="0075454F">
      <w:pPr>
        <w:rPr>
          <w:lang w:val="en-US"/>
        </w:rPr>
      </w:pPr>
    </w:p>
    <w:p w14:paraId="3AD67615" w14:textId="77777777" w:rsidR="0075454F" w:rsidRPr="0075454F" w:rsidRDefault="0075454F" w:rsidP="0075454F">
      <w:pPr>
        <w:rPr>
          <w:lang w:val="en-US"/>
        </w:rPr>
      </w:pPr>
      <w:r w:rsidRPr="0075454F">
        <w:rPr>
          <w:lang w:val="en-US"/>
        </w:rPr>
        <w:t>--&gt; No</w:t>
      </w:r>
    </w:p>
    <w:p w14:paraId="507CE7CF" w14:textId="77777777" w:rsidR="0075454F" w:rsidRPr="0075454F" w:rsidRDefault="0075454F" w:rsidP="0075454F">
      <w:pPr>
        <w:rPr>
          <w:lang w:val="en-US"/>
        </w:rPr>
      </w:pPr>
      <w:r w:rsidRPr="0075454F">
        <w:rPr>
          <w:lang w:val="en-US"/>
        </w:rPr>
        <w:t>Yes, that would be the safest thing to do. But I really have to take the pill.</w:t>
      </w:r>
    </w:p>
    <w:p w14:paraId="62D5C46B" w14:textId="77777777" w:rsidR="0075454F" w:rsidRPr="0075454F" w:rsidRDefault="0075454F" w:rsidP="0075454F">
      <w:pPr>
        <w:rPr>
          <w:lang w:val="en-US"/>
        </w:rPr>
      </w:pPr>
    </w:p>
    <w:p w14:paraId="3DDD1D01" w14:textId="77777777" w:rsidR="0075454F" w:rsidRPr="0075454F" w:rsidRDefault="0075454F" w:rsidP="0075454F">
      <w:pPr>
        <w:rPr>
          <w:lang w:val="en-US"/>
        </w:rPr>
      </w:pPr>
      <w:r w:rsidRPr="0075454F">
        <w:rPr>
          <w:lang w:val="en-US"/>
        </w:rPr>
        <w:t>--&gt; Yes</w:t>
      </w:r>
    </w:p>
    <w:p w14:paraId="66AE8AEC" w14:textId="77777777" w:rsidR="0075454F" w:rsidRPr="0075454F" w:rsidRDefault="0075454F" w:rsidP="0075454F">
      <w:pPr>
        <w:rPr>
          <w:lang w:val="en-US"/>
        </w:rPr>
      </w:pPr>
      <w:r w:rsidRPr="0075454F">
        <w:rPr>
          <w:lang w:val="en-US"/>
        </w:rPr>
        <w:t>"I want to take a medicine, I'm not feeling very well today. "It must be because of the anxiety or something like that.</w:t>
      </w:r>
    </w:p>
    <w:p w14:paraId="51147E96" w14:textId="77777777" w:rsidR="0075454F" w:rsidRPr="0075454F" w:rsidRDefault="0075454F" w:rsidP="0075454F">
      <w:pPr>
        <w:rPr>
          <w:lang w:val="en-US"/>
        </w:rPr>
      </w:pPr>
      <w:r w:rsidRPr="0075454F">
        <w:rPr>
          <w:lang w:val="en-US"/>
        </w:rPr>
        <w:t>"So could you..."</w:t>
      </w:r>
    </w:p>
    <w:p w14:paraId="1A492E31" w14:textId="77777777" w:rsidR="0075454F" w:rsidRPr="0075454F" w:rsidRDefault="0075454F" w:rsidP="0075454F">
      <w:pPr>
        <w:rPr>
          <w:lang w:val="en-US"/>
        </w:rPr>
      </w:pPr>
      <w:r w:rsidRPr="0075454F">
        <w:rPr>
          <w:lang w:val="en-US"/>
        </w:rPr>
        <w:t>"You want to drink my urine, that's all?"</w:t>
      </w:r>
    </w:p>
    <w:p w14:paraId="047DBE49" w14:textId="77777777" w:rsidR="0075454F" w:rsidRPr="0075454F" w:rsidRDefault="0075454F" w:rsidP="0075454F">
      <w:pPr>
        <w:rPr>
          <w:lang w:val="en-US"/>
        </w:rPr>
      </w:pPr>
      <w:r w:rsidRPr="0075454F">
        <w:rPr>
          <w:lang w:val="en-US"/>
        </w:rPr>
        <w:t>Wow. He learns fast.</w:t>
      </w:r>
    </w:p>
    <w:p w14:paraId="66F997A3" w14:textId="77777777" w:rsidR="0075454F" w:rsidRPr="0075454F" w:rsidRDefault="0075454F" w:rsidP="0075454F">
      <w:pPr>
        <w:rPr>
          <w:lang w:val="en-US"/>
        </w:rPr>
      </w:pPr>
    </w:p>
    <w:p w14:paraId="103B2CFF" w14:textId="77777777" w:rsidR="0075454F" w:rsidRPr="0075454F" w:rsidRDefault="0075454F" w:rsidP="0075454F">
      <w:pPr>
        <w:rPr>
          <w:lang w:val="en-US"/>
        </w:rPr>
      </w:pPr>
      <w:r w:rsidRPr="0075454F">
        <w:rPr>
          <w:lang w:val="en-US"/>
        </w:rPr>
        <w:t>"I peed before I left home..."</w:t>
      </w:r>
    </w:p>
    <w:p w14:paraId="4939F1E0" w14:textId="77777777" w:rsidR="0075454F" w:rsidRPr="0075454F" w:rsidRDefault="0075454F" w:rsidP="0075454F">
      <w:pPr>
        <w:rPr>
          <w:lang w:val="en-US"/>
        </w:rPr>
      </w:pPr>
      <w:r w:rsidRPr="0075454F">
        <w:rPr>
          <w:lang w:val="en-US"/>
        </w:rPr>
        <w:t>"Oh, I saw a sink when I entered the men's shower room!"</w:t>
      </w:r>
    </w:p>
    <w:p w14:paraId="4F0103E7" w14:textId="77777777" w:rsidR="0075454F" w:rsidRPr="0075454F" w:rsidRDefault="0075454F" w:rsidP="0075454F">
      <w:pPr>
        <w:rPr>
          <w:lang w:val="en-US"/>
        </w:rPr>
      </w:pPr>
      <w:r w:rsidRPr="0075454F">
        <w:rPr>
          <w:lang w:val="en-US"/>
        </w:rPr>
        <w:t>"It doesn't work. The tap does not work."</w:t>
      </w:r>
    </w:p>
    <w:p w14:paraId="74FF9379" w14:textId="77777777" w:rsidR="0075454F" w:rsidRPr="0075454F" w:rsidRDefault="0075454F" w:rsidP="0075454F">
      <w:pPr>
        <w:rPr>
          <w:lang w:val="en-US"/>
        </w:rPr>
      </w:pPr>
    </w:p>
    <w:p w14:paraId="0BC99201" w14:textId="005368AC" w:rsidR="0075454F" w:rsidRPr="0075454F" w:rsidRDefault="0075454F" w:rsidP="0075454F">
      <w:pPr>
        <w:rPr>
          <w:lang w:val="en-US"/>
        </w:rPr>
      </w:pPr>
      <w:r w:rsidRPr="0075454F">
        <w:rPr>
          <w:lang w:val="en-US"/>
        </w:rPr>
        <w:t xml:space="preserve">--&gt; </w:t>
      </w:r>
      <w:r>
        <w:rPr>
          <w:lang w:val="en-US"/>
        </w:rPr>
        <w:t>talk</w:t>
      </w:r>
    </w:p>
    <w:p w14:paraId="4EF2EC61" w14:textId="327752A5" w:rsidR="0075454F" w:rsidRPr="0075454F" w:rsidRDefault="0075454F" w:rsidP="0075454F">
      <w:pPr>
        <w:rPr>
          <w:lang w:val="en-US"/>
        </w:rPr>
      </w:pPr>
      <w:r w:rsidRPr="0075454F">
        <w:rPr>
          <w:lang w:val="en-US"/>
        </w:rPr>
        <w:t xml:space="preserve">I </w:t>
      </w:r>
      <w:r w:rsidR="00076FFE">
        <w:rPr>
          <w:lang w:val="en-US"/>
        </w:rPr>
        <w:t>can’t believe</w:t>
      </w:r>
      <w:r w:rsidRPr="0075454F">
        <w:rPr>
          <w:lang w:val="en-US"/>
        </w:rPr>
        <w:t xml:space="preserve"> I'm going to suggest this. </w:t>
      </w:r>
    </w:p>
    <w:p w14:paraId="58633208" w14:textId="77777777" w:rsidR="0075454F" w:rsidRPr="0075454F" w:rsidRDefault="0075454F" w:rsidP="0075454F">
      <w:pPr>
        <w:rPr>
          <w:lang w:val="en-US"/>
        </w:rPr>
      </w:pPr>
    </w:p>
    <w:p w14:paraId="70835337" w14:textId="77777777" w:rsidR="0075454F" w:rsidRPr="0075454F" w:rsidRDefault="0075454F" w:rsidP="0075454F">
      <w:pPr>
        <w:rPr>
          <w:lang w:val="en-US"/>
        </w:rPr>
      </w:pPr>
      <w:r w:rsidRPr="0075454F">
        <w:rPr>
          <w:lang w:val="en-US"/>
        </w:rPr>
        <w:t>"Did you know that sperm is mostly water?"</w:t>
      </w:r>
    </w:p>
    <w:p w14:paraId="791C5DE9" w14:textId="77777777" w:rsidR="0075454F" w:rsidRPr="0075454F" w:rsidRDefault="0075454F" w:rsidP="0075454F">
      <w:pPr>
        <w:rPr>
          <w:lang w:val="en-US"/>
        </w:rPr>
      </w:pPr>
      <w:r w:rsidRPr="0075454F">
        <w:rPr>
          <w:lang w:val="en-US"/>
        </w:rPr>
        <w:t xml:space="preserve">He nods. But I don't think he realises what I'm about to say. To explain. To achieve. </w:t>
      </w:r>
    </w:p>
    <w:p w14:paraId="504BBA71" w14:textId="77777777" w:rsidR="0075454F" w:rsidRPr="0075454F" w:rsidRDefault="0075454F" w:rsidP="0075454F">
      <w:pPr>
        <w:rPr>
          <w:lang w:val="en-US"/>
        </w:rPr>
      </w:pPr>
    </w:p>
    <w:p w14:paraId="043C5234" w14:textId="77777777" w:rsidR="0075454F" w:rsidRPr="0075454F" w:rsidRDefault="0075454F" w:rsidP="0075454F">
      <w:pPr>
        <w:rPr>
          <w:lang w:val="en-US"/>
        </w:rPr>
      </w:pPr>
      <w:r w:rsidRPr="0075454F">
        <w:rPr>
          <w:lang w:val="en-US"/>
        </w:rPr>
        <w:t xml:space="preserve">Oh. That's it. The look of surprise. I think he gets it now. </w:t>
      </w:r>
    </w:p>
    <w:p w14:paraId="192A3D81" w14:textId="77777777" w:rsidR="0075454F" w:rsidRPr="0075454F" w:rsidRDefault="0075454F" w:rsidP="0075454F">
      <w:pPr>
        <w:rPr>
          <w:lang w:val="en-US"/>
        </w:rPr>
      </w:pPr>
      <w:r w:rsidRPr="0075454F">
        <w:rPr>
          <w:lang w:val="en-US"/>
        </w:rPr>
        <w:lastRenderedPageBreak/>
        <w:t>"Are you sure?" he asks me kindly.</w:t>
      </w:r>
    </w:p>
    <w:p w14:paraId="04864294" w14:textId="77777777" w:rsidR="0075454F" w:rsidRPr="0075454F" w:rsidRDefault="0075454F" w:rsidP="0075454F">
      <w:pPr>
        <w:rPr>
          <w:lang w:val="en-US"/>
        </w:rPr>
      </w:pPr>
    </w:p>
    <w:p w14:paraId="2DB4CA89" w14:textId="77777777" w:rsidR="0075454F" w:rsidRPr="0075454F" w:rsidRDefault="0075454F" w:rsidP="0075454F">
      <w:pPr>
        <w:rPr>
          <w:lang w:val="en-US"/>
        </w:rPr>
      </w:pPr>
      <w:r w:rsidRPr="0075454F">
        <w:rPr>
          <w:lang w:val="en-US"/>
        </w:rPr>
        <w:t>If only I had another choice.</w:t>
      </w:r>
    </w:p>
    <w:p w14:paraId="0BCAA80A" w14:textId="77777777" w:rsidR="0075454F" w:rsidRPr="0075454F" w:rsidRDefault="0075454F" w:rsidP="0075454F">
      <w:pPr>
        <w:rPr>
          <w:lang w:val="en-US"/>
        </w:rPr>
      </w:pPr>
      <w:r w:rsidRPr="0075454F">
        <w:rPr>
          <w:lang w:val="en-US"/>
        </w:rPr>
        <w:t>At least you're beautiful.</w:t>
      </w:r>
    </w:p>
    <w:p w14:paraId="789D38EF" w14:textId="77777777" w:rsidR="0075454F" w:rsidRPr="0075454F" w:rsidRDefault="0075454F" w:rsidP="0075454F">
      <w:pPr>
        <w:rPr>
          <w:lang w:val="en-US"/>
        </w:rPr>
      </w:pPr>
    </w:p>
    <w:p w14:paraId="429E1698" w14:textId="77777777" w:rsidR="0075454F" w:rsidRPr="0075454F" w:rsidRDefault="0075454F" w:rsidP="0075454F">
      <w:pPr>
        <w:rPr>
          <w:lang w:val="en-US"/>
        </w:rPr>
      </w:pPr>
      <w:r w:rsidRPr="0075454F">
        <w:rPr>
          <w:lang w:val="en-US"/>
        </w:rPr>
        <w:t>Handsome. I mean.</w:t>
      </w:r>
    </w:p>
    <w:p w14:paraId="45D5A31B" w14:textId="77777777" w:rsidR="0075454F" w:rsidRPr="0075454F" w:rsidRDefault="0075454F" w:rsidP="0075454F">
      <w:pPr>
        <w:rPr>
          <w:lang w:val="en-US"/>
        </w:rPr>
      </w:pPr>
    </w:p>
    <w:p w14:paraId="2FDF0D24" w14:textId="77777777" w:rsidR="0075454F" w:rsidRPr="0075454F" w:rsidRDefault="0075454F" w:rsidP="0075454F">
      <w:pPr>
        <w:rPr>
          <w:lang w:val="en-US"/>
        </w:rPr>
      </w:pPr>
      <w:r w:rsidRPr="0075454F">
        <w:rPr>
          <w:lang w:val="en-US"/>
        </w:rPr>
        <w:t>"So who's it going to be? I jerk off in front of you and..."</w:t>
      </w:r>
    </w:p>
    <w:p w14:paraId="1B07D8C0" w14:textId="77777777" w:rsidR="0075454F" w:rsidRPr="0075454F" w:rsidRDefault="0075454F" w:rsidP="0075454F">
      <w:pPr>
        <w:rPr>
          <w:lang w:val="en-US"/>
        </w:rPr>
      </w:pPr>
    </w:p>
    <w:p w14:paraId="1712F9D8" w14:textId="77777777" w:rsidR="0075454F" w:rsidRPr="0075454F" w:rsidRDefault="0075454F" w:rsidP="0075454F">
      <w:pPr>
        <w:rPr>
          <w:lang w:val="en-US"/>
        </w:rPr>
      </w:pPr>
      <w:r w:rsidRPr="0075454F">
        <w:rPr>
          <w:lang w:val="en-US"/>
        </w:rPr>
        <w:t>Take a deep breath. And just do it.</w:t>
      </w:r>
    </w:p>
    <w:p w14:paraId="4E07A0DF" w14:textId="77777777" w:rsidR="0075454F" w:rsidRPr="0075454F" w:rsidRDefault="0075454F" w:rsidP="0075454F">
      <w:pPr>
        <w:rPr>
          <w:lang w:val="en-US"/>
        </w:rPr>
      </w:pPr>
    </w:p>
    <w:p w14:paraId="15B356D8" w14:textId="77777777" w:rsidR="0075454F" w:rsidRPr="0075454F" w:rsidRDefault="0075454F" w:rsidP="0075454F">
      <w:pPr>
        <w:rPr>
          <w:lang w:val="en-US"/>
        </w:rPr>
      </w:pPr>
      <w:r w:rsidRPr="0075454F">
        <w:rPr>
          <w:lang w:val="en-US"/>
        </w:rPr>
        <w:t>--&gt; just do it</w:t>
      </w:r>
    </w:p>
    <w:p w14:paraId="1C17490E" w14:textId="77777777" w:rsidR="0075454F" w:rsidRPr="0075454F" w:rsidRDefault="0075454F" w:rsidP="0075454F">
      <w:pPr>
        <w:rPr>
          <w:lang w:val="en-US"/>
        </w:rPr>
      </w:pPr>
      <w:r w:rsidRPr="0075454F">
        <w:rPr>
          <w:lang w:val="en-US"/>
        </w:rPr>
        <w:t>I put my trousers on the wooden seat and walk towards him.</w:t>
      </w:r>
    </w:p>
    <w:p w14:paraId="45D83D47" w14:textId="445A547C" w:rsidR="004255B5" w:rsidRDefault="0075454F" w:rsidP="0075454F">
      <w:pPr>
        <w:rPr>
          <w:lang w:val="en-US"/>
        </w:rPr>
      </w:pPr>
      <w:r w:rsidRPr="0075454F">
        <w:rPr>
          <w:lang w:val="en-US"/>
        </w:rPr>
        <w:t>And then I reach him.</w:t>
      </w:r>
    </w:p>
    <w:p w14:paraId="51DD24F3" w14:textId="77777777" w:rsidR="00633E37" w:rsidRDefault="00633E37" w:rsidP="00633E37">
      <w:pPr>
        <w:rPr>
          <w:lang w:val="en-US"/>
        </w:rPr>
      </w:pPr>
    </w:p>
    <w:p w14:paraId="0A02D467" w14:textId="1858B812" w:rsidR="009873C4" w:rsidRDefault="009873C4" w:rsidP="009873C4">
      <w:pPr>
        <w:pStyle w:val="ListParagraph"/>
        <w:numPr>
          <w:ilvl w:val="0"/>
          <w:numId w:val="1"/>
        </w:numPr>
        <w:rPr>
          <w:lang w:val="en-US"/>
        </w:rPr>
      </w:pPr>
      <w:r>
        <w:rPr>
          <w:lang w:val="en-US"/>
        </w:rPr>
        <w:t>Just do it</w:t>
      </w:r>
    </w:p>
    <w:p w14:paraId="077CBCD8" w14:textId="653F70B1" w:rsidR="009873C4" w:rsidRDefault="009873C4" w:rsidP="009873C4">
      <w:pPr>
        <w:rPr>
          <w:lang w:val="en-US"/>
        </w:rPr>
      </w:pPr>
      <w:r>
        <w:rPr>
          <w:lang w:val="en-US"/>
        </w:rPr>
        <w:t xml:space="preserve">I bow down to him, paying attention to his genitals. </w:t>
      </w:r>
    </w:p>
    <w:p w14:paraId="354744F1" w14:textId="1670584F" w:rsidR="009873C4" w:rsidRDefault="009873C4" w:rsidP="009873C4">
      <w:pPr>
        <w:rPr>
          <w:lang w:val="en-US"/>
        </w:rPr>
      </w:pPr>
      <w:r>
        <w:rPr>
          <w:lang w:val="en-US"/>
        </w:rPr>
        <w:t>My source of water.</w:t>
      </w:r>
    </w:p>
    <w:p w14:paraId="4F3C434B" w14:textId="52893041" w:rsidR="009873C4" w:rsidRDefault="009873C4" w:rsidP="009873C4">
      <w:pPr>
        <w:rPr>
          <w:lang w:val="en-US"/>
        </w:rPr>
      </w:pPr>
      <w:r>
        <w:rPr>
          <w:lang w:val="en-US"/>
        </w:rPr>
        <w:t>Fresh new water.</w:t>
      </w:r>
    </w:p>
    <w:p w14:paraId="315FB046" w14:textId="1AEDB384" w:rsidR="009873C4" w:rsidRDefault="009873C4" w:rsidP="009873C4">
      <w:pPr>
        <w:rPr>
          <w:lang w:val="en-US"/>
        </w:rPr>
      </w:pPr>
      <w:r>
        <w:rPr>
          <w:lang w:val="en-US"/>
        </w:rPr>
        <w:t>Out of his fountain.</w:t>
      </w:r>
    </w:p>
    <w:p w14:paraId="4156A1DE" w14:textId="77777777" w:rsidR="009873C4" w:rsidRDefault="009873C4" w:rsidP="009873C4">
      <w:pPr>
        <w:rPr>
          <w:lang w:val="en-US"/>
        </w:rPr>
      </w:pPr>
    </w:p>
    <w:p w14:paraId="678CD57C" w14:textId="543852DE" w:rsidR="00DA197D" w:rsidRDefault="00DA197D" w:rsidP="009873C4">
      <w:pPr>
        <w:rPr>
          <w:lang w:val="en-US"/>
        </w:rPr>
      </w:pPr>
      <w:r>
        <w:rPr>
          <w:lang w:val="en-US"/>
        </w:rPr>
        <w:t>“Are you sure about this?”</w:t>
      </w:r>
    </w:p>
    <w:p w14:paraId="380DDE73" w14:textId="3DE0B27A" w:rsidR="00DA197D" w:rsidRDefault="00DA197D" w:rsidP="009873C4">
      <w:pPr>
        <w:rPr>
          <w:lang w:val="en-US"/>
        </w:rPr>
      </w:pPr>
      <w:r>
        <w:rPr>
          <w:lang w:val="en-US"/>
        </w:rPr>
        <w:t>Now it is my time to do it.</w:t>
      </w:r>
    </w:p>
    <w:p w14:paraId="36D136AD" w14:textId="77777777" w:rsidR="00DA197D" w:rsidRDefault="00DA197D" w:rsidP="009873C4">
      <w:pPr>
        <w:rPr>
          <w:lang w:val="en-US"/>
        </w:rPr>
      </w:pPr>
    </w:p>
    <w:p w14:paraId="009A9E72" w14:textId="15946664" w:rsidR="00DA197D" w:rsidRDefault="00186ACA" w:rsidP="00DA197D">
      <w:pPr>
        <w:pStyle w:val="ListParagraph"/>
        <w:numPr>
          <w:ilvl w:val="0"/>
          <w:numId w:val="1"/>
        </w:numPr>
        <w:rPr>
          <w:lang w:val="en-US"/>
        </w:rPr>
      </w:pPr>
      <w:r>
        <w:rPr>
          <w:lang w:val="en-US"/>
        </w:rPr>
        <w:t>Just do it</w:t>
      </w:r>
    </w:p>
    <w:p w14:paraId="012837A1" w14:textId="0811B8BB" w:rsidR="00DA197D" w:rsidRDefault="00DA197D" w:rsidP="00DA197D">
      <w:pPr>
        <w:rPr>
          <w:lang w:val="en-US"/>
        </w:rPr>
      </w:pPr>
      <w:r>
        <w:rPr>
          <w:lang w:val="en-US"/>
        </w:rPr>
        <w:t>“It is better to take your shirt off. I might get it dirty.”</w:t>
      </w:r>
    </w:p>
    <w:p w14:paraId="37D7328A" w14:textId="4D9BFA4D" w:rsidR="00DA197D" w:rsidRDefault="00DA197D" w:rsidP="00DA197D">
      <w:pPr>
        <w:rPr>
          <w:lang w:val="en-US"/>
        </w:rPr>
      </w:pPr>
      <w:r>
        <w:rPr>
          <w:lang w:val="en-US"/>
        </w:rPr>
        <w:t>“Good point.”</w:t>
      </w:r>
    </w:p>
    <w:p w14:paraId="2EF13C2B" w14:textId="77777777" w:rsidR="00DA197D" w:rsidRDefault="00DA197D" w:rsidP="00DA197D">
      <w:pPr>
        <w:rPr>
          <w:lang w:val="en-US"/>
        </w:rPr>
      </w:pPr>
    </w:p>
    <w:p w14:paraId="02C98BA7" w14:textId="6AD81F91" w:rsidR="00DA197D" w:rsidRDefault="00DA197D" w:rsidP="00DA197D">
      <w:pPr>
        <w:pStyle w:val="ListParagraph"/>
        <w:numPr>
          <w:ilvl w:val="0"/>
          <w:numId w:val="1"/>
        </w:numPr>
        <w:rPr>
          <w:lang w:val="en-US"/>
        </w:rPr>
      </w:pPr>
      <w:r>
        <w:rPr>
          <w:lang w:val="en-US"/>
        </w:rPr>
        <w:t>Take off shirt</w:t>
      </w:r>
    </w:p>
    <w:p w14:paraId="30F2FE62" w14:textId="5419051C" w:rsidR="00DA197D" w:rsidRDefault="00DA197D" w:rsidP="00DA197D">
      <w:pPr>
        <w:rPr>
          <w:lang w:val="en-US"/>
        </w:rPr>
      </w:pPr>
      <w:r>
        <w:rPr>
          <w:lang w:val="en-US"/>
        </w:rPr>
        <w:t>Done.</w:t>
      </w:r>
    </w:p>
    <w:p w14:paraId="3AB15A59" w14:textId="1BE26FE7" w:rsidR="00AA0F04" w:rsidRDefault="00AA0F04" w:rsidP="00DA197D">
      <w:pPr>
        <w:rPr>
          <w:lang w:val="en-US"/>
        </w:rPr>
      </w:pPr>
      <w:r>
        <w:rPr>
          <w:lang w:val="en-US"/>
        </w:rPr>
        <w:t>“Just do it.”</w:t>
      </w:r>
    </w:p>
    <w:p w14:paraId="32067D27" w14:textId="38C329FA" w:rsidR="00DA197D" w:rsidRDefault="00DA197D" w:rsidP="00DA197D">
      <w:pPr>
        <w:rPr>
          <w:lang w:val="en-US"/>
        </w:rPr>
      </w:pPr>
      <w:r>
        <w:rPr>
          <w:lang w:val="en-US"/>
        </w:rPr>
        <w:lastRenderedPageBreak/>
        <w:t xml:space="preserve">Now my time has come. </w:t>
      </w:r>
    </w:p>
    <w:p w14:paraId="328DFD67" w14:textId="6826DF6D" w:rsidR="00DA197D" w:rsidRDefault="00DA197D" w:rsidP="00DA197D">
      <w:pPr>
        <w:pStyle w:val="ListParagraph"/>
        <w:numPr>
          <w:ilvl w:val="0"/>
          <w:numId w:val="1"/>
        </w:numPr>
        <w:rPr>
          <w:lang w:val="en-US"/>
        </w:rPr>
      </w:pPr>
      <w:r>
        <w:rPr>
          <w:lang w:val="en-US"/>
        </w:rPr>
        <w:t>Just do it</w:t>
      </w:r>
    </w:p>
    <w:p w14:paraId="2DD7A6E7" w14:textId="77777777" w:rsidR="003A6FEA" w:rsidRPr="003A6FEA" w:rsidRDefault="003A6FEA" w:rsidP="003A6FEA">
      <w:pPr>
        <w:rPr>
          <w:lang w:val="en-US"/>
        </w:rPr>
      </w:pPr>
      <w:r w:rsidRPr="003A6FEA">
        <w:rPr>
          <w:lang w:val="en-US"/>
        </w:rPr>
        <w:t xml:space="preserve">I show some resistance to getting his dick in my mouth. This could be due to lack of experience. I have never had intimacy with boys. Like this. </w:t>
      </w:r>
    </w:p>
    <w:p w14:paraId="452AA95C" w14:textId="77777777" w:rsidR="003A6FEA" w:rsidRPr="003A6FEA" w:rsidRDefault="003A6FEA" w:rsidP="003A6FEA">
      <w:pPr>
        <w:rPr>
          <w:lang w:val="en-US"/>
        </w:rPr>
      </w:pPr>
      <w:r w:rsidRPr="003A6FEA">
        <w:rPr>
          <w:lang w:val="en-US"/>
        </w:rPr>
        <w:t>Let me follow my instincts.</w:t>
      </w:r>
    </w:p>
    <w:p w14:paraId="10B0062B" w14:textId="77777777" w:rsidR="003A6FEA" w:rsidRPr="003A6FEA" w:rsidRDefault="003A6FEA" w:rsidP="003A6FEA">
      <w:pPr>
        <w:rPr>
          <w:lang w:val="en-US"/>
        </w:rPr>
      </w:pPr>
      <w:r w:rsidRPr="003A6FEA">
        <w:rPr>
          <w:lang w:val="en-US"/>
        </w:rPr>
        <w:t>All for that fucking pill.</w:t>
      </w:r>
    </w:p>
    <w:p w14:paraId="4BE947A2" w14:textId="77777777" w:rsidR="003A6FEA" w:rsidRPr="003A6FEA" w:rsidRDefault="003A6FEA" w:rsidP="003A6FEA">
      <w:pPr>
        <w:rPr>
          <w:lang w:val="en-US"/>
        </w:rPr>
      </w:pPr>
      <w:r w:rsidRPr="003A6FEA">
        <w:rPr>
          <w:lang w:val="en-US"/>
        </w:rPr>
        <w:t>All for the competition.</w:t>
      </w:r>
    </w:p>
    <w:p w14:paraId="4F6DEB8A" w14:textId="77777777" w:rsidR="003A6FEA" w:rsidRPr="003A6FEA" w:rsidRDefault="003A6FEA" w:rsidP="003A6FEA">
      <w:pPr>
        <w:rPr>
          <w:lang w:val="en-US"/>
        </w:rPr>
      </w:pPr>
      <w:r w:rsidRPr="003A6FEA">
        <w:rPr>
          <w:lang w:val="en-US"/>
        </w:rPr>
        <w:t>Anything for my team.</w:t>
      </w:r>
    </w:p>
    <w:p w14:paraId="46F1F73B" w14:textId="77777777" w:rsidR="003A6FEA" w:rsidRPr="003A6FEA" w:rsidRDefault="003A6FEA" w:rsidP="003A6FEA">
      <w:pPr>
        <w:rPr>
          <w:lang w:val="en-US"/>
        </w:rPr>
      </w:pPr>
      <w:r w:rsidRPr="003A6FEA">
        <w:rPr>
          <w:lang w:val="en-US"/>
        </w:rPr>
        <w:t>Anything for my future.</w:t>
      </w:r>
    </w:p>
    <w:p w14:paraId="4BA67411" w14:textId="77777777" w:rsidR="003A6FEA" w:rsidRPr="003A6FEA" w:rsidRDefault="003A6FEA" w:rsidP="003A6FEA">
      <w:pPr>
        <w:rPr>
          <w:lang w:val="en-US"/>
        </w:rPr>
      </w:pPr>
      <w:r w:rsidRPr="003A6FEA">
        <w:rPr>
          <w:lang w:val="en-US"/>
        </w:rPr>
        <w:t>Even if it means losing my dignity.</w:t>
      </w:r>
    </w:p>
    <w:p w14:paraId="4BBF7DA7" w14:textId="77777777" w:rsidR="003A6FEA" w:rsidRPr="003A6FEA" w:rsidRDefault="003A6FEA" w:rsidP="003A6FEA">
      <w:pPr>
        <w:rPr>
          <w:lang w:val="en-US"/>
        </w:rPr>
      </w:pPr>
    </w:p>
    <w:p w14:paraId="0C444278" w14:textId="77777777" w:rsidR="003A6FEA" w:rsidRPr="003A6FEA" w:rsidRDefault="003A6FEA" w:rsidP="003A6FEA">
      <w:pPr>
        <w:rPr>
          <w:lang w:val="en-US"/>
        </w:rPr>
      </w:pPr>
      <w:r w:rsidRPr="003A6FEA">
        <w:rPr>
          <w:lang w:val="en-US"/>
        </w:rPr>
        <w:t>I start blowing his cock slowly, in and out, in and out. It reminds me of hide-and-seek - now I can see him, now I can't.</w:t>
      </w:r>
    </w:p>
    <w:p w14:paraId="31B69E0E" w14:textId="77777777" w:rsidR="003A6FEA" w:rsidRPr="003A6FEA" w:rsidRDefault="003A6FEA" w:rsidP="003A6FEA">
      <w:pPr>
        <w:rPr>
          <w:lang w:val="en-US"/>
        </w:rPr>
      </w:pPr>
      <w:r w:rsidRPr="003A6FEA">
        <w:rPr>
          <w:lang w:val="en-US"/>
        </w:rPr>
        <w:t xml:space="preserve">I notice little tremors on his part. That's great. This shouldn't take long. Someone might catch us. </w:t>
      </w:r>
    </w:p>
    <w:p w14:paraId="45DA5C39" w14:textId="77777777" w:rsidR="003A6FEA" w:rsidRPr="003A6FEA" w:rsidRDefault="003A6FEA" w:rsidP="003A6FEA">
      <w:pPr>
        <w:rPr>
          <w:lang w:val="en-US"/>
        </w:rPr>
      </w:pPr>
      <w:r w:rsidRPr="003A6FEA">
        <w:rPr>
          <w:lang w:val="en-US"/>
        </w:rPr>
        <w:t>And that could be the end for both of us.</w:t>
      </w:r>
    </w:p>
    <w:p w14:paraId="6510C814" w14:textId="77777777" w:rsidR="003A6FEA" w:rsidRPr="003A6FEA" w:rsidRDefault="003A6FEA" w:rsidP="003A6FEA">
      <w:pPr>
        <w:rPr>
          <w:lang w:val="en-US"/>
        </w:rPr>
      </w:pPr>
    </w:p>
    <w:p w14:paraId="4FD88B25" w14:textId="77777777" w:rsidR="003A6FEA" w:rsidRPr="003A6FEA" w:rsidRDefault="003A6FEA" w:rsidP="003A6FEA">
      <w:pPr>
        <w:rPr>
          <w:lang w:val="en-US"/>
        </w:rPr>
      </w:pPr>
      <w:r w:rsidRPr="003A6FEA">
        <w:rPr>
          <w:lang w:val="en-US"/>
        </w:rPr>
        <w:t>"Am I doing well?</w:t>
      </w:r>
    </w:p>
    <w:p w14:paraId="415EE927" w14:textId="77777777" w:rsidR="003A6FEA" w:rsidRPr="003A6FEA" w:rsidRDefault="003A6FEA" w:rsidP="003A6FEA">
      <w:pPr>
        <w:rPr>
          <w:lang w:val="en-US"/>
        </w:rPr>
      </w:pPr>
      <w:r w:rsidRPr="003A6FEA">
        <w:rPr>
          <w:lang w:val="en-US"/>
        </w:rPr>
        <w:t>He asks me out of the blue.</w:t>
      </w:r>
    </w:p>
    <w:p w14:paraId="7123476B" w14:textId="77777777" w:rsidR="003A6FEA" w:rsidRPr="003A6FEA" w:rsidRDefault="003A6FEA" w:rsidP="003A6FEA">
      <w:pPr>
        <w:rPr>
          <w:lang w:val="en-US"/>
        </w:rPr>
      </w:pPr>
    </w:p>
    <w:p w14:paraId="7177D44C" w14:textId="77777777" w:rsidR="003A6FEA" w:rsidRPr="003A6FEA" w:rsidRDefault="003A6FEA" w:rsidP="003A6FEA">
      <w:pPr>
        <w:rPr>
          <w:lang w:val="en-US"/>
        </w:rPr>
      </w:pPr>
      <w:r w:rsidRPr="003A6FEA">
        <w:rPr>
          <w:lang w:val="en-US"/>
        </w:rPr>
        <w:t>I think I should be the one to ask such a question. Anyway.</w:t>
      </w:r>
    </w:p>
    <w:p w14:paraId="1D184E57" w14:textId="77777777" w:rsidR="003A6FEA" w:rsidRPr="003A6FEA" w:rsidRDefault="003A6FEA" w:rsidP="003A6FEA">
      <w:pPr>
        <w:rPr>
          <w:lang w:val="en-US"/>
        </w:rPr>
      </w:pPr>
      <w:r w:rsidRPr="003A6FEA">
        <w:rPr>
          <w:lang w:val="en-US"/>
        </w:rPr>
        <w:t xml:space="preserve">I notice that he is not feeling well. And so I started kissing other parts of his body; his chest, that sweet chest of his, while I tugged at his sparse hairs to make him feel pain, a horny pain; then I moved to his abdomen and licked the ones that were displayed with exactly the same tone as his voluminous brown beard. </w:t>
      </w:r>
    </w:p>
    <w:p w14:paraId="48821448" w14:textId="77777777" w:rsidR="003A6FEA" w:rsidRPr="003A6FEA" w:rsidRDefault="003A6FEA" w:rsidP="003A6FEA">
      <w:pPr>
        <w:rPr>
          <w:lang w:val="en-US"/>
        </w:rPr>
      </w:pPr>
    </w:p>
    <w:p w14:paraId="4150DC3B" w14:textId="77777777" w:rsidR="003A6FEA" w:rsidRPr="003A6FEA" w:rsidRDefault="003A6FEA" w:rsidP="003A6FEA">
      <w:pPr>
        <w:rPr>
          <w:lang w:val="en-US"/>
        </w:rPr>
      </w:pPr>
      <w:r w:rsidRPr="003A6FEA">
        <w:rPr>
          <w:lang w:val="en-US"/>
        </w:rPr>
        <w:t xml:space="preserve">Then I blow on his armpits and he begins to make tiny moans. His breathing gets faster and faster. His skin is burning, his blood must be boiling. </w:t>
      </w:r>
    </w:p>
    <w:p w14:paraId="0334D7D0" w14:textId="561DA79D" w:rsidR="003A6FEA" w:rsidRPr="003A6FEA" w:rsidRDefault="003A6FEA" w:rsidP="003A6FEA">
      <w:pPr>
        <w:rPr>
          <w:lang w:val="en-US"/>
        </w:rPr>
      </w:pPr>
      <w:r w:rsidRPr="003A6FEA">
        <w:rPr>
          <w:lang w:val="en-US"/>
        </w:rPr>
        <w:t>That's a good sign. Now make that blood go to a certain place, please.</w:t>
      </w:r>
    </w:p>
    <w:p w14:paraId="294D7904" w14:textId="77777777" w:rsidR="003A6FEA" w:rsidRPr="003A6FEA" w:rsidRDefault="003A6FEA" w:rsidP="003A6FEA">
      <w:pPr>
        <w:rPr>
          <w:lang w:val="en-US"/>
        </w:rPr>
      </w:pPr>
      <w:r w:rsidRPr="003A6FEA">
        <w:rPr>
          <w:lang w:val="en-US"/>
        </w:rPr>
        <w:t xml:space="preserve">I decide to make a long, slow lick from his bare neck to the end of his torso. And in the blink of an eye I start kissing and licking his penis, all over again. </w:t>
      </w:r>
    </w:p>
    <w:p w14:paraId="1C285E7B" w14:textId="77777777" w:rsidR="003A6FEA" w:rsidRPr="003A6FEA" w:rsidRDefault="003A6FEA" w:rsidP="003A6FEA">
      <w:pPr>
        <w:rPr>
          <w:lang w:val="en-US"/>
        </w:rPr>
      </w:pPr>
    </w:p>
    <w:p w14:paraId="53BD47DC" w14:textId="77777777" w:rsidR="003A6FEA" w:rsidRPr="003A6FEA" w:rsidRDefault="003A6FEA" w:rsidP="003A6FEA">
      <w:pPr>
        <w:rPr>
          <w:lang w:val="en-US"/>
        </w:rPr>
      </w:pPr>
      <w:r w:rsidRPr="003A6FEA">
        <w:rPr>
          <w:lang w:val="en-US"/>
        </w:rPr>
        <w:t>I start to blow on his frenulum and all the surrounding area where it belongs.</w:t>
      </w:r>
    </w:p>
    <w:p w14:paraId="1F7A9F16" w14:textId="77777777" w:rsidR="003A6FEA" w:rsidRPr="003A6FEA" w:rsidRDefault="003A6FEA" w:rsidP="003A6FEA">
      <w:pPr>
        <w:rPr>
          <w:lang w:val="en-US"/>
        </w:rPr>
      </w:pPr>
      <w:r w:rsidRPr="003A6FEA">
        <w:rPr>
          <w:lang w:val="en-US"/>
        </w:rPr>
        <w:t>He begins to moan louder and I catch him rolling his eyes.</w:t>
      </w:r>
    </w:p>
    <w:p w14:paraId="3E35D281" w14:textId="77777777" w:rsidR="003A6FEA" w:rsidRPr="003A6FEA" w:rsidRDefault="003A6FEA" w:rsidP="003A6FEA">
      <w:pPr>
        <w:rPr>
          <w:lang w:val="en-US"/>
        </w:rPr>
      </w:pPr>
      <w:r w:rsidRPr="003A6FEA">
        <w:rPr>
          <w:lang w:val="en-US"/>
        </w:rPr>
        <w:lastRenderedPageBreak/>
        <w:t>That must feel good.</w:t>
      </w:r>
    </w:p>
    <w:p w14:paraId="31D96B97" w14:textId="77777777" w:rsidR="003A6FEA" w:rsidRPr="003A6FEA" w:rsidRDefault="003A6FEA" w:rsidP="003A6FEA">
      <w:pPr>
        <w:rPr>
          <w:lang w:val="en-US"/>
        </w:rPr>
      </w:pPr>
      <w:r w:rsidRPr="003A6FEA">
        <w:rPr>
          <w:lang w:val="en-US"/>
        </w:rPr>
        <w:t>Let me go faster.</w:t>
      </w:r>
    </w:p>
    <w:p w14:paraId="7D0159B1" w14:textId="77777777" w:rsidR="003A6FEA" w:rsidRPr="003A6FEA" w:rsidRDefault="003A6FEA" w:rsidP="003A6FEA">
      <w:pPr>
        <w:rPr>
          <w:lang w:val="en-US"/>
        </w:rPr>
      </w:pPr>
      <w:r w:rsidRPr="003A6FEA">
        <w:rPr>
          <w:lang w:val="en-US"/>
        </w:rPr>
        <w:t xml:space="preserve">Let's finish this. </w:t>
      </w:r>
    </w:p>
    <w:p w14:paraId="37DAD356" w14:textId="77777777" w:rsidR="003A6FEA" w:rsidRPr="003A6FEA" w:rsidRDefault="003A6FEA" w:rsidP="003A6FEA">
      <w:pPr>
        <w:rPr>
          <w:lang w:val="en-US"/>
        </w:rPr>
      </w:pPr>
    </w:p>
    <w:p w14:paraId="60EA63C8" w14:textId="77777777" w:rsidR="003A6FEA" w:rsidRPr="003A6FEA" w:rsidRDefault="003A6FEA" w:rsidP="003A6FEA">
      <w:pPr>
        <w:rPr>
          <w:lang w:val="en-US"/>
        </w:rPr>
      </w:pPr>
      <w:r w:rsidRPr="003A6FEA">
        <w:rPr>
          <w:lang w:val="en-US"/>
        </w:rPr>
        <w:t xml:space="preserve">In no time at all he is making some strange gestures. I don't understand them at first, but then he looks at his own cock and I get it. </w:t>
      </w:r>
    </w:p>
    <w:p w14:paraId="1B02CBD2" w14:textId="77777777" w:rsidR="003A6FEA" w:rsidRPr="003A6FEA" w:rsidRDefault="003A6FEA" w:rsidP="003A6FEA">
      <w:pPr>
        <w:rPr>
          <w:lang w:val="en-US"/>
        </w:rPr>
      </w:pPr>
    </w:p>
    <w:p w14:paraId="2DEDB5EC" w14:textId="5551FACC" w:rsidR="00024CBA" w:rsidRDefault="003A6FEA" w:rsidP="003A6FEA">
      <w:pPr>
        <w:rPr>
          <w:lang w:val="en-US"/>
        </w:rPr>
      </w:pPr>
      <w:r w:rsidRPr="003A6FEA">
        <w:rPr>
          <w:lang w:val="en-US"/>
        </w:rPr>
        <w:t>Even though I knew he was going to come in my mouth, I am still surprised when it happens. Suddenly I feel like a warm breeze, like you feel at the end of the day in summer. But this one told me it was going to rain. And it did.</w:t>
      </w:r>
    </w:p>
    <w:p w14:paraId="7891195D" w14:textId="77777777" w:rsidR="003A6FEA" w:rsidRDefault="003A6FEA" w:rsidP="003A6FEA">
      <w:pPr>
        <w:rPr>
          <w:lang w:val="en-US"/>
        </w:rPr>
      </w:pPr>
    </w:p>
    <w:p w14:paraId="629DDDD4" w14:textId="3AEE7BB5" w:rsidR="003A6FEA" w:rsidRDefault="003A6FEA" w:rsidP="003A6FEA">
      <w:pPr>
        <w:rPr>
          <w:lang w:val="en-US"/>
        </w:rPr>
      </w:pPr>
      <w:r>
        <w:rPr>
          <w:lang w:val="en-US"/>
        </w:rPr>
        <w:t>It felt disgusting. The taste, the shape, everything. But at least, I have found water.</w:t>
      </w:r>
    </w:p>
    <w:p w14:paraId="0416D099" w14:textId="44882E4B" w:rsidR="003A6FEA" w:rsidRDefault="003A6FEA" w:rsidP="003A6FEA">
      <w:pPr>
        <w:rPr>
          <w:lang w:val="en-US"/>
        </w:rPr>
      </w:pPr>
      <w:r>
        <w:rPr>
          <w:lang w:val="en-US"/>
        </w:rPr>
        <w:t>It was about time.</w:t>
      </w:r>
    </w:p>
    <w:p w14:paraId="2FF1A41D" w14:textId="77777777" w:rsidR="003A6FEA" w:rsidRDefault="003A6FEA" w:rsidP="003A6FEA">
      <w:pPr>
        <w:rPr>
          <w:lang w:val="en-US"/>
        </w:rPr>
      </w:pPr>
    </w:p>
    <w:p w14:paraId="7518B5BB" w14:textId="77777777" w:rsidR="003C0A48" w:rsidRDefault="003C0A48" w:rsidP="003C0A48">
      <w:pPr>
        <w:rPr>
          <w:lang w:val="en-US"/>
        </w:rPr>
      </w:pPr>
      <w:r w:rsidRPr="003C0A48">
        <w:rPr>
          <w:lang w:val="en-US"/>
        </w:rPr>
        <w:t xml:space="preserve">Good. I should hurry and get the pill from the front pocket of my bag before I swallow his cum. </w:t>
      </w:r>
    </w:p>
    <w:p w14:paraId="3DD87371" w14:textId="77777777" w:rsidR="00BE4DB5" w:rsidRDefault="00BE4DB5" w:rsidP="003C0A48">
      <w:pPr>
        <w:rPr>
          <w:lang w:val="en-US"/>
        </w:rPr>
      </w:pPr>
    </w:p>
    <w:p w14:paraId="0646E51C" w14:textId="221EFA35" w:rsidR="00BE4DB5" w:rsidRPr="003C0A48" w:rsidRDefault="00BE4DB5" w:rsidP="003C0A48">
      <w:pPr>
        <w:rPr>
          <w:lang w:val="en-US"/>
        </w:rPr>
      </w:pPr>
      <w:r>
        <w:rPr>
          <w:lang w:val="en-US"/>
        </w:rPr>
        <w:t>------ fiquei aqui</w:t>
      </w:r>
    </w:p>
    <w:p w14:paraId="5000C32A" w14:textId="77777777" w:rsidR="003C0A48" w:rsidRPr="003C0A48" w:rsidRDefault="003C0A48" w:rsidP="003C0A48">
      <w:pPr>
        <w:rPr>
          <w:lang w:val="en-US"/>
        </w:rPr>
      </w:pPr>
    </w:p>
    <w:p w14:paraId="484C0264" w14:textId="77777777" w:rsidR="003C0A48" w:rsidRPr="003C0A48" w:rsidRDefault="003C0A48" w:rsidP="003C0A48">
      <w:pPr>
        <w:rPr>
          <w:lang w:val="en-US"/>
        </w:rPr>
      </w:pPr>
      <w:r w:rsidRPr="003C0A48">
        <w:rPr>
          <w:lang w:val="en-US"/>
        </w:rPr>
        <w:t>--&gt; go to the left seat</w:t>
      </w:r>
    </w:p>
    <w:p w14:paraId="270491E4" w14:textId="4AF2CD77" w:rsidR="003C0A48" w:rsidRPr="003C0A48" w:rsidRDefault="003C0A48" w:rsidP="003C0A48">
      <w:pPr>
        <w:rPr>
          <w:lang w:val="en-US"/>
        </w:rPr>
      </w:pPr>
      <w:r w:rsidRPr="003C0A48">
        <w:rPr>
          <w:lang w:val="en-US"/>
        </w:rPr>
        <w:t xml:space="preserve">Done. I'm standing next to my bag on the left seat of this room. </w:t>
      </w:r>
      <w:r w:rsidR="00726581">
        <w:rPr>
          <w:lang w:val="en-US"/>
        </w:rPr>
        <w:t xml:space="preserve">I don’t remember closing the front pocket. </w:t>
      </w:r>
      <w:r w:rsidR="00726581" w:rsidRPr="00726581">
        <w:rPr>
          <w:lang w:val="en-US"/>
        </w:rPr>
        <w:t>But it seems I closed it and put the pills back in the bag.</w:t>
      </w:r>
    </w:p>
    <w:p w14:paraId="755DB051" w14:textId="77777777" w:rsidR="003C0A48" w:rsidRPr="003C0A48" w:rsidRDefault="003C0A48" w:rsidP="003C0A48">
      <w:pPr>
        <w:rPr>
          <w:lang w:val="en-US"/>
        </w:rPr>
      </w:pPr>
    </w:p>
    <w:p w14:paraId="2642011F" w14:textId="77777777" w:rsidR="003C0A48" w:rsidRPr="003C0A48" w:rsidRDefault="003C0A48" w:rsidP="003C0A48">
      <w:pPr>
        <w:rPr>
          <w:lang w:val="en-US"/>
        </w:rPr>
      </w:pPr>
      <w:r w:rsidRPr="003C0A48">
        <w:rPr>
          <w:lang w:val="en-US"/>
        </w:rPr>
        <w:t>--&gt; Open the front pocket</w:t>
      </w:r>
    </w:p>
    <w:p w14:paraId="4D31D91A" w14:textId="77777777" w:rsidR="003C0A48" w:rsidRPr="003C0A48" w:rsidRDefault="003C0A48" w:rsidP="003C0A48">
      <w:pPr>
        <w:rPr>
          <w:lang w:val="en-US"/>
        </w:rPr>
      </w:pPr>
      <w:r w:rsidRPr="003C0A48">
        <w:rPr>
          <w:lang w:val="en-US"/>
        </w:rPr>
        <w:t xml:space="preserve">The pocket is open. </w:t>
      </w:r>
    </w:p>
    <w:p w14:paraId="0C62A84B" w14:textId="5913AE4E" w:rsidR="003C0A48" w:rsidRPr="003C0A48" w:rsidRDefault="003C0A48" w:rsidP="003C0A48">
      <w:pPr>
        <w:rPr>
          <w:lang w:val="en-US"/>
        </w:rPr>
      </w:pPr>
      <w:r w:rsidRPr="003C0A48">
        <w:rPr>
          <w:lang w:val="en-US"/>
        </w:rPr>
        <w:t>I quickly t</w:t>
      </w:r>
      <w:r w:rsidR="00346941">
        <w:rPr>
          <w:lang w:val="en-US"/>
        </w:rPr>
        <w:t>ake</w:t>
      </w:r>
      <w:r w:rsidRPr="003C0A48">
        <w:rPr>
          <w:lang w:val="en-US"/>
        </w:rPr>
        <w:t xml:space="preserve"> out the pill box.</w:t>
      </w:r>
    </w:p>
    <w:p w14:paraId="3FDF03A9" w14:textId="77777777" w:rsidR="003C0A48" w:rsidRPr="003C0A48" w:rsidRDefault="003C0A48" w:rsidP="003C0A48">
      <w:pPr>
        <w:rPr>
          <w:lang w:val="en-US"/>
        </w:rPr>
      </w:pPr>
    </w:p>
    <w:p w14:paraId="699C4FFF" w14:textId="77777777" w:rsidR="003C0A48" w:rsidRPr="003C0A48" w:rsidRDefault="003C0A48" w:rsidP="003C0A48">
      <w:pPr>
        <w:rPr>
          <w:lang w:val="en-US"/>
        </w:rPr>
      </w:pPr>
      <w:r w:rsidRPr="003C0A48">
        <w:rPr>
          <w:lang w:val="en-US"/>
        </w:rPr>
        <w:t>Now it is time to take it.</w:t>
      </w:r>
    </w:p>
    <w:p w14:paraId="2CB5CF2B" w14:textId="77777777" w:rsidR="003C0A48" w:rsidRPr="003C0A48" w:rsidRDefault="003C0A48" w:rsidP="003C0A48">
      <w:pPr>
        <w:rPr>
          <w:lang w:val="en-US"/>
        </w:rPr>
      </w:pPr>
    </w:p>
    <w:p w14:paraId="55D95CD1" w14:textId="77777777" w:rsidR="003C0A48" w:rsidRPr="003C0A48" w:rsidRDefault="003C0A48" w:rsidP="003C0A48">
      <w:pPr>
        <w:rPr>
          <w:lang w:val="en-US"/>
        </w:rPr>
      </w:pPr>
      <w:r w:rsidRPr="003C0A48">
        <w:rPr>
          <w:lang w:val="en-US"/>
        </w:rPr>
        <w:t>--&gt; Take pill / take pill box</w:t>
      </w:r>
    </w:p>
    <w:p w14:paraId="0ECAA09C" w14:textId="77777777" w:rsidR="003C0A48" w:rsidRPr="003C0A48" w:rsidRDefault="003C0A48" w:rsidP="003C0A48">
      <w:pPr>
        <w:rPr>
          <w:lang w:val="en-US"/>
        </w:rPr>
      </w:pPr>
      <w:r w:rsidRPr="003C0A48">
        <w:rPr>
          <w:lang w:val="en-US"/>
        </w:rPr>
        <w:t>And now the last part.</w:t>
      </w:r>
    </w:p>
    <w:p w14:paraId="0E803C9E" w14:textId="77777777" w:rsidR="003C0A48" w:rsidRPr="003C0A48" w:rsidRDefault="003C0A48" w:rsidP="003C0A48">
      <w:pPr>
        <w:rPr>
          <w:lang w:val="en-US"/>
        </w:rPr>
      </w:pPr>
    </w:p>
    <w:p w14:paraId="68A238DC" w14:textId="77777777" w:rsidR="003C0A48" w:rsidRPr="003C0A48" w:rsidRDefault="003C0A48" w:rsidP="003C0A48">
      <w:pPr>
        <w:rPr>
          <w:lang w:val="en-US"/>
        </w:rPr>
      </w:pPr>
      <w:r w:rsidRPr="003C0A48">
        <w:rPr>
          <w:lang w:val="en-US"/>
        </w:rPr>
        <w:t>--&gt; swallow</w:t>
      </w:r>
    </w:p>
    <w:p w14:paraId="326C4A5B" w14:textId="77777777" w:rsidR="003C0A48" w:rsidRPr="003C0A48" w:rsidRDefault="003C0A48" w:rsidP="003C0A48">
      <w:pPr>
        <w:rPr>
          <w:lang w:val="en-US"/>
        </w:rPr>
      </w:pPr>
      <w:r w:rsidRPr="003C0A48">
        <w:rPr>
          <w:lang w:val="en-US"/>
        </w:rPr>
        <w:lastRenderedPageBreak/>
        <w:t>All this for a damn pill.</w:t>
      </w:r>
    </w:p>
    <w:p w14:paraId="7F6D5740" w14:textId="77777777" w:rsidR="003C0A48" w:rsidRPr="003C0A48" w:rsidRDefault="003C0A48" w:rsidP="003C0A48">
      <w:pPr>
        <w:rPr>
          <w:lang w:val="en-US"/>
        </w:rPr>
      </w:pPr>
      <w:r w:rsidRPr="003C0A48">
        <w:rPr>
          <w:lang w:val="en-US"/>
        </w:rPr>
        <w:t xml:space="preserve">Unbelievable. </w:t>
      </w:r>
    </w:p>
    <w:p w14:paraId="20B93C6C" w14:textId="77777777" w:rsidR="003C0A48" w:rsidRPr="003C0A48" w:rsidRDefault="003C0A48" w:rsidP="003C0A48">
      <w:pPr>
        <w:rPr>
          <w:lang w:val="en-US"/>
        </w:rPr>
      </w:pPr>
    </w:p>
    <w:p w14:paraId="7D4FAC9C" w14:textId="61F5BD38" w:rsidR="003C0A48" w:rsidRPr="003C0A48" w:rsidRDefault="003C0A48" w:rsidP="003C0A48">
      <w:pPr>
        <w:rPr>
          <w:lang w:val="en-US"/>
        </w:rPr>
      </w:pPr>
      <w:r w:rsidRPr="003C0A48">
        <w:rPr>
          <w:lang w:val="en-US"/>
        </w:rPr>
        <w:t xml:space="preserve">I look at the boy and somehow it feels as if he is no longer there. He's balancing his body, still standing, </w:t>
      </w:r>
      <w:r w:rsidR="00822F73">
        <w:rPr>
          <w:lang w:val="en-US"/>
        </w:rPr>
        <w:t>as</w:t>
      </w:r>
      <w:r w:rsidRPr="003C0A48">
        <w:rPr>
          <w:lang w:val="en-US"/>
        </w:rPr>
        <w:t xml:space="preserve"> he's about to fall. </w:t>
      </w:r>
    </w:p>
    <w:p w14:paraId="749DD168" w14:textId="77777777" w:rsidR="003C0A48" w:rsidRPr="003C0A48" w:rsidRDefault="003C0A48" w:rsidP="003C0A48">
      <w:pPr>
        <w:rPr>
          <w:lang w:val="en-US"/>
        </w:rPr>
      </w:pPr>
    </w:p>
    <w:p w14:paraId="657782FB" w14:textId="1664A4D5" w:rsidR="003C0A48" w:rsidRPr="003C0A48" w:rsidRDefault="003C0A48" w:rsidP="003C0A48">
      <w:pPr>
        <w:rPr>
          <w:lang w:val="en-US"/>
        </w:rPr>
      </w:pPr>
      <w:r w:rsidRPr="003C0A48">
        <w:rPr>
          <w:lang w:val="en-US"/>
        </w:rPr>
        <w:t>"Are you alright?" I ask, walking towards him.</w:t>
      </w:r>
    </w:p>
    <w:p w14:paraId="34E8CF4B" w14:textId="77777777" w:rsidR="003C0A48" w:rsidRPr="003C0A48" w:rsidRDefault="003C0A48" w:rsidP="003C0A48">
      <w:pPr>
        <w:rPr>
          <w:lang w:val="en-US"/>
        </w:rPr>
      </w:pPr>
      <w:r w:rsidRPr="003C0A48">
        <w:rPr>
          <w:lang w:val="en-US"/>
        </w:rPr>
        <w:t xml:space="preserve">He turns his head in my direction and sits down, frowning. </w:t>
      </w:r>
    </w:p>
    <w:p w14:paraId="6265509A" w14:textId="77777777" w:rsidR="003C0A48" w:rsidRPr="003C0A48" w:rsidRDefault="003C0A48" w:rsidP="003C0A48">
      <w:pPr>
        <w:rPr>
          <w:lang w:val="en-US"/>
        </w:rPr>
      </w:pPr>
    </w:p>
    <w:p w14:paraId="63D21469" w14:textId="77777777" w:rsidR="003C0A48" w:rsidRPr="003C0A48" w:rsidRDefault="003C0A48" w:rsidP="003C0A48">
      <w:pPr>
        <w:rPr>
          <w:lang w:val="en-US"/>
        </w:rPr>
      </w:pPr>
      <w:r w:rsidRPr="003C0A48">
        <w:rPr>
          <w:lang w:val="en-US"/>
        </w:rPr>
        <w:t>"Yeah, that was great!"</w:t>
      </w:r>
    </w:p>
    <w:p w14:paraId="0D65F2A3" w14:textId="77777777" w:rsidR="003C0A48" w:rsidRPr="003C0A48" w:rsidRDefault="003C0A48" w:rsidP="003C0A48">
      <w:pPr>
        <w:rPr>
          <w:lang w:val="en-US"/>
        </w:rPr>
      </w:pPr>
      <w:r w:rsidRPr="003C0A48">
        <w:rPr>
          <w:lang w:val="en-US"/>
        </w:rPr>
        <w:t>"I'm Loan, by the way."</w:t>
      </w:r>
    </w:p>
    <w:p w14:paraId="1B1A1FAC" w14:textId="77777777" w:rsidR="003C0A48" w:rsidRPr="003C0A48" w:rsidRDefault="003C0A48" w:rsidP="003C0A48">
      <w:pPr>
        <w:rPr>
          <w:lang w:val="en-US"/>
        </w:rPr>
      </w:pPr>
      <w:r w:rsidRPr="003C0A48">
        <w:rPr>
          <w:lang w:val="en-US"/>
        </w:rPr>
        <w:t>"Dave here," I reply.</w:t>
      </w:r>
    </w:p>
    <w:p w14:paraId="543DD5C3" w14:textId="77777777" w:rsidR="003C0A48" w:rsidRPr="003C0A48" w:rsidRDefault="003C0A48" w:rsidP="003C0A48">
      <w:pPr>
        <w:rPr>
          <w:lang w:val="en-US"/>
        </w:rPr>
      </w:pPr>
    </w:p>
    <w:p w14:paraId="633E703B" w14:textId="77777777" w:rsidR="003C0A48" w:rsidRPr="003C0A48" w:rsidRDefault="003C0A48" w:rsidP="003C0A48">
      <w:pPr>
        <w:rPr>
          <w:lang w:val="en-US"/>
        </w:rPr>
      </w:pPr>
      <w:r w:rsidRPr="003C0A48">
        <w:rPr>
          <w:lang w:val="en-US"/>
        </w:rPr>
        <w:t>"I just feel like you took my soul out of my body."</w:t>
      </w:r>
    </w:p>
    <w:p w14:paraId="6D6471D4" w14:textId="77777777" w:rsidR="003C0A48" w:rsidRPr="003C0A48" w:rsidRDefault="003C0A48" w:rsidP="003C0A48">
      <w:pPr>
        <w:rPr>
          <w:lang w:val="en-US"/>
        </w:rPr>
      </w:pPr>
      <w:r w:rsidRPr="003C0A48">
        <w:rPr>
          <w:lang w:val="en-US"/>
        </w:rPr>
        <w:t>"I'm going to get some water."</w:t>
      </w:r>
    </w:p>
    <w:p w14:paraId="416FCF85" w14:textId="77777777" w:rsidR="003C0A48" w:rsidRPr="003C0A48" w:rsidRDefault="003C0A48" w:rsidP="003C0A48">
      <w:pPr>
        <w:rPr>
          <w:lang w:val="en-US"/>
        </w:rPr>
      </w:pPr>
      <w:r w:rsidRPr="003C0A48">
        <w:rPr>
          <w:lang w:val="en-US"/>
        </w:rPr>
        <w:t>I give him a suspicious look, which becomes clearer as I watch him take a bottle of water out of his bag.</w:t>
      </w:r>
    </w:p>
    <w:p w14:paraId="797904BE" w14:textId="77777777" w:rsidR="003C0A48" w:rsidRPr="003C0A48" w:rsidRDefault="003C0A48" w:rsidP="003C0A48">
      <w:pPr>
        <w:rPr>
          <w:lang w:val="en-US"/>
        </w:rPr>
      </w:pPr>
      <w:r w:rsidRPr="003C0A48">
        <w:rPr>
          <w:lang w:val="en-US"/>
        </w:rPr>
        <w:t xml:space="preserve">I keep watching him as he refreshes himself. </w:t>
      </w:r>
    </w:p>
    <w:p w14:paraId="32B7EEA7" w14:textId="77777777" w:rsidR="003C0A48" w:rsidRPr="003C0A48" w:rsidRDefault="003C0A48" w:rsidP="003C0A48">
      <w:pPr>
        <w:rPr>
          <w:lang w:val="en-US"/>
        </w:rPr>
      </w:pPr>
      <w:r w:rsidRPr="003C0A48">
        <w:rPr>
          <w:lang w:val="en-US"/>
        </w:rPr>
        <w:t>I waited for him to finish.</w:t>
      </w:r>
    </w:p>
    <w:p w14:paraId="554B396F" w14:textId="77777777" w:rsidR="003C0A48" w:rsidRPr="003C0A48" w:rsidRDefault="003C0A48" w:rsidP="003C0A48">
      <w:pPr>
        <w:rPr>
          <w:lang w:val="en-US"/>
        </w:rPr>
      </w:pPr>
    </w:p>
    <w:p w14:paraId="41E73D14" w14:textId="77777777" w:rsidR="003C0A48" w:rsidRPr="003C0A48" w:rsidRDefault="003C0A48" w:rsidP="003C0A48">
      <w:pPr>
        <w:rPr>
          <w:lang w:val="en-US"/>
        </w:rPr>
      </w:pPr>
      <w:r w:rsidRPr="003C0A48">
        <w:rPr>
          <w:lang w:val="en-US"/>
        </w:rPr>
        <w:t>"So you had water in your bag the whole time?"</w:t>
      </w:r>
    </w:p>
    <w:p w14:paraId="5F1EF55E" w14:textId="4301628E" w:rsidR="003C0A48" w:rsidRPr="003C0A48" w:rsidRDefault="003C0A48" w:rsidP="003C0A48">
      <w:pPr>
        <w:rPr>
          <w:lang w:val="en-US"/>
        </w:rPr>
      </w:pPr>
      <w:r w:rsidRPr="003C0A48">
        <w:rPr>
          <w:lang w:val="en-US"/>
        </w:rPr>
        <w:t>"Yes, you're right"</w:t>
      </w:r>
      <w:r w:rsidR="00BE569C">
        <w:rPr>
          <w:lang w:val="en-US"/>
        </w:rPr>
        <w:t>,</w:t>
      </w:r>
      <w:r w:rsidRPr="003C0A48">
        <w:rPr>
          <w:lang w:val="en-US"/>
        </w:rPr>
        <w:t xml:space="preserve"> he answers with a smile. </w:t>
      </w:r>
    </w:p>
    <w:p w14:paraId="41B7ED77" w14:textId="77777777" w:rsidR="003C0A48" w:rsidRPr="003C0A48" w:rsidRDefault="003C0A48" w:rsidP="003C0A48">
      <w:pPr>
        <w:rPr>
          <w:lang w:val="en-US"/>
        </w:rPr>
      </w:pPr>
      <w:r w:rsidRPr="003C0A48">
        <w:rPr>
          <w:lang w:val="en-US"/>
        </w:rPr>
        <w:t>"Then why didn't you give it to me?"</w:t>
      </w:r>
    </w:p>
    <w:p w14:paraId="481DD1A9" w14:textId="4612BF31" w:rsidR="003C0A48" w:rsidRPr="003C0A48" w:rsidRDefault="003C0A48" w:rsidP="003C0A48">
      <w:pPr>
        <w:rPr>
          <w:lang w:val="en-US"/>
        </w:rPr>
      </w:pPr>
      <w:r w:rsidRPr="003C0A48">
        <w:rPr>
          <w:lang w:val="en-US"/>
        </w:rPr>
        <w:t>"You didn't ask"</w:t>
      </w:r>
      <w:r w:rsidR="00BE569C">
        <w:rPr>
          <w:lang w:val="en-US"/>
        </w:rPr>
        <w:t>,</w:t>
      </w:r>
      <w:r w:rsidRPr="003C0A48">
        <w:rPr>
          <w:lang w:val="en-US"/>
        </w:rPr>
        <w:t xml:space="preserve"> he says, blinking his right eye.</w:t>
      </w:r>
    </w:p>
    <w:p w14:paraId="3B011BA8" w14:textId="77777777" w:rsidR="003C0A48" w:rsidRPr="003C0A48" w:rsidRDefault="003C0A48" w:rsidP="003C0A48">
      <w:pPr>
        <w:rPr>
          <w:lang w:val="en-US"/>
        </w:rPr>
      </w:pPr>
    </w:p>
    <w:p w14:paraId="0BD0ECB1" w14:textId="6789BDE8" w:rsidR="00B35027" w:rsidRDefault="003C0A48" w:rsidP="003C0A48">
      <w:pPr>
        <w:rPr>
          <w:lang w:val="en-US"/>
        </w:rPr>
      </w:pPr>
      <w:r w:rsidRPr="003C0A48">
        <w:rPr>
          <w:lang w:val="en-US"/>
        </w:rPr>
        <w:t>Asshole</w:t>
      </w:r>
      <w:r w:rsidR="00B35027">
        <w:rPr>
          <w:lang w:val="en-US"/>
        </w:rPr>
        <w:t>.</w:t>
      </w:r>
    </w:p>
    <w:p w14:paraId="07268FFC" w14:textId="77777777" w:rsidR="00B35027" w:rsidRDefault="00B35027" w:rsidP="003C0A48">
      <w:pPr>
        <w:rPr>
          <w:lang w:val="en-US"/>
        </w:rPr>
      </w:pPr>
    </w:p>
    <w:p w14:paraId="35FBA290" w14:textId="77777777" w:rsidR="00C4572D" w:rsidRPr="00C4572D" w:rsidRDefault="00C4572D" w:rsidP="00C4572D">
      <w:pPr>
        <w:rPr>
          <w:lang w:val="en-US"/>
        </w:rPr>
      </w:pPr>
      <w:r w:rsidRPr="00C4572D">
        <w:rPr>
          <w:lang w:val="en-US"/>
        </w:rPr>
        <w:t>Not long after, the other three guys from my team arrive. They did not even say hello.</w:t>
      </w:r>
    </w:p>
    <w:p w14:paraId="1198357F" w14:textId="77777777" w:rsidR="00C4572D" w:rsidRPr="00C4572D" w:rsidRDefault="00C4572D" w:rsidP="00C4572D">
      <w:pPr>
        <w:rPr>
          <w:lang w:val="en-US"/>
        </w:rPr>
      </w:pPr>
      <w:r w:rsidRPr="00C4572D">
        <w:rPr>
          <w:lang w:val="en-US"/>
        </w:rPr>
        <w:t xml:space="preserve">I feel like I'm a transparent window - an attempt to let others know that I'm here. That I exist. </w:t>
      </w:r>
    </w:p>
    <w:p w14:paraId="1749120B" w14:textId="77777777" w:rsidR="00C4572D" w:rsidRPr="00C4572D" w:rsidRDefault="00C4572D" w:rsidP="00C4572D">
      <w:pPr>
        <w:rPr>
          <w:lang w:val="en-US"/>
        </w:rPr>
      </w:pPr>
      <w:r w:rsidRPr="00C4572D">
        <w:rPr>
          <w:lang w:val="en-US"/>
        </w:rPr>
        <w:t>That I'm important.</w:t>
      </w:r>
    </w:p>
    <w:p w14:paraId="6945FFB8" w14:textId="77777777" w:rsidR="00C4572D" w:rsidRPr="00C4572D" w:rsidRDefault="00C4572D" w:rsidP="00C4572D">
      <w:pPr>
        <w:rPr>
          <w:lang w:val="en-US"/>
        </w:rPr>
      </w:pPr>
      <w:r w:rsidRPr="00C4572D">
        <w:rPr>
          <w:lang w:val="en-US"/>
        </w:rPr>
        <w:t>Or at least I wanted to be.</w:t>
      </w:r>
    </w:p>
    <w:p w14:paraId="3D7019E0" w14:textId="77777777" w:rsidR="00C4572D" w:rsidRPr="00C4572D" w:rsidRDefault="00C4572D" w:rsidP="00C4572D">
      <w:pPr>
        <w:rPr>
          <w:lang w:val="en-US"/>
        </w:rPr>
      </w:pPr>
      <w:r w:rsidRPr="00C4572D">
        <w:rPr>
          <w:lang w:val="en-US"/>
        </w:rPr>
        <w:t xml:space="preserve">Others arrive as well. But I'm no longer in the room. </w:t>
      </w:r>
    </w:p>
    <w:p w14:paraId="109D6CA9" w14:textId="77777777" w:rsidR="00C4572D" w:rsidRPr="00C4572D" w:rsidRDefault="00C4572D" w:rsidP="00C4572D">
      <w:pPr>
        <w:rPr>
          <w:lang w:val="en-US"/>
        </w:rPr>
      </w:pPr>
      <w:r w:rsidRPr="00C4572D">
        <w:rPr>
          <w:lang w:val="en-US"/>
        </w:rPr>
        <w:lastRenderedPageBreak/>
        <w:t>My head is somewhere else.</w:t>
      </w:r>
    </w:p>
    <w:p w14:paraId="025E5169" w14:textId="77777777" w:rsidR="00C4572D" w:rsidRPr="00C4572D" w:rsidRDefault="00C4572D" w:rsidP="00C4572D">
      <w:pPr>
        <w:rPr>
          <w:lang w:val="en-US"/>
        </w:rPr>
      </w:pPr>
    </w:p>
    <w:p w14:paraId="7765DD97" w14:textId="77777777" w:rsidR="00C4572D" w:rsidRPr="00C4572D" w:rsidRDefault="00C4572D" w:rsidP="00C4572D">
      <w:pPr>
        <w:rPr>
          <w:lang w:val="en-US"/>
        </w:rPr>
      </w:pPr>
      <w:r w:rsidRPr="00C4572D">
        <w:rPr>
          <w:lang w:val="en-US"/>
        </w:rPr>
        <w:t xml:space="preserve">It's nine o'clock. I walk towards my team. They are on the other side of the room, talking frenetically about what is to come. </w:t>
      </w:r>
    </w:p>
    <w:p w14:paraId="19F2EFC2" w14:textId="77777777" w:rsidR="00C4572D" w:rsidRPr="00C4572D" w:rsidRDefault="00C4572D" w:rsidP="00C4572D">
      <w:pPr>
        <w:rPr>
          <w:lang w:val="en-US"/>
        </w:rPr>
      </w:pPr>
      <w:r w:rsidRPr="00C4572D">
        <w:rPr>
          <w:lang w:val="en-US"/>
        </w:rPr>
        <w:t xml:space="preserve">We all hurry to leave the men's shower room. </w:t>
      </w:r>
    </w:p>
    <w:p w14:paraId="17E4A04C" w14:textId="77777777" w:rsidR="00C4572D" w:rsidRPr="00C4572D" w:rsidRDefault="00C4572D" w:rsidP="00C4572D">
      <w:pPr>
        <w:rPr>
          <w:lang w:val="en-US"/>
        </w:rPr>
      </w:pPr>
    </w:p>
    <w:p w14:paraId="38E64DA4" w14:textId="13A1B719" w:rsidR="00C4572D" w:rsidRPr="00C4572D" w:rsidRDefault="00C4572D" w:rsidP="00C4572D">
      <w:pPr>
        <w:rPr>
          <w:lang w:val="en-US"/>
        </w:rPr>
      </w:pPr>
      <w:r w:rsidRPr="00C4572D">
        <w:rPr>
          <w:lang w:val="en-US"/>
        </w:rPr>
        <w:t>As I cross the corridor again, I tr</w:t>
      </w:r>
      <w:r w:rsidR="00A22FEE">
        <w:rPr>
          <w:lang w:val="en-US"/>
        </w:rPr>
        <w:t>y</w:t>
      </w:r>
      <w:r w:rsidRPr="00C4572D">
        <w:rPr>
          <w:lang w:val="en-US"/>
        </w:rPr>
        <w:t xml:space="preserve"> to think positively.</w:t>
      </w:r>
    </w:p>
    <w:p w14:paraId="763D51BC" w14:textId="77777777" w:rsidR="00C4572D" w:rsidRPr="00C4572D" w:rsidRDefault="00C4572D" w:rsidP="00C4572D">
      <w:pPr>
        <w:rPr>
          <w:lang w:val="en-US"/>
        </w:rPr>
      </w:pPr>
      <w:r w:rsidRPr="00C4572D">
        <w:rPr>
          <w:lang w:val="en-US"/>
        </w:rPr>
        <w:t>"You've worked hard for this."</w:t>
      </w:r>
    </w:p>
    <w:p w14:paraId="29758C3D" w14:textId="77777777" w:rsidR="00C4572D" w:rsidRPr="00C4572D" w:rsidRDefault="00C4572D" w:rsidP="00C4572D">
      <w:pPr>
        <w:rPr>
          <w:lang w:val="en-US"/>
        </w:rPr>
      </w:pPr>
    </w:p>
    <w:p w14:paraId="1EAE9AFF" w14:textId="07844A85" w:rsidR="00C4572D" w:rsidRPr="00C4572D" w:rsidRDefault="00C4572D" w:rsidP="00C4572D">
      <w:pPr>
        <w:rPr>
          <w:lang w:val="en-US"/>
        </w:rPr>
      </w:pPr>
      <w:r w:rsidRPr="00C4572D">
        <w:rPr>
          <w:lang w:val="en-US"/>
        </w:rPr>
        <w:t xml:space="preserve">Two minutes later, we all took our places on the track. </w:t>
      </w:r>
    </w:p>
    <w:p w14:paraId="2B7CD85E" w14:textId="77777777" w:rsidR="00C4572D" w:rsidRPr="00C4572D" w:rsidRDefault="00C4572D" w:rsidP="00C4572D">
      <w:pPr>
        <w:rPr>
          <w:lang w:val="en-US"/>
        </w:rPr>
      </w:pPr>
      <w:r w:rsidRPr="00C4572D">
        <w:rPr>
          <w:lang w:val="en-US"/>
        </w:rPr>
        <w:t xml:space="preserve">I was going to be the last one to receive the baton from them. </w:t>
      </w:r>
    </w:p>
    <w:p w14:paraId="6F855CAC" w14:textId="77777777" w:rsidR="00C4572D" w:rsidRPr="00C4572D" w:rsidRDefault="00C4572D" w:rsidP="00C4572D">
      <w:pPr>
        <w:rPr>
          <w:lang w:val="en-US"/>
        </w:rPr>
      </w:pPr>
      <w:r w:rsidRPr="00C4572D">
        <w:rPr>
          <w:lang w:val="en-US"/>
        </w:rPr>
        <w:t xml:space="preserve">And so will Loan. </w:t>
      </w:r>
    </w:p>
    <w:p w14:paraId="6A411A1C" w14:textId="77777777" w:rsidR="00C4572D" w:rsidRPr="00C4572D" w:rsidRDefault="00C4572D" w:rsidP="00C4572D">
      <w:pPr>
        <w:rPr>
          <w:lang w:val="en-US"/>
        </w:rPr>
      </w:pPr>
      <w:r w:rsidRPr="00C4572D">
        <w:rPr>
          <w:lang w:val="en-US"/>
        </w:rPr>
        <w:t xml:space="preserve">Such a big responsibility. </w:t>
      </w:r>
    </w:p>
    <w:p w14:paraId="5E93861A" w14:textId="77777777" w:rsidR="00C4572D" w:rsidRPr="00C4572D" w:rsidRDefault="00C4572D" w:rsidP="00C4572D">
      <w:pPr>
        <w:rPr>
          <w:lang w:val="en-US"/>
        </w:rPr>
      </w:pPr>
    </w:p>
    <w:p w14:paraId="5C8C7CCB" w14:textId="77777777" w:rsidR="00C4572D" w:rsidRPr="00C4572D" w:rsidRDefault="00C4572D" w:rsidP="00C4572D">
      <w:pPr>
        <w:rPr>
          <w:lang w:val="en-US"/>
        </w:rPr>
      </w:pPr>
      <w:r w:rsidRPr="00C4572D">
        <w:rPr>
          <w:lang w:val="en-US"/>
        </w:rPr>
        <w:t xml:space="preserve">The whistle blows. </w:t>
      </w:r>
    </w:p>
    <w:p w14:paraId="149C606D" w14:textId="77777777" w:rsidR="00C4572D" w:rsidRPr="00C4572D" w:rsidRDefault="00C4572D" w:rsidP="00C4572D">
      <w:pPr>
        <w:rPr>
          <w:lang w:val="en-US"/>
        </w:rPr>
      </w:pPr>
      <w:r w:rsidRPr="00C4572D">
        <w:rPr>
          <w:lang w:val="en-US"/>
        </w:rPr>
        <w:t xml:space="preserve">I had not even noticed all the people who had come to see us. </w:t>
      </w:r>
    </w:p>
    <w:p w14:paraId="4E2BDF8F" w14:textId="77777777" w:rsidR="00C4572D" w:rsidRPr="00C4572D" w:rsidRDefault="00C4572D" w:rsidP="00C4572D">
      <w:pPr>
        <w:rPr>
          <w:lang w:val="en-US"/>
        </w:rPr>
      </w:pPr>
      <w:r w:rsidRPr="00C4572D">
        <w:rPr>
          <w:lang w:val="en-US"/>
        </w:rPr>
        <w:t>I'm too worried about myself.</w:t>
      </w:r>
    </w:p>
    <w:p w14:paraId="042C4001" w14:textId="77777777" w:rsidR="00C4572D" w:rsidRPr="00C4572D" w:rsidRDefault="00C4572D" w:rsidP="00C4572D">
      <w:pPr>
        <w:rPr>
          <w:lang w:val="en-US"/>
        </w:rPr>
      </w:pPr>
      <w:r w:rsidRPr="00C4572D">
        <w:rPr>
          <w:lang w:val="en-US"/>
        </w:rPr>
        <w:t xml:space="preserve">I'm feeling dizzy. </w:t>
      </w:r>
    </w:p>
    <w:p w14:paraId="30A00BAE" w14:textId="77777777" w:rsidR="00C4572D" w:rsidRPr="00C4572D" w:rsidRDefault="00C4572D" w:rsidP="00C4572D">
      <w:pPr>
        <w:rPr>
          <w:lang w:val="en-US"/>
        </w:rPr>
      </w:pPr>
      <w:r w:rsidRPr="00C4572D">
        <w:rPr>
          <w:lang w:val="en-US"/>
        </w:rPr>
        <w:t xml:space="preserve">I can't see clearly. </w:t>
      </w:r>
    </w:p>
    <w:p w14:paraId="06ECD739" w14:textId="77777777" w:rsidR="00C4572D" w:rsidRPr="00C4572D" w:rsidRDefault="00C4572D" w:rsidP="00C4572D">
      <w:pPr>
        <w:rPr>
          <w:lang w:val="en-US"/>
        </w:rPr>
      </w:pPr>
    </w:p>
    <w:p w14:paraId="47096459" w14:textId="77777777" w:rsidR="00C4572D" w:rsidRPr="00C4572D" w:rsidRDefault="00C4572D" w:rsidP="00C4572D">
      <w:pPr>
        <w:rPr>
          <w:lang w:val="en-US"/>
        </w:rPr>
      </w:pPr>
      <w:r w:rsidRPr="00C4572D">
        <w:rPr>
          <w:lang w:val="en-US"/>
        </w:rPr>
        <w:t>I look behind me and see a humanoid figure approaching.</w:t>
      </w:r>
    </w:p>
    <w:p w14:paraId="4E5B7E7A" w14:textId="77777777" w:rsidR="00C4572D" w:rsidRPr="00C4572D" w:rsidRDefault="00C4572D" w:rsidP="00C4572D">
      <w:pPr>
        <w:rPr>
          <w:lang w:val="en-US"/>
        </w:rPr>
      </w:pPr>
      <w:r w:rsidRPr="00C4572D">
        <w:rPr>
          <w:lang w:val="en-US"/>
        </w:rPr>
        <w:t>My time is coming.</w:t>
      </w:r>
    </w:p>
    <w:p w14:paraId="270FE77D" w14:textId="77777777" w:rsidR="00C4572D" w:rsidRPr="00C4572D" w:rsidRDefault="00C4572D" w:rsidP="00C4572D">
      <w:pPr>
        <w:rPr>
          <w:lang w:val="en-US"/>
        </w:rPr>
      </w:pPr>
      <w:r w:rsidRPr="00C4572D">
        <w:rPr>
          <w:lang w:val="en-US"/>
        </w:rPr>
        <w:t>For the final sprint.</w:t>
      </w:r>
    </w:p>
    <w:p w14:paraId="28305FBB" w14:textId="77777777" w:rsidR="00C4572D" w:rsidRPr="00C4572D" w:rsidRDefault="00C4572D" w:rsidP="00C4572D">
      <w:pPr>
        <w:rPr>
          <w:lang w:val="en-US"/>
        </w:rPr>
      </w:pPr>
    </w:p>
    <w:p w14:paraId="62D5610C" w14:textId="77777777" w:rsidR="00C4572D" w:rsidRPr="00C4572D" w:rsidRDefault="00C4572D" w:rsidP="00C4572D">
      <w:pPr>
        <w:rPr>
          <w:lang w:val="en-US"/>
        </w:rPr>
      </w:pPr>
      <w:r w:rsidRPr="00C4572D">
        <w:rPr>
          <w:lang w:val="en-US"/>
        </w:rPr>
        <w:t>"Here, take it, Dave!"</w:t>
      </w:r>
    </w:p>
    <w:p w14:paraId="2EF8FA94" w14:textId="77777777" w:rsidR="00C4572D" w:rsidRPr="00C4572D" w:rsidRDefault="00C4572D" w:rsidP="00C4572D">
      <w:pPr>
        <w:rPr>
          <w:lang w:val="en-US"/>
        </w:rPr>
      </w:pPr>
    </w:p>
    <w:p w14:paraId="20B1C4DA" w14:textId="77777777" w:rsidR="00C4572D" w:rsidRPr="00C4572D" w:rsidRDefault="00C4572D" w:rsidP="00C4572D">
      <w:pPr>
        <w:rPr>
          <w:lang w:val="en-US"/>
        </w:rPr>
      </w:pPr>
      <w:r w:rsidRPr="00C4572D">
        <w:rPr>
          <w:lang w:val="en-US"/>
        </w:rPr>
        <w:t>after 2 secs</w:t>
      </w:r>
    </w:p>
    <w:p w14:paraId="5ED9A4CD" w14:textId="77777777" w:rsidR="00C4572D" w:rsidRPr="00C4572D" w:rsidRDefault="00C4572D" w:rsidP="00C4572D">
      <w:pPr>
        <w:rPr>
          <w:lang w:val="en-US"/>
        </w:rPr>
      </w:pPr>
      <w:r w:rsidRPr="00C4572D">
        <w:rPr>
          <w:lang w:val="en-US"/>
        </w:rPr>
        <w:t>"Are you crazy, dude? Take the stick, for God's sake!"</w:t>
      </w:r>
    </w:p>
    <w:p w14:paraId="5E9442DC" w14:textId="77777777" w:rsidR="00C4572D" w:rsidRPr="00C4572D" w:rsidRDefault="00C4572D" w:rsidP="00C4572D">
      <w:pPr>
        <w:rPr>
          <w:lang w:val="en-US"/>
        </w:rPr>
      </w:pPr>
    </w:p>
    <w:p w14:paraId="78D5CB75" w14:textId="77FE2D6D" w:rsidR="00C4572D" w:rsidRPr="00C4572D" w:rsidRDefault="00C4572D" w:rsidP="00C4572D">
      <w:pPr>
        <w:rPr>
          <w:lang w:val="en-US"/>
        </w:rPr>
      </w:pPr>
      <w:r w:rsidRPr="00C4572D">
        <w:rPr>
          <w:lang w:val="en-US"/>
        </w:rPr>
        <w:t>--&gt; take baton / take stick</w:t>
      </w:r>
    </w:p>
    <w:p w14:paraId="3CEB4A08" w14:textId="77777777" w:rsidR="00C4572D" w:rsidRPr="00C4572D" w:rsidRDefault="00C4572D" w:rsidP="00C4572D">
      <w:pPr>
        <w:rPr>
          <w:lang w:val="en-US"/>
        </w:rPr>
      </w:pPr>
      <w:r w:rsidRPr="00C4572D">
        <w:rPr>
          <w:lang w:val="en-US"/>
        </w:rPr>
        <w:t xml:space="preserve">I take the baton and start sprinting as fast as I can. </w:t>
      </w:r>
    </w:p>
    <w:p w14:paraId="2983D891" w14:textId="77777777" w:rsidR="00C4572D" w:rsidRPr="00C4572D" w:rsidRDefault="00C4572D" w:rsidP="00C4572D">
      <w:pPr>
        <w:rPr>
          <w:lang w:val="en-US"/>
        </w:rPr>
      </w:pPr>
      <w:r w:rsidRPr="00C4572D">
        <w:rPr>
          <w:lang w:val="en-US"/>
        </w:rPr>
        <w:lastRenderedPageBreak/>
        <w:t>Loan is standing next to me, on the track to the left of me.</w:t>
      </w:r>
    </w:p>
    <w:p w14:paraId="42180D57" w14:textId="77777777" w:rsidR="00C4572D" w:rsidRPr="00C4572D" w:rsidRDefault="00C4572D" w:rsidP="00C4572D">
      <w:pPr>
        <w:rPr>
          <w:lang w:val="en-US"/>
        </w:rPr>
      </w:pPr>
    </w:p>
    <w:p w14:paraId="2FC49434" w14:textId="77777777" w:rsidR="00C4572D" w:rsidRPr="00C4572D" w:rsidRDefault="00C4572D" w:rsidP="00C4572D">
      <w:pPr>
        <w:rPr>
          <w:lang w:val="en-US"/>
        </w:rPr>
      </w:pPr>
      <w:r w:rsidRPr="00C4572D">
        <w:rPr>
          <w:lang w:val="en-US"/>
        </w:rPr>
        <w:t>He's smiling at me.</w:t>
      </w:r>
    </w:p>
    <w:p w14:paraId="23766150" w14:textId="77777777" w:rsidR="00C4572D" w:rsidRPr="00C4572D" w:rsidRDefault="00C4572D" w:rsidP="00C4572D">
      <w:pPr>
        <w:rPr>
          <w:lang w:val="en-US"/>
        </w:rPr>
      </w:pPr>
      <w:r w:rsidRPr="00C4572D">
        <w:rPr>
          <w:lang w:val="en-US"/>
        </w:rPr>
        <w:t xml:space="preserve">That cocky smile. </w:t>
      </w:r>
    </w:p>
    <w:p w14:paraId="0F800C69" w14:textId="77777777" w:rsidR="00C4572D" w:rsidRPr="00C4572D" w:rsidRDefault="00C4572D" w:rsidP="00C4572D">
      <w:pPr>
        <w:rPr>
          <w:lang w:val="en-US"/>
        </w:rPr>
      </w:pPr>
    </w:p>
    <w:p w14:paraId="3E68E386" w14:textId="5B159827" w:rsidR="00C4572D" w:rsidRPr="00C4572D" w:rsidRDefault="00C4572D" w:rsidP="00C4572D">
      <w:pPr>
        <w:rPr>
          <w:lang w:val="en-US"/>
        </w:rPr>
      </w:pPr>
      <w:r w:rsidRPr="00C4572D">
        <w:rPr>
          <w:lang w:val="en-US"/>
        </w:rPr>
        <w:t>Suddenly I star</w:t>
      </w:r>
      <w:r>
        <w:rPr>
          <w:lang w:val="en-US"/>
        </w:rPr>
        <w:t>t</w:t>
      </w:r>
      <w:r w:rsidRPr="00C4572D">
        <w:rPr>
          <w:lang w:val="en-US"/>
        </w:rPr>
        <w:t xml:space="preserve"> to lose strength.</w:t>
      </w:r>
    </w:p>
    <w:p w14:paraId="58ED5B2D" w14:textId="77777777" w:rsidR="00C4572D" w:rsidRPr="00C4572D" w:rsidRDefault="00C4572D" w:rsidP="00C4572D">
      <w:pPr>
        <w:rPr>
          <w:lang w:val="en-US"/>
        </w:rPr>
      </w:pPr>
    </w:p>
    <w:p w14:paraId="24CFC2D6" w14:textId="77777777" w:rsidR="00C4572D" w:rsidRPr="00C4572D" w:rsidRDefault="00C4572D" w:rsidP="00C4572D">
      <w:pPr>
        <w:rPr>
          <w:lang w:val="en-US"/>
        </w:rPr>
      </w:pPr>
      <w:r w:rsidRPr="00C4572D">
        <w:rPr>
          <w:lang w:val="en-US"/>
        </w:rPr>
        <w:t>"Not now."</w:t>
      </w:r>
    </w:p>
    <w:p w14:paraId="51725E63" w14:textId="77777777" w:rsidR="00C4572D" w:rsidRPr="00C4572D" w:rsidRDefault="00C4572D" w:rsidP="00C4572D">
      <w:pPr>
        <w:rPr>
          <w:lang w:val="en-US"/>
        </w:rPr>
      </w:pPr>
      <w:r w:rsidRPr="00C4572D">
        <w:rPr>
          <w:lang w:val="en-US"/>
        </w:rPr>
        <w:t>"You have to fight."</w:t>
      </w:r>
    </w:p>
    <w:p w14:paraId="2B9BE338" w14:textId="77777777" w:rsidR="00C4572D" w:rsidRPr="00C4572D" w:rsidRDefault="00C4572D" w:rsidP="00C4572D">
      <w:pPr>
        <w:rPr>
          <w:lang w:val="en-US"/>
        </w:rPr>
      </w:pPr>
      <w:r w:rsidRPr="00C4572D">
        <w:rPr>
          <w:lang w:val="en-US"/>
        </w:rPr>
        <w:t>"Run."</w:t>
      </w:r>
    </w:p>
    <w:p w14:paraId="16689A5C" w14:textId="77777777" w:rsidR="00C4572D" w:rsidRPr="00C4572D" w:rsidRDefault="00C4572D" w:rsidP="00C4572D">
      <w:pPr>
        <w:rPr>
          <w:lang w:val="en-US"/>
        </w:rPr>
      </w:pPr>
      <w:r w:rsidRPr="00C4572D">
        <w:rPr>
          <w:lang w:val="en-US"/>
        </w:rPr>
        <w:t>"Run as if your life depends on it."</w:t>
      </w:r>
    </w:p>
    <w:p w14:paraId="45F68C0B" w14:textId="77777777" w:rsidR="00C4572D" w:rsidRPr="00C4572D" w:rsidRDefault="00C4572D" w:rsidP="00C4572D">
      <w:pPr>
        <w:rPr>
          <w:lang w:val="en-US"/>
        </w:rPr>
      </w:pPr>
    </w:p>
    <w:p w14:paraId="1E676CEC" w14:textId="77777777" w:rsidR="00C4572D" w:rsidRPr="00C4572D" w:rsidRDefault="00C4572D" w:rsidP="00C4572D">
      <w:pPr>
        <w:rPr>
          <w:lang w:val="en-US"/>
        </w:rPr>
      </w:pPr>
      <w:r w:rsidRPr="00C4572D">
        <w:rPr>
          <w:lang w:val="en-US"/>
        </w:rPr>
        <w:t>--&gt; run</w:t>
      </w:r>
    </w:p>
    <w:p w14:paraId="00CA54EF" w14:textId="77777777" w:rsidR="00C4572D" w:rsidRPr="00C4572D" w:rsidRDefault="00C4572D" w:rsidP="00C4572D">
      <w:pPr>
        <w:rPr>
          <w:lang w:val="en-US"/>
        </w:rPr>
      </w:pPr>
      <w:r w:rsidRPr="00C4572D">
        <w:rPr>
          <w:lang w:val="en-US"/>
        </w:rPr>
        <w:t>"Keep going."</w:t>
      </w:r>
    </w:p>
    <w:p w14:paraId="6D28F4F7" w14:textId="77777777" w:rsidR="00C4572D" w:rsidRPr="00C4572D" w:rsidRDefault="00C4572D" w:rsidP="00C4572D">
      <w:pPr>
        <w:rPr>
          <w:lang w:val="en-US"/>
        </w:rPr>
      </w:pPr>
    </w:p>
    <w:p w14:paraId="574AA503" w14:textId="55583D6A" w:rsidR="00C4572D" w:rsidRPr="00C4572D" w:rsidRDefault="00C4572D" w:rsidP="00C4572D">
      <w:pPr>
        <w:rPr>
          <w:lang w:val="en-US"/>
        </w:rPr>
      </w:pPr>
      <w:r w:rsidRPr="00C4572D">
        <w:rPr>
          <w:lang w:val="en-US"/>
        </w:rPr>
        <w:t xml:space="preserve">--&gt; </w:t>
      </w:r>
      <w:r w:rsidR="00AA3C0C">
        <w:rPr>
          <w:lang w:val="en-US"/>
        </w:rPr>
        <w:t>run</w:t>
      </w:r>
    </w:p>
    <w:p w14:paraId="65A93E14" w14:textId="77777777" w:rsidR="00C4572D" w:rsidRPr="00C4572D" w:rsidRDefault="00C4572D" w:rsidP="00C4572D">
      <w:pPr>
        <w:rPr>
          <w:lang w:val="en-US"/>
        </w:rPr>
      </w:pPr>
      <w:r w:rsidRPr="00C4572D">
        <w:rPr>
          <w:lang w:val="en-US"/>
        </w:rPr>
        <w:t>"You're almost there."</w:t>
      </w:r>
    </w:p>
    <w:p w14:paraId="37619F85" w14:textId="28BF64E0" w:rsidR="00C4572D" w:rsidRDefault="00C4572D" w:rsidP="00C4572D">
      <w:pPr>
        <w:rPr>
          <w:lang w:val="en-US"/>
        </w:rPr>
      </w:pPr>
      <w:r w:rsidRPr="00C4572D">
        <w:rPr>
          <w:lang w:val="en-US"/>
        </w:rPr>
        <w:t>"Only Loan is ahead."</w:t>
      </w:r>
    </w:p>
    <w:p w14:paraId="0B66AAAB" w14:textId="77777777" w:rsidR="00115378" w:rsidRDefault="00115378" w:rsidP="00C4572D">
      <w:pPr>
        <w:rPr>
          <w:lang w:val="en-US"/>
        </w:rPr>
      </w:pPr>
    </w:p>
    <w:p w14:paraId="578B6BA6" w14:textId="45F7CB98" w:rsidR="00115378" w:rsidRDefault="00115378" w:rsidP="00115378">
      <w:pPr>
        <w:pStyle w:val="ListParagraph"/>
        <w:numPr>
          <w:ilvl w:val="0"/>
          <w:numId w:val="1"/>
        </w:numPr>
        <w:rPr>
          <w:lang w:val="en-US"/>
        </w:rPr>
      </w:pPr>
      <w:r>
        <w:rPr>
          <w:lang w:val="en-US"/>
        </w:rPr>
        <w:t>run</w:t>
      </w:r>
    </w:p>
    <w:p w14:paraId="2643843C" w14:textId="77777777" w:rsidR="00101273" w:rsidRPr="00101273" w:rsidRDefault="00101273" w:rsidP="00101273">
      <w:pPr>
        <w:rPr>
          <w:lang w:val="en-US"/>
        </w:rPr>
      </w:pPr>
      <w:r w:rsidRPr="00101273">
        <w:rPr>
          <w:lang w:val="en-US"/>
        </w:rPr>
        <w:t xml:space="preserve">My eyes go blank. </w:t>
      </w:r>
    </w:p>
    <w:p w14:paraId="0734AC3F" w14:textId="77777777" w:rsidR="00101273" w:rsidRPr="00101273" w:rsidRDefault="00101273" w:rsidP="00101273">
      <w:pPr>
        <w:rPr>
          <w:lang w:val="en-US"/>
        </w:rPr>
      </w:pPr>
      <w:r w:rsidRPr="00101273">
        <w:rPr>
          <w:lang w:val="en-US"/>
        </w:rPr>
        <w:t xml:space="preserve">Then a terrible blackness fills my mind. </w:t>
      </w:r>
    </w:p>
    <w:p w14:paraId="0AC09414" w14:textId="77777777" w:rsidR="00101273" w:rsidRPr="00101273" w:rsidRDefault="00101273" w:rsidP="00101273">
      <w:pPr>
        <w:rPr>
          <w:lang w:val="en-US"/>
        </w:rPr>
      </w:pPr>
      <w:r w:rsidRPr="00101273">
        <w:rPr>
          <w:lang w:val="en-US"/>
        </w:rPr>
        <w:t>I hear a loud bang next to me.</w:t>
      </w:r>
    </w:p>
    <w:p w14:paraId="18FD76AB" w14:textId="77777777" w:rsidR="00101273" w:rsidRPr="00101273" w:rsidRDefault="00101273" w:rsidP="00101273">
      <w:pPr>
        <w:rPr>
          <w:lang w:val="en-US"/>
        </w:rPr>
      </w:pPr>
      <w:r w:rsidRPr="00101273">
        <w:rPr>
          <w:lang w:val="en-US"/>
        </w:rPr>
        <w:t xml:space="preserve">Has someone fallen? </w:t>
      </w:r>
    </w:p>
    <w:p w14:paraId="4EBE48D3" w14:textId="77777777" w:rsidR="00101273" w:rsidRPr="00101273" w:rsidRDefault="00101273" w:rsidP="00101273">
      <w:pPr>
        <w:rPr>
          <w:lang w:val="en-US"/>
        </w:rPr>
      </w:pPr>
      <w:r w:rsidRPr="00101273">
        <w:rPr>
          <w:lang w:val="en-US"/>
        </w:rPr>
        <w:t>Could it be me?</w:t>
      </w:r>
    </w:p>
    <w:p w14:paraId="74FCA429" w14:textId="77777777" w:rsidR="00101273" w:rsidRPr="00101273" w:rsidRDefault="00101273" w:rsidP="00101273">
      <w:pPr>
        <w:rPr>
          <w:lang w:val="en-US"/>
        </w:rPr>
      </w:pPr>
      <w:r w:rsidRPr="00101273">
        <w:rPr>
          <w:lang w:val="en-US"/>
        </w:rPr>
        <w:t>No. I don't think so. I don't feel any pain.</w:t>
      </w:r>
    </w:p>
    <w:p w14:paraId="1B32AD1C" w14:textId="77777777" w:rsidR="00101273" w:rsidRPr="00101273" w:rsidRDefault="00101273" w:rsidP="00101273">
      <w:pPr>
        <w:rPr>
          <w:lang w:val="en-US"/>
        </w:rPr>
      </w:pPr>
    </w:p>
    <w:p w14:paraId="0227DA86" w14:textId="77777777" w:rsidR="00101273" w:rsidRPr="00101273" w:rsidRDefault="00101273" w:rsidP="00101273">
      <w:pPr>
        <w:rPr>
          <w:lang w:val="en-US"/>
        </w:rPr>
      </w:pPr>
      <w:r w:rsidRPr="00101273">
        <w:rPr>
          <w:lang w:val="en-US"/>
        </w:rPr>
        <w:t>Oh. Wait. It's starting now.</w:t>
      </w:r>
    </w:p>
    <w:p w14:paraId="4DF707DE" w14:textId="77777777" w:rsidR="00101273" w:rsidRPr="00101273" w:rsidRDefault="00101273" w:rsidP="00101273">
      <w:pPr>
        <w:rPr>
          <w:lang w:val="en-US"/>
        </w:rPr>
      </w:pPr>
      <w:r w:rsidRPr="00101273">
        <w:rPr>
          <w:lang w:val="en-US"/>
        </w:rPr>
        <w:t>Damn, it hurts. My leg, it fucking burns inside.</w:t>
      </w:r>
    </w:p>
    <w:p w14:paraId="18F5AA8B" w14:textId="77777777" w:rsidR="00101273" w:rsidRPr="00101273" w:rsidRDefault="00101273" w:rsidP="00101273">
      <w:pPr>
        <w:rPr>
          <w:lang w:val="en-US"/>
        </w:rPr>
      </w:pPr>
      <w:r w:rsidRPr="00101273">
        <w:rPr>
          <w:lang w:val="en-US"/>
        </w:rPr>
        <w:t xml:space="preserve">I can't feel it. </w:t>
      </w:r>
    </w:p>
    <w:p w14:paraId="239C4747" w14:textId="77777777" w:rsidR="00101273" w:rsidRPr="00101273" w:rsidRDefault="00101273" w:rsidP="00101273">
      <w:pPr>
        <w:rPr>
          <w:lang w:val="en-US"/>
        </w:rPr>
      </w:pPr>
    </w:p>
    <w:p w14:paraId="3D672BC9" w14:textId="77777777" w:rsidR="00101273" w:rsidRPr="00101273" w:rsidRDefault="00101273" w:rsidP="00101273">
      <w:pPr>
        <w:rPr>
          <w:lang w:val="en-US"/>
        </w:rPr>
      </w:pPr>
      <w:r w:rsidRPr="00101273">
        <w:rPr>
          <w:lang w:val="en-US"/>
        </w:rPr>
        <w:lastRenderedPageBreak/>
        <w:t>I try to move it to stop the tingling, but I can't. I can't move my leg.</w:t>
      </w:r>
    </w:p>
    <w:p w14:paraId="3A079251" w14:textId="77777777" w:rsidR="00101273" w:rsidRPr="00101273" w:rsidRDefault="00101273" w:rsidP="00101273">
      <w:pPr>
        <w:rPr>
          <w:lang w:val="en-US"/>
        </w:rPr>
      </w:pPr>
    </w:p>
    <w:p w14:paraId="4F84EE2A" w14:textId="77777777" w:rsidR="00101273" w:rsidRPr="00101273" w:rsidRDefault="00101273" w:rsidP="00101273">
      <w:pPr>
        <w:rPr>
          <w:lang w:val="en-US"/>
        </w:rPr>
      </w:pPr>
      <w:r w:rsidRPr="00101273">
        <w:rPr>
          <w:lang w:val="en-US"/>
        </w:rPr>
        <w:t xml:space="preserve">And suddenly I realise that I'm not running anymore. The ground is rough, I can feel these little stones on my hands. </w:t>
      </w:r>
    </w:p>
    <w:p w14:paraId="39B198B3" w14:textId="77777777" w:rsidR="00101273" w:rsidRPr="00101273" w:rsidRDefault="00101273" w:rsidP="00101273">
      <w:pPr>
        <w:rPr>
          <w:lang w:val="en-US"/>
        </w:rPr>
      </w:pPr>
    </w:p>
    <w:p w14:paraId="6D3BE3E4" w14:textId="77777777" w:rsidR="00101273" w:rsidRPr="00101273" w:rsidRDefault="00101273" w:rsidP="00101273">
      <w:pPr>
        <w:rPr>
          <w:lang w:val="en-US"/>
        </w:rPr>
      </w:pPr>
      <w:r w:rsidRPr="00101273">
        <w:rPr>
          <w:lang w:val="en-US"/>
        </w:rPr>
        <w:t>"Dave!"</w:t>
      </w:r>
    </w:p>
    <w:p w14:paraId="2DA28C01" w14:textId="77777777" w:rsidR="00101273" w:rsidRPr="00101273" w:rsidRDefault="00101273" w:rsidP="00101273">
      <w:pPr>
        <w:rPr>
          <w:lang w:val="en-US"/>
        </w:rPr>
      </w:pPr>
      <w:r w:rsidRPr="00101273">
        <w:rPr>
          <w:lang w:val="en-US"/>
        </w:rPr>
        <w:t>"Dave, wake up!"</w:t>
      </w:r>
    </w:p>
    <w:p w14:paraId="4FE1C4AD" w14:textId="77777777" w:rsidR="00101273" w:rsidRPr="00101273" w:rsidRDefault="00101273" w:rsidP="00101273">
      <w:pPr>
        <w:rPr>
          <w:lang w:val="en-US"/>
        </w:rPr>
      </w:pPr>
      <w:r w:rsidRPr="00101273">
        <w:rPr>
          <w:lang w:val="en-US"/>
        </w:rPr>
        <w:t>"Dave, can you hear me?"</w:t>
      </w:r>
    </w:p>
    <w:p w14:paraId="2342F12C" w14:textId="77777777" w:rsidR="00101273" w:rsidRPr="00101273" w:rsidRDefault="00101273" w:rsidP="00101273">
      <w:pPr>
        <w:rPr>
          <w:lang w:val="en-US"/>
        </w:rPr>
      </w:pPr>
    </w:p>
    <w:p w14:paraId="5A2AF408" w14:textId="77777777" w:rsidR="00101273" w:rsidRPr="00101273" w:rsidRDefault="00101273" w:rsidP="00101273">
      <w:pPr>
        <w:rPr>
          <w:lang w:val="en-US"/>
        </w:rPr>
      </w:pPr>
      <w:r w:rsidRPr="00101273">
        <w:rPr>
          <w:lang w:val="en-US"/>
        </w:rPr>
        <w:t xml:space="preserve">I open my eyes and the smile is gone. </w:t>
      </w:r>
    </w:p>
    <w:p w14:paraId="3CE0C8F3" w14:textId="77777777" w:rsidR="00101273" w:rsidRPr="00101273" w:rsidRDefault="00101273" w:rsidP="00101273">
      <w:pPr>
        <w:rPr>
          <w:lang w:val="en-US"/>
        </w:rPr>
      </w:pPr>
      <w:r w:rsidRPr="00101273">
        <w:rPr>
          <w:lang w:val="en-US"/>
        </w:rPr>
        <w:t xml:space="preserve">Asshole. </w:t>
      </w:r>
    </w:p>
    <w:p w14:paraId="1689D74A" w14:textId="77777777" w:rsidR="00101273" w:rsidRPr="00101273" w:rsidRDefault="00101273" w:rsidP="00101273">
      <w:pPr>
        <w:rPr>
          <w:lang w:val="en-US"/>
        </w:rPr>
      </w:pPr>
      <w:r w:rsidRPr="00101273">
        <w:rPr>
          <w:lang w:val="en-US"/>
        </w:rPr>
        <w:t>You could have won that race. Why did you stop to look for me?</w:t>
      </w:r>
    </w:p>
    <w:p w14:paraId="4114F086" w14:textId="77777777" w:rsidR="00101273" w:rsidRPr="00101273" w:rsidRDefault="00101273" w:rsidP="00101273">
      <w:pPr>
        <w:rPr>
          <w:lang w:val="en-US"/>
        </w:rPr>
      </w:pPr>
    </w:p>
    <w:p w14:paraId="5B5C18D3" w14:textId="77777777" w:rsidR="00101273" w:rsidRPr="00101273" w:rsidRDefault="00101273" w:rsidP="00101273">
      <w:pPr>
        <w:rPr>
          <w:lang w:val="en-US"/>
        </w:rPr>
      </w:pPr>
      <w:r w:rsidRPr="00101273">
        <w:rPr>
          <w:lang w:val="en-US"/>
        </w:rPr>
        <w:t>"Because I was worried about you. And you're more important than this."</w:t>
      </w:r>
    </w:p>
    <w:p w14:paraId="77312FD0" w14:textId="77777777" w:rsidR="00101273" w:rsidRPr="00101273" w:rsidRDefault="00101273" w:rsidP="00101273">
      <w:pPr>
        <w:rPr>
          <w:lang w:val="en-US"/>
        </w:rPr>
      </w:pPr>
      <w:r w:rsidRPr="00101273">
        <w:rPr>
          <w:lang w:val="en-US"/>
        </w:rPr>
        <w:t>How did they know I was mentally questioning his behaviour?</w:t>
      </w:r>
    </w:p>
    <w:p w14:paraId="3504449C" w14:textId="77777777" w:rsidR="00101273" w:rsidRPr="00101273" w:rsidRDefault="00101273" w:rsidP="00101273">
      <w:pPr>
        <w:rPr>
          <w:lang w:val="en-US"/>
        </w:rPr>
      </w:pPr>
      <w:r w:rsidRPr="00101273">
        <w:rPr>
          <w:lang w:val="en-US"/>
        </w:rPr>
        <w:t>Asshole.</w:t>
      </w:r>
    </w:p>
    <w:p w14:paraId="7FC8ECDC" w14:textId="77777777" w:rsidR="00101273" w:rsidRPr="00101273" w:rsidRDefault="00101273" w:rsidP="00101273">
      <w:pPr>
        <w:rPr>
          <w:lang w:val="en-US"/>
        </w:rPr>
      </w:pPr>
    </w:p>
    <w:p w14:paraId="17148876" w14:textId="5A33AC1B" w:rsidR="00101273" w:rsidRDefault="00101273" w:rsidP="00101273">
      <w:pPr>
        <w:rPr>
          <w:lang w:val="en-US"/>
        </w:rPr>
      </w:pPr>
      <w:r w:rsidRPr="00101273">
        <w:rPr>
          <w:lang w:val="en-US"/>
        </w:rPr>
        <w:t>"Somebody call an ambulance! Dave's just had a blackout!"</w:t>
      </w:r>
    </w:p>
    <w:p w14:paraId="3E5BE6A4" w14:textId="77777777" w:rsidR="00033FE1" w:rsidRDefault="00033FE1" w:rsidP="00101273">
      <w:pPr>
        <w:rPr>
          <w:lang w:val="en-US"/>
        </w:rPr>
      </w:pPr>
    </w:p>
    <w:p w14:paraId="6D7BC937" w14:textId="77777777" w:rsidR="00033FE1" w:rsidRDefault="00033FE1" w:rsidP="00101273">
      <w:pPr>
        <w:rPr>
          <w:lang w:val="en-US"/>
        </w:rPr>
      </w:pPr>
    </w:p>
    <w:p w14:paraId="6D77ED61" w14:textId="77777777" w:rsidR="00033FE1" w:rsidRPr="00033FE1" w:rsidRDefault="00033FE1" w:rsidP="00033FE1">
      <w:pPr>
        <w:rPr>
          <w:lang w:val="en-US"/>
        </w:rPr>
      </w:pPr>
      <w:r w:rsidRPr="00033FE1">
        <w:rPr>
          <w:lang w:val="en-US"/>
        </w:rPr>
        <w:t>2 years later</w:t>
      </w:r>
    </w:p>
    <w:p w14:paraId="2CDA8E23" w14:textId="77777777" w:rsidR="00033FE1" w:rsidRPr="00033FE1" w:rsidRDefault="00033FE1" w:rsidP="00033FE1">
      <w:pPr>
        <w:rPr>
          <w:lang w:val="en-US"/>
        </w:rPr>
      </w:pPr>
    </w:p>
    <w:p w14:paraId="578B9DC5" w14:textId="5AD80A4D" w:rsidR="00033FE1" w:rsidRPr="00033FE1" w:rsidRDefault="00033FE1" w:rsidP="00033FE1">
      <w:pPr>
        <w:rPr>
          <w:lang w:val="en-US"/>
        </w:rPr>
      </w:pPr>
      <w:r w:rsidRPr="00033FE1">
        <w:rPr>
          <w:lang w:val="en-US"/>
        </w:rPr>
        <w:t>"Hurry up, breakfast is ready!</w:t>
      </w:r>
      <w:r w:rsidR="00AE52A1">
        <w:rPr>
          <w:lang w:val="en-US"/>
        </w:rPr>
        <w:t xml:space="preserve"> Get out of bed!</w:t>
      </w:r>
      <w:r w:rsidRPr="00033FE1">
        <w:rPr>
          <w:lang w:val="en-US"/>
        </w:rPr>
        <w:t>"</w:t>
      </w:r>
    </w:p>
    <w:p w14:paraId="22306C3B" w14:textId="77777777" w:rsidR="00033FE1" w:rsidRPr="00033FE1" w:rsidRDefault="00033FE1" w:rsidP="00033FE1">
      <w:pPr>
        <w:rPr>
          <w:lang w:val="en-US"/>
        </w:rPr>
      </w:pPr>
      <w:r w:rsidRPr="00033FE1">
        <w:rPr>
          <w:lang w:val="en-US"/>
        </w:rPr>
        <w:t>"I'm coming."</w:t>
      </w:r>
    </w:p>
    <w:p w14:paraId="36B4C8DC" w14:textId="77777777" w:rsidR="00033FE1" w:rsidRPr="00033FE1" w:rsidRDefault="00033FE1" w:rsidP="00033FE1">
      <w:pPr>
        <w:rPr>
          <w:lang w:val="en-US"/>
        </w:rPr>
      </w:pPr>
    </w:p>
    <w:p w14:paraId="508A66F4" w14:textId="77777777" w:rsidR="00033FE1" w:rsidRPr="00033FE1" w:rsidRDefault="00033FE1" w:rsidP="00033FE1">
      <w:pPr>
        <w:rPr>
          <w:lang w:val="en-US"/>
        </w:rPr>
      </w:pPr>
      <w:r w:rsidRPr="00033FE1">
        <w:rPr>
          <w:lang w:val="en-US"/>
        </w:rPr>
        <w:t xml:space="preserve">I carefully get out of bed. </w:t>
      </w:r>
    </w:p>
    <w:p w14:paraId="689C7FF8" w14:textId="77777777" w:rsidR="00033FE1" w:rsidRPr="00033FE1" w:rsidRDefault="00033FE1" w:rsidP="00033FE1">
      <w:pPr>
        <w:rPr>
          <w:lang w:val="en-US"/>
        </w:rPr>
      </w:pPr>
      <w:r w:rsidRPr="00033FE1">
        <w:rPr>
          <w:lang w:val="en-US"/>
        </w:rPr>
        <w:t xml:space="preserve">I don't want to make too much noise. </w:t>
      </w:r>
    </w:p>
    <w:p w14:paraId="56E64B6C" w14:textId="77777777" w:rsidR="00033FE1" w:rsidRPr="00033FE1" w:rsidRDefault="00033FE1" w:rsidP="00033FE1">
      <w:pPr>
        <w:rPr>
          <w:lang w:val="en-US"/>
        </w:rPr>
      </w:pPr>
      <w:r w:rsidRPr="00033FE1">
        <w:rPr>
          <w:lang w:val="en-US"/>
        </w:rPr>
        <w:t>I want to show him that I can still be independent.</w:t>
      </w:r>
    </w:p>
    <w:p w14:paraId="5BE85183" w14:textId="77777777" w:rsidR="00033FE1" w:rsidRPr="00033FE1" w:rsidRDefault="00033FE1" w:rsidP="00033FE1">
      <w:pPr>
        <w:rPr>
          <w:lang w:val="en-US"/>
        </w:rPr>
      </w:pPr>
    </w:p>
    <w:p w14:paraId="7A8C0247" w14:textId="77777777" w:rsidR="00033FE1" w:rsidRPr="00033FE1" w:rsidRDefault="00033FE1" w:rsidP="00033FE1">
      <w:pPr>
        <w:rPr>
          <w:lang w:val="en-US"/>
        </w:rPr>
      </w:pPr>
      <w:r w:rsidRPr="00033FE1">
        <w:rPr>
          <w:lang w:val="en-US"/>
        </w:rPr>
        <w:t xml:space="preserve">I leave the bedroom. I try not to limp, but it's impossible. </w:t>
      </w:r>
    </w:p>
    <w:p w14:paraId="68404903" w14:textId="77777777" w:rsidR="00033FE1" w:rsidRPr="00033FE1" w:rsidRDefault="00033FE1" w:rsidP="00033FE1">
      <w:pPr>
        <w:rPr>
          <w:lang w:val="en-US"/>
        </w:rPr>
      </w:pPr>
    </w:p>
    <w:p w14:paraId="053DF599" w14:textId="77777777" w:rsidR="00033FE1" w:rsidRPr="00033FE1" w:rsidRDefault="00033FE1" w:rsidP="00033FE1">
      <w:pPr>
        <w:rPr>
          <w:lang w:val="en-US"/>
        </w:rPr>
      </w:pPr>
      <w:r w:rsidRPr="00033FE1">
        <w:rPr>
          <w:lang w:val="en-US"/>
        </w:rPr>
        <w:lastRenderedPageBreak/>
        <w:t xml:space="preserve">The stairs are a bigger nightmare for me. And they are in front of me. </w:t>
      </w:r>
    </w:p>
    <w:p w14:paraId="3503AB93" w14:textId="77777777" w:rsidR="00033FE1" w:rsidRPr="00033FE1" w:rsidRDefault="00033FE1" w:rsidP="00033FE1">
      <w:pPr>
        <w:rPr>
          <w:lang w:val="en-US"/>
        </w:rPr>
      </w:pPr>
      <w:r w:rsidRPr="00033FE1">
        <w:rPr>
          <w:lang w:val="en-US"/>
        </w:rPr>
        <w:t>Judging me. Begging me to stop trying and embarrassing myself.</w:t>
      </w:r>
    </w:p>
    <w:p w14:paraId="68D9FAB2" w14:textId="77777777" w:rsidR="00033FE1" w:rsidRPr="00033FE1" w:rsidRDefault="00033FE1" w:rsidP="00033FE1">
      <w:pPr>
        <w:rPr>
          <w:lang w:val="en-US"/>
        </w:rPr>
      </w:pPr>
    </w:p>
    <w:p w14:paraId="0D7365C5" w14:textId="77777777" w:rsidR="00033FE1" w:rsidRPr="00033FE1" w:rsidRDefault="00033FE1" w:rsidP="00033FE1">
      <w:pPr>
        <w:rPr>
          <w:lang w:val="en-US"/>
        </w:rPr>
      </w:pPr>
      <w:r w:rsidRPr="00033FE1">
        <w:rPr>
          <w:lang w:val="en-US"/>
        </w:rPr>
        <w:t>"I won't. Bitch."</w:t>
      </w:r>
    </w:p>
    <w:p w14:paraId="1F13E7A6" w14:textId="77777777" w:rsidR="00033FE1" w:rsidRPr="00033FE1" w:rsidRDefault="00033FE1" w:rsidP="00033FE1">
      <w:pPr>
        <w:rPr>
          <w:lang w:val="en-US"/>
        </w:rPr>
      </w:pPr>
    </w:p>
    <w:p w14:paraId="59AA7DCE" w14:textId="77777777" w:rsidR="00033FE1" w:rsidRPr="00033FE1" w:rsidRDefault="00033FE1" w:rsidP="00033FE1">
      <w:pPr>
        <w:rPr>
          <w:lang w:val="en-US"/>
        </w:rPr>
      </w:pPr>
      <w:r w:rsidRPr="00033FE1">
        <w:rPr>
          <w:lang w:val="en-US"/>
        </w:rPr>
        <w:t>I finally reach the end, clinging to this handrail, dragging my bad leg along with me.</w:t>
      </w:r>
    </w:p>
    <w:p w14:paraId="7CA93202" w14:textId="77777777" w:rsidR="00033FE1" w:rsidRPr="00033FE1" w:rsidRDefault="00033FE1" w:rsidP="00033FE1">
      <w:pPr>
        <w:rPr>
          <w:lang w:val="en-US"/>
        </w:rPr>
      </w:pPr>
    </w:p>
    <w:p w14:paraId="01F05F55" w14:textId="77777777" w:rsidR="00033FE1" w:rsidRPr="00033FE1" w:rsidRDefault="00033FE1" w:rsidP="00033FE1">
      <w:pPr>
        <w:rPr>
          <w:lang w:val="en-US"/>
        </w:rPr>
      </w:pPr>
      <w:r w:rsidRPr="00033FE1">
        <w:rPr>
          <w:lang w:val="en-US"/>
        </w:rPr>
        <w:t>"You could have called me."</w:t>
      </w:r>
    </w:p>
    <w:p w14:paraId="7D85E2DE" w14:textId="77777777" w:rsidR="00033FE1" w:rsidRPr="00033FE1" w:rsidRDefault="00033FE1" w:rsidP="00033FE1">
      <w:pPr>
        <w:rPr>
          <w:lang w:val="en-US"/>
        </w:rPr>
      </w:pPr>
      <w:r w:rsidRPr="00033FE1">
        <w:rPr>
          <w:lang w:val="en-US"/>
        </w:rPr>
        <w:t>"I can do it. I did it. I'm still not a failure."</w:t>
      </w:r>
    </w:p>
    <w:p w14:paraId="145D5830" w14:textId="2FB73182" w:rsidR="00033FE1" w:rsidRPr="00033FE1" w:rsidRDefault="00033FE1" w:rsidP="00033FE1">
      <w:pPr>
        <w:rPr>
          <w:lang w:val="en-US"/>
        </w:rPr>
      </w:pPr>
      <w:r w:rsidRPr="00033FE1">
        <w:rPr>
          <w:lang w:val="en-US"/>
        </w:rPr>
        <w:t>"</w:t>
      </w:r>
      <w:r>
        <w:rPr>
          <w:lang w:val="en-US"/>
        </w:rPr>
        <w:t>And who said that?</w:t>
      </w:r>
      <w:r w:rsidRPr="00033FE1">
        <w:rPr>
          <w:lang w:val="en-US"/>
        </w:rPr>
        <w:t>"</w:t>
      </w:r>
      <w:r>
        <w:rPr>
          <w:lang w:val="en-US"/>
        </w:rPr>
        <w:t>,</w:t>
      </w:r>
      <w:r w:rsidRPr="00033FE1">
        <w:rPr>
          <w:lang w:val="en-US"/>
        </w:rPr>
        <w:t xml:space="preserve"> he repli</w:t>
      </w:r>
      <w:r w:rsidR="00601231">
        <w:rPr>
          <w:lang w:val="en-US"/>
        </w:rPr>
        <w:t>es</w:t>
      </w:r>
      <w:r w:rsidRPr="00033FE1">
        <w:rPr>
          <w:lang w:val="en-US"/>
        </w:rPr>
        <w:t>. Again with that smile. That beautiful smile. That smile that I now get to see every morning.</w:t>
      </w:r>
    </w:p>
    <w:p w14:paraId="5C0CE574" w14:textId="77777777" w:rsidR="00033FE1" w:rsidRPr="00033FE1" w:rsidRDefault="00033FE1" w:rsidP="00033FE1">
      <w:pPr>
        <w:rPr>
          <w:lang w:val="en-US"/>
        </w:rPr>
      </w:pPr>
    </w:p>
    <w:p w14:paraId="75CB7FEF" w14:textId="77777777" w:rsidR="00033FE1" w:rsidRPr="00033FE1" w:rsidRDefault="00033FE1" w:rsidP="00033FE1">
      <w:pPr>
        <w:rPr>
          <w:lang w:val="en-US"/>
        </w:rPr>
      </w:pPr>
      <w:r w:rsidRPr="00033FE1">
        <w:rPr>
          <w:lang w:val="en-US"/>
        </w:rPr>
        <w:t>"Yummy, these pancakes with red berry sauce are delicious!"</w:t>
      </w:r>
    </w:p>
    <w:p w14:paraId="1AF7EA23" w14:textId="77777777" w:rsidR="00033FE1" w:rsidRPr="00033FE1" w:rsidRDefault="00033FE1" w:rsidP="00033FE1">
      <w:pPr>
        <w:rPr>
          <w:lang w:val="en-US"/>
        </w:rPr>
      </w:pPr>
      <w:r w:rsidRPr="00033FE1">
        <w:rPr>
          <w:lang w:val="en-US"/>
        </w:rPr>
        <w:t>"You spoil me so much!"</w:t>
      </w:r>
    </w:p>
    <w:p w14:paraId="694A772E" w14:textId="33DE135D" w:rsidR="00033FE1" w:rsidRDefault="00033FE1" w:rsidP="00033FE1">
      <w:pPr>
        <w:rPr>
          <w:lang w:val="en-US"/>
        </w:rPr>
      </w:pPr>
      <w:r w:rsidRPr="00033FE1">
        <w:rPr>
          <w:lang w:val="en-US"/>
        </w:rPr>
        <w:t>"And it's because I love you, Dave!"</w:t>
      </w:r>
    </w:p>
    <w:p w14:paraId="7E14F148" w14:textId="77777777" w:rsidR="00033FE1" w:rsidRDefault="00033FE1" w:rsidP="00033FE1">
      <w:pPr>
        <w:rPr>
          <w:lang w:val="en-US"/>
        </w:rPr>
      </w:pPr>
    </w:p>
    <w:p w14:paraId="17723617" w14:textId="77777777" w:rsidR="00033FE1" w:rsidRPr="00033FE1" w:rsidRDefault="00033FE1" w:rsidP="00033FE1">
      <w:pPr>
        <w:rPr>
          <w:lang w:val="en-US"/>
        </w:rPr>
      </w:pPr>
      <w:r w:rsidRPr="00033FE1">
        <w:rPr>
          <w:lang w:val="en-US"/>
        </w:rPr>
        <w:t xml:space="preserve">He is so cute. I smile at him and think how lucky I am to have him in my life. </w:t>
      </w:r>
    </w:p>
    <w:p w14:paraId="1391D511" w14:textId="77777777" w:rsidR="00033FE1" w:rsidRPr="00033FE1" w:rsidRDefault="00033FE1" w:rsidP="00033FE1">
      <w:pPr>
        <w:rPr>
          <w:lang w:val="en-US"/>
        </w:rPr>
      </w:pPr>
    </w:p>
    <w:p w14:paraId="5CA7B64E" w14:textId="77777777" w:rsidR="00033FE1" w:rsidRPr="00033FE1" w:rsidRDefault="00033FE1" w:rsidP="00033FE1">
      <w:pPr>
        <w:rPr>
          <w:lang w:val="en-US"/>
        </w:rPr>
      </w:pPr>
      <w:r w:rsidRPr="00033FE1">
        <w:rPr>
          <w:lang w:val="en-US"/>
        </w:rPr>
        <w:t xml:space="preserve">That fall changed my life. </w:t>
      </w:r>
    </w:p>
    <w:p w14:paraId="2909B2F7" w14:textId="77777777" w:rsidR="00033FE1" w:rsidRPr="00033FE1" w:rsidRDefault="00033FE1" w:rsidP="00033FE1">
      <w:pPr>
        <w:rPr>
          <w:lang w:val="en-US"/>
        </w:rPr>
      </w:pPr>
    </w:p>
    <w:p w14:paraId="74238565" w14:textId="77777777" w:rsidR="00033FE1" w:rsidRPr="00033FE1" w:rsidRDefault="00033FE1" w:rsidP="00033FE1">
      <w:pPr>
        <w:rPr>
          <w:lang w:val="en-US"/>
        </w:rPr>
      </w:pPr>
      <w:r w:rsidRPr="00033FE1">
        <w:rPr>
          <w:lang w:val="en-US"/>
        </w:rPr>
        <w:t>Loan told me that he was in the ambulance with me, he took care of everything, tried to explain to all the doctors what had happened.</w:t>
      </w:r>
    </w:p>
    <w:p w14:paraId="11C16177" w14:textId="77777777" w:rsidR="00033FE1" w:rsidRPr="00033FE1" w:rsidRDefault="00033FE1" w:rsidP="00033FE1">
      <w:pPr>
        <w:rPr>
          <w:lang w:val="en-US"/>
        </w:rPr>
      </w:pPr>
      <w:r w:rsidRPr="00033FE1">
        <w:rPr>
          <w:lang w:val="en-US"/>
        </w:rPr>
        <w:t>When asked about something I could have taken before the race, he even told them about the pill.</w:t>
      </w:r>
    </w:p>
    <w:p w14:paraId="42C4C9C1" w14:textId="77777777" w:rsidR="00033FE1" w:rsidRPr="00033FE1" w:rsidRDefault="00033FE1" w:rsidP="00033FE1">
      <w:pPr>
        <w:rPr>
          <w:lang w:val="en-US"/>
        </w:rPr>
      </w:pPr>
    </w:p>
    <w:p w14:paraId="127CBB72" w14:textId="7300E33E" w:rsidR="00033FE1" w:rsidRPr="00033FE1" w:rsidRDefault="00033FE1" w:rsidP="00033FE1">
      <w:pPr>
        <w:rPr>
          <w:lang w:val="en-US"/>
        </w:rPr>
      </w:pPr>
      <w:r w:rsidRPr="00033FE1">
        <w:rPr>
          <w:lang w:val="en-US"/>
        </w:rPr>
        <w:t>And it seems that the pill was responsible</w:t>
      </w:r>
      <w:r w:rsidR="00601231">
        <w:rPr>
          <w:lang w:val="en-US"/>
        </w:rPr>
        <w:t xml:space="preserve"> for what happened</w:t>
      </w:r>
      <w:r w:rsidRPr="00033FE1">
        <w:rPr>
          <w:lang w:val="en-US"/>
        </w:rPr>
        <w:t xml:space="preserve">. </w:t>
      </w:r>
    </w:p>
    <w:p w14:paraId="562FBF15" w14:textId="77777777" w:rsidR="00033FE1" w:rsidRPr="00033FE1" w:rsidRDefault="00033FE1" w:rsidP="00033FE1">
      <w:pPr>
        <w:rPr>
          <w:lang w:val="en-US"/>
        </w:rPr>
      </w:pPr>
      <w:r w:rsidRPr="00033FE1">
        <w:rPr>
          <w:lang w:val="en-US"/>
        </w:rPr>
        <w:t>"Oh, and we found substances that are typically associated with human sperm."</w:t>
      </w:r>
    </w:p>
    <w:p w14:paraId="00C26B17" w14:textId="0C0619A0" w:rsidR="00033FE1" w:rsidRPr="00033FE1" w:rsidRDefault="00033FE1" w:rsidP="00033FE1">
      <w:pPr>
        <w:rPr>
          <w:lang w:val="en-US"/>
        </w:rPr>
      </w:pPr>
      <w:r w:rsidRPr="00033FE1">
        <w:rPr>
          <w:lang w:val="en-US"/>
        </w:rPr>
        <w:t xml:space="preserve">"I'm his </w:t>
      </w:r>
      <w:r w:rsidR="00601231">
        <w:rPr>
          <w:lang w:val="en-US"/>
        </w:rPr>
        <w:t>boy</w:t>
      </w:r>
      <w:r w:rsidRPr="00033FE1">
        <w:rPr>
          <w:lang w:val="en-US"/>
        </w:rPr>
        <w:t>friend."</w:t>
      </w:r>
    </w:p>
    <w:p w14:paraId="3D92F865" w14:textId="77777777" w:rsidR="00033FE1" w:rsidRPr="00033FE1" w:rsidRDefault="00033FE1" w:rsidP="00033FE1">
      <w:pPr>
        <w:rPr>
          <w:lang w:val="en-US"/>
        </w:rPr>
      </w:pPr>
      <w:r w:rsidRPr="00033FE1">
        <w:rPr>
          <w:lang w:val="en-US"/>
        </w:rPr>
        <w:t>"Oh, I see."</w:t>
      </w:r>
    </w:p>
    <w:p w14:paraId="4A500685" w14:textId="77777777" w:rsidR="00033FE1" w:rsidRPr="00033FE1" w:rsidRDefault="00033FE1" w:rsidP="00033FE1">
      <w:pPr>
        <w:rPr>
          <w:lang w:val="en-US"/>
        </w:rPr>
      </w:pPr>
      <w:r w:rsidRPr="00033FE1">
        <w:rPr>
          <w:lang w:val="en-US"/>
        </w:rPr>
        <w:t xml:space="preserve">Thank God I was not awake. </w:t>
      </w:r>
    </w:p>
    <w:p w14:paraId="7B16FAB9" w14:textId="77777777" w:rsidR="00033FE1" w:rsidRPr="00033FE1" w:rsidRDefault="00033FE1" w:rsidP="00033FE1">
      <w:pPr>
        <w:rPr>
          <w:lang w:val="en-US"/>
        </w:rPr>
      </w:pPr>
    </w:p>
    <w:p w14:paraId="3B9D8651" w14:textId="77777777" w:rsidR="00033FE1" w:rsidRPr="00033FE1" w:rsidRDefault="00033FE1" w:rsidP="00033FE1">
      <w:pPr>
        <w:rPr>
          <w:lang w:val="en-US"/>
        </w:rPr>
      </w:pPr>
      <w:r w:rsidRPr="00033FE1">
        <w:rPr>
          <w:lang w:val="en-US"/>
        </w:rPr>
        <w:lastRenderedPageBreak/>
        <w:t xml:space="preserve">Later they told him I had something called traumatic myositis ossificans, and it seems that this condition causes my body injuries to turn into bone. Even a sprain can do that. </w:t>
      </w:r>
    </w:p>
    <w:p w14:paraId="253695B0" w14:textId="77777777" w:rsidR="00033FE1" w:rsidRPr="00033FE1" w:rsidRDefault="00033FE1" w:rsidP="00033FE1">
      <w:pPr>
        <w:rPr>
          <w:lang w:val="en-US"/>
        </w:rPr>
      </w:pPr>
      <w:r w:rsidRPr="00033FE1">
        <w:rPr>
          <w:lang w:val="en-US"/>
        </w:rPr>
        <w:t>Imagine what happened to my right leg after it was broken. And all the chair that went with it. Slowly I began to lose the ability to move it, to walk with it, even to bend it.</w:t>
      </w:r>
    </w:p>
    <w:p w14:paraId="3A19469F" w14:textId="77777777" w:rsidR="00033FE1" w:rsidRPr="00033FE1" w:rsidRDefault="00033FE1" w:rsidP="00033FE1">
      <w:pPr>
        <w:rPr>
          <w:lang w:val="en-US"/>
        </w:rPr>
      </w:pPr>
    </w:p>
    <w:p w14:paraId="76B718C0" w14:textId="77777777" w:rsidR="00033FE1" w:rsidRPr="00033FE1" w:rsidRDefault="00033FE1" w:rsidP="00033FE1">
      <w:pPr>
        <w:rPr>
          <w:lang w:val="en-US"/>
        </w:rPr>
      </w:pPr>
      <w:r w:rsidRPr="00033FE1">
        <w:rPr>
          <w:lang w:val="en-US"/>
        </w:rPr>
        <w:t>"So this is incurable?"</w:t>
      </w:r>
    </w:p>
    <w:p w14:paraId="693D7988" w14:textId="77777777" w:rsidR="00033FE1" w:rsidRPr="00033FE1" w:rsidRDefault="00033FE1" w:rsidP="00033FE1">
      <w:pPr>
        <w:rPr>
          <w:lang w:val="en-US"/>
        </w:rPr>
      </w:pPr>
      <w:r w:rsidRPr="00033FE1">
        <w:rPr>
          <w:lang w:val="en-US"/>
        </w:rPr>
        <w:t>"Unfortunately, yes. And it's dangerous. Any small injury can cause the bone to develop."</w:t>
      </w:r>
    </w:p>
    <w:p w14:paraId="766C32F1" w14:textId="77777777" w:rsidR="00033FE1" w:rsidRPr="00033FE1" w:rsidRDefault="00033FE1" w:rsidP="00033FE1">
      <w:pPr>
        <w:rPr>
          <w:lang w:val="en-US"/>
        </w:rPr>
      </w:pPr>
      <w:r w:rsidRPr="00033FE1">
        <w:rPr>
          <w:lang w:val="en-US"/>
        </w:rPr>
        <w:t>"So he can no longer be an athlete?"</w:t>
      </w:r>
    </w:p>
    <w:p w14:paraId="2FEB2DE7" w14:textId="77777777" w:rsidR="00033FE1" w:rsidRPr="00033FE1" w:rsidRDefault="00033FE1" w:rsidP="00033FE1">
      <w:pPr>
        <w:rPr>
          <w:lang w:val="en-US"/>
        </w:rPr>
      </w:pPr>
      <w:r w:rsidRPr="00033FE1">
        <w:rPr>
          <w:lang w:val="en-US"/>
        </w:rPr>
        <w:t>"Unfortunately, yes."</w:t>
      </w:r>
    </w:p>
    <w:p w14:paraId="6C4CD58D" w14:textId="77777777" w:rsidR="00033FE1" w:rsidRPr="00033FE1" w:rsidRDefault="00033FE1" w:rsidP="00033FE1">
      <w:pPr>
        <w:rPr>
          <w:lang w:val="en-US"/>
        </w:rPr>
      </w:pPr>
    </w:p>
    <w:p w14:paraId="3DABFB15" w14:textId="5AA96BDF" w:rsidR="00033FE1" w:rsidRDefault="00033FE1" w:rsidP="00033FE1">
      <w:pPr>
        <w:rPr>
          <w:lang w:val="en-US"/>
        </w:rPr>
      </w:pPr>
      <w:r w:rsidRPr="00033FE1">
        <w:rPr>
          <w:lang w:val="en-US"/>
        </w:rPr>
        <w:t>I cried like a little baby when I woke up and he gave me a summary of what had happened while I was asleep.</w:t>
      </w:r>
    </w:p>
    <w:p w14:paraId="71C4AC1B" w14:textId="77777777" w:rsidR="00033FE1" w:rsidRDefault="00033FE1" w:rsidP="00033FE1">
      <w:pPr>
        <w:rPr>
          <w:lang w:val="en-US"/>
        </w:rPr>
      </w:pPr>
    </w:p>
    <w:p w14:paraId="171FB981" w14:textId="77777777" w:rsidR="003446AB" w:rsidRPr="003446AB" w:rsidRDefault="003446AB" w:rsidP="003446AB">
      <w:pPr>
        <w:rPr>
          <w:lang w:val="en-US"/>
        </w:rPr>
      </w:pPr>
      <w:r w:rsidRPr="003446AB">
        <w:rPr>
          <w:lang w:val="en-US"/>
        </w:rPr>
        <w:t>"You could have pursued your dream of becoming a professional athlete, Loan. You didn't need to take care of me. A burden. I never wanted to be a burden to anyone.</w:t>
      </w:r>
    </w:p>
    <w:p w14:paraId="371C42A9" w14:textId="77777777" w:rsidR="003446AB" w:rsidRPr="003446AB" w:rsidRDefault="003446AB" w:rsidP="003446AB">
      <w:pPr>
        <w:rPr>
          <w:lang w:val="en-US"/>
        </w:rPr>
      </w:pPr>
    </w:p>
    <w:p w14:paraId="52361B18" w14:textId="77777777" w:rsidR="003446AB" w:rsidRPr="003446AB" w:rsidRDefault="003446AB" w:rsidP="003446AB">
      <w:pPr>
        <w:rPr>
          <w:lang w:val="en-US"/>
        </w:rPr>
      </w:pPr>
      <w:r w:rsidRPr="003446AB">
        <w:rPr>
          <w:lang w:val="en-US"/>
        </w:rPr>
        <w:t>"And who said that?"</w:t>
      </w:r>
    </w:p>
    <w:p w14:paraId="00BA4F6C" w14:textId="77777777" w:rsidR="003446AB" w:rsidRPr="003446AB" w:rsidRDefault="003446AB" w:rsidP="003446AB">
      <w:pPr>
        <w:rPr>
          <w:lang w:val="en-US"/>
        </w:rPr>
      </w:pPr>
      <w:r w:rsidRPr="003446AB">
        <w:rPr>
          <w:lang w:val="en-US"/>
        </w:rPr>
        <w:t>"I did."</w:t>
      </w:r>
    </w:p>
    <w:p w14:paraId="0685A4B3" w14:textId="77777777" w:rsidR="003446AB" w:rsidRPr="003446AB" w:rsidRDefault="003446AB" w:rsidP="003446AB">
      <w:pPr>
        <w:rPr>
          <w:lang w:val="en-US"/>
        </w:rPr>
      </w:pPr>
      <w:r w:rsidRPr="003446AB">
        <w:rPr>
          <w:lang w:val="en-US"/>
        </w:rPr>
        <w:t>"Your opinions mean NOTHING to me."</w:t>
      </w:r>
    </w:p>
    <w:p w14:paraId="500C1EED" w14:textId="77777777" w:rsidR="003446AB" w:rsidRPr="003446AB" w:rsidRDefault="003446AB" w:rsidP="003446AB">
      <w:pPr>
        <w:rPr>
          <w:lang w:val="en-US"/>
        </w:rPr>
      </w:pPr>
      <w:r w:rsidRPr="003446AB">
        <w:rPr>
          <w:lang w:val="en-US"/>
        </w:rPr>
        <w:t>"NOTHING."</w:t>
      </w:r>
    </w:p>
    <w:p w14:paraId="7C0B3C66" w14:textId="77777777" w:rsidR="003446AB" w:rsidRPr="003446AB" w:rsidRDefault="003446AB" w:rsidP="003446AB">
      <w:pPr>
        <w:rPr>
          <w:lang w:val="en-US"/>
        </w:rPr>
      </w:pPr>
      <w:r w:rsidRPr="003446AB">
        <w:rPr>
          <w:lang w:val="en-US"/>
        </w:rPr>
        <w:t>Asshole. I love you, Loan. Thank you.</w:t>
      </w:r>
    </w:p>
    <w:p w14:paraId="56190EE3" w14:textId="77777777" w:rsidR="003446AB" w:rsidRPr="003446AB" w:rsidRDefault="003446AB" w:rsidP="003446AB">
      <w:pPr>
        <w:rPr>
          <w:lang w:val="en-US"/>
        </w:rPr>
      </w:pPr>
    </w:p>
    <w:p w14:paraId="1A5D01CB" w14:textId="77777777" w:rsidR="003446AB" w:rsidRPr="003446AB" w:rsidRDefault="003446AB" w:rsidP="003446AB">
      <w:pPr>
        <w:rPr>
          <w:lang w:val="en-US"/>
        </w:rPr>
      </w:pPr>
      <w:r w:rsidRPr="003446AB">
        <w:rPr>
          <w:lang w:val="en-US"/>
        </w:rPr>
        <w:t>"But you could have done it! It could have been your bright future!"</w:t>
      </w:r>
    </w:p>
    <w:p w14:paraId="7D1A8EBA" w14:textId="77777777" w:rsidR="003446AB" w:rsidRPr="003446AB" w:rsidRDefault="003446AB" w:rsidP="003446AB">
      <w:pPr>
        <w:rPr>
          <w:lang w:val="en-US"/>
        </w:rPr>
      </w:pPr>
      <w:r w:rsidRPr="003446AB">
        <w:rPr>
          <w:lang w:val="en-US"/>
        </w:rPr>
        <w:t>"But you are my bright future."</w:t>
      </w:r>
    </w:p>
    <w:p w14:paraId="7EE2686F" w14:textId="77777777" w:rsidR="003446AB" w:rsidRPr="003446AB" w:rsidRDefault="003446AB" w:rsidP="003446AB">
      <w:pPr>
        <w:rPr>
          <w:lang w:val="en-US"/>
        </w:rPr>
      </w:pPr>
      <w:r w:rsidRPr="003446AB">
        <w:rPr>
          <w:lang w:val="en-US"/>
        </w:rPr>
        <w:t>I start to shout at him: "But what if?"</w:t>
      </w:r>
    </w:p>
    <w:p w14:paraId="4ECD55B2" w14:textId="77777777" w:rsidR="003446AB" w:rsidRPr="003446AB" w:rsidRDefault="003446AB" w:rsidP="003446AB">
      <w:pPr>
        <w:rPr>
          <w:lang w:val="en-US"/>
        </w:rPr>
      </w:pPr>
      <w:r w:rsidRPr="003446AB">
        <w:rPr>
          <w:lang w:val="en-US"/>
        </w:rPr>
        <w:t>"Do you think I would be at peace if I knew I had left you alone? I'm here because I want to be. And I mean it. A future without you will never be a future for me."</w:t>
      </w:r>
    </w:p>
    <w:p w14:paraId="365D72BE" w14:textId="77777777" w:rsidR="003446AB" w:rsidRPr="003446AB" w:rsidRDefault="003446AB" w:rsidP="003446AB">
      <w:pPr>
        <w:rPr>
          <w:lang w:val="en-US"/>
        </w:rPr>
      </w:pPr>
    </w:p>
    <w:p w14:paraId="3A07BE23" w14:textId="77777777" w:rsidR="003446AB" w:rsidRPr="003446AB" w:rsidRDefault="003446AB" w:rsidP="003446AB">
      <w:pPr>
        <w:rPr>
          <w:lang w:val="en-US"/>
        </w:rPr>
      </w:pPr>
      <w:r w:rsidRPr="003446AB">
        <w:rPr>
          <w:lang w:val="en-US"/>
        </w:rPr>
        <w:t>Why are you smiling? I just shouted at you, why are you smiling? Why are you being gentle with me?</w:t>
      </w:r>
    </w:p>
    <w:p w14:paraId="561619C2" w14:textId="77777777" w:rsidR="003446AB" w:rsidRPr="003446AB" w:rsidRDefault="003446AB" w:rsidP="003446AB">
      <w:pPr>
        <w:rPr>
          <w:lang w:val="en-US"/>
        </w:rPr>
      </w:pPr>
      <w:r w:rsidRPr="003446AB">
        <w:rPr>
          <w:lang w:val="en-US"/>
        </w:rPr>
        <w:t>I don't deserve it.</w:t>
      </w:r>
    </w:p>
    <w:p w14:paraId="28E70789" w14:textId="77777777" w:rsidR="003446AB" w:rsidRPr="003446AB" w:rsidRDefault="003446AB" w:rsidP="003446AB">
      <w:pPr>
        <w:rPr>
          <w:lang w:val="en-US"/>
        </w:rPr>
      </w:pPr>
      <w:r w:rsidRPr="003446AB">
        <w:rPr>
          <w:lang w:val="en-US"/>
        </w:rPr>
        <w:t>I deserve to die.</w:t>
      </w:r>
    </w:p>
    <w:p w14:paraId="4218E75D" w14:textId="77777777" w:rsidR="003446AB" w:rsidRPr="003446AB" w:rsidRDefault="003446AB" w:rsidP="003446AB">
      <w:pPr>
        <w:rPr>
          <w:lang w:val="en-US"/>
        </w:rPr>
      </w:pPr>
    </w:p>
    <w:p w14:paraId="5070B765" w14:textId="77777777" w:rsidR="003446AB" w:rsidRPr="003446AB" w:rsidRDefault="003446AB" w:rsidP="003446AB">
      <w:pPr>
        <w:rPr>
          <w:lang w:val="en-US"/>
        </w:rPr>
      </w:pPr>
      <w:r w:rsidRPr="003446AB">
        <w:rPr>
          <w:lang w:val="en-US"/>
        </w:rPr>
        <w:lastRenderedPageBreak/>
        <w:t>"Thank you for being here."</w:t>
      </w:r>
    </w:p>
    <w:p w14:paraId="0F388B04" w14:textId="77777777" w:rsidR="003446AB" w:rsidRPr="003446AB" w:rsidRDefault="003446AB" w:rsidP="003446AB">
      <w:pPr>
        <w:rPr>
          <w:lang w:val="en-US"/>
        </w:rPr>
      </w:pPr>
      <w:r w:rsidRPr="003446AB">
        <w:rPr>
          <w:lang w:val="en-US"/>
        </w:rPr>
        <w:t>"I mean it."</w:t>
      </w:r>
    </w:p>
    <w:p w14:paraId="0739CC75" w14:textId="77777777" w:rsidR="003446AB" w:rsidRPr="003446AB" w:rsidRDefault="003446AB" w:rsidP="003446AB">
      <w:pPr>
        <w:rPr>
          <w:lang w:val="en-US"/>
        </w:rPr>
      </w:pPr>
    </w:p>
    <w:p w14:paraId="4F655A3A" w14:textId="77777777" w:rsidR="003446AB" w:rsidRPr="003446AB" w:rsidRDefault="003446AB" w:rsidP="003446AB">
      <w:pPr>
        <w:rPr>
          <w:lang w:val="en-US"/>
        </w:rPr>
      </w:pPr>
      <w:r w:rsidRPr="003446AB">
        <w:rPr>
          <w:lang w:val="en-US"/>
        </w:rPr>
        <w:t xml:space="preserve">Tears begin to fall from my eyes. I don't understand what's happening, I wasn't expecting this. </w:t>
      </w:r>
    </w:p>
    <w:p w14:paraId="7E4345F9" w14:textId="77777777" w:rsidR="003446AB" w:rsidRPr="003446AB" w:rsidRDefault="003446AB" w:rsidP="003446AB">
      <w:pPr>
        <w:rPr>
          <w:lang w:val="en-US"/>
        </w:rPr>
      </w:pPr>
      <w:r w:rsidRPr="003446AB">
        <w:rPr>
          <w:lang w:val="en-US"/>
        </w:rPr>
        <w:t xml:space="preserve">Why am I such a snowflake? </w:t>
      </w:r>
    </w:p>
    <w:p w14:paraId="75E058AA" w14:textId="77777777" w:rsidR="003446AB" w:rsidRPr="003446AB" w:rsidRDefault="003446AB" w:rsidP="003446AB">
      <w:pPr>
        <w:rPr>
          <w:lang w:val="en-US"/>
        </w:rPr>
      </w:pPr>
    </w:p>
    <w:p w14:paraId="3AB671A9" w14:textId="77777777" w:rsidR="003446AB" w:rsidRPr="003446AB" w:rsidRDefault="003446AB" w:rsidP="003446AB">
      <w:pPr>
        <w:rPr>
          <w:lang w:val="en-US"/>
        </w:rPr>
      </w:pPr>
      <w:r w:rsidRPr="003446AB">
        <w:rPr>
          <w:lang w:val="en-US"/>
        </w:rPr>
        <w:t>"It's OK, Dave. Just let it go. Your pain."</w:t>
      </w:r>
    </w:p>
    <w:p w14:paraId="04333CA3" w14:textId="77777777" w:rsidR="003446AB" w:rsidRPr="003446AB" w:rsidRDefault="003446AB" w:rsidP="003446AB">
      <w:pPr>
        <w:rPr>
          <w:lang w:val="en-US"/>
        </w:rPr>
      </w:pPr>
      <w:r w:rsidRPr="003446AB">
        <w:rPr>
          <w:lang w:val="en-US"/>
        </w:rPr>
        <w:t>"You have a right to feel pain. Just like everyone else. Don't be ashamed of it."</w:t>
      </w:r>
    </w:p>
    <w:p w14:paraId="3CA9DD55" w14:textId="77777777" w:rsidR="003446AB" w:rsidRPr="003446AB" w:rsidRDefault="003446AB" w:rsidP="003446AB">
      <w:pPr>
        <w:rPr>
          <w:lang w:val="en-US"/>
        </w:rPr>
      </w:pPr>
    </w:p>
    <w:p w14:paraId="5B9CCE7C" w14:textId="3DD47282" w:rsidR="003446AB" w:rsidRPr="003446AB" w:rsidRDefault="003446AB" w:rsidP="003446AB">
      <w:pPr>
        <w:rPr>
          <w:lang w:val="en-US"/>
        </w:rPr>
      </w:pPr>
      <w:r w:rsidRPr="003446AB">
        <w:rPr>
          <w:lang w:val="en-US"/>
        </w:rPr>
        <w:t>Yes, I really need</w:t>
      </w:r>
      <w:r w:rsidR="00E35BAE">
        <w:rPr>
          <w:lang w:val="en-US"/>
        </w:rPr>
        <w:t xml:space="preserve">ed </w:t>
      </w:r>
      <w:r w:rsidRPr="003446AB">
        <w:rPr>
          <w:lang w:val="en-US"/>
        </w:rPr>
        <w:t xml:space="preserve">a hug. Your smell makes my mind go blank. I feel safe. Like everything is going to be all right. </w:t>
      </w:r>
    </w:p>
    <w:p w14:paraId="29AA4543" w14:textId="77777777" w:rsidR="003446AB" w:rsidRPr="003446AB" w:rsidRDefault="003446AB" w:rsidP="003446AB">
      <w:pPr>
        <w:rPr>
          <w:lang w:val="en-US"/>
        </w:rPr>
      </w:pPr>
      <w:r w:rsidRPr="003446AB">
        <w:rPr>
          <w:lang w:val="en-US"/>
        </w:rPr>
        <w:t>For once.</w:t>
      </w:r>
    </w:p>
    <w:p w14:paraId="042FE97E" w14:textId="77777777" w:rsidR="003446AB" w:rsidRPr="003446AB" w:rsidRDefault="003446AB" w:rsidP="003446AB">
      <w:pPr>
        <w:rPr>
          <w:lang w:val="en-US"/>
        </w:rPr>
      </w:pPr>
    </w:p>
    <w:p w14:paraId="3D1D4B8F" w14:textId="77777777" w:rsidR="003446AB" w:rsidRPr="003446AB" w:rsidRDefault="003446AB" w:rsidP="003446AB">
      <w:pPr>
        <w:rPr>
          <w:lang w:val="en-US"/>
        </w:rPr>
      </w:pPr>
      <w:r w:rsidRPr="003446AB">
        <w:rPr>
          <w:lang w:val="en-US"/>
        </w:rPr>
        <w:t>Just this once.</w:t>
      </w:r>
    </w:p>
    <w:p w14:paraId="27E87D0D" w14:textId="77777777" w:rsidR="003446AB" w:rsidRPr="003446AB" w:rsidRDefault="003446AB" w:rsidP="003446AB">
      <w:pPr>
        <w:rPr>
          <w:lang w:val="en-US"/>
        </w:rPr>
      </w:pPr>
    </w:p>
    <w:p w14:paraId="1D1215DF" w14:textId="77777777" w:rsidR="003446AB" w:rsidRPr="003446AB" w:rsidRDefault="003446AB" w:rsidP="003446AB">
      <w:pPr>
        <w:rPr>
          <w:lang w:val="en-US"/>
        </w:rPr>
      </w:pPr>
      <w:r w:rsidRPr="003446AB">
        <w:rPr>
          <w:lang w:val="en-US"/>
        </w:rPr>
        <w:t>"I'm here, Dave. I'll be here. Forever."</w:t>
      </w:r>
    </w:p>
    <w:p w14:paraId="59DDBDB0" w14:textId="77777777" w:rsidR="003446AB" w:rsidRPr="003446AB" w:rsidRDefault="003446AB" w:rsidP="003446AB">
      <w:pPr>
        <w:rPr>
          <w:lang w:val="en-US"/>
        </w:rPr>
      </w:pPr>
      <w:r w:rsidRPr="003446AB">
        <w:rPr>
          <w:lang w:val="en-US"/>
        </w:rPr>
        <w:t>"I know. Thank you, Loan. Thank you for everything.</w:t>
      </w:r>
    </w:p>
    <w:p w14:paraId="2AC2F330" w14:textId="77777777" w:rsidR="003446AB" w:rsidRPr="003446AB" w:rsidRDefault="003446AB" w:rsidP="003446AB">
      <w:pPr>
        <w:rPr>
          <w:lang w:val="en-US"/>
        </w:rPr>
      </w:pPr>
      <w:r w:rsidRPr="003446AB">
        <w:rPr>
          <w:lang w:val="en-US"/>
        </w:rPr>
        <w:t>"You do so much and you don't even know it, don't you, Dave?"</w:t>
      </w:r>
    </w:p>
    <w:p w14:paraId="13F841A5" w14:textId="77777777" w:rsidR="003446AB" w:rsidRPr="003446AB" w:rsidRDefault="003446AB" w:rsidP="003446AB">
      <w:pPr>
        <w:rPr>
          <w:lang w:val="en-US"/>
        </w:rPr>
      </w:pPr>
    </w:p>
    <w:p w14:paraId="35FB1C2D" w14:textId="77777777" w:rsidR="003446AB" w:rsidRPr="003446AB" w:rsidRDefault="003446AB" w:rsidP="003446AB">
      <w:pPr>
        <w:rPr>
          <w:lang w:val="en-US"/>
        </w:rPr>
      </w:pPr>
      <w:r w:rsidRPr="003446AB">
        <w:rPr>
          <w:lang w:val="en-US"/>
        </w:rPr>
        <w:t xml:space="preserve">And he quickly stops holding me and goes to get the laptop. </w:t>
      </w:r>
    </w:p>
    <w:p w14:paraId="7D74BDE4" w14:textId="77777777" w:rsidR="003446AB" w:rsidRPr="003446AB" w:rsidRDefault="003446AB" w:rsidP="003446AB">
      <w:pPr>
        <w:rPr>
          <w:lang w:val="en-US"/>
        </w:rPr>
      </w:pPr>
    </w:p>
    <w:p w14:paraId="02A5C1FA" w14:textId="77777777" w:rsidR="003446AB" w:rsidRPr="003446AB" w:rsidRDefault="003446AB" w:rsidP="003446AB">
      <w:pPr>
        <w:rPr>
          <w:lang w:val="en-US"/>
        </w:rPr>
      </w:pPr>
      <w:r w:rsidRPr="003446AB">
        <w:rPr>
          <w:lang w:val="en-US"/>
        </w:rPr>
        <w:t>"As a reward, I've bought us tickets for a trip!"</w:t>
      </w:r>
    </w:p>
    <w:p w14:paraId="2C0F47E6" w14:textId="77777777" w:rsidR="003446AB" w:rsidRPr="003446AB" w:rsidRDefault="003446AB" w:rsidP="003446AB">
      <w:pPr>
        <w:rPr>
          <w:lang w:val="en-US"/>
        </w:rPr>
      </w:pPr>
      <w:r w:rsidRPr="003446AB">
        <w:rPr>
          <w:lang w:val="en-US"/>
        </w:rPr>
        <w:t>You're joking, right?</w:t>
      </w:r>
    </w:p>
    <w:p w14:paraId="6145FF3F" w14:textId="77777777" w:rsidR="003446AB" w:rsidRPr="003446AB" w:rsidRDefault="003446AB" w:rsidP="003446AB">
      <w:pPr>
        <w:rPr>
          <w:lang w:val="en-US"/>
        </w:rPr>
      </w:pPr>
      <w:r w:rsidRPr="003446AB">
        <w:rPr>
          <w:lang w:val="en-US"/>
        </w:rPr>
        <w:t>Asshole.</w:t>
      </w:r>
    </w:p>
    <w:p w14:paraId="555E09AC" w14:textId="77777777" w:rsidR="003446AB" w:rsidRPr="003446AB" w:rsidRDefault="003446AB" w:rsidP="003446AB">
      <w:pPr>
        <w:rPr>
          <w:lang w:val="en-US"/>
        </w:rPr>
      </w:pPr>
    </w:p>
    <w:p w14:paraId="39667248" w14:textId="13A5FA02" w:rsidR="003446AB" w:rsidRDefault="003446AB" w:rsidP="003446AB">
      <w:pPr>
        <w:rPr>
          <w:lang w:val="en-US"/>
        </w:rPr>
      </w:pPr>
      <w:r w:rsidRPr="003446AB">
        <w:rPr>
          <w:lang w:val="en-US"/>
        </w:rPr>
        <w:t>Thank you. I love you, Loan. Forever.</w:t>
      </w:r>
    </w:p>
    <w:p w14:paraId="593B0BDD" w14:textId="77777777" w:rsidR="003446AB" w:rsidRDefault="003446AB" w:rsidP="003446AB">
      <w:pPr>
        <w:pBdr>
          <w:bottom w:val="single" w:sz="6" w:space="1" w:color="auto"/>
        </w:pBdr>
        <w:rPr>
          <w:lang w:val="en-US"/>
        </w:rPr>
      </w:pPr>
    </w:p>
    <w:p w14:paraId="72753B29" w14:textId="77777777" w:rsidR="00221E15" w:rsidRDefault="00221E15" w:rsidP="003446AB">
      <w:pPr>
        <w:rPr>
          <w:lang w:val="en-US"/>
        </w:rPr>
      </w:pPr>
    </w:p>
    <w:p w14:paraId="098437E9" w14:textId="77777777" w:rsidR="005000ED" w:rsidRPr="005000ED" w:rsidRDefault="005000ED" w:rsidP="005000ED">
      <w:pPr>
        <w:rPr>
          <w:lang w:val="en-US"/>
        </w:rPr>
      </w:pPr>
      <w:r w:rsidRPr="005000ED">
        <w:rPr>
          <w:lang w:val="en-US"/>
        </w:rPr>
        <w:t xml:space="preserve">We're in front of a small house in the middle of nowhere. </w:t>
      </w:r>
    </w:p>
    <w:p w14:paraId="3061AA6E" w14:textId="1537D8CA" w:rsidR="005000ED" w:rsidRPr="005000ED" w:rsidRDefault="005000ED" w:rsidP="005000ED">
      <w:pPr>
        <w:rPr>
          <w:lang w:val="en-US"/>
        </w:rPr>
      </w:pPr>
      <w:r w:rsidRPr="005000ED">
        <w:rPr>
          <w:lang w:val="en-US"/>
        </w:rPr>
        <w:t xml:space="preserve">Loan is with me. </w:t>
      </w:r>
      <w:r w:rsidR="00FC0A5E">
        <w:rPr>
          <w:lang w:val="en-US"/>
        </w:rPr>
        <w:t>By my side.</w:t>
      </w:r>
    </w:p>
    <w:p w14:paraId="2DD40E10" w14:textId="440B10CE" w:rsidR="005000ED" w:rsidRPr="005000ED" w:rsidRDefault="005000ED" w:rsidP="005000ED">
      <w:pPr>
        <w:rPr>
          <w:lang w:val="en-US"/>
        </w:rPr>
      </w:pPr>
      <w:r w:rsidRPr="005000ED">
        <w:rPr>
          <w:lang w:val="en-US"/>
        </w:rPr>
        <w:t>A large door is a few met</w:t>
      </w:r>
      <w:r w:rsidR="005C74C2">
        <w:rPr>
          <w:lang w:val="en-US"/>
        </w:rPr>
        <w:t>er</w:t>
      </w:r>
      <w:r w:rsidRPr="005000ED">
        <w:rPr>
          <w:lang w:val="en-US"/>
        </w:rPr>
        <w:t>s in front of us. The blinds are up, which means someone might be at home.</w:t>
      </w:r>
    </w:p>
    <w:p w14:paraId="3B2C35F5" w14:textId="77777777" w:rsidR="005000ED" w:rsidRPr="005000ED" w:rsidRDefault="005000ED" w:rsidP="005000ED">
      <w:pPr>
        <w:rPr>
          <w:lang w:val="en-US"/>
        </w:rPr>
      </w:pPr>
    </w:p>
    <w:p w14:paraId="2A1ED00C" w14:textId="77777777" w:rsidR="005000ED" w:rsidRPr="005000ED" w:rsidRDefault="005000ED" w:rsidP="005000ED">
      <w:pPr>
        <w:rPr>
          <w:lang w:val="en-US"/>
        </w:rPr>
      </w:pPr>
      <w:r w:rsidRPr="005000ED">
        <w:rPr>
          <w:lang w:val="en-US"/>
        </w:rPr>
        <w:t>--&gt; Talk to Loan</w:t>
      </w:r>
    </w:p>
    <w:p w14:paraId="7B20203E" w14:textId="77777777" w:rsidR="005000ED" w:rsidRPr="005000ED" w:rsidRDefault="005000ED" w:rsidP="005000ED">
      <w:pPr>
        <w:rPr>
          <w:lang w:val="en-US"/>
        </w:rPr>
      </w:pPr>
      <w:r w:rsidRPr="005000ED">
        <w:rPr>
          <w:lang w:val="en-US"/>
        </w:rPr>
        <w:t>"Why did you bring us here? There is nothing here!"</w:t>
      </w:r>
    </w:p>
    <w:p w14:paraId="1A81DA18" w14:textId="77777777" w:rsidR="005000ED" w:rsidRPr="005000ED" w:rsidRDefault="005000ED" w:rsidP="005000ED">
      <w:pPr>
        <w:rPr>
          <w:lang w:val="en-US"/>
        </w:rPr>
      </w:pPr>
      <w:r w:rsidRPr="005000ED">
        <w:rPr>
          <w:lang w:val="en-US"/>
        </w:rPr>
        <w:t>"Have you noticed that you are always complaining about something?"</w:t>
      </w:r>
    </w:p>
    <w:p w14:paraId="02989008" w14:textId="77777777" w:rsidR="005000ED" w:rsidRPr="005000ED" w:rsidRDefault="005000ED" w:rsidP="005000ED">
      <w:pPr>
        <w:rPr>
          <w:lang w:val="en-US"/>
        </w:rPr>
      </w:pPr>
      <w:r w:rsidRPr="005000ED">
        <w:rPr>
          <w:lang w:val="en-US"/>
        </w:rPr>
        <w:t xml:space="preserve">Autch. That spear made me bleed. </w:t>
      </w:r>
    </w:p>
    <w:p w14:paraId="31DA370F" w14:textId="77777777" w:rsidR="005000ED" w:rsidRPr="005000ED" w:rsidRDefault="005000ED" w:rsidP="005000ED">
      <w:pPr>
        <w:rPr>
          <w:lang w:val="en-US"/>
        </w:rPr>
      </w:pPr>
      <w:r w:rsidRPr="005000ED">
        <w:rPr>
          <w:lang w:val="en-US"/>
        </w:rPr>
        <w:t xml:space="preserve">"I'm sorry..." I look at him, disturbed by my stupid reaction. </w:t>
      </w:r>
    </w:p>
    <w:p w14:paraId="1B7EFE1D" w14:textId="77777777" w:rsidR="005000ED" w:rsidRPr="005000ED" w:rsidRDefault="005000ED" w:rsidP="005000ED">
      <w:pPr>
        <w:rPr>
          <w:lang w:val="en-US"/>
        </w:rPr>
      </w:pPr>
      <w:r w:rsidRPr="005000ED">
        <w:rPr>
          <w:lang w:val="en-US"/>
        </w:rPr>
        <w:t>"I'm sorry too."</w:t>
      </w:r>
    </w:p>
    <w:p w14:paraId="71E769D6" w14:textId="77777777" w:rsidR="005000ED" w:rsidRPr="005000ED" w:rsidRDefault="005000ED" w:rsidP="005000ED">
      <w:pPr>
        <w:rPr>
          <w:lang w:val="en-US"/>
        </w:rPr>
      </w:pPr>
      <w:r w:rsidRPr="005000ED">
        <w:rPr>
          <w:lang w:val="en-US"/>
        </w:rPr>
        <w:t>"Why? You didn't do anything."</w:t>
      </w:r>
    </w:p>
    <w:p w14:paraId="55D425A3" w14:textId="77777777" w:rsidR="005000ED" w:rsidRPr="005000ED" w:rsidRDefault="005000ED" w:rsidP="005000ED">
      <w:pPr>
        <w:rPr>
          <w:lang w:val="en-US"/>
        </w:rPr>
      </w:pPr>
      <w:r w:rsidRPr="005000ED">
        <w:rPr>
          <w:lang w:val="en-US"/>
        </w:rPr>
        <w:t>"I did."</w:t>
      </w:r>
    </w:p>
    <w:p w14:paraId="46B4B176" w14:textId="77777777" w:rsidR="005000ED" w:rsidRPr="005000ED" w:rsidRDefault="005000ED" w:rsidP="005000ED">
      <w:pPr>
        <w:rPr>
          <w:lang w:val="en-US"/>
        </w:rPr>
      </w:pPr>
      <w:r w:rsidRPr="005000ED">
        <w:rPr>
          <w:lang w:val="en-US"/>
        </w:rPr>
        <w:t>"And I even managed to destroy your future. Your life."</w:t>
      </w:r>
    </w:p>
    <w:p w14:paraId="1D08CE24" w14:textId="77777777" w:rsidR="005000ED" w:rsidRPr="005000ED" w:rsidRDefault="005000ED" w:rsidP="005000ED">
      <w:pPr>
        <w:rPr>
          <w:lang w:val="en-US"/>
        </w:rPr>
      </w:pPr>
      <w:r w:rsidRPr="005000ED">
        <w:rPr>
          <w:lang w:val="en-US"/>
        </w:rPr>
        <w:t>"Save your jokes for tonight, sweetheart," Loan laughs. "Just because you act funny, you're the one knocking on the door!"</w:t>
      </w:r>
    </w:p>
    <w:p w14:paraId="75D8FF7C" w14:textId="77777777" w:rsidR="005000ED" w:rsidRPr="005000ED" w:rsidRDefault="005000ED" w:rsidP="005000ED">
      <w:pPr>
        <w:rPr>
          <w:lang w:val="en-US"/>
        </w:rPr>
      </w:pPr>
    </w:p>
    <w:p w14:paraId="20CE3208" w14:textId="77777777" w:rsidR="005000ED" w:rsidRPr="005000ED" w:rsidRDefault="005000ED" w:rsidP="005000ED">
      <w:pPr>
        <w:rPr>
          <w:lang w:val="en-US"/>
        </w:rPr>
      </w:pPr>
      <w:r w:rsidRPr="005000ED">
        <w:rPr>
          <w:lang w:val="en-US"/>
        </w:rPr>
        <w:t>--&gt; knock on door</w:t>
      </w:r>
    </w:p>
    <w:p w14:paraId="21622BA8" w14:textId="77777777" w:rsidR="005000ED" w:rsidRPr="005000ED" w:rsidRDefault="005000ED" w:rsidP="005000ED">
      <w:pPr>
        <w:rPr>
          <w:lang w:val="en-US"/>
        </w:rPr>
      </w:pPr>
      <w:r w:rsidRPr="005000ED">
        <w:rPr>
          <w:lang w:val="en-US"/>
        </w:rPr>
        <w:t>I'm far from it. I have to be next to it first.</w:t>
      </w:r>
    </w:p>
    <w:p w14:paraId="4E31A233" w14:textId="77777777" w:rsidR="005000ED" w:rsidRPr="005000ED" w:rsidRDefault="005000ED" w:rsidP="005000ED">
      <w:pPr>
        <w:rPr>
          <w:lang w:val="en-US"/>
        </w:rPr>
      </w:pPr>
    </w:p>
    <w:p w14:paraId="61285405" w14:textId="5FC520BD" w:rsidR="005000ED" w:rsidRPr="005000ED" w:rsidRDefault="005000ED" w:rsidP="005000ED">
      <w:pPr>
        <w:rPr>
          <w:lang w:val="en-US"/>
        </w:rPr>
      </w:pPr>
      <w:r w:rsidRPr="005000ED">
        <w:rPr>
          <w:lang w:val="en-US"/>
        </w:rPr>
        <w:t xml:space="preserve">--&gt; </w:t>
      </w:r>
      <w:r w:rsidR="00206928">
        <w:rPr>
          <w:lang w:val="en-US"/>
        </w:rPr>
        <w:t>walk to door</w:t>
      </w:r>
    </w:p>
    <w:p w14:paraId="632C2752" w14:textId="77777777" w:rsidR="005000ED" w:rsidRPr="005000ED" w:rsidRDefault="005000ED" w:rsidP="005000ED">
      <w:pPr>
        <w:rPr>
          <w:lang w:val="en-US"/>
        </w:rPr>
      </w:pPr>
      <w:r w:rsidRPr="005000ED">
        <w:rPr>
          <w:lang w:val="en-US"/>
        </w:rPr>
        <w:t>"Hey, but you're faster than me! My legs are already tired! Swap places with me."</w:t>
      </w:r>
    </w:p>
    <w:p w14:paraId="2FED5705" w14:textId="77777777" w:rsidR="005000ED" w:rsidRPr="005000ED" w:rsidRDefault="005000ED" w:rsidP="005000ED">
      <w:pPr>
        <w:rPr>
          <w:lang w:val="en-US"/>
        </w:rPr>
      </w:pPr>
    </w:p>
    <w:p w14:paraId="3F3039AD" w14:textId="06CD5883" w:rsidR="005000ED" w:rsidRPr="005000ED" w:rsidRDefault="005000ED" w:rsidP="005000ED">
      <w:pPr>
        <w:rPr>
          <w:lang w:val="en-US"/>
        </w:rPr>
      </w:pPr>
      <w:r w:rsidRPr="005000ED">
        <w:rPr>
          <w:lang w:val="en-US"/>
        </w:rPr>
        <w:t xml:space="preserve">--&gt; swap </w:t>
      </w:r>
      <w:r w:rsidR="00206928">
        <w:rPr>
          <w:lang w:val="en-US"/>
        </w:rPr>
        <w:t>to loan / switch to loan</w:t>
      </w:r>
    </w:p>
    <w:p w14:paraId="38217A0A" w14:textId="77777777" w:rsidR="005000ED" w:rsidRPr="005000ED" w:rsidRDefault="005000ED" w:rsidP="005000ED">
      <w:pPr>
        <w:rPr>
          <w:lang w:val="en-US"/>
        </w:rPr>
      </w:pPr>
      <w:r w:rsidRPr="005000ED">
        <w:rPr>
          <w:lang w:val="en-US"/>
        </w:rPr>
        <w:t xml:space="preserve">I am Loan. </w:t>
      </w:r>
    </w:p>
    <w:p w14:paraId="7753A374" w14:textId="77777777" w:rsidR="005000ED" w:rsidRPr="005000ED" w:rsidRDefault="005000ED" w:rsidP="005000ED">
      <w:pPr>
        <w:rPr>
          <w:lang w:val="en-US"/>
        </w:rPr>
      </w:pPr>
      <w:r w:rsidRPr="005000ED">
        <w:rPr>
          <w:lang w:val="en-US"/>
        </w:rPr>
        <w:t>"Alright. I'll do it just for you, sweetie!"</w:t>
      </w:r>
    </w:p>
    <w:p w14:paraId="5EB28077" w14:textId="77777777" w:rsidR="005000ED" w:rsidRPr="005000ED" w:rsidRDefault="005000ED" w:rsidP="005000ED">
      <w:pPr>
        <w:rPr>
          <w:lang w:val="en-US"/>
        </w:rPr>
      </w:pPr>
      <w:r w:rsidRPr="005000ED">
        <w:rPr>
          <w:lang w:val="en-US"/>
        </w:rPr>
        <w:t>I smile as I look at him. He is perfect when he looks angry.</w:t>
      </w:r>
    </w:p>
    <w:p w14:paraId="00F741A8" w14:textId="77777777" w:rsidR="005000ED" w:rsidRPr="005000ED" w:rsidRDefault="005000ED" w:rsidP="005000ED">
      <w:pPr>
        <w:rPr>
          <w:lang w:val="en-US"/>
        </w:rPr>
      </w:pPr>
      <w:r w:rsidRPr="005000ED">
        <w:rPr>
          <w:lang w:val="en-US"/>
        </w:rPr>
        <w:t xml:space="preserve">I know he is not doing it on purpose. It's just an armour to protect himself. </w:t>
      </w:r>
    </w:p>
    <w:p w14:paraId="289E7724" w14:textId="77777777" w:rsidR="005000ED" w:rsidRPr="005000ED" w:rsidRDefault="005000ED" w:rsidP="005000ED">
      <w:pPr>
        <w:rPr>
          <w:lang w:val="en-US"/>
        </w:rPr>
      </w:pPr>
    </w:p>
    <w:p w14:paraId="624D60E4" w14:textId="77777777" w:rsidR="005000ED" w:rsidRPr="005000ED" w:rsidRDefault="005000ED" w:rsidP="005000ED">
      <w:pPr>
        <w:rPr>
          <w:lang w:val="en-US"/>
        </w:rPr>
      </w:pPr>
      <w:r w:rsidRPr="005000ED">
        <w:rPr>
          <w:lang w:val="en-US"/>
        </w:rPr>
        <w:t>--&gt; knock on door</w:t>
      </w:r>
    </w:p>
    <w:p w14:paraId="4D8AF4BD" w14:textId="77777777" w:rsidR="005000ED" w:rsidRPr="005000ED" w:rsidRDefault="005000ED" w:rsidP="005000ED">
      <w:pPr>
        <w:rPr>
          <w:lang w:val="en-US"/>
        </w:rPr>
      </w:pPr>
      <w:r w:rsidRPr="005000ED">
        <w:rPr>
          <w:lang w:val="en-US"/>
        </w:rPr>
        <w:t>Well, I have to be there first.</w:t>
      </w:r>
    </w:p>
    <w:p w14:paraId="66DBDA03" w14:textId="77777777" w:rsidR="005000ED" w:rsidRPr="005000ED" w:rsidRDefault="005000ED" w:rsidP="005000ED">
      <w:pPr>
        <w:rPr>
          <w:lang w:val="en-US"/>
        </w:rPr>
      </w:pPr>
    </w:p>
    <w:p w14:paraId="1B479FC0" w14:textId="24FC0A69" w:rsidR="005000ED" w:rsidRPr="005000ED" w:rsidRDefault="005000ED" w:rsidP="005000ED">
      <w:pPr>
        <w:rPr>
          <w:lang w:val="en-US"/>
        </w:rPr>
      </w:pPr>
      <w:r w:rsidRPr="005000ED">
        <w:rPr>
          <w:lang w:val="en-US"/>
        </w:rPr>
        <w:t xml:space="preserve">--&gt; </w:t>
      </w:r>
      <w:r w:rsidR="004E7BF7">
        <w:rPr>
          <w:lang w:val="en-US"/>
        </w:rPr>
        <w:t xml:space="preserve">walk to </w:t>
      </w:r>
      <w:r w:rsidRPr="005000ED">
        <w:rPr>
          <w:lang w:val="en-US"/>
        </w:rPr>
        <w:t>door</w:t>
      </w:r>
    </w:p>
    <w:p w14:paraId="25C8497D" w14:textId="77777777" w:rsidR="005000ED" w:rsidRPr="005000ED" w:rsidRDefault="005000ED" w:rsidP="005000ED">
      <w:pPr>
        <w:rPr>
          <w:lang w:val="en-US"/>
        </w:rPr>
      </w:pPr>
      <w:r w:rsidRPr="005000ED">
        <w:rPr>
          <w:lang w:val="en-US"/>
        </w:rPr>
        <w:t xml:space="preserve">As I approach the door, I hear some noises coming from inside. That's a good sign, it means we haven't come all this way for nothing. </w:t>
      </w:r>
    </w:p>
    <w:p w14:paraId="0FB817DB" w14:textId="77777777" w:rsidR="005000ED" w:rsidRPr="005000ED" w:rsidRDefault="005000ED" w:rsidP="005000ED">
      <w:pPr>
        <w:rPr>
          <w:lang w:val="en-US"/>
        </w:rPr>
      </w:pPr>
      <w:r w:rsidRPr="005000ED">
        <w:rPr>
          <w:lang w:val="en-US"/>
        </w:rPr>
        <w:t xml:space="preserve">I want him to do something for Dave. I know he can do it. </w:t>
      </w:r>
    </w:p>
    <w:p w14:paraId="2477DF10" w14:textId="77777777" w:rsidR="005000ED" w:rsidRPr="005000ED" w:rsidRDefault="005000ED" w:rsidP="005000ED">
      <w:pPr>
        <w:rPr>
          <w:lang w:val="en-US"/>
        </w:rPr>
      </w:pPr>
      <w:r w:rsidRPr="005000ED">
        <w:rPr>
          <w:lang w:val="en-US"/>
        </w:rPr>
        <w:lastRenderedPageBreak/>
        <w:t xml:space="preserve">He is suffering so much, in spite of the fact that he tries to hide it all the time. </w:t>
      </w:r>
    </w:p>
    <w:p w14:paraId="25B52CA0" w14:textId="77777777" w:rsidR="005000ED" w:rsidRPr="005000ED" w:rsidRDefault="005000ED" w:rsidP="005000ED">
      <w:pPr>
        <w:rPr>
          <w:lang w:val="en-US"/>
        </w:rPr>
      </w:pPr>
      <w:r w:rsidRPr="005000ED">
        <w:rPr>
          <w:lang w:val="en-US"/>
        </w:rPr>
        <w:t>I will help you, Dave.</w:t>
      </w:r>
    </w:p>
    <w:p w14:paraId="327DB85D" w14:textId="77777777" w:rsidR="005000ED" w:rsidRPr="005000ED" w:rsidRDefault="005000ED" w:rsidP="005000ED">
      <w:pPr>
        <w:rPr>
          <w:lang w:val="en-US"/>
        </w:rPr>
      </w:pPr>
      <w:r w:rsidRPr="005000ED">
        <w:rPr>
          <w:lang w:val="en-US"/>
        </w:rPr>
        <w:t>I will.</w:t>
      </w:r>
    </w:p>
    <w:p w14:paraId="1C169124" w14:textId="77777777" w:rsidR="005000ED" w:rsidRPr="005000ED" w:rsidRDefault="005000ED" w:rsidP="005000ED">
      <w:pPr>
        <w:rPr>
          <w:lang w:val="en-US"/>
        </w:rPr>
      </w:pPr>
      <w:r w:rsidRPr="005000ED">
        <w:rPr>
          <w:lang w:val="en-US"/>
        </w:rPr>
        <w:t>I promise.</w:t>
      </w:r>
    </w:p>
    <w:p w14:paraId="28CAE540" w14:textId="77777777" w:rsidR="005000ED" w:rsidRPr="005000ED" w:rsidRDefault="005000ED" w:rsidP="005000ED">
      <w:pPr>
        <w:rPr>
          <w:lang w:val="en-US"/>
        </w:rPr>
      </w:pPr>
    </w:p>
    <w:p w14:paraId="0AC9938E" w14:textId="77777777" w:rsidR="005000ED" w:rsidRPr="005000ED" w:rsidRDefault="005000ED" w:rsidP="005000ED">
      <w:pPr>
        <w:rPr>
          <w:lang w:val="en-US"/>
        </w:rPr>
      </w:pPr>
      <w:r w:rsidRPr="005000ED">
        <w:rPr>
          <w:lang w:val="en-US"/>
        </w:rPr>
        <w:t>--&gt; knock on door</w:t>
      </w:r>
    </w:p>
    <w:p w14:paraId="722E771D" w14:textId="77777777" w:rsidR="005000ED" w:rsidRPr="005000ED" w:rsidRDefault="005000ED" w:rsidP="005000ED">
      <w:pPr>
        <w:rPr>
          <w:lang w:val="en-US"/>
        </w:rPr>
      </w:pPr>
      <w:r w:rsidRPr="005000ED">
        <w:rPr>
          <w:lang w:val="en-US"/>
        </w:rPr>
        <w:t xml:space="preserve">I knock on the door and soon an old man opens it. </w:t>
      </w:r>
    </w:p>
    <w:p w14:paraId="7B9C8D24" w14:textId="77777777" w:rsidR="005000ED" w:rsidRPr="005000ED" w:rsidRDefault="005000ED" w:rsidP="005000ED">
      <w:pPr>
        <w:rPr>
          <w:lang w:val="en-US"/>
        </w:rPr>
      </w:pPr>
      <w:r w:rsidRPr="005000ED">
        <w:rPr>
          <w:lang w:val="en-US"/>
        </w:rPr>
        <w:t>"Oh, you must be Loan, right?"</w:t>
      </w:r>
    </w:p>
    <w:p w14:paraId="3FDF96CA" w14:textId="77777777" w:rsidR="005000ED" w:rsidRPr="005000ED" w:rsidRDefault="005000ED" w:rsidP="005000ED">
      <w:pPr>
        <w:rPr>
          <w:lang w:val="en-US"/>
        </w:rPr>
      </w:pPr>
      <w:r w:rsidRPr="005000ED">
        <w:rPr>
          <w:lang w:val="en-US"/>
        </w:rPr>
        <w:t>"Yes, I am. The same Loan who contacted you online. I was worried you might not be home when we arrived. You said you were busy these days... And you never answered me after that."</w:t>
      </w:r>
    </w:p>
    <w:p w14:paraId="7FA88ED5" w14:textId="77777777" w:rsidR="005000ED" w:rsidRPr="005000ED" w:rsidRDefault="005000ED" w:rsidP="005000ED">
      <w:pPr>
        <w:rPr>
          <w:lang w:val="en-US"/>
        </w:rPr>
      </w:pPr>
      <w:r w:rsidRPr="005000ED">
        <w:rPr>
          <w:lang w:val="en-US"/>
        </w:rPr>
        <w:t>"Oh, really? I must have forgotten."</w:t>
      </w:r>
    </w:p>
    <w:p w14:paraId="4FCD0B19" w14:textId="76EEF132" w:rsidR="00033FE1" w:rsidRDefault="005000ED" w:rsidP="005000ED">
      <w:pPr>
        <w:rPr>
          <w:lang w:val="en-US"/>
        </w:rPr>
      </w:pPr>
      <w:r w:rsidRPr="005000ED">
        <w:rPr>
          <w:lang w:val="en-US"/>
        </w:rPr>
        <w:t xml:space="preserve">Then he looks at Dave, from top to bottom, as if he </w:t>
      </w:r>
      <w:r>
        <w:rPr>
          <w:lang w:val="en-US"/>
        </w:rPr>
        <w:t>is</w:t>
      </w:r>
      <w:r w:rsidRPr="005000ED">
        <w:rPr>
          <w:lang w:val="en-US"/>
        </w:rPr>
        <w:t xml:space="preserve"> taking an X-ray in real time</w:t>
      </w:r>
      <w:r>
        <w:rPr>
          <w:lang w:val="en-US"/>
        </w:rPr>
        <w:t xml:space="preserve"> out of him</w:t>
      </w:r>
      <w:r w:rsidRPr="005000ED">
        <w:rPr>
          <w:lang w:val="en-US"/>
        </w:rPr>
        <w:t>.</w:t>
      </w:r>
    </w:p>
    <w:p w14:paraId="2C27365B" w14:textId="77777777" w:rsidR="005000ED" w:rsidRPr="005000ED" w:rsidRDefault="005000ED" w:rsidP="005000ED">
      <w:pPr>
        <w:rPr>
          <w:lang w:val="en-US"/>
        </w:rPr>
      </w:pPr>
      <w:r w:rsidRPr="005000ED">
        <w:rPr>
          <w:lang w:val="en-US"/>
        </w:rPr>
        <w:t>"That means you must be Dave! Please come in!"</w:t>
      </w:r>
    </w:p>
    <w:p w14:paraId="775D1E6B" w14:textId="77777777" w:rsidR="005000ED" w:rsidRPr="005000ED" w:rsidRDefault="005000ED" w:rsidP="005000ED">
      <w:pPr>
        <w:rPr>
          <w:lang w:val="en-US"/>
        </w:rPr>
      </w:pPr>
    </w:p>
    <w:p w14:paraId="4A64D526" w14:textId="77777777" w:rsidR="005000ED" w:rsidRPr="005000ED" w:rsidRDefault="005000ED" w:rsidP="005000ED">
      <w:pPr>
        <w:rPr>
          <w:lang w:val="en-US"/>
        </w:rPr>
      </w:pPr>
      <w:r w:rsidRPr="005000ED">
        <w:rPr>
          <w:lang w:val="en-US"/>
        </w:rPr>
        <w:t>--&gt; come in</w:t>
      </w:r>
    </w:p>
    <w:p w14:paraId="1951EA66" w14:textId="77777777" w:rsidR="005000ED" w:rsidRPr="005000ED" w:rsidRDefault="005000ED" w:rsidP="005000ED">
      <w:pPr>
        <w:rPr>
          <w:lang w:val="en-US"/>
        </w:rPr>
      </w:pPr>
      <w:r w:rsidRPr="005000ED">
        <w:rPr>
          <w:lang w:val="en-US"/>
        </w:rPr>
        <w:t>I should check on Dave first. He looks tired and it's better to help him into the house.</w:t>
      </w:r>
    </w:p>
    <w:p w14:paraId="769A0B7D" w14:textId="77777777" w:rsidR="005000ED" w:rsidRPr="005000ED" w:rsidRDefault="005000ED" w:rsidP="005000ED">
      <w:pPr>
        <w:rPr>
          <w:lang w:val="en-US"/>
        </w:rPr>
      </w:pPr>
    </w:p>
    <w:p w14:paraId="0EB7C2B5" w14:textId="77777777" w:rsidR="005000ED" w:rsidRPr="005000ED" w:rsidRDefault="005000ED" w:rsidP="005000ED">
      <w:pPr>
        <w:rPr>
          <w:lang w:val="en-US"/>
        </w:rPr>
      </w:pPr>
      <w:r w:rsidRPr="005000ED">
        <w:rPr>
          <w:lang w:val="en-US"/>
        </w:rPr>
        <w:t>--&gt; check on Dave</w:t>
      </w:r>
    </w:p>
    <w:p w14:paraId="3AB55CD1" w14:textId="77777777" w:rsidR="005000ED" w:rsidRPr="005000ED" w:rsidRDefault="005000ED" w:rsidP="005000ED">
      <w:pPr>
        <w:rPr>
          <w:lang w:val="en-US"/>
        </w:rPr>
      </w:pPr>
      <w:r w:rsidRPr="005000ED">
        <w:rPr>
          <w:lang w:val="en-US"/>
        </w:rPr>
        <w:t xml:space="preserve">He looks tired, but I can't help him from where I am. </w:t>
      </w:r>
    </w:p>
    <w:p w14:paraId="5AB68734" w14:textId="77777777" w:rsidR="005000ED" w:rsidRPr="005000ED" w:rsidRDefault="005000ED" w:rsidP="005000ED">
      <w:pPr>
        <w:rPr>
          <w:lang w:val="en-US"/>
        </w:rPr>
      </w:pPr>
    </w:p>
    <w:p w14:paraId="276DC875" w14:textId="77777777" w:rsidR="005000ED" w:rsidRPr="005000ED" w:rsidRDefault="005000ED" w:rsidP="005000ED">
      <w:pPr>
        <w:rPr>
          <w:lang w:val="en-US"/>
        </w:rPr>
      </w:pPr>
      <w:r w:rsidRPr="005000ED">
        <w:rPr>
          <w:lang w:val="en-US"/>
        </w:rPr>
        <w:t>--&gt; go to dave</w:t>
      </w:r>
    </w:p>
    <w:p w14:paraId="39AFFFEE" w14:textId="77777777" w:rsidR="005000ED" w:rsidRPr="005000ED" w:rsidRDefault="005000ED" w:rsidP="005000ED">
      <w:pPr>
        <w:rPr>
          <w:lang w:val="en-US"/>
        </w:rPr>
      </w:pPr>
      <w:r w:rsidRPr="005000ED">
        <w:rPr>
          <w:lang w:val="en-US"/>
        </w:rPr>
        <w:t>I'm standing next to him and I might be able to help him to the front door now.</w:t>
      </w:r>
    </w:p>
    <w:p w14:paraId="2FFA159E" w14:textId="77777777" w:rsidR="005000ED" w:rsidRPr="005000ED" w:rsidRDefault="005000ED" w:rsidP="005000ED">
      <w:pPr>
        <w:rPr>
          <w:lang w:val="en-US"/>
        </w:rPr>
      </w:pPr>
    </w:p>
    <w:p w14:paraId="281C252B" w14:textId="67721364" w:rsidR="005000ED" w:rsidRPr="005000ED" w:rsidRDefault="005000ED" w:rsidP="005000ED">
      <w:pPr>
        <w:rPr>
          <w:lang w:val="en-US"/>
        </w:rPr>
      </w:pPr>
      <w:r w:rsidRPr="005000ED">
        <w:rPr>
          <w:lang w:val="en-US"/>
        </w:rPr>
        <w:t>--&gt; walk to the door</w:t>
      </w:r>
    </w:p>
    <w:p w14:paraId="5ACAA322" w14:textId="77777777" w:rsidR="005000ED" w:rsidRPr="005000ED" w:rsidRDefault="005000ED" w:rsidP="005000ED">
      <w:pPr>
        <w:rPr>
          <w:lang w:val="en-US"/>
        </w:rPr>
      </w:pPr>
      <w:r w:rsidRPr="005000ED">
        <w:rPr>
          <w:lang w:val="en-US"/>
        </w:rPr>
        <w:t>I hold him under his right arm, next to his armpit. I can feel his sweat. He must have given it his all to get this far. It must not be easy for him to cope with his disability.</w:t>
      </w:r>
    </w:p>
    <w:p w14:paraId="2AE13841" w14:textId="77777777" w:rsidR="005000ED" w:rsidRPr="005000ED" w:rsidRDefault="005000ED" w:rsidP="005000ED">
      <w:pPr>
        <w:rPr>
          <w:lang w:val="en-US"/>
        </w:rPr>
      </w:pPr>
      <w:r w:rsidRPr="005000ED">
        <w:rPr>
          <w:lang w:val="en-US"/>
        </w:rPr>
        <w:t>I don't understand why he won't accept the crutch once and for all. He says he doesn't want people to suspect him, he doesn't want them to know he's different. He doesn't want to be judged or pitied.</w:t>
      </w:r>
    </w:p>
    <w:p w14:paraId="1D37D47B" w14:textId="77777777" w:rsidR="005000ED" w:rsidRPr="005000ED" w:rsidRDefault="005000ED" w:rsidP="005000ED">
      <w:pPr>
        <w:rPr>
          <w:lang w:val="en-US"/>
        </w:rPr>
      </w:pPr>
      <w:r w:rsidRPr="005000ED">
        <w:rPr>
          <w:lang w:val="en-US"/>
        </w:rPr>
        <w:t>I think he pays too much attention to what other people think.</w:t>
      </w:r>
    </w:p>
    <w:p w14:paraId="6095D99B" w14:textId="01DF3560" w:rsidR="005000ED" w:rsidRDefault="005000ED" w:rsidP="005000ED">
      <w:pPr>
        <w:rPr>
          <w:lang w:val="en-US"/>
        </w:rPr>
      </w:pPr>
      <w:r w:rsidRPr="005000ED">
        <w:rPr>
          <w:lang w:val="en-US"/>
        </w:rPr>
        <w:t>Well, I can't say too much, because so do I. Unfortunately.</w:t>
      </w:r>
    </w:p>
    <w:p w14:paraId="44A2BFDF" w14:textId="77777777" w:rsidR="005000ED" w:rsidRDefault="005000ED" w:rsidP="005000ED">
      <w:pPr>
        <w:rPr>
          <w:lang w:val="en-US"/>
        </w:rPr>
      </w:pPr>
    </w:p>
    <w:p w14:paraId="1A5B9E36" w14:textId="702E5BB0" w:rsidR="00206928" w:rsidRDefault="005000ED" w:rsidP="005000ED">
      <w:pPr>
        <w:rPr>
          <w:lang w:val="en-US"/>
        </w:rPr>
      </w:pPr>
      <w:r>
        <w:rPr>
          <w:lang w:val="en-US"/>
        </w:rPr>
        <w:lastRenderedPageBreak/>
        <w:t xml:space="preserve">We are at the entrance door. </w:t>
      </w:r>
      <w:r w:rsidR="00206928">
        <w:rPr>
          <w:lang w:val="en-US"/>
        </w:rPr>
        <w:t>It’s time to help Dave to come in.</w:t>
      </w:r>
    </w:p>
    <w:p w14:paraId="7F017A30" w14:textId="77777777" w:rsidR="00206928" w:rsidRDefault="00206928" w:rsidP="005000ED">
      <w:pPr>
        <w:rPr>
          <w:lang w:val="en-US"/>
        </w:rPr>
      </w:pPr>
    </w:p>
    <w:p w14:paraId="1D5B1559" w14:textId="465AA8E5" w:rsidR="00206928" w:rsidRDefault="00206928" w:rsidP="00206928">
      <w:pPr>
        <w:pStyle w:val="ListParagraph"/>
        <w:numPr>
          <w:ilvl w:val="0"/>
          <w:numId w:val="1"/>
        </w:numPr>
        <w:rPr>
          <w:lang w:val="en-US"/>
        </w:rPr>
      </w:pPr>
      <w:r>
        <w:rPr>
          <w:lang w:val="en-US"/>
        </w:rPr>
        <w:t>help dave come in</w:t>
      </w:r>
    </w:p>
    <w:p w14:paraId="7DB497FD" w14:textId="38BCC835" w:rsidR="00206928" w:rsidRDefault="00206928" w:rsidP="00206928">
      <w:pPr>
        <w:rPr>
          <w:lang w:val="en-US"/>
        </w:rPr>
      </w:pPr>
      <w:r>
        <w:rPr>
          <w:lang w:val="en-US"/>
        </w:rPr>
        <w:t>Done. My job is done too.</w:t>
      </w:r>
    </w:p>
    <w:p w14:paraId="28AD3368" w14:textId="77777777" w:rsidR="00206928" w:rsidRDefault="00206928" w:rsidP="00206928">
      <w:pPr>
        <w:rPr>
          <w:lang w:val="en-US"/>
        </w:rPr>
      </w:pPr>
    </w:p>
    <w:p w14:paraId="0438D5BF" w14:textId="5F321AF6" w:rsidR="00206928" w:rsidRDefault="00206928" w:rsidP="00206928">
      <w:pPr>
        <w:pStyle w:val="ListParagraph"/>
        <w:numPr>
          <w:ilvl w:val="0"/>
          <w:numId w:val="1"/>
        </w:numPr>
        <w:rPr>
          <w:lang w:val="en-US"/>
        </w:rPr>
      </w:pPr>
      <w:r>
        <w:rPr>
          <w:lang w:val="en-US"/>
        </w:rPr>
        <w:t>swap to dave / switch to dave</w:t>
      </w:r>
    </w:p>
    <w:p w14:paraId="03F28D16" w14:textId="6522A8A0" w:rsidR="00206928" w:rsidRDefault="00DB0088" w:rsidP="00206928">
      <w:pPr>
        <w:rPr>
          <w:lang w:val="en-US"/>
        </w:rPr>
      </w:pPr>
      <w:r>
        <w:rPr>
          <w:lang w:val="en-US"/>
        </w:rPr>
        <w:t>I’m Dave.</w:t>
      </w:r>
    </w:p>
    <w:p w14:paraId="3AEDF6F1" w14:textId="0273B70F" w:rsidR="00481791" w:rsidRPr="00481791" w:rsidRDefault="00481791" w:rsidP="00481791">
      <w:pPr>
        <w:rPr>
          <w:lang w:val="en-US"/>
        </w:rPr>
      </w:pPr>
      <w:r w:rsidRPr="00481791">
        <w:rPr>
          <w:lang w:val="en-US"/>
        </w:rPr>
        <w:t xml:space="preserve">As we enter this man's house, I fully understand who </w:t>
      </w:r>
      <w:r w:rsidR="00570A6E">
        <w:rPr>
          <w:lang w:val="en-US"/>
        </w:rPr>
        <w:t>he</w:t>
      </w:r>
      <w:r w:rsidRPr="00481791">
        <w:rPr>
          <w:lang w:val="en-US"/>
        </w:rPr>
        <w:t xml:space="preserve"> is. </w:t>
      </w:r>
    </w:p>
    <w:p w14:paraId="562761AD" w14:textId="17223646" w:rsidR="00481791" w:rsidRPr="00481791" w:rsidRDefault="00481791" w:rsidP="00481791">
      <w:pPr>
        <w:rPr>
          <w:lang w:val="en-US"/>
        </w:rPr>
      </w:pPr>
      <w:r w:rsidRPr="00481791">
        <w:rPr>
          <w:lang w:val="en-US"/>
        </w:rPr>
        <w:t xml:space="preserve">From the way he looked back outside, I </w:t>
      </w:r>
      <w:r w:rsidR="009A31EA">
        <w:rPr>
          <w:lang w:val="en-US"/>
        </w:rPr>
        <w:t>believed</w:t>
      </w:r>
      <w:r w:rsidRPr="00481791">
        <w:rPr>
          <w:lang w:val="en-US"/>
        </w:rPr>
        <w:t xml:space="preserve"> he was some kind of wizard - you know, the typical long white beard, the long blue jacket, the beaked hat. Although it could not be that simple. I suppose.</w:t>
      </w:r>
    </w:p>
    <w:p w14:paraId="3FDB19CA" w14:textId="783D6607" w:rsidR="00481791" w:rsidRPr="00481791" w:rsidRDefault="00481791" w:rsidP="00481791">
      <w:pPr>
        <w:rPr>
          <w:lang w:val="en-US"/>
        </w:rPr>
      </w:pPr>
      <w:r w:rsidRPr="00481791">
        <w:rPr>
          <w:lang w:val="en-US"/>
        </w:rPr>
        <w:t>And when we reach the main room, I could be 100% sure: there are a lot of esoteric things here.</w:t>
      </w:r>
    </w:p>
    <w:p w14:paraId="53794275" w14:textId="77777777" w:rsidR="00481791" w:rsidRPr="00481791" w:rsidRDefault="00481791" w:rsidP="00481791">
      <w:pPr>
        <w:rPr>
          <w:lang w:val="en-US"/>
        </w:rPr>
      </w:pPr>
      <w:r w:rsidRPr="00481791">
        <w:rPr>
          <w:lang w:val="en-US"/>
        </w:rPr>
        <w:t>"Come here, in front of this table."</w:t>
      </w:r>
    </w:p>
    <w:p w14:paraId="475639DB" w14:textId="77777777" w:rsidR="00481791" w:rsidRDefault="00481791" w:rsidP="00481791">
      <w:pPr>
        <w:rPr>
          <w:lang w:val="en-US"/>
        </w:rPr>
      </w:pPr>
    </w:p>
    <w:p w14:paraId="1C1B3A62" w14:textId="0BAE6647" w:rsidR="00AE622B" w:rsidRPr="00AE622B" w:rsidRDefault="00AE622B" w:rsidP="00AE622B">
      <w:pPr>
        <w:pStyle w:val="ListParagraph"/>
        <w:numPr>
          <w:ilvl w:val="0"/>
          <w:numId w:val="1"/>
        </w:numPr>
        <w:rPr>
          <w:lang w:val="en-US"/>
        </w:rPr>
      </w:pPr>
      <w:r w:rsidRPr="00AE622B">
        <w:rPr>
          <w:lang w:val="en-US"/>
        </w:rPr>
        <w:t>walk to table</w:t>
      </w:r>
    </w:p>
    <w:p w14:paraId="06562B5B" w14:textId="77777777" w:rsidR="00AE622B" w:rsidRPr="00AE622B" w:rsidRDefault="00AE622B" w:rsidP="00AE622B">
      <w:pPr>
        <w:pStyle w:val="ListParagraph"/>
        <w:rPr>
          <w:lang w:val="en-US"/>
        </w:rPr>
      </w:pPr>
    </w:p>
    <w:p w14:paraId="51F64F50" w14:textId="77777777" w:rsidR="00481791" w:rsidRPr="00481791" w:rsidRDefault="00481791" w:rsidP="00481791">
      <w:pPr>
        <w:rPr>
          <w:lang w:val="en-US"/>
        </w:rPr>
      </w:pPr>
      <w:r w:rsidRPr="00481791">
        <w:rPr>
          <w:lang w:val="en-US"/>
        </w:rPr>
        <w:t>--&gt; look around</w:t>
      </w:r>
    </w:p>
    <w:p w14:paraId="714D9836" w14:textId="77777777" w:rsidR="00481791" w:rsidRPr="00481791" w:rsidRDefault="00481791" w:rsidP="00481791">
      <w:pPr>
        <w:rPr>
          <w:lang w:val="en-US"/>
        </w:rPr>
      </w:pPr>
      <w:r w:rsidRPr="00481791">
        <w:rPr>
          <w:lang w:val="en-US"/>
        </w:rPr>
        <w:t>Onions? Check. Potions? Check. Amulets? Also checked.</w:t>
      </w:r>
    </w:p>
    <w:p w14:paraId="48D53BE3" w14:textId="77777777" w:rsidR="00481791" w:rsidRPr="00481791" w:rsidRDefault="00481791" w:rsidP="00481791">
      <w:pPr>
        <w:rPr>
          <w:lang w:val="en-US"/>
        </w:rPr>
      </w:pPr>
      <w:r w:rsidRPr="00481791">
        <w:rPr>
          <w:lang w:val="en-US"/>
        </w:rPr>
        <w:t xml:space="preserve">I can also see several dark candles burning. I hadn't noticed until now that this house has no electricity - it's the light from the candles that allows us to see what's around us. And they reveal a lot of glass jars with a lot of humanoid eyes. </w:t>
      </w:r>
    </w:p>
    <w:p w14:paraId="37675F70" w14:textId="77777777" w:rsidR="00481791" w:rsidRPr="00481791" w:rsidRDefault="00481791" w:rsidP="00481791">
      <w:pPr>
        <w:rPr>
          <w:lang w:val="en-US"/>
        </w:rPr>
      </w:pPr>
      <w:r w:rsidRPr="00481791">
        <w:rPr>
          <w:lang w:val="en-US"/>
        </w:rPr>
        <w:t>I finally realise that he is blind.</w:t>
      </w:r>
    </w:p>
    <w:p w14:paraId="13C51BB7" w14:textId="77777777" w:rsidR="00481791" w:rsidRPr="00481791" w:rsidRDefault="00481791" w:rsidP="00481791">
      <w:pPr>
        <w:rPr>
          <w:lang w:val="en-US"/>
        </w:rPr>
      </w:pPr>
      <w:r w:rsidRPr="00481791">
        <w:rPr>
          <w:lang w:val="en-US"/>
        </w:rPr>
        <w:t>This is starting to get creepy.</w:t>
      </w:r>
    </w:p>
    <w:p w14:paraId="0BC4EEA9" w14:textId="77777777" w:rsidR="00481791" w:rsidRPr="00481791" w:rsidRDefault="00481791" w:rsidP="00481791">
      <w:pPr>
        <w:rPr>
          <w:lang w:val="en-US"/>
        </w:rPr>
      </w:pPr>
    </w:p>
    <w:p w14:paraId="1D047F32" w14:textId="77777777" w:rsidR="00481791" w:rsidRPr="00481791" w:rsidRDefault="00481791" w:rsidP="00481791">
      <w:pPr>
        <w:rPr>
          <w:lang w:val="en-US"/>
        </w:rPr>
      </w:pPr>
      <w:r w:rsidRPr="00481791">
        <w:rPr>
          <w:lang w:val="en-US"/>
        </w:rPr>
        <w:t xml:space="preserve">Oh, what the hell? What is that? </w:t>
      </w:r>
    </w:p>
    <w:p w14:paraId="509064AC" w14:textId="77777777" w:rsidR="00481791" w:rsidRPr="00481791" w:rsidRDefault="00481791" w:rsidP="00481791">
      <w:pPr>
        <w:rPr>
          <w:lang w:val="en-US"/>
        </w:rPr>
      </w:pPr>
    </w:p>
    <w:p w14:paraId="4E730D93" w14:textId="77777777" w:rsidR="00481791" w:rsidRPr="00481791" w:rsidRDefault="00481791" w:rsidP="00481791">
      <w:pPr>
        <w:rPr>
          <w:lang w:val="en-US"/>
        </w:rPr>
      </w:pPr>
      <w:r w:rsidRPr="00481791">
        <w:rPr>
          <w:lang w:val="en-US"/>
        </w:rPr>
        <w:t>--&gt; talk to loan</w:t>
      </w:r>
    </w:p>
    <w:p w14:paraId="2EDC9A3E" w14:textId="28172B37" w:rsidR="00481791" w:rsidRPr="00481791" w:rsidRDefault="00481791" w:rsidP="00481791">
      <w:pPr>
        <w:rPr>
          <w:lang w:val="en-US"/>
        </w:rPr>
      </w:pPr>
      <w:r w:rsidRPr="00481791">
        <w:rPr>
          <w:lang w:val="en-US"/>
        </w:rPr>
        <w:t xml:space="preserve">I don't think he knows either. I need to talk to </w:t>
      </w:r>
      <w:r w:rsidR="00976B77">
        <w:rPr>
          <w:lang w:val="en-US"/>
        </w:rPr>
        <w:t>its</w:t>
      </w:r>
      <w:r w:rsidRPr="00481791">
        <w:rPr>
          <w:lang w:val="en-US"/>
        </w:rPr>
        <w:t xml:space="preserve"> owner.</w:t>
      </w:r>
    </w:p>
    <w:p w14:paraId="60160E32" w14:textId="77777777" w:rsidR="00481791" w:rsidRPr="00481791" w:rsidRDefault="00481791" w:rsidP="00481791">
      <w:pPr>
        <w:rPr>
          <w:lang w:val="en-US"/>
        </w:rPr>
      </w:pPr>
    </w:p>
    <w:p w14:paraId="492B6D8E" w14:textId="77777777" w:rsidR="00481791" w:rsidRPr="00481791" w:rsidRDefault="00481791" w:rsidP="00481791">
      <w:pPr>
        <w:rPr>
          <w:lang w:val="en-US"/>
        </w:rPr>
      </w:pPr>
      <w:r w:rsidRPr="00481791">
        <w:rPr>
          <w:lang w:val="en-US"/>
        </w:rPr>
        <w:t>--&gt; talk to wizard , ask wizard</w:t>
      </w:r>
    </w:p>
    <w:p w14:paraId="2216AED0" w14:textId="77777777" w:rsidR="00481791" w:rsidRPr="00481791" w:rsidRDefault="00481791" w:rsidP="00481791">
      <w:pPr>
        <w:rPr>
          <w:lang w:val="en-US"/>
        </w:rPr>
      </w:pPr>
      <w:r w:rsidRPr="00481791">
        <w:rPr>
          <w:lang w:val="en-US"/>
        </w:rPr>
        <w:t>"What is that giant statue over there?" I ask him, pointing at it with my index finger.</w:t>
      </w:r>
    </w:p>
    <w:p w14:paraId="4A63A7E1" w14:textId="2A7A156B" w:rsidR="00DB0088" w:rsidRDefault="00481791" w:rsidP="00481791">
      <w:pPr>
        <w:rPr>
          <w:lang w:val="en-US"/>
        </w:rPr>
      </w:pPr>
      <w:r w:rsidRPr="00481791">
        <w:rPr>
          <w:lang w:val="en-US"/>
        </w:rPr>
        <w:t xml:space="preserve">"Oh, that? That is the Ultimate God. This is the true God that has ever existed! I am the servant of the </w:t>
      </w:r>
      <w:r>
        <w:rPr>
          <w:lang w:val="en-US"/>
        </w:rPr>
        <w:t>D</w:t>
      </w:r>
      <w:r w:rsidRPr="00481791">
        <w:rPr>
          <w:lang w:val="en-US"/>
        </w:rPr>
        <w:t xml:space="preserve">evil </w:t>
      </w:r>
      <w:r>
        <w:rPr>
          <w:lang w:val="en-US"/>
        </w:rPr>
        <w:t>H</w:t>
      </w:r>
      <w:r w:rsidRPr="00481791">
        <w:rPr>
          <w:lang w:val="en-US"/>
        </w:rPr>
        <w:t>imself!"</w:t>
      </w:r>
    </w:p>
    <w:p w14:paraId="0E369241" w14:textId="77777777" w:rsidR="00481791" w:rsidRPr="00481791" w:rsidRDefault="00481791" w:rsidP="00481791">
      <w:pPr>
        <w:rPr>
          <w:lang w:val="en-US"/>
        </w:rPr>
      </w:pPr>
      <w:r w:rsidRPr="00481791">
        <w:rPr>
          <w:lang w:val="en-US"/>
        </w:rPr>
        <w:lastRenderedPageBreak/>
        <w:t>"Now be on your feet before I pluck out your eyes!"</w:t>
      </w:r>
    </w:p>
    <w:p w14:paraId="5E958E1F" w14:textId="77777777" w:rsidR="00481791" w:rsidRPr="00481791" w:rsidRDefault="00481791" w:rsidP="00481791">
      <w:pPr>
        <w:rPr>
          <w:lang w:val="en-US"/>
        </w:rPr>
      </w:pPr>
      <w:r w:rsidRPr="00481791">
        <w:rPr>
          <w:lang w:val="en-US"/>
        </w:rPr>
        <w:t>"Wait, I thought you worked for the good. Is this some kind of online scam?"</w:t>
      </w:r>
    </w:p>
    <w:p w14:paraId="2A7A122E" w14:textId="77777777" w:rsidR="00481791" w:rsidRPr="00481791" w:rsidRDefault="00481791" w:rsidP="00481791">
      <w:pPr>
        <w:rPr>
          <w:lang w:val="en-US"/>
        </w:rPr>
      </w:pPr>
      <w:r w:rsidRPr="00481791">
        <w:rPr>
          <w:lang w:val="en-US"/>
        </w:rPr>
        <w:t>I love Loan's sense of humour.</w:t>
      </w:r>
    </w:p>
    <w:p w14:paraId="28183D2A" w14:textId="77777777" w:rsidR="00481791" w:rsidRPr="00481791" w:rsidRDefault="00481791" w:rsidP="00481791">
      <w:pPr>
        <w:rPr>
          <w:lang w:val="en-US"/>
        </w:rPr>
      </w:pPr>
      <w:r w:rsidRPr="00481791">
        <w:rPr>
          <w:lang w:val="en-US"/>
        </w:rPr>
        <w:t>We're about to get killed and he still manages to make me laugh.</w:t>
      </w:r>
    </w:p>
    <w:p w14:paraId="44EF2E8D" w14:textId="77777777" w:rsidR="00481791" w:rsidRPr="00481791" w:rsidRDefault="00481791" w:rsidP="00481791">
      <w:pPr>
        <w:rPr>
          <w:lang w:val="en-US"/>
        </w:rPr>
      </w:pPr>
      <w:r w:rsidRPr="00481791">
        <w:rPr>
          <w:lang w:val="en-US"/>
        </w:rPr>
        <w:t>"If you don't say 'You're the greatest wizard of all time' three times, your life is over."</w:t>
      </w:r>
    </w:p>
    <w:p w14:paraId="26D9BD34" w14:textId="77777777" w:rsidR="00481791" w:rsidRPr="00481791" w:rsidRDefault="00481791" w:rsidP="00481791">
      <w:pPr>
        <w:rPr>
          <w:lang w:val="en-US"/>
        </w:rPr>
      </w:pPr>
      <w:r w:rsidRPr="00481791">
        <w:rPr>
          <w:lang w:val="en-US"/>
        </w:rPr>
        <w:t>"But that's Voldemort!" says Loan.</w:t>
      </w:r>
    </w:p>
    <w:p w14:paraId="0A3C2F8A" w14:textId="77777777" w:rsidR="00481791" w:rsidRPr="00481791" w:rsidRDefault="00481791" w:rsidP="00481791">
      <w:pPr>
        <w:rPr>
          <w:lang w:val="en-US"/>
        </w:rPr>
      </w:pPr>
      <w:r w:rsidRPr="00481791">
        <w:rPr>
          <w:lang w:val="en-US"/>
        </w:rPr>
        <w:t>Shut up! You'll get us into more trouble.</w:t>
      </w:r>
    </w:p>
    <w:p w14:paraId="41F864B9" w14:textId="77777777" w:rsidR="00481791" w:rsidRPr="00481791" w:rsidRDefault="00481791" w:rsidP="00481791">
      <w:pPr>
        <w:rPr>
          <w:lang w:val="en-US"/>
        </w:rPr>
      </w:pPr>
      <w:r w:rsidRPr="00481791">
        <w:rPr>
          <w:lang w:val="en-US"/>
        </w:rPr>
        <w:t>"I'm talking to you, Dave!"</w:t>
      </w:r>
    </w:p>
    <w:p w14:paraId="713CF1C2" w14:textId="77777777" w:rsidR="00481791" w:rsidRPr="00481791" w:rsidRDefault="00481791" w:rsidP="00481791">
      <w:pPr>
        <w:rPr>
          <w:lang w:val="en-US"/>
        </w:rPr>
      </w:pPr>
      <w:r w:rsidRPr="00481791">
        <w:rPr>
          <w:lang w:val="en-US"/>
        </w:rPr>
        <w:t>"In 3, 2, 1!"</w:t>
      </w:r>
    </w:p>
    <w:p w14:paraId="4A13968A" w14:textId="77777777" w:rsidR="00481791" w:rsidRPr="00481791" w:rsidRDefault="00481791" w:rsidP="00481791">
      <w:pPr>
        <w:rPr>
          <w:lang w:val="en-US"/>
        </w:rPr>
      </w:pPr>
    </w:p>
    <w:p w14:paraId="6C82F7BC" w14:textId="77777777" w:rsidR="00481791" w:rsidRPr="00481791" w:rsidRDefault="00481791" w:rsidP="00481791">
      <w:pPr>
        <w:rPr>
          <w:lang w:val="en-US"/>
        </w:rPr>
      </w:pPr>
      <w:r w:rsidRPr="00481791">
        <w:rPr>
          <w:lang w:val="en-US"/>
        </w:rPr>
        <w:t>--&gt; Say you are the greatest wizard of all time (try to write, whatever)</w:t>
      </w:r>
    </w:p>
    <w:p w14:paraId="7766CBB3" w14:textId="77777777" w:rsidR="00481791" w:rsidRPr="00481791" w:rsidRDefault="00481791" w:rsidP="00481791">
      <w:pPr>
        <w:rPr>
          <w:lang w:val="en-US"/>
        </w:rPr>
      </w:pPr>
    </w:p>
    <w:p w14:paraId="3DA17B27" w14:textId="1BC64557" w:rsidR="00481791" w:rsidRPr="00481791" w:rsidRDefault="00481791" w:rsidP="00481791">
      <w:pPr>
        <w:rPr>
          <w:lang w:val="en-US"/>
        </w:rPr>
      </w:pPr>
      <w:r w:rsidRPr="00481791">
        <w:rPr>
          <w:lang w:val="en-US"/>
        </w:rPr>
        <w:t xml:space="preserve">"Well, time's up! Prepare to die! By the hands of the Chaos </w:t>
      </w:r>
      <w:r>
        <w:rPr>
          <w:lang w:val="en-US"/>
        </w:rPr>
        <w:t>Magician</w:t>
      </w:r>
      <w:r w:rsidRPr="00481791">
        <w:rPr>
          <w:lang w:val="en-US"/>
        </w:rPr>
        <w:t xml:space="preserve"> </w:t>
      </w:r>
      <w:r>
        <w:rPr>
          <w:lang w:val="en-US"/>
        </w:rPr>
        <w:t>H</w:t>
      </w:r>
      <w:r w:rsidRPr="00481791">
        <w:rPr>
          <w:lang w:val="en-US"/>
        </w:rPr>
        <w:t>imself</w:t>
      </w:r>
      <w:r>
        <w:rPr>
          <w:lang w:val="en-US"/>
        </w:rPr>
        <w:t>!</w:t>
      </w:r>
      <w:r w:rsidRPr="00481791">
        <w:rPr>
          <w:lang w:val="en-US"/>
        </w:rPr>
        <w:t>"</w:t>
      </w:r>
    </w:p>
    <w:p w14:paraId="76FE5B02" w14:textId="77777777" w:rsidR="00481791" w:rsidRPr="00481791" w:rsidRDefault="00481791" w:rsidP="00481791">
      <w:pPr>
        <w:rPr>
          <w:lang w:val="en-US"/>
        </w:rPr>
      </w:pPr>
      <w:r w:rsidRPr="00481791">
        <w:rPr>
          <w:lang w:val="en-US"/>
        </w:rPr>
        <w:t>"MUAHAHAHAHAHAHAHAHAHAHAH!!"</w:t>
      </w:r>
    </w:p>
    <w:p w14:paraId="16F665BF" w14:textId="77777777" w:rsidR="00481791" w:rsidRPr="00481791" w:rsidRDefault="00481791" w:rsidP="00481791">
      <w:pPr>
        <w:rPr>
          <w:lang w:val="en-US"/>
        </w:rPr>
      </w:pPr>
    </w:p>
    <w:p w14:paraId="05AA1A58" w14:textId="18EBF5C4" w:rsidR="00481791" w:rsidRPr="00481791" w:rsidRDefault="00481791" w:rsidP="00481791">
      <w:pPr>
        <w:rPr>
          <w:lang w:val="en-US"/>
        </w:rPr>
      </w:pPr>
      <w:r w:rsidRPr="00481791">
        <w:rPr>
          <w:lang w:val="en-US"/>
        </w:rPr>
        <w:t xml:space="preserve">And suddenly he opens his eyes and we see the reflection of the flames of </w:t>
      </w:r>
      <w:r>
        <w:rPr>
          <w:lang w:val="en-US"/>
        </w:rPr>
        <w:t>H</w:t>
      </w:r>
      <w:r w:rsidRPr="00481791">
        <w:rPr>
          <w:lang w:val="en-US"/>
        </w:rPr>
        <w:t xml:space="preserve">ell. </w:t>
      </w:r>
    </w:p>
    <w:p w14:paraId="69C16028" w14:textId="77777777" w:rsidR="00481791" w:rsidRPr="00481791" w:rsidRDefault="00481791" w:rsidP="00481791">
      <w:pPr>
        <w:rPr>
          <w:lang w:val="en-US"/>
        </w:rPr>
      </w:pPr>
    </w:p>
    <w:p w14:paraId="3A92D598" w14:textId="77777777" w:rsidR="00481791" w:rsidRPr="00481791" w:rsidRDefault="00481791" w:rsidP="00481791">
      <w:pPr>
        <w:rPr>
          <w:lang w:val="en-US"/>
        </w:rPr>
      </w:pPr>
      <w:r w:rsidRPr="00481791">
        <w:rPr>
          <w:lang w:val="en-US"/>
        </w:rPr>
        <w:t>...</w:t>
      </w:r>
    </w:p>
    <w:p w14:paraId="2E18F3BF" w14:textId="77777777" w:rsidR="00481791" w:rsidRPr="00481791" w:rsidRDefault="00481791" w:rsidP="00481791">
      <w:pPr>
        <w:rPr>
          <w:lang w:val="en-US"/>
        </w:rPr>
      </w:pPr>
    </w:p>
    <w:p w14:paraId="0E4BC3D3" w14:textId="77777777" w:rsidR="00481791" w:rsidRPr="00481791" w:rsidRDefault="00481791" w:rsidP="00481791">
      <w:pPr>
        <w:rPr>
          <w:lang w:val="en-US"/>
        </w:rPr>
      </w:pPr>
      <w:r w:rsidRPr="00481791">
        <w:rPr>
          <w:lang w:val="en-US"/>
        </w:rPr>
        <w:t>...</w:t>
      </w:r>
    </w:p>
    <w:p w14:paraId="0BA43C8A" w14:textId="77777777" w:rsidR="00481791" w:rsidRPr="00481791" w:rsidRDefault="00481791" w:rsidP="00481791">
      <w:pPr>
        <w:rPr>
          <w:lang w:val="en-US"/>
        </w:rPr>
      </w:pPr>
    </w:p>
    <w:p w14:paraId="11DD8886" w14:textId="36B3272A" w:rsidR="005000ED" w:rsidRDefault="00481791" w:rsidP="00481791">
      <w:pPr>
        <w:rPr>
          <w:lang w:val="en-US"/>
        </w:rPr>
      </w:pPr>
      <w:r w:rsidRPr="00481791">
        <w:rPr>
          <w:lang w:val="en-US"/>
        </w:rPr>
        <w:t>"Oh Gosh, sorry guys! I got a bit excited!"</w:t>
      </w:r>
    </w:p>
    <w:p w14:paraId="2B3F89C7" w14:textId="77777777" w:rsidR="00CB14DF" w:rsidRPr="00CB14DF" w:rsidRDefault="00CB14DF" w:rsidP="00CB14DF">
      <w:pPr>
        <w:rPr>
          <w:lang w:val="en-US"/>
        </w:rPr>
      </w:pPr>
      <w:r w:rsidRPr="00CB14DF">
        <w:rPr>
          <w:lang w:val="en-US"/>
        </w:rPr>
        <w:t>"My theatre classes are allowing me to make some progress. That's great!"</w:t>
      </w:r>
    </w:p>
    <w:p w14:paraId="3F95740E" w14:textId="77777777" w:rsidR="00CB14DF" w:rsidRPr="00CB14DF" w:rsidRDefault="00CB14DF" w:rsidP="00CB14DF">
      <w:pPr>
        <w:rPr>
          <w:lang w:val="en-US"/>
        </w:rPr>
      </w:pPr>
      <w:r w:rsidRPr="00CB14DF">
        <w:rPr>
          <w:lang w:val="en-US"/>
        </w:rPr>
        <w:t>I feel my heart stop for a split second. And somehow a warm glow fills my face.</w:t>
      </w:r>
    </w:p>
    <w:p w14:paraId="639211FA" w14:textId="77777777" w:rsidR="00CB14DF" w:rsidRPr="00CB14DF" w:rsidRDefault="00CB14DF" w:rsidP="00CB14DF">
      <w:pPr>
        <w:rPr>
          <w:lang w:val="en-US"/>
        </w:rPr>
      </w:pPr>
      <w:r w:rsidRPr="00CB14DF">
        <w:rPr>
          <w:lang w:val="en-US"/>
        </w:rPr>
        <w:t>I should talk to him.</w:t>
      </w:r>
    </w:p>
    <w:p w14:paraId="75C89C4D" w14:textId="77777777" w:rsidR="00CB14DF" w:rsidRPr="00CB14DF" w:rsidRDefault="00CB14DF" w:rsidP="00CB14DF">
      <w:pPr>
        <w:rPr>
          <w:lang w:val="en-US"/>
        </w:rPr>
      </w:pPr>
    </w:p>
    <w:p w14:paraId="2C21392C" w14:textId="048F58E9" w:rsidR="00CB14DF" w:rsidRPr="00CB14DF" w:rsidRDefault="00CB14DF" w:rsidP="00CB14DF">
      <w:pPr>
        <w:rPr>
          <w:lang w:val="en-US"/>
        </w:rPr>
      </w:pPr>
      <w:r w:rsidRPr="00CB14DF">
        <w:rPr>
          <w:lang w:val="en-US"/>
        </w:rPr>
        <w:t xml:space="preserve">--&gt; </w:t>
      </w:r>
      <w:r>
        <w:rPr>
          <w:lang w:val="en-US"/>
        </w:rPr>
        <w:t>t</w:t>
      </w:r>
      <w:r w:rsidRPr="00CB14DF">
        <w:rPr>
          <w:lang w:val="en-US"/>
        </w:rPr>
        <w:t>alk to wizard</w:t>
      </w:r>
    </w:p>
    <w:p w14:paraId="119B28ED" w14:textId="77777777" w:rsidR="00CB14DF" w:rsidRPr="00CB14DF" w:rsidRDefault="00CB14DF" w:rsidP="00CB14DF">
      <w:pPr>
        <w:rPr>
          <w:lang w:val="en-US"/>
        </w:rPr>
      </w:pPr>
      <w:r w:rsidRPr="00CB14DF">
        <w:rPr>
          <w:lang w:val="en-US"/>
        </w:rPr>
        <w:t>"What are you saying?"</w:t>
      </w:r>
    </w:p>
    <w:p w14:paraId="087DBAB5" w14:textId="77777777" w:rsidR="00CB14DF" w:rsidRPr="00CB14DF" w:rsidRDefault="00CB14DF" w:rsidP="00CB14DF">
      <w:pPr>
        <w:rPr>
          <w:lang w:val="en-US"/>
        </w:rPr>
      </w:pPr>
      <w:r w:rsidRPr="00CB14DF">
        <w:rPr>
          <w:lang w:val="en-US"/>
        </w:rPr>
        <w:t>"You're not going to kill us, are you? Oh, I'm so relieved! Imagine if I could never see Dave's face again!"</w:t>
      </w:r>
    </w:p>
    <w:p w14:paraId="5A70647B" w14:textId="0EE29F90" w:rsidR="00CB14DF" w:rsidRPr="00CB14DF" w:rsidRDefault="00CB14DF" w:rsidP="00CB14DF">
      <w:pPr>
        <w:rPr>
          <w:lang w:val="en-US"/>
        </w:rPr>
      </w:pPr>
      <w:r w:rsidRPr="00CB14DF">
        <w:rPr>
          <w:lang w:val="en-US"/>
        </w:rPr>
        <w:t xml:space="preserve">"That was just a mise-en-scene. You know, just in case the </w:t>
      </w:r>
      <w:r>
        <w:rPr>
          <w:lang w:val="en-US"/>
        </w:rPr>
        <w:t>D</w:t>
      </w:r>
      <w:r w:rsidRPr="00CB14DF">
        <w:rPr>
          <w:lang w:val="en-US"/>
        </w:rPr>
        <w:t>evil comes by to check if everything is under control.</w:t>
      </w:r>
      <w:r>
        <w:rPr>
          <w:lang w:val="en-US"/>
        </w:rPr>
        <w:t>”</w:t>
      </w:r>
    </w:p>
    <w:p w14:paraId="445C86DD" w14:textId="00E27F54" w:rsidR="00033FE1" w:rsidRDefault="00CB14DF" w:rsidP="00CB14DF">
      <w:pPr>
        <w:rPr>
          <w:lang w:val="en-US"/>
        </w:rPr>
      </w:pPr>
      <w:r w:rsidRPr="00CB14DF">
        <w:rPr>
          <w:lang w:val="en-US"/>
        </w:rPr>
        <w:lastRenderedPageBreak/>
        <w:t xml:space="preserve">"Actually, I do not help him very often anymore. Ever since he saw Barbie in the cinema, he's been </w:t>
      </w:r>
      <w:r>
        <w:rPr>
          <w:lang w:val="en-US"/>
        </w:rPr>
        <w:t>re</w:t>
      </w:r>
      <w:r w:rsidRPr="00CB14DF">
        <w:rPr>
          <w:lang w:val="en-US"/>
        </w:rPr>
        <w:t xml:space="preserve">decorating in </w:t>
      </w:r>
      <w:r>
        <w:rPr>
          <w:lang w:val="en-US"/>
        </w:rPr>
        <w:t>H</w:t>
      </w:r>
      <w:r w:rsidRPr="00CB14DF">
        <w:rPr>
          <w:lang w:val="en-US"/>
        </w:rPr>
        <w:t>ell, painting every nook and cranny in hot pink and throwing all-day pool parties. It seems that money cannot buy everything. And that makes me sad</w:t>
      </w:r>
      <w:r>
        <w:rPr>
          <w:lang w:val="en-US"/>
        </w:rPr>
        <w:t>.”</w:t>
      </w:r>
    </w:p>
    <w:p w14:paraId="5CA936C7" w14:textId="1FB33FDC" w:rsidR="00CB14DF" w:rsidRDefault="00CB14DF" w:rsidP="00CB14DF">
      <w:pPr>
        <w:rPr>
          <w:lang w:val="en-US"/>
        </w:rPr>
      </w:pPr>
      <w:r>
        <w:rPr>
          <w:lang w:val="en-US"/>
        </w:rPr>
        <w:t>Loan replies: “</w:t>
      </w:r>
      <w:r w:rsidR="00493289">
        <w:rPr>
          <w:lang w:val="en-US"/>
        </w:rPr>
        <w:t>My heart goes out to you.”</w:t>
      </w:r>
    </w:p>
    <w:p w14:paraId="0045A356" w14:textId="3DD94909" w:rsidR="00493289" w:rsidRDefault="00493289" w:rsidP="00CB14DF">
      <w:pPr>
        <w:rPr>
          <w:lang w:val="en-US"/>
        </w:rPr>
      </w:pPr>
      <w:r>
        <w:rPr>
          <w:lang w:val="en-US"/>
        </w:rPr>
        <w:t>“Thank you! It’s so hard…”</w:t>
      </w:r>
    </w:p>
    <w:p w14:paraId="5FBD458B" w14:textId="77777777" w:rsidR="00493289" w:rsidRDefault="00493289" w:rsidP="00CB14DF">
      <w:pPr>
        <w:rPr>
          <w:lang w:val="en-US"/>
        </w:rPr>
      </w:pPr>
      <w:r>
        <w:rPr>
          <w:lang w:val="en-US"/>
        </w:rPr>
        <w:t>“I can imagine how it is… It must be hard to survive without money…”</w:t>
      </w:r>
    </w:p>
    <w:p w14:paraId="2F427735" w14:textId="77777777" w:rsidR="00493289" w:rsidRDefault="00493289" w:rsidP="00CB14DF">
      <w:pPr>
        <w:rPr>
          <w:lang w:val="en-US"/>
        </w:rPr>
      </w:pPr>
      <w:r>
        <w:rPr>
          <w:lang w:val="en-US"/>
        </w:rPr>
        <w:t>“What? I was talking about never being invited to his pool parties!”</w:t>
      </w:r>
    </w:p>
    <w:p w14:paraId="45631881" w14:textId="77777777" w:rsidR="00493289" w:rsidRDefault="00493289" w:rsidP="00CB14DF">
      <w:pPr>
        <w:rPr>
          <w:lang w:val="en-US"/>
        </w:rPr>
      </w:pPr>
    </w:p>
    <w:p w14:paraId="6F5C1DFB" w14:textId="77777777" w:rsidR="000649D5" w:rsidRDefault="000649D5" w:rsidP="00CB14DF">
      <w:pPr>
        <w:rPr>
          <w:lang w:val="en-US"/>
        </w:rPr>
      </w:pPr>
      <w:r>
        <w:rPr>
          <w:lang w:val="en-US"/>
        </w:rPr>
        <w:t>I feel you.</w:t>
      </w:r>
    </w:p>
    <w:p w14:paraId="44BB2C35" w14:textId="77777777" w:rsidR="000649D5" w:rsidRDefault="000649D5" w:rsidP="00CB14DF">
      <w:pPr>
        <w:rPr>
          <w:lang w:val="en-US"/>
        </w:rPr>
      </w:pPr>
    </w:p>
    <w:p w14:paraId="16785458" w14:textId="77777777" w:rsidR="000649D5" w:rsidRDefault="000649D5" w:rsidP="00CB14DF">
      <w:pPr>
        <w:rPr>
          <w:lang w:val="en-US"/>
        </w:rPr>
      </w:pPr>
      <w:r>
        <w:rPr>
          <w:lang w:val="en-US"/>
        </w:rPr>
        <w:t>But we’re wasting time. According to Loan, this is supposed to be the trip of our lives.</w:t>
      </w:r>
    </w:p>
    <w:p w14:paraId="71D7D088" w14:textId="77777777" w:rsidR="000649D5" w:rsidRDefault="000649D5" w:rsidP="00CB14DF">
      <w:pPr>
        <w:rPr>
          <w:lang w:val="en-US"/>
        </w:rPr>
      </w:pPr>
    </w:p>
    <w:p w14:paraId="27140EF3" w14:textId="42C126F5" w:rsidR="00DC6439" w:rsidRPr="00DC6439" w:rsidRDefault="00DC6439" w:rsidP="00DC6439">
      <w:pPr>
        <w:rPr>
          <w:lang w:val="en-US"/>
        </w:rPr>
      </w:pPr>
      <w:r>
        <w:rPr>
          <w:lang w:val="en-US"/>
        </w:rPr>
        <w:t>“</w:t>
      </w:r>
      <w:r w:rsidRPr="00DC6439">
        <w:rPr>
          <w:lang w:val="en-US"/>
        </w:rPr>
        <w:t>Excuse me, but why are we here?"</w:t>
      </w:r>
    </w:p>
    <w:p w14:paraId="478E43B6" w14:textId="474DBBC0" w:rsidR="00DC6439" w:rsidRPr="00DC6439" w:rsidRDefault="00DC6439" w:rsidP="00DC6439">
      <w:pPr>
        <w:rPr>
          <w:lang w:val="en-US"/>
        </w:rPr>
      </w:pPr>
      <w:r w:rsidRPr="00DC6439">
        <w:rPr>
          <w:lang w:val="en-US"/>
        </w:rPr>
        <w:t xml:space="preserve">"I wanted to surprise you", </w:t>
      </w:r>
      <w:r w:rsidR="00E23112">
        <w:rPr>
          <w:lang w:val="en-US"/>
        </w:rPr>
        <w:t>Loan</w:t>
      </w:r>
      <w:r w:rsidRPr="00DC6439">
        <w:rPr>
          <w:lang w:val="en-US"/>
        </w:rPr>
        <w:t xml:space="preserve"> </w:t>
      </w:r>
      <w:r w:rsidR="00B75AE2">
        <w:rPr>
          <w:lang w:val="en-US"/>
        </w:rPr>
        <w:t>says</w:t>
      </w:r>
      <w:r w:rsidRPr="00DC6439">
        <w:rPr>
          <w:lang w:val="en-US"/>
        </w:rPr>
        <w:t>.</w:t>
      </w:r>
    </w:p>
    <w:p w14:paraId="37C8893D" w14:textId="77777777" w:rsidR="00DC6439" w:rsidRPr="00DC6439" w:rsidRDefault="00DC6439" w:rsidP="00DC6439">
      <w:pPr>
        <w:rPr>
          <w:lang w:val="en-US"/>
        </w:rPr>
      </w:pPr>
    </w:p>
    <w:p w14:paraId="2345C71F" w14:textId="77777777" w:rsidR="00DC6439" w:rsidRPr="00DC6439" w:rsidRDefault="00DC6439" w:rsidP="00DC6439">
      <w:pPr>
        <w:rPr>
          <w:lang w:val="en-US"/>
        </w:rPr>
      </w:pPr>
      <w:r w:rsidRPr="00DC6439">
        <w:rPr>
          <w:lang w:val="en-US"/>
        </w:rPr>
        <w:t>"I may be able to find a cure for him. But as I told you, you must find the Cloaking Stone."</w:t>
      </w:r>
    </w:p>
    <w:p w14:paraId="46F4C18F" w14:textId="77777777" w:rsidR="00DC6439" w:rsidRPr="00DC6439" w:rsidRDefault="00DC6439" w:rsidP="00DC6439">
      <w:pPr>
        <w:rPr>
          <w:lang w:val="en-US"/>
        </w:rPr>
      </w:pPr>
    </w:p>
    <w:p w14:paraId="36B267DC" w14:textId="070066B7" w:rsidR="00DC6439" w:rsidRPr="00DC6439" w:rsidRDefault="00DC6439" w:rsidP="00DC6439">
      <w:pPr>
        <w:rPr>
          <w:lang w:val="en-US"/>
        </w:rPr>
      </w:pPr>
      <w:r w:rsidRPr="00DC6439">
        <w:rPr>
          <w:lang w:val="en-US"/>
        </w:rPr>
        <w:t>"The Cloaking Stone?"</w:t>
      </w:r>
      <w:r>
        <w:rPr>
          <w:lang w:val="en-US"/>
        </w:rPr>
        <w:t>,</w:t>
      </w:r>
      <w:r w:rsidRPr="00DC6439">
        <w:rPr>
          <w:lang w:val="en-US"/>
        </w:rPr>
        <w:t xml:space="preserve"> I say.</w:t>
      </w:r>
    </w:p>
    <w:p w14:paraId="754745C0" w14:textId="77777777" w:rsidR="00DC6439" w:rsidRPr="00DC6439" w:rsidRDefault="00DC6439" w:rsidP="00DC6439">
      <w:pPr>
        <w:rPr>
          <w:lang w:val="en-US"/>
        </w:rPr>
      </w:pPr>
    </w:p>
    <w:p w14:paraId="7E53246F" w14:textId="000A0C3D" w:rsidR="00493289" w:rsidRDefault="00DC6439" w:rsidP="00DC6439">
      <w:pPr>
        <w:rPr>
          <w:lang w:val="en-US"/>
        </w:rPr>
      </w:pPr>
      <w:r w:rsidRPr="00DC6439">
        <w:rPr>
          <w:lang w:val="en-US"/>
        </w:rPr>
        <w:t xml:space="preserve">"Yes, indeed. The most powerful amulet that </w:t>
      </w:r>
      <w:r>
        <w:rPr>
          <w:lang w:val="en-US"/>
        </w:rPr>
        <w:t xml:space="preserve">may cloak </w:t>
      </w:r>
      <w:r w:rsidRPr="00DC6439">
        <w:rPr>
          <w:lang w:val="en-US"/>
        </w:rPr>
        <w:t>the mistakes that life has made.</w:t>
      </w:r>
      <w:r>
        <w:rPr>
          <w:lang w:val="en-US"/>
        </w:rPr>
        <w:t>”</w:t>
      </w:r>
    </w:p>
    <w:p w14:paraId="13E9667B" w14:textId="77777777" w:rsidR="00DC6439" w:rsidRDefault="00DC6439" w:rsidP="00DC6439">
      <w:pPr>
        <w:rPr>
          <w:lang w:val="en-US"/>
        </w:rPr>
      </w:pPr>
    </w:p>
    <w:p w14:paraId="235ECB27" w14:textId="3718C9E2" w:rsidR="00DC6439" w:rsidRDefault="00DC6439" w:rsidP="00DC6439">
      <w:pPr>
        <w:pStyle w:val="ListParagraph"/>
        <w:numPr>
          <w:ilvl w:val="0"/>
          <w:numId w:val="1"/>
        </w:numPr>
        <w:rPr>
          <w:lang w:val="en-US"/>
        </w:rPr>
      </w:pPr>
      <w:r>
        <w:rPr>
          <w:lang w:val="en-US"/>
        </w:rPr>
        <w:t>Talk to wizard</w:t>
      </w:r>
    </w:p>
    <w:p w14:paraId="5BA4C290" w14:textId="287493B5" w:rsidR="00DC6439" w:rsidRDefault="00DC6439" w:rsidP="00DC6439">
      <w:pPr>
        <w:rPr>
          <w:lang w:val="en-US"/>
        </w:rPr>
      </w:pPr>
      <w:r>
        <w:rPr>
          <w:lang w:val="en-US"/>
        </w:rPr>
        <w:t>“And where do we find it?”</w:t>
      </w:r>
    </w:p>
    <w:p w14:paraId="581B2605" w14:textId="77777777" w:rsidR="00AD6875" w:rsidRPr="00AD6875" w:rsidRDefault="00AD6875" w:rsidP="00AD6875">
      <w:pPr>
        <w:rPr>
          <w:lang w:val="en-US"/>
        </w:rPr>
      </w:pPr>
      <w:r w:rsidRPr="00AD6875">
        <w:rPr>
          <w:lang w:val="en-US"/>
        </w:rPr>
        <w:t>"The problem is not where, but how".</w:t>
      </w:r>
    </w:p>
    <w:p w14:paraId="248E6363" w14:textId="77777777" w:rsidR="00AD6875" w:rsidRPr="00AD6875" w:rsidRDefault="00AD6875" w:rsidP="00AD6875">
      <w:pPr>
        <w:rPr>
          <w:lang w:val="en-US"/>
        </w:rPr>
      </w:pPr>
    </w:p>
    <w:p w14:paraId="05879114" w14:textId="01EE8605" w:rsidR="00AD6875" w:rsidRPr="00AD6875" w:rsidRDefault="00A2112B" w:rsidP="00AD6875">
      <w:pPr>
        <w:rPr>
          <w:lang w:val="en-US"/>
        </w:rPr>
      </w:pPr>
      <w:r>
        <w:rPr>
          <w:lang w:val="en-US"/>
        </w:rPr>
        <w:t>“</w:t>
      </w:r>
      <w:r w:rsidR="00AD6875" w:rsidRPr="00AD6875">
        <w:rPr>
          <w:lang w:val="en-US"/>
        </w:rPr>
        <w:t xml:space="preserve">I know where the entrance to the Street of Old Hells is. </w:t>
      </w:r>
      <w:r>
        <w:rPr>
          <w:lang w:val="en-US"/>
        </w:rPr>
        <w:t>T</w:t>
      </w:r>
      <w:r w:rsidR="00AD6875" w:rsidRPr="00AD6875">
        <w:rPr>
          <w:lang w:val="en-US"/>
        </w:rPr>
        <w:t>he stone</w:t>
      </w:r>
      <w:r>
        <w:rPr>
          <w:lang w:val="en-US"/>
        </w:rPr>
        <w:t xml:space="preserve"> is there</w:t>
      </w:r>
      <w:r w:rsidR="00AD6875" w:rsidRPr="00AD6875">
        <w:rPr>
          <w:lang w:val="en-US"/>
        </w:rPr>
        <w:t>. You must cross it all the way to the end. It will be waiting for you.</w:t>
      </w:r>
      <w:r w:rsidR="00962814">
        <w:rPr>
          <w:lang w:val="en-US"/>
        </w:rPr>
        <w:t>”</w:t>
      </w:r>
    </w:p>
    <w:p w14:paraId="3CD56403" w14:textId="77777777" w:rsidR="00AD6875" w:rsidRPr="00AD6875" w:rsidRDefault="00AD6875" w:rsidP="00AD6875">
      <w:pPr>
        <w:rPr>
          <w:lang w:val="en-US"/>
        </w:rPr>
      </w:pPr>
    </w:p>
    <w:p w14:paraId="616AA652" w14:textId="61CAF36E" w:rsidR="00AD6875" w:rsidRPr="00AD6875" w:rsidRDefault="00AD6875" w:rsidP="00AD6875">
      <w:pPr>
        <w:rPr>
          <w:lang w:val="en-US"/>
        </w:rPr>
      </w:pPr>
      <w:r w:rsidRPr="00AD6875">
        <w:rPr>
          <w:lang w:val="en-US"/>
        </w:rPr>
        <w:t xml:space="preserve">"So could you tell me and </w:t>
      </w:r>
      <w:r w:rsidR="00C53CFE">
        <w:rPr>
          <w:lang w:val="en-US"/>
        </w:rPr>
        <w:t>Loan</w:t>
      </w:r>
      <w:r w:rsidRPr="00AD6875">
        <w:rPr>
          <w:lang w:val="en-US"/>
        </w:rPr>
        <w:t xml:space="preserve"> where the entrance is? If you already know, it's a good place to start.</w:t>
      </w:r>
    </w:p>
    <w:p w14:paraId="537B92D2" w14:textId="77777777" w:rsidR="00AD6875" w:rsidRPr="00AD6875" w:rsidRDefault="00AD6875" w:rsidP="00AD6875">
      <w:pPr>
        <w:rPr>
          <w:lang w:val="en-US"/>
        </w:rPr>
      </w:pPr>
    </w:p>
    <w:p w14:paraId="46BC65DE" w14:textId="77777777" w:rsidR="00AD6875" w:rsidRPr="00AD6875" w:rsidRDefault="00AD6875" w:rsidP="00AD6875">
      <w:pPr>
        <w:rPr>
          <w:lang w:val="en-US"/>
        </w:rPr>
      </w:pPr>
      <w:r w:rsidRPr="00AD6875">
        <w:rPr>
          <w:lang w:val="en-US"/>
        </w:rPr>
        <w:t>"I can't. I'm forbidden to."</w:t>
      </w:r>
    </w:p>
    <w:p w14:paraId="449CDED9" w14:textId="77777777" w:rsidR="00AD6875" w:rsidRPr="00AD6875" w:rsidRDefault="00AD6875" w:rsidP="00AD6875">
      <w:pPr>
        <w:rPr>
          <w:lang w:val="en-US"/>
        </w:rPr>
      </w:pPr>
      <w:r w:rsidRPr="00AD6875">
        <w:rPr>
          <w:lang w:val="en-US"/>
        </w:rPr>
        <w:lastRenderedPageBreak/>
        <w:t>"I can only give you two clues."</w:t>
      </w:r>
    </w:p>
    <w:p w14:paraId="511E0592" w14:textId="77777777" w:rsidR="00AD6875" w:rsidRPr="00AD6875" w:rsidRDefault="00AD6875" w:rsidP="00AD6875">
      <w:pPr>
        <w:rPr>
          <w:lang w:val="en-US"/>
        </w:rPr>
      </w:pPr>
      <w:r w:rsidRPr="00AD6875">
        <w:rPr>
          <w:lang w:val="en-US"/>
        </w:rPr>
        <w:t>"After you have made up your mind, you will choose one of the three doors on the other side of this table. One of them will lead you to the right place.</w:t>
      </w:r>
    </w:p>
    <w:p w14:paraId="07C88A9C" w14:textId="77777777" w:rsidR="00AD6875" w:rsidRPr="00AD6875" w:rsidRDefault="00AD6875" w:rsidP="00AD6875">
      <w:pPr>
        <w:rPr>
          <w:lang w:val="en-US"/>
        </w:rPr>
      </w:pPr>
    </w:p>
    <w:p w14:paraId="337A2A9C" w14:textId="77777777" w:rsidR="00AD6875" w:rsidRPr="00AD6875" w:rsidRDefault="00AD6875" w:rsidP="00AD6875">
      <w:pPr>
        <w:rPr>
          <w:lang w:val="en-US"/>
        </w:rPr>
      </w:pPr>
      <w:r w:rsidRPr="00AD6875">
        <w:rPr>
          <w:lang w:val="en-US"/>
        </w:rPr>
        <w:t>--&gt; talk to wizard</w:t>
      </w:r>
    </w:p>
    <w:p w14:paraId="70C17564" w14:textId="77777777" w:rsidR="00AD6875" w:rsidRPr="00AD6875" w:rsidRDefault="00AD6875" w:rsidP="00AD6875">
      <w:pPr>
        <w:rPr>
          <w:lang w:val="en-US"/>
        </w:rPr>
      </w:pPr>
      <w:r w:rsidRPr="00AD6875">
        <w:rPr>
          <w:lang w:val="en-US"/>
        </w:rPr>
        <w:t>"If it brings such power, why didn't you get it before?"</w:t>
      </w:r>
    </w:p>
    <w:p w14:paraId="67A224EA" w14:textId="48C16B8C" w:rsidR="00AD6875" w:rsidRDefault="00AD6875" w:rsidP="00AD6875">
      <w:pPr>
        <w:rPr>
          <w:lang w:val="en-US"/>
        </w:rPr>
      </w:pPr>
      <w:r w:rsidRPr="00AD6875">
        <w:rPr>
          <w:lang w:val="en-US"/>
        </w:rPr>
        <w:t>"I can't. I'm forbidden to."</w:t>
      </w:r>
    </w:p>
    <w:p w14:paraId="57021168" w14:textId="42039523" w:rsidR="00AD6875" w:rsidRPr="00AD6875" w:rsidRDefault="00AD6875" w:rsidP="00AD6875">
      <w:pPr>
        <w:rPr>
          <w:lang w:val="en-US"/>
        </w:rPr>
      </w:pPr>
      <w:r w:rsidRPr="00AD6875">
        <w:rPr>
          <w:lang w:val="en-US"/>
        </w:rPr>
        <w:t>"Three doors. The first one says 'Beach', the second 'Mountain'. And the third, 'Desert'.</w:t>
      </w:r>
      <w:r>
        <w:rPr>
          <w:lang w:val="en-US"/>
        </w:rPr>
        <w:t>”</w:t>
      </w:r>
    </w:p>
    <w:p w14:paraId="0562B679" w14:textId="77777777" w:rsidR="00AD6875" w:rsidRPr="00AD6875" w:rsidRDefault="00AD6875" w:rsidP="00AD6875">
      <w:pPr>
        <w:rPr>
          <w:lang w:val="en-US"/>
        </w:rPr>
      </w:pPr>
    </w:p>
    <w:p w14:paraId="36FF04D1" w14:textId="5EFC1A5D" w:rsidR="00AD6875" w:rsidRPr="00AD6875" w:rsidRDefault="00AD6875" w:rsidP="00AD6875">
      <w:pPr>
        <w:rPr>
          <w:lang w:val="en-US"/>
        </w:rPr>
      </w:pPr>
      <w:r w:rsidRPr="00AD6875">
        <w:rPr>
          <w:lang w:val="en-US"/>
        </w:rPr>
        <w:t>"Look around you.</w:t>
      </w:r>
      <w:r>
        <w:rPr>
          <w:lang w:val="en-US"/>
        </w:rPr>
        <w:t>”</w:t>
      </w:r>
    </w:p>
    <w:p w14:paraId="70689CFD" w14:textId="77777777" w:rsidR="00AD6875" w:rsidRPr="00AD6875" w:rsidRDefault="00AD6875" w:rsidP="00AD6875">
      <w:pPr>
        <w:rPr>
          <w:lang w:val="en-US"/>
        </w:rPr>
      </w:pPr>
    </w:p>
    <w:p w14:paraId="785B98A8" w14:textId="400D7CFA" w:rsidR="00AD6875" w:rsidRPr="00AD6875" w:rsidRDefault="00AD6875" w:rsidP="00AD6875">
      <w:pPr>
        <w:rPr>
          <w:lang w:val="en-US"/>
        </w:rPr>
      </w:pPr>
      <w:r w:rsidRPr="00AD6875">
        <w:rPr>
          <w:lang w:val="en-US"/>
        </w:rPr>
        <w:t xml:space="preserve">"I have already done so. Even </w:t>
      </w:r>
      <w:r>
        <w:rPr>
          <w:lang w:val="en-US"/>
        </w:rPr>
        <w:t>if</w:t>
      </w:r>
      <w:r w:rsidRPr="00AD6875">
        <w:rPr>
          <w:lang w:val="en-US"/>
        </w:rPr>
        <w:t xml:space="preserve"> I did not tell you."</w:t>
      </w:r>
    </w:p>
    <w:p w14:paraId="6CFC63E2" w14:textId="40987A92" w:rsidR="00AD6875" w:rsidRPr="00AD6875" w:rsidRDefault="00AD6875" w:rsidP="00AD6875">
      <w:pPr>
        <w:rPr>
          <w:lang w:val="en-US"/>
        </w:rPr>
      </w:pPr>
      <w:r w:rsidRPr="00AD6875">
        <w:rPr>
          <w:lang w:val="en-US"/>
        </w:rPr>
        <w:t xml:space="preserve">"You </w:t>
      </w:r>
      <w:r>
        <w:rPr>
          <w:lang w:val="en-US"/>
        </w:rPr>
        <w:t>did</w:t>
      </w:r>
      <w:r w:rsidRPr="00AD6875">
        <w:rPr>
          <w:lang w:val="en-US"/>
        </w:rPr>
        <w:t>. But not him."</w:t>
      </w:r>
    </w:p>
    <w:p w14:paraId="2990C2E0" w14:textId="77777777" w:rsidR="00AD6875" w:rsidRPr="00AD6875" w:rsidRDefault="00AD6875" w:rsidP="00AD6875">
      <w:pPr>
        <w:rPr>
          <w:lang w:val="en-US"/>
        </w:rPr>
      </w:pPr>
    </w:p>
    <w:p w14:paraId="3190C2E6" w14:textId="4342C6EA" w:rsidR="00AD6875" w:rsidRPr="00AD6875" w:rsidRDefault="00AD6875" w:rsidP="00AD6875">
      <w:pPr>
        <w:rPr>
          <w:lang w:val="en-US"/>
        </w:rPr>
      </w:pPr>
      <w:r w:rsidRPr="00AD6875">
        <w:rPr>
          <w:lang w:val="en-US"/>
        </w:rPr>
        <w:t xml:space="preserve">--&gt; </w:t>
      </w:r>
      <w:r>
        <w:rPr>
          <w:lang w:val="en-US"/>
        </w:rPr>
        <w:t>swap</w:t>
      </w:r>
      <w:r w:rsidRPr="00AD6875">
        <w:rPr>
          <w:lang w:val="en-US"/>
        </w:rPr>
        <w:t xml:space="preserve"> to </w:t>
      </w:r>
      <w:r>
        <w:rPr>
          <w:lang w:val="en-US"/>
        </w:rPr>
        <w:t>l</w:t>
      </w:r>
      <w:r w:rsidRPr="00AD6875">
        <w:rPr>
          <w:lang w:val="en-US"/>
        </w:rPr>
        <w:t>oan</w:t>
      </w:r>
    </w:p>
    <w:p w14:paraId="1991BBE3" w14:textId="77777777" w:rsidR="00AD6875" w:rsidRPr="00AD6875" w:rsidRDefault="00AD6875" w:rsidP="00AD6875">
      <w:pPr>
        <w:rPr>
          <w:lang w:val="en-US"/>
        </w:rPr>
      </w:pPr>
      <w:r w:rsidRPr="00AD6875">
        <w:rPr>
          <w:lang w:val="en-US"/>
        </w:rPr>
        <w:t>I'm Loan.</w:t>
      </w:r>
    </w:p>
    <w:p w14:paraId="06E1AE23" w14:textId="77777777" w:rsidR="00AD6875" w:rsidRPr="00AD6875" w:rsidRDefault="00AD6875" w:rsidP="00AD6875">
      <w:pPr>
        <w:rPr>
          <w:lang w:val="en-US"/>
        </w:rPr>
      </w:pPr>
    </w:p>
    <w:p w14:paraId="5886B4C0" w14:textId="77777777" w:rsidR="00573A1B" w:rsidRPr="00573A1B" w:rsidRDefault="00573A1B" w:rsidP="00573A1B">
      <w:pPr>
        <w:rPr>
          <w:lang w:val="en-US"/>
        </w:rPr>
      </w:pPr>
      <w:r w:rsidRPr="00573A1B">
        <w:rPr>
          <w:lang w:val="en-US"/>
        </w:rPr>
        <w:t>--&gt; look around</w:t>
      </w:r>
    </w:p>
    <w:p w14:paraId="42D107DC" w14:textId="77777777" w:rsidR="00573A1B" w:rsidRPr="00573A1B" w:rsidRDefault="00573A1B" w:rsidP="00573A1B">
      <w:pPr>
        <w:rPr>
          <w:lang w:val="en-US"/>
        </w:rPr>
      </w:pPr>
      <w:r w:rsidRPr="00573A1B">
        <w:rPr>
          <w:lang w:val="en-US"/>
        </w:rPr>
        <w:t>Hum... No doubt he was once an admirer of the Devil. The number 666 is everywhere. Even under the huge Satanic statue looking down.</w:t>
      </w:r>
    </w:p>
    <w:p w14:paraId="68276227" w14:textId="77777777" w:rsidR="00573A1B" w:rsidRPr="00573A1B" w:rsidRDefault="00573A1B" w:rsidP="00573A1B">
      <w:pPr>
        <w:rPr>
          <w:lang w:val="en-US"/>
        </w:rPr>
      </w:pPr>
      <w:r w:rsidRPr="00573A1B">
        <w:rPr>
          <w:lang w:val="en-US"/>
        </w:rPr>
        <w:t>I can see black candles.  Nothing strange, it seems.</w:t>
      </w:r>
    </w:p>
    <w:p w14:paraId="49ED6D33" w14:textId="77777777" w:rsidR="00573A1B" w:rsidRPr="00573A1B" w:rsidRDefault="00573A1B" w:rsidP="00573A1B">
      <w:pPr>
        <w:rPr>
          <w:lang w:val="en-US"/>
        </w:rPr>
      </w:pPr>
      <w:r w:rsidRPr="00573A1B">
        <w:rPr>
          <w:lang w:val="en-US"/>
        </w:rPr>
        <w:t xml:space="preserve">Although one of them is not vertical. The one on the right, next to the window on the right wall. The only one different from the others. And there are arrows pointing to it nearby. </w:t>
      </w:r>
    </w:p>
    <w:p w14:paraId="3483211C" w14:textId="77777777" w:rsidR="00573A1B" w:rsidRPr="00573A1B" w:rsidRDefault="00573A1B" w:rsidP="00573A1B">
      <w:pPr>
        <w:rPr>
          <w:lang w:val="en-US"/>
        </w:rPr>
      </w:pPr>
      <w:r w:rsidRPr="00573A1B">
        <w:rPr>
          <w:lang w:val="en-US"/>
        </w:rPr>
        <w:t>It can't be a coincidence.</w:t>
      </w:r>
    </w:p>
    <w:p w14:paraId="2599F203" w14:textId="77777777" w:rsidR="00573A1B" w:rsidRPr="00573A1B" w:rsidRDefault="00573A1B" w:rsidP="00573A1B">
      <w:pPr>
        <w:rPr>
          <w:lang w:val="en-US"/>
        </w:rPr>
      </w:pPr>
    </w:p>
    <w:p w14:paraId="1DE61178" w14:textId="77777777" w:rsidR="00573A1B" w:rsidRPr="00573A1B" w:rsidRDefault="00573A1B" w:rsidP="00573A1B">
      <w:pPr>
        <w:rPr>
          <w:lang w:val="en-US"/>
        </w:rPr>
      </w:pPr>
      <w:r w:rsidRPr="00573A1B">
        <w:rPr>
          <w:lang w:val="en-US"/>
        </w:rPr>
        <w:t>--&gt; walk to candle</w:t>
      </w:r>
    </w:p>
    <w:p w14:paraId="1E38DACC" w14:textId="77777777" w:rsidR="00573A1B" w:rsidRPr="00573A1B" w:rsidRDefault="00573A1B" w:rsidP="00573A1B">
      <w:pPr>
        <w:rPr>
          <w:lang w:val="en-US"/>
        </w:rPr>
      </w:pPr>
      <w:r w:rsidRPr="00573A1B">
        <w:rPr>
          <w:lang w:val="en-US"/>
        </w:rPr>
        <w:t xml:space="preserve">Ok, I'm at the candle. </w:t>
      </w:r>
    </w:p>
    <w:p w14:paraId="062E926A" w14:textId="77777777" w:rsidR="00573A1B" w:rsidRPr="00573A1B" w:rsidRDefault="00573A1B" w:rsidP="00573A1B">
      <w:pPr>
        <w:rPr>
          <w:lang w:val="en-US"/>
        </w:rPr>
      </w:pPr>
    </w:p>
    <w:p w14:paraId="43B398DE" w14:textId="77777777" w:rsidR="00573A1B" w:rsidRPr="00573A1B" w:rsidRDefault="00573A1B" w:rsidP="00573A1B">
      <w:pPr>
        <w:rPr>
          <w:lang w:val="en-US"/>
        </w:rPr>
      </w:pPr>
      <w:r w:rsidRPr="00573A1B">
        <w:rPr>
          <w:lang w:val="en-US"/>
        </w:rPr>
        <w:t>--&gt; look at candle</w:t>
      </w:r>
    </w:p>
    <w:p w14:paraId="5BFC4481" w14:textId="77777777" w:rsidR="00573A1B" w:rsidRPr="00573A1B" w:rsidRDefault="00573A1B" w:rsidP="00573A1B">
      <w:pPr>
        <w:rPr>
          <w:lang w:val="en-US"/>
        </w:rPr>
      </w:pPr>
      <w:r w:rsidRPr="00573A1B">
        <w:rPr>
          <w:lang w:val="en-US"/>
        </w:rPr>
        <w:t>Something's wrong. Nothing suspicious here.</w:t>
      </w:r>
    </w:p>
    <w:p w14:paraId="77DCEA1E" w14:textId="77777777" w:rsidR="00573A1B" w:rsidRPr="00573A1B" w:rsidRDefault="00573A1B" w:rsidP="00573A1B">
      <w:pPr>
        <w:rPr>
          <w:lang w:val="en-US"/>
        </w:rPr>
      </w:pPr>
      <w:r w:rsidRPr="00573A1B">
        <w:rPr>
          <w:lang w:val="en-US"/>
        </w:rPr>
        <w:t>Maybe I should think differently. From a different angle.</w:t>
      </w:r>
    </w:p>
    <w:p w14:paraId="710E7842" w14:textId="77777777" w:rsidR="00573A1B" w:rsidRPr="00573A1B" w:rsidRDefault="00573A1B" w:rsidP="00573A1B">
      <w:pPr>
        <w:rPr>
          <w:lang w:val="en-US"/>
        </w:rPr>
      </w:pPr>
    </w:p>
    <w:p w14:paraId="53286374" w14:textId="77777777" w:rsidR="00573A1B" w:rsidRPr="00573A1B" w:rsidRDefault="00573A1B" w:rsidP="00573A1B">
      <w:pPr>
        <w:rPr>
          <w:lang w:val="en-US"/>
        </w:rPr>
      </w:pPr>
      <w:r w:rsidRPr="00573A1B">
        <w:rPr>
          <w:lang w:val="en-US"/>
        </w:rPr>
        <w:lastRenderedPageBreak/>
        <w:t>--&gt; look at arrows</w:t>
      </w:r>
    </w:p>
    <w:p w14:paraId="4F7C2D22" w14:textId="77777777" w:rsidR="00573A1B" w:rsidRPr="00573A1B" w:rsidRDefault="00573A1B" w:rsidP="00573A1B">
      <w:pPr>
        <w:rPr>
          <w:lang w:val="en-US"/>
        </w:rPr>
      </w:pPr>
      <w:r w:rsidRPr="00573A1B">
        <w:rPr>
          <w:lang w:val="en-US"/>
        </w:rPr>
        <w:t xml:space="preserve">Hum... They point to the black candle. But they look like they are diverging. Not converging on a single point of the candle. It doesn't make such a difference because the candle is big, but that's it: the heads of the arrows don't converge on exactly the same spot on the candle. </w:t>
      </w:r>
    </w:p>
    <w:p w14:paraId="69DC62F1" w14:textId="77777777" w:rsidR="00573A1B" w:rsidRPr="00573A1B" w:rsidRDefault="00573A1B" w:rsidP="00573A1B">
      <w:pPr>
        <w:rPr>
          <w:lang w:val="en-US"/>
        </w:rPr>
      </w:pPr>
    </w:p>
    <w:p w14:paraId="46CC9F7A" w14:textId="77777777" w:rsidR="00573A1B" w:rsidRPr="00573A1B" w:rsidRDefault="00573A1B" w:rsidP="00573A1B">
      <w:pPr>
        <w:rPr>
          <w:lang w:val="en-US"/>
        </w:rPr>
      </w:pPr>
      <w:r w:rsidRPr="00573A1B">
        <w:rPr>
          <w:lang w:val="en-US"/>
        </w:rPr>
        <w:t>--&gt; look at arrows tails</w:t>
      </w:r>
    </w:p>
    <w:p w14:paraId="330EE2B0" w14:textId="77777777" w:rsidR="00573A1B" w:rsidRPr="00573A1B" w:rsidRDefault="00573A1B" w:rsidP="00573A1B">
      <w:pPr>
        <w:rPr>
          <w:lang w:val="en-US"/>
        </w:rPr>
      </w:pPr>
      <w:r w:rsidRPr="00573A1B">
        <w:rPr>
          <w:lang w:val="en-US"/>
        </w:rPr>
        <w:t xml:space="preserve">Look! They converge from the same point! It is almost on the ground, it is better to bend a little. </w:t>
      </w:r>
    </w:p>
    <w:p w14:paraId="5D1B4BD5" w14:textId="77777777" w:rsidR="00573A1B" w:rsidRPr="00573A1B" w:rsidRDefault="00573A1B" w:rsidP="00573A1B">
      <w:pPr>
        <w:rPr>
          <w:lang w:val="en-US"/>
        </w:rPr>
      </w:pPr>
    </w:p>
    <w:p w14:paraId="7B3918AC" w14:textId="77777777" w:rsidR="00573A1B" w:rsidRPr="00573A1B" w:rsidRDefault="00573A1B" w:rsidP="00573A1B">
      <w:pPr>
        <w:rPr>
          <w:lang w:val="en-US"/>
        </w:rPr>
      </w:pPr>
      <w:r w:rsidRPr="00573A1B">
        <w:rPr>
          <w:lang w:val="en-US"/>
        </w:rPr>
        <w:t>--&gt; bend</w:t>
      </w:r>
    </w:p>
    <w:p w14:paraId="587466B5" w14:textId="77777777" w:rsidR="00573A1B" w:rsidRPr="00573A1B" w:rsidRDefault="00573A1B" w:rsidP="00573A1B">
      <w:pPr>
        <w:rPr>
          <w:lang w:val="en-US"/>
        </w:rPr>
      </w:pPr>
      <w:r w:rsidRPr="00573A1B">
        <w:rPr>
          <w:lang w:val="en-US"/>
        </w:rPr>
        <w:t>There is a protuberance here.</w:t>
      </w:r>
    </w:p>
    <w:p w14:paraId="04952113" w14:textId="77777777" w:rsidR="00573A1B" w:rsidRPr="00573A1B" w:rsidRDefault="00573A1B" w:rsidP="00573A1B">
      <w:pPr>
        <w:rPr>
          <w:lang w:val="en-US"/>
        </w:rPr>
      </w:pPr>
    </w:p>
    <w:p w14:paraId="682277EB" w14:textId="77777777" w:rsidR="00573A1B" w:rsidRPr="00573A1B" w:rsidRDefault="00573A1B" w:rsidP="00573A1B">
      <w:pPr>
        <w:rPr>
          <w:lang w:val="en-US"/>
        </w:rPr>
      </w:pPr>
      <w:r w:rsidRPr="00573A1B">
        <w:rPr>
          <w:lang w:val="en-US"/>
        </w:rPr>
        <w:t>--&gt; Press</w:t>
      </w:r>
    </w:p>
    <w:p w14:paraId="0D5F5E0C" w14:textId="77777777" w:rsidR="00573A1B" w:rsidRPr="00573A1B" w:rsidRDefault="00573A1B" w:rsidP="00573A1B">
      <w:pPr>
        <w:rPr>
          <w:lang w:val="en-US"/>
        </w:rPr>
      </w:pPr>
      <w:r w:rsidRPr="00573A1B">
        <w:rPr>
          <w:lang w:val="en-US"/>
        </w:rPr>
        <w:t>Press what?</w:t>
      </w:r>
    </w:p>
    <w:p w14:paraId="1EA7A683" w14:textId="77777777" w:rsidR="00573A1B" w:rsidRPr="00573A1B" w:rsidRDefault="00573A1B" w:rsidP="00573A1B">
      <w:pPr>
        <w:rPr>
          <w:lang w:val="en-US"/>
        </w:rPr>
      </w:pPr>
    </w:p>
    <w:p w14:paraId="20ABB341" w14:textId="77777777" w:rsidR="00573A1B" w:rsidRPr="00573A1B" w:rsidRDefault="00573A1B" w:rsidP="00573A1B">
      <w:pPr>
        <w:rPr>
          <w:lang w:val="en-US"/>
        </w:rPr>
      </w:pPr>
      <w:r w:rsidRPr="00573A1B">
        <w:rPr>
          <w:lang w:val="en-US"/>
        </w:rPr>
        <w:t>--&gt; Press protuberance</w:t>
      </w:r>
    </w:p>
    <w:p w14:paraId="760878E9" w14:textId="77777777" w:rsidR="00573A1B" w:rsidRPr="00573A1B" w:rsidRDefault="00573A1B" w:rsidP="00573A1B">
      <w:pPr>
        <w:rPr>
          <w:lang w:val="en-US"/>
        </w:rPr>
      </w:pPr>
      <w:r w:rsidRPr="00573A1B">
        <w:rPr>
          <w:lang w:val="en-US"/>
        </w:rPr>
        <w:t xml:space="preserve">A false floor rises up, revealing an ancient scroll. </w:t>
      </w:r>
    </w:p>
    <w:p w14:paraId="3E137A9B" w14:textId="77777777" w:rsidR="00573A1B" w:rsidRPr="00573A1B" w:rsidRDefault="00573A1B" w:rsidP="00573A1B">
      <w:pPr>
        <w:rPr>
          <w:lang w:val="en-US"/>
        </w:rPr>
      </w:pPr>
    </w:p>
    <w:p w14:paraId="0C535ECF" w14:textId="77777777" w:rsidR="00573A1B" w:rsidRPr="00573A1B" w:rsidRDefault="00573A1B" w:rsidP="00573A1B">
      <w:pPr>
        <w:rPr>
          <w:lang w:val="en-US"/>
        </w:rPr>
      </w:pPr>
      <w:r w:rsidRPr="00573A1B">
        <w:rPr>
          <w:lang w:val="en-US"/>
        </w:rPr>
        <w:t>--&gt; open</w:t>
      </w:r>
    </w:p>
    <w:p w14:paraId="7568DE26" w14:textId="77777777" w:rsidR="00573A1B" w:rsidRPr="00573A1B" w:rsidRDefault="00573A1B" w:rsidP="00573A1B">
      <w:pPr>
        <w:rPr>
          <w:lang w:val="en-US"/>
        </w:rPr>
      </w:pPr>
      <w:r w:rsidRPr="00573A1B">
        <w:rPr>
          <w:lang w:val="en-US"/>
        </w:rPr>
        <w:t>Open what?</w:t>
      </w:r>
    </w:p>
    <w:p w14:paraId="531F456D" w14:textId="77777777" w:rsidR="00573A1B" w:rsidRPr="00573A1B" w:rsidRDefault="00573A1B" w:rsidP="00573A1B">
      <w:pPr>
        <w:rPr>
          <w:lang w:val="en-US"/>
        </w:rPr>
      </w:pPr>
    </w:p>
    <w:p w14:paraId="71B7368B" w14:textId="77777777" w:rsidR="00573A1B" w:rsidRPr="00573A1B" w:rsidRDefault="00573A1B" w:rsidP="00573A1B">
      <w:pPr>
        <w:rPr>
          <w:lang w:val="en-US"/>
        </w:rPr>
      </w:pPr>
      <w:r w:rsidRPr="00573A1B">
        <w:rPr>
          <w:lang w:val="en-US"/>
        </w:rPr>
        <w:t xml:space="preserve">--&gt; open scroll </w:t>
      </w:r>
    </w:p>
    <w:p w14:paraId="1CB46B6F" w14:textId="77777777" w:rsidR="00573A1B" w:rsidRPr="00573A1B" w:rsidRDefault="00573A1B" w:rsidP="00573A1B">
      <w:pPr>
        <w:rPr>
          <w:lang w:val="en-US"/>
        </w:rPr>
      </w:pPr>
      <w:r w:rsidRPr="00573A1B">
        <w:rPr>
          <w:lang w:val="en-US"/>
        </w:rPr>
        <w:t>"Wait! Let me do it!"</w:t>
      </w:r>
    </w:p>
    <w:p w14:paraId="508A3B65" w14:textId="77777777" w:rsidR="00573A1B" w:rsidRPr="00573A1B" w:rsidRDefault="00573A1B" w:rsidP="00573A1B">
      <w:pPr>
        <w:rPr>
          <w:lang w:val="en-US"/>
        </w:rPr>
      </w:pPr>
      <w:r w:rsidRPr="00573A1B">
        <w:rPr>
          <w:lang w:val="en-US"/>
        </w:rPr>
        <w:t xml:space="preserve">"Alright Dave", I reply as I stand up. </w:t>
      </w:r>
    </w:p>
    <w:p w14:paraId="621562C3" w14:textId="77777777" w:rsidR="00573A1B" w:rsidRPr="00573A1B" w:rsidRDefault="00573A1B" w:rsidP="00573A1B">
      <w:pPr>
        <w:rPr>
          <w:lang w:val="en-US"/>
        </w:rPr>
      </w:pPr>
    </w:p>
    <w:p w14:paraId="697AC135" w14:textId="77777777" w:rsidR="00573A1B" w:rsidRPr="00573A1B" w:rsidRDefault="00573A1B" w:rsidP="00573A1B">
      <w:pPr>
        <w:rPr>
          <w:lang w:val="en-US"/>
        </w:rPr>
      </w:pPr>
      <w:r w:rsidRPr="00573A1B">
        <w:rPr>
          <w:lang w:val="en-US"/>
        </w:rPr>
        <w:t>--&gt; walk to dave</w:t>
      </w:r>
    </w:p>
    <w:p w14:paraId="2552FD73" w14:textId="77777777" w:rsidR="00573A1B" w:rsidRPr="00573A1B" w:rsidRDefault="00573A1B" w:rsidP="00573A1B">
      <w:pPr>
        <w:rPr>
          <w:lang w:val="en-US"/>
        </w:rPr>
      </w:pPr>
      <w:r w:rsidRPr="00573A1B">
        <w:rPr>
          <w:lang w:val="en-US"/>
        </w:rPr>
        <w:t>I walk towards him. He is waiting for me to give him the scroll. He looks better but still has not moved from the table where he is holding himself.</w:t>
      </w:r>
    </w:p>
    <w:p w14:paraId="7BD1ED88" w14:textId="77777777" w:rsidR="00573A1B" w:rsidRPr="00573A1B" w:rsidRDefault="00573A1B" w:rsidP="00573A1B">
      <w:pPr>
        <w:rPr>
          <w:lang w:val="en-US"/>
        </w:rPr>
      </w:pPr>
    </w:p>
    <w:p w14:paraId="3F92628F" w14:textId="77777777" w:rsidR="00573A1B" w:rsidRPr="00573A1B" w:rsidRDefault="00573A1B" w:rsidP="00573A1B">
      <w:pPr>
        <w:rPr>
          <w:lang w:val="en-US"/>
        </w:rPr>
      </w:pPr>
      <w:r w:rsidRPr="00573A1B">
        <w:rPr>
          <w:lang w:val="en-US"/>
        </w:rPr>
        <w:t>--&gt; give scroll</w:t>
      </w:r>
    </w:p>
    <w:p w14:paraId="6DDBCE01" w14:textId="77777777" w:rsidR="00573A1B" w:rsidRPr="00573A1B" w:rsidRDefault="00573A1B" w:rsidP="00573A1B">
      <w:pPr>
        <w:rPr>
          <w:lang w:val="en-US"/>
        </w:rPr>
      </w:pPr>
      <w:r w:rsidRPr="00573A1B">
        <w:rPr>
          <w:lang w:val="en-US"/>
        </w:rPr>
        <w:t>"Thank you, Loan!"</w:t>
      </w:r>
    </w:p>
    <w:p w14:paraId="247AF633" w14:textId="77777777" w:rsidR="00573A1B" w:rsidRDefault="00573A1B" w:rsidP="00573A1B">
      <w:pPr>
        <w:rPr>
          <w:lang w:val="en-US"/>
        </w:rPr>
      </w:pPr>
      <w:r w:rsidRPr="00573A1B">
        <w:rPr>
          <w:lang w:val="en-US"/>
        </w:rPr>
        <w:t>Let's see what we've got.</w:t>
      </w:r>
    </w:p>
    <w:p w14:paraId="28A59DAC" w14:textId="77777777" w:rsidR="00931A93" w:rsidRDefault="00931A93" w:rsidP="00573A1B">
      <w:pPr>
        <w:rPr>
          <w:lang w:val="en-US"/>
        </w:rPr>
      </w:pPr>
    </w:p>
    <w:p w14:paraId="00E4BF9A" w14:textId="22CF4610" w:rsidR="00931A93" w:rsidRPr="00931A93" w:rsidRDefault="00931A93" w:rsidP="00931A93">
      <w:pPr>
        <w:pStyle w:val="ListParagraph"/>
        <w:numPr>
          <w:ilvl w:val="0"/>
          <w:numId w:val="1"/>
        </w:numPr>
        <w:rPr>
          <w:lang w:val="en-US"/>
        </w:rPr>
      </w:pPr>
      <w:r>
        <w:rPr>
          <w:lang w:val="en-US"/>
        </w:rPr>
        <w:t>Swap to dave</w:t>
      </w:r>
    </w:p>
    <w:p w14:paraId="1C43C37E" w14:textId="77777777" w:rsidR="00573A1B" w:rsidRPr="00573A1B" w:rsidRDefault="00573A1B" w:rsidP="00573A1B">
      <w:pPr>
        <w:rPr>
          <w:lang w:val="en-US"/>
        </w:rPr>
      </w:pPr>
    </w:p>
    <w:p w14:paraId="6EAF7EC1" w14:textId="77777777" w:rsidR="00573A1B" w:rsidRPr="00573A1B" w:rsidRDefault="00573A1B" w:rsidP="00573A1B">
      <w:pPr>
        <w:rPr>
          <w:lang w:val="en-US"/>
        </w:rPr>
      </w:pPr>
      <w:r w:rsidRPr="00573A1B">
        <w:rPr>
          <w:lang w:val="en-US"/>
        </w:rPr>
        <w:t>--&gt; open</w:t>
      </w:r>
    </w:p>
    <w:p w14:paraId="5D9EA4FA" w14:textId="77777777" w:rsidR="00573A1B" w:rsidRPr="00573A1B" w:rsidRDefault="00573A1B" w:rsidP="00573A1B">
      <w:pPr>
        <w:rPr>
          <w:lang w:val="en-US"/>
        </w:rPr>
      </w:pPr>
      <w:r w:rsidRPr="00573A1B">
        <w:rPr>
          <w:lang w:val="en-US"/>
        </w:rPr>
        <w:t>Open what?</w:t>
      </w:r>
    </w:p>
    <w:p w14:paraId="2A2BF632" w14:textId="77777777" w:rsidR="00573A1B" w:rsidRPr="00573A1B" w:rsidRDefault="00573A1B" w:rsidP="00573A1B">
      <w:pPr>
        <w:rPr>
          <w:lang w:val="en-US"/>
        </w:rPr>
      </w:pPr>
    </w:p>
    <w:p w14:paraId="73909ACD" w14:textId="77777777" w:rsidR="00573A1B" w:rsidRPr="00573A1B" w:rsidRDefault="00573A1B" w:rsidP="00573A1B">
      <w:pPr>
        <w:rPr>
          <w:lang w:val="en-US"/>
        </w:rPr>
      </w:pPr>
      <w:r w:rsidRPr="00573A1B">
        <w:rPr>
          <w:lang w:val="en-US"/>
        </w:rPr>
        <w:t>--&gt; open scroll</w:t>
      </w:r>
    </w:p>
    <w:p w14:paraId="0D8FA4FC" w14:textId="77777777" w:rsidR="00573A1B" w:rsidRPr="00573A1B" w:rsidRDefault="00573A1B" w:rsidP="00573A1B">
      <w:pPr>
        <w:rPr>
          <w:lang w:val="en-US"/>
        </w:rPr>
      </w:pPr>
      <w:r w:rsidRPr="00573A1B">
        <w:rPr>
          <w:lang w:val="en-US"/>
        </w:rPr>
        <w:t>It says: "On the ___ day, God created the most precious thing - an imperfect copy of himself".</w:t>
      </w:r>
    </w:p>
    <w:p w14:paraId="5AB90A6C" w14:textId="77777777" w:rsidR="00573A1B" w:rsidRPr="00573A1B" w:rsidRDefault="00573A1B" w:rsidP="00573A1B">
      <w:pPr>
        <w:rPr>
          <w:lang w:val="en-US"/>
        </w:rPr>
      </w:pPr>
      <w:r w:rsidRPr="00573A1B">
        <w:rPr>
          <w:lang w:val="en-US"/>
        </w:rPr>
        <w:t>"Right. Better get back to my research."</w:t>
      </w:r>
    </w:p>
    <w:p w14:paraId="07D1B7E4" w14:textId="77777777" w:rsidR="00573A1B" w:rsidRPr="00573A1B" w:rsidRDefault="00573A1B" w:rsidP="00573A1B">
      <w:pPr>
        <w:rPr>
          <w:lang w:val="en-US"/>
        </w:rPr>
      </w:pPr>
    </w:p>
    <w:p w14:paraId="13885376" w14:textId="77777777" w:rsidR="00573A1B" w:rsidRPr="00573A1B" w:rsidRDefault="00573A1B" w:rsidP="00573A1B">
      <w:pPr>
        <w:rPr>
          <w:lang w:val="en-US"/>
        </w:rPr>
      </w:pPr>
      <w:r w:rsidRPr="00573A1B">
        <w:rPr>
          <w:lang w:val="en-US"/>
        </w:rPr>
        <w:t>--&gt; swap to loan</w:t>
      </w:r>
    </w:p>
    <w:p w14:paraId="6FF6A118" w14:textId="77777777" w:rsidR="00573A1B" w:rsidRPr="00573A1B" w:rsidRDefault="00573A1B" w:rsidP="00573A1B">
      <w:pPr>
        <w:rPr>
          <w:lang w:val="en-US"/>
        </w:rPr>
      </w:pPr>
      <w:r w:rsidRPr="00573A1B">
        <w:rPr>
          <w:lang w:val="en-US"/>
        </w:rPr>
        <w:t xml:space="preserve">Alright. Have I forgotten anything? </w:t>
      </w:r>
    </w:p>
    <w:p w14:paraId="638EFDA4" w14:textId="77777777" w:rsidR="00573A1B" w:rsidRPr="00573A1B" w:rsidRDefault="00573A1B" w:rsidP="00573A1B">
      <w:pPr>
        <w:rPr>
          <w:lang w:val="en-US"/>
        </w:rPr>
      </w:pPr>
    </w:p>
    <w:p w14:paraId="7FA57A61" w14:textId="77777777" w:rsidR="00573A1B" w:rsidRPr="00573A1B" w:rsidRDefault="00573A1B" w:rsidP="00573A1B">
      <w:pPr>
        <w:rPr>
          <w:lang w:val="en-US"/>
        </w:rPr>
      </w:pPr>
      <w:r w:rsidRPr="00573A1B">
        <w:rPr>
          <w:lang w:val="en-US"/>
        </w:rPr>
        <w:t xml:space="preserve">--&gt; walk to statue </w:t>
      </w:r>
    </w:p>
    <w:p w14:paraId="0A54DA78" w14:textId="77777777" w:rsidR="00573A1B" w:rsidRPr="00573A1B" w:rsidRDefault="00573A1B" w:rsidP="00573A1B">
      <w:pPr>
        <w:rPr>
          <w:lang w:val="en-US"/>
        </w:rPr>
      </w:pPr>
    </w:p>
    <w:p w14:paraId="744DF18D" w14:textId="77777777" w:rsidR="00573A1B" w:rsidRPr="00573A1B" w:rsidRDefault="00573A1B" w:rsidP="00573A1B">
      <w:pPr>
        <w:rPr>
          <w:lang w:val="en-US"/>
        </w:rPr>
      </w:pPr>
      <w:r w:rsidRPr="00573A1B">
        <w:rPr>
          <w:lang w:val="en-US"/>
        </w:rPr>
        <w:t>As I get closer, I can see a protuberance.</w:t>
      </w:r>
    </w:p>
    <w:p w14:paraId="6D38A4C2" w14:textId="77777777" w:rsidR="00573A1B" w:rsidRPr="00573A1B" w:rsidRDefault="00573A1B" w:rsidP="00573A1B">
      <w:pPr>
        <w:rPr>
          <w:lang w:val="en-US"/>
        </w:rPr>
      </w:pPr>
    </w:p>
    <w:p w14:paraId="31158E1B" w14:textId="77777777" w:rsidR="00573A1B" w:rsidRPr="00573A1B" w:rsidRDefault="00573A1B" w:rsidP="00573A1B">
      <w:pPr>
        <w:rPr>
          <w:lang w:val="en-US"/>
        </w:rPr>
      </w:pPr>
      <w:r w:rsidRPr="00573A1B">
        <w:rPr>
          <w:lang w:val="en-US"/>
        </w:rPr>
        <w:t>--&gt; bend</w:t>
      </w:r>
    </w:p>
    <w:p w14:paraId="22F95D61" w14:textId="77777777" w:rsidR="00573A1B" w:rsidRPr="00573A1B" w:rsidRDefault="00573A1B" w:rsidP="00573A1B">
      <w:pPr>
        <w:rPr>
          <w:lang w:val="en-US"/>
        </w:rPr>
      </w:pPr>
      <w:r w:rsidRPr="00573A1B">
        <w:rPr>
          <w:lang w:val="en-US"/>
        </w:rPr>
        <w:t>Done. Now the last part.</w:t>
      </w:r>
    </w:p>
    <w:p w14:paraId="53801539" w14:textId="77777777" w:rsidR="00573A1B" w:rsidRPr="00573A1B" w:rsidRDefault="00573A1B" w:rsidP="00573A1B">
      <w:pPr>
        <w:rPr>
          <w:lang w:val="en-US"/>
        </w:rPr>
      </w:pPr>
    </w:p>
    <w:p w14:paraId="73BB1461" w14:textId="77777777" w:rsidR="00573A1B" w:rsidRPr="00573A1B" w:rsidRDefault="00573A1B" w:rsidP="00573A1B">
      <w:pPr>
        <w:rPr>
          <w:lang w:val="en-US"/>
        </w:rPr>
      </w:pPr>
      <w:r w:rsidRPr="00573A1B">
        <w:rPr>
          <w:lang w:val="en-US"/>
        </w:rPr>
        <w:t>--&gt; press</w:t>
      </w:r>
    </w:p>
    <w:p w14:paraId="6482842B" w14:textId="6B09C3EC" w:rsidR="00DC6439" w:rsidRDefault="00573A1B" w:rsidP="00573A1B">
      <w:pPr>
        <w:rPr>
          <w:lang w:val="en-US"/>
        </w:rPr>
      </w:pPr>
      <w:r w:rsidRPr="00573A1B">
        <w:rPr>
          <w:lang w:val="en-US"/>
        </w:rPr>
        <w:t>Press what?</w:t>
      </w:r>
    </w:p>
    <w:p w14:paraId="766B9F69" w14:textId="77777777" w:rsidR="00241F6B" w:rsidRDefault="00241F6B" w:rsidP="00573A1B">
      <w:pPr>
        <w:rPr>
          <w:lang w:val="en-US"/>
        </w:rPr>
      </w:pPr>
    </w:p>
    <w:p w14:paraId="44FCB19E" w14:textId="3903160E" w:rsidR="00241F6B" w:rsidRDefault="00241F6B" w:rsidP="00241F6B">
      <w:pPr>
        <w:pStyle w:val="ListParagraph"/>
        <w:numPr>
          <w:ilvl w:val="0"/>
          <w:numId w:val="1"/>
        </w:numPr>
        <w:rPr>
          <w:lang w:val="en-US"/>
        </w:rPr>
      </w:pPr>
      <w:r>
        <w:rPr>
          <w:lang w:val="en-US"/>
        </w:rPr>
        <w:t>Press protuberance</w:t>
      </w:r>
    </w:p>
    <w:p w14:paraId="1A125E58" w14:textId="3554DBC2" w:rsidR="00241F6B" w:rsidRDefault="00241F6B" w:rsidP="00241F6B">
      <w:pPr>
        <w:rPr>
          <w:lang w:val="en-US"/>
        </w:rPr>
      </w:pPr>
      <w:r w:rsidRPr="00241F6B">
        <w:rPr>
          <w:lang w:val="en-US"/>
        </w:rPr>
        <w:t>When I press it, a message appears on the Devil's surface.</w:t>
      </w:r>
    </w:p>
    <w:p w14:paraId="1BDE8D48" w14:textId="0E42D7AD" w:rsidR="00241F6B" w:rsidRDefault="00E75975" w:rsidP="00241F6B">
      <w:pPr>
        <w:rPr>
          <w:lang w:val="en-US"/>
        </w:rPr>
      </w:pPr>
      <w:r>
        <w:rPr>
          <w:lang w:val="en-US"/>
        </w:rPr>
        <w:t>--- fiquei aqui</w:t>
      </w:r>
    </w:p>
    <w:p w14:paraId="42BA0417" w14:textId="4D5FCA3B" w:rsidR="00241F6B" w:rsidRDefault="00241F6B" w:rsidP="00241F6B">
      <w:pPr>
        <w:pStyle w:val="ListParagraph"/>
        <w:numPr>
          <w:ilvl w:val="0"/>
          <w:numId w:val="1"/>
        </w:numPr>
        <w:rPr>
          <w:lang w:val="en-US"/>
        </w:rPr>
      </w:pPr>
      <w:r>
        <w:rPr>
          <w:lang w:val="en-US"/>
        </w:rPr>
        <w:t>Look at statue</w:t>
      </w:r>
    </w:p>
    <w:p w14:paraId="58B8B48C" w14:textId="14B67E38" w:rsidR="00241F6B" w:rsidRDefault="00241F6B" w:rsidP="00D41238">
      <w:pPr>
        <w:tabs>
          <w:tab w:val="left" w:pos="6334"/>
        </w:tabs>
        <w:rPr>
          <w:lang w:val="en-US"/>
        </w:rPr>
      </w:pPr>
      <w:r>
        <w:rPr>
          <w:lang w:val="en-US"/>
        </w:rPr>
        <w:t>“Look, Dave! It says ‘</w:t>
      </w:r>
      <w:r w:rsidRPr="00241F6B">
        <w:rPr>
          <w:lang w:val="en-US"/>
        </w:rPr>
        <w:t>Give up all things as they belong to the sea</w:t>
      </w:r>
      <w:r>
        <w:rPr>
          <w:lang w:val="en-US"/>
        </w:rPr>
        <w:t>’.”</w:t>
      </w:r>
      <w:r w:rsidR="00D41238">
        <w:rPr>
          <w:lang w:val="en-US"/>
        </w:rPr>
        <w:tab/>
      </w:r>
    </w:p>
    <w:p w14:paraId="4982AE2E" w14:textId="77777777" w:rsidR="00D41238" w:rsidRPr="00D41238" w:rsidRDefault="00D41238" w:rsidP="00D41238">
      <w:pPr>
        <w:rPr>
          <w:lang w:val="en-US"/>
        </w:rPr>
      </w:pPr>
      <w:r w:rsidRPr="00D41238">
        <w:rPr>
          <w:lang w:val="en-US"/>
        </w:rPr>
        <w:t>"What could that possibly mean?", asserts Dave.</w:t>
      </w:r>
    </w:p>
    <w:p w14:paraId="3560F3F4" w14:textId="77777777" w:rsidR="00D41238" w:rsidRPr="00D41238" w:rsidRDefault="00D41238" w:rsidP="00D41238">
      <w:pPr>
        <w:rPr>
          <w:lang w:val="en-US"/>
        </w:rPr>
      </w:pPr>
    </w:p>
    <w:p w14:paraId="637B97ED" w14:textId="77777777" w:rsidR="00D41238" w:rsidRPr="00D41238" w:rsidRDefault="00D41238" w:rsidP="00D41238">
      <w:pPr>
        <w:rPr>
          <w:lang w:val="en-US"/>
        </w:rPr>
      </w:pPr>
      <w:r w:rsidRPr="00D41238">
        <w:rPr>
          <w:lang w:val="en-US"/>
        </w:rPr>
        <w:t>(if both clues were not discovered)</w:t>
      </w:r>
    </w:p>
    <w:p w14:paraId="17805975" w14:textId="77777777" w:rsidR="00D41238" w:rsidRPr="00D41238" w:rsidRDefault="00D41238" w:rsidP="00D41238">
      <w:pPr>
        <w:rPr>
          <w:lang w:val="en-US"/>
        </w:rPr>
      </w:pPr>
      <w:r w:rsidRPr="00D41238">
        <w:rPr>
          <w:lang w:val="en-US"/>
        </w:rPr>
        <w:lastRenderedPageBreak/>
        <w:t>--&gt; walk to doors</w:t>
      </w:r>
    </w:p>
    <w:p w14:paraId="31F4A8BC" w14:textId="77777777" w:rsidR="00D41238" w:rsidRPr="00D41238" w:rsidRDefault="00D41238" w:rsidP="00D41238">
      <w:pPr>
        <w:rPr>
          <w:lang w:val="en-US"/>
        </w:rPr>
      </w:pPr>
      <w:r w:rsidRPr="00D41238">
        <w:rPr>
          <w:lang w:val="en-US"/>
        </w:rPr>
        <w:t>I pass the table that separates us from the three doors next to each other on the same wall as I go around it on the right.</w:t>
      </w:r>
    </w:p>
    <w:p w14:paraId="11F9F5DD" w14:textId="77777777" w:rsidR="00D41238" w:rsidRPr="00D41238" w:rsidRDefault="00D41238" w:rsidP="00D41238">
      <w:pPr>
        <w:rPr>
          <w:lang w:val="en-US"/>
        </w:rPr>
      </w:pPr>
    </w:p>
    <w:p w14:paraId="3D59D04A" w14:textId="77777777" w:rsidR="00D41238" w:rsidRPr="00D41238" w:rsidRDefault="00D41238" w:rsidP="00D41238">
      <w:pPr>
        <w:rPr>
          <w:lang w:val="en-US"/>
        </w:rPr>
      </w:pPr>
      <w:r w:rsidRPr="00D41238">
        <w:rPr>
          <w:lang w:val="en-US"/>
        </w:rPr>
        <w:t xml:space="preserve">"I'm so sure of what I'm doing," I think to myself. </w:t>
      </w:r>
    </w:p>
    <w:p w14:paraId="399878C8" w14:textId="77777777" w:rsidR="00D41238" w:rsidRPr="00D41238" w:rsidRDefault="00D41238" w:rsidP="00D41238">
      <w:pPr>
        <w:rPr>
          <w:lang w:val="en-US"/>
        </w:rPr>
      </w:pPr>
    </w:p>
    <w:p w14:paraId="295E5897" w14:textId="77777777" w:rsidR="00D41238" w:rsidRPr="00D41238" w:rsidRDefault="00D41238" w:rsidP="00D41238">
      <w:pPr>
        <w:rPr>
          <w:lang w:val="en-US"/>
        </w:rPr>
      </w:pPr>
      <w:r w:rsidRPr="00D41238">
        <w:rPr>
          <w:lang w:val="en-US"/>
        </w:rPr>
        <w:t>When, all of a sudden, I have bumped into something. My reflex was to close my eyes, even though I didn't notice anything in front of me. When I open them, I notice that there is nothing.</w:t>
      </w:r>
    </w:p>
    <w:p w14:paraId="23795AB8" w14:textId="77777777" w:rsidR="00D41238" w:rsidRPr="00D41238" w:rsidRDefault="00D41238" w:rsidP="00D41238">
      <w:pPr>
        <w:rPr>
          <w:lang w:val="en-US"/>
        </w:rPr>
      </w:pPr>
    </w:p>
    <w:p w14:paraId="019A11B9" w14:textId="77777777" w:rsidR="00D41238" w:rsidRPr="00D41238" w:rsidRDefault="00D41238" w:rsidP="00D41238">
      <w:pPr>
        <w:rPr>
          <w:lang w:val="en-US"/>
        </w:rPr>
      </w:pPr>
      <w:r w:rsidRPr="00D41238">
        <w:rPr>
          <w:lang w:val="en-US"/>
        </w:rPr>
        <w:t>How peculiar.</w:t>
      </w:r>
    </w:p>
    <w:p w14:paraId="0EA6A79F" w14:textId="77777777" w:rsidR="00D41238" w:rsidRPr="00D41238" w:rsidRDefault="00D41238" w:rsidP="00D41238">
      <w:pPr>
        <w:rPr>
          <w:lang w:val="en-US"/>
        </w:rPr>
      </w:pPr>
    </w:p>
    <w:p w14:paraId="2A794832" w14:textId="77777777" w:rsidR="00D41238" w:rsidRPr="00D41238" w:rsidRDefault="00D41238" w:rsidP="00D41238">
      <w:pPr>
        <w:rPr>
          <w:lang w:val="en-US"/>
        </w:rPr>
      </w:pPr>
      <w:r w:rsidRPr="00D41238">
        <w:rPr>
          <w:lang w:val="en-US"/>
        </w:rPr>
        <w:t>"Loan!"</w:t>
      </w:r>
    </w:p>
    <w:p w14:paraId="09D36572" w14:textId="77777777" w:rsidR="00D41238" w:rsidRPr="00D41238" w:rsidRDefault="00D41238" w:rsidP="00D41238">
      <w:pPr>
        <w:rPr>
          <w:lang w:val="en-US"/>
        </w:rPr>
      </w:pPr>
      <w:r w:rsidRPr="00D41238">
        <w:rPr>
          <w:lang w:val="en-US"/>
        </w:rPr>
        <w:t>"Loan, are you okay?"</w:t>
      </w:r>
    </w:p>
    <w:p w14:paraId="0DE775E2" w14:textId="77777777" w:rsidR="00D41238" w:rsidRPr="00D41238" w:rsidRDefault="00D41238" w:rsidP="00D41238">
      <w:pPr>
        <w:rPr>
          <w:lang w:val="en-US"/>
        </w:rPr>
      </w:pPr>
      <w:r w:rsidRPr="00D41238">
        <w:rPr>
          <w:lang w:val="en-US"/>
        </w:rPr>
        <w:t>"I'm fine. Don't worry, Dave!"</w:t>
      </w:r>
    </w:p>
    <w:p w14:paraId="03A2286C" w14:textId="77777777" w:rsidR="00D41238" w:rsidRPr="00D41238" w:rsidRDefault="00D41238" w:rsidP="00D41238">
      <w:pPr>
        <w:rPr>
          <w:lang w:val="en-US"/>
        </w:rPr>
      </w:pPr>
    </w:p>
    <w:p w14:paraId="7EF573BC" w14:textId="0FAAF109" w:rsidR="00D41238" w:rsidRPr="00D41238" w:rsidRDefault="00D41238" w:rsidP="00D41238">
      <w:pPr>
        <w:rPr>
          <w:lang w:val="en-US"/>
        </w:rPr>
      </w:pPr>
      <w:r w:rsidRPr="00D41238">
        <w:rPr>
          <w:lang w:val="en-US"/>
        </w:rPr>
        <w:t>"I think I should</w:t>
      </w:r>
      <w:r w:rsidR="00B6623D">
        <w:rPr>
          <w:lang w:val="en-US"/>
        </w:rPr>
        <w:t xml:space="preserve"> worry</w:t>
      </w:r>
      <w:r w:rsidRPr="00D41238">
        <w:rPr>
          <w:lang w:val="en-US"/>
        </w:rPr>
        <w:t>, to be honest. What was that?"</w:t>
      </w:r>
    </w:p>
    <w:p w14:paraId="2965FA35" w14:textId="77777777" w:rsidR="00D41238" w:rsidRPr="00D41238" w:rsidRDefault="00D41238" w:rsidP="00D41238">
      <w:pPr>
        <w:rPr>
          <w:lang w:val="en-US"/>
        </w:rPr>
      </w:pPr>
      <w:r w:rsidRPr="00D41238">
        <w:rPr>
          <w:lang w:val="en-US"/>
        </w:rPr>
        <w:t>"That's an impenetrable wall," assures the wizard, "It guarantees that you can only cross it if you have discovered all the hints!"</w:t>
      </w:r>
    </w:p>
    <w:p w14:paraId="483C8BB6" w14:textId="77777777" w:rsidR="00D41238" w:rsidRPr="00D41238" w:rsidRDefault="00D41238" w:rsidP="00D41238">
      <w:pPr>
        <w:rPr>
          <w:lang w:val="en-US"/>
        </w:rPr>
      </w:pPr>
    </w:p>
    <w:p w14:paraId="55C89165" w14:textId="77777777" w:rsidR="00D41238" w:rsidRPr="00D41238" w:rsidRDefault="00D41238" w:rsidP="00D41238">
      <w:pPr>
        <w:rPr>
          <w:lang w:val="en-US"/>
        </w:rPr>
      </w:pPr>
      <w:r w:rsidRPr="00D41238">
        <w:rPr>
          <w:lang w:val="en-US"/>
        </w:rPr>
        <w:t>Oh, I see.</w:t>
      </w:r>
    </w:p>
    <w:p w14:paraId="0A7EA616" w14:textId="77777777" w:rsidR="00D41238" w:rsidRPr="00D41238" w:rsidRDefault="00D41238" w:rsidP="00D41238">
      <w:pPr>
        <w:rPr>
          <w:lang w:val="en-US"/>
        </w:rPr>
      </w:pPr>
      <w:r w:rsidRPr="00D41238">
        <w:rPr>
          <w:lang w:val="en-US"/>
        </w:rPr>
        <w:t>It means that something else may have slipped through the cracks.</w:t>
      </w:r>
    </w:p>
    <w:p w14:paraId="37B65E07" w14:textId="77777777" w:rsidR="00D41238" w:rsidRPr="00D41238" w:rsidRDefault="00D41238" w:rsidP="00D41238">
      <w:pPr>
        <w:rPr>
          <w:lang w:val="en-US"/>
        </w:rPr>
      </w:pPr>
    </w:p>
    <w:p w14:paraId="6A4209AF" w14:textId="77777777" w:rsidR="00D41238" w:rsidRPr="00D41238" w:rsidRDefault="00D41238" w:rsidP="00D41238">
      <w:pPr>
        <w:rPr>
          <w:lang w:val="en-US"/>
        </w:rPr>
      </w:pPr>
    </w:p>
    <w:p w14:paraId="027A61EF" w14:textId="77777777" w:rsidR="00D41238" w:rsidRPr="00D41238" w:rsidRDefault="00D41238" w:rsidP="00D41238">
      <w:pPr>
        <w:rPr>
          <w:lang w:val="en-US"/>
        </w:rPr>
      </w:pPr>
      <w:r w:rsidRPr="00D41238">
        <w:rPr>
          <w:lang w:val="en-US"/>
        </w:rPr>
        <w:t>(if both clues are found)</w:t>
      </w:r>
    </w:p>
    <w:p w14:paraId="2C0BBBC2" w14:textId="77777777" w:rsidR="00D41238" w:rsidRPr="00D41238" w:rsidRDefault="00D41238" w:rsidP="00D41238">
      <w:pPr>
        <w:rPr>
          <w:lang w:val="en-US"/>
        </w:rPr>
      </w:pPr>
      <w:r w:rsidRPr="00D41238">
        <w:rPr>
          <w:lang w:val="en-US"/>
        </w:rPr>
        <w:t>"Both clues have already been discovered!"</w:t>
      </w:r>
    </w:p>
    <w:p w14:paraId="592EC237" w14:textId="77777777" w:rsidR="00D41238" w:rsidRPr="00D41238" w:rsidRDefault="00D41238" w:rsidP="00D41238">
      <w:pPr>
        <w:rPr>
          <w:lang w:val="en-US"/>
        </w:rPr>
      </w:pPr>
      <w:r w:rsidRPr="00D41238">
        <w:rPr>
          <w:lang w:val="en-US"/>
        </w:rPr>
        <w:t>"It's time to make a decision."</w:t>
      </w:r>
    </w:p>
    <w:p w14:paraId="71DDA66C" w14:textId="77777777" w:rsidR="00D41238" w:rsidRPr="00D41238" w:rsidRDefault="00D41238" w:rsidP="00D41238">
      <w:pPr>
        <w:rPr>
          <w:lang w:val="en-US"/>
        </w:rPr>
      </w:pPr>
    </w:p>
    <w:p w14:paraId="5F467365" w14:textId="77777777" w:rsidR="00D41238" w:rsidRPr="00D41238" w:rsidRDefault="00D41238" w:rsidP="00D41238">
      <w:pPr>
        <w:rPr>
          <w:lang w:val="en-US"/>
        </w:rPr>
      </w:pPr>
      <w:r w:rsidRPr="00D41238">
        <w:rPr>
          <w:lang w:val="en-US"/>
        </w:rPr>
        <w:t xml:space="preserve">I should join Dave again. </w:t>
      </w:r>
    </w:p>
    <w:p w14:paraId="2CC5D4C4" w14:textId="77777777" w:rsidR="00D41238" w:rsidRPr="00D41238" w:rsidRDefault="00D41238" w:rsidP="00D41238">
      <w:pPr>
        <w:rPr>
          <w:lang w:val="en-US"/>
        </w:rPr>
      </w:pPr>
    </w:p>
    <w:p w14:paraId="3C802C55" w14:textId="53FDA423" w:rsidR="00D41238" w:rsidRPr="00D41238" w:rsidRDefault="00D41238" w:rsidP="00D41238">
      <w:pPr>
        <w:rPr>
          <w:lang w:val="en-US"/>
        </w:rPr>
      </w:pPr>
      <w:r w:rsidRPr="00D41238">
        <w:rPr>
          <w:lang w:val="en-US"/>
        </w:rPr>
        <w:t xml:space="preserve">--&gt; walk to </w:t>
      </w:r>
      <w:r w:rsidR="00A36EDA">
        <w:rPr>
          <w:lang w:val="en-US"/>
        </w:rPr>
        <w:t>table</w:t>
      </w:r>
    </w:p>
    <w:p w14:paraId="1C319D83" w14:textId="77777777" w:rsidR="00D41238" w:rsidRPr="00D41238" w:rsidRDefault="00D41238" w:rsidP="00D41238">
      <w:pPr>
        <w:rPr>
          <w:lang w:val="en-US"/>
        </w:rPr>
      </w:pPr>
      <w:r w:rsidRPr="00D41238">
        <w:rPr>
          <w:lang w:val="en-US"/>
        </w:rPr>
        <w:t xml:space="preserve">I walk in Dave's direction, trying to come up with a theory about the clues we've found. </w:t>
      </w:r>
    </w:p>
    <w:p w14:paraId="36745BE5" w14:textId="77777777" w:rsidR="00D41238" w:rsidRPr="00D41238" w:rsidRDefault="00D41238" w:rsidP="00D41238">
      <w:pPr>
        <w:rPr>
          <w:lang w:val="en-US"/>
        </w:rPr>
      </w:pPr>
      <w:r w:rsidRPr="00D41238">
        <w:rPr>
          <w:lang w:val="en-US"/>
        </w:rPr>
        <w:t>But nothing makes sense.</w:t>
      </w:r>
    </w:p>
    <w:p w14:paraId="28F6279A" w14:textId="77777777" w:rsidR="00D41238" w:rsidRPr="00D41238" w:rsidRDefault="00D41238" w:rsidP="00D41238">
      <w:pPr>
        <w:rPr>
          <w:lang w:val="en-US"/>
        </w:rPr>
      </w:pPr>
    </w:p>
    <w:p w14:paraId="0659F665" w14:textId="77777777" w:rsidR="00D41238" w:rsidRPr="00D41238" w:rsidRDefault="00D41238" w:rsidP="00D41238">
      <w:pPr>
        <w:rPr>
          <w:lang w:val="en-US"/>
        </w:rPr>
      </w:pPr>
      <w:r w:rsidRPr="00D41238">
        <w:rPr>
          <w:lang w:val="en-US"/>
        </w:rPr>
        <w:t>I'm not the smart one.</w:t>
      </w:r>
    </w:p>
    <w:p w14:paraId="444E440D" w14:textId="77777777" w:rsidR="00D41238" w:rsidRPr="00D41238" w:rsidRDefault="00D41238" w:rsidP="00D41238">
      <w:pPr>
        <w:rPr>
          <w:lang w:val="en-US"/>
        </w:rPr>
      </w:pPr>
    </w:p>
    <w:p w14:paraId="09958BE1" w14:textId="77777777" w:rsidR="00D41238" w:rsidRPr="00D41238" w:rsidRDefault="00D41238" w:rsidP="00D41238">
      <w:pPr>
        <w:rPr>
          <w:lang w:val="en-US"/>
        </w:rPr>
      </w:pPr>
      <w:r w:rsidRPr="00D41238">
        <w:rPr>
          <w:lang w:val="en-US"/>
        </w:rPr>
        <w:t>--&gt; talk to Dave</w:t>
      </w:r>
    </w:p>
    <w:p w14:paraId="4923F275" w14:textId="77777777" w:rsidR="00D41238" w:rsidRPr="00D41238" w:rsidRDefault="00D41238" w:rsidP="00D41238">
      <w:pPr>
        <w:rPr>
          <w:lang w:val="en-US"/>
        </w:rPr>
      </w:pPr>
      <w:r w:rsidRPr="00D41238">
        <w:rPr>
          <w:lang w:val="en-US"/>
        </w:rPr>
        <w:t>"What do you think?"</w:t>
      </w:r>
    </w:p>
    <w:p w14:paraId="0319436E" w14:textId="77777777" w:rsidR="00D41238" w:rsidRPr="00D41238" w:rsidRDefault="00D41238" w:rsidP="00D41238">
      <w:pPr>
        <w:rPr>
          <w:lang w:val="en-US"/>
        </w:rPr>
      </w:pPr>
      <w:r w:rsidRPr="00D41238">
        <w:rPr>
          <w:lang w:val="en-US"/>
        </w:rPr>
        <w:t xml:space="preserve">I smile at him, confident that he will know what to do. </w:t>
      </w:r>
    </w:p>
    <w:p w14:paraId="7B3C8D07" w14:textId="77777777" w:rsidR="00D41238" w:rsidRPr="00D41238" w:rsidRDefault="00D41238" w:rsidP="00D41238">
      <w:pPr>
        <w:rPr>
          <w:lang w:val="en-US"/>
        </w:rPr>
      </w:pPr>
      <w:r w:rsidRPr="00D41238">
        <w:rPr>
          <w:lang w:val="en-US"/>
        </w:rPr>
        <w:t>He is better at making decisions.</w:t>
      </w:r>
    </w:p>
    <w:p w14:paraId="5CFB3CFB" w14:textId="77777777" w:rsidR="00D41238" w:rsidRPr="00D41238" w:rsidRDefault="00D41238" w:rsidP="00D41238">
      <w:pPr>
        <w:rPr>
          <w:lang w:val="en-US"/>
        </w:rPr>
      </w:pPr>
    </w:p>
    <w:p w14:paraId="2D5F4845" w14:textId="77777777" w:rsidR="00D41238" w:rsidRPr="00D41238" w:rsidRDefault="00D41238" w:rsidP="00D41238">
      <w:pPr>
        <w:rPr>
          <w:lang w:val="en-US"/>
        </w:rPr>
      </w:pPr>
      <w:r w:rsidRPr="00D41238">
        <w:rPr>
          <w:lang w:val="en-US"/>
        </w:rPr>
        <w:t>"Based on the clues, I might know which door to choose."</w:t>
      </w:r>
    </w:p>
    <w:p w14:paraId="3B6445CD" w14:textId="77777777" w:rsidR="00D41238" w:rsidRPr="00D41238" w:rsidRDefault="00D41238" w:rsidP="00D41238">
      <w:pPr>
        <w:rPr>
          <w:lang w:val="en-US"/>
        </w:rPr>
      </w:pPr>
    </w:p>
    <w:p w14:paraId="10D68EEF" w14:textId="77777777" w:rsidR="00D41238" w:rsidRPr="00D41238" w:rsidRDefault="00D41238" w:rsidP="00D41238">
      <w:pPr>
        <w:rPr>
          <w:lang w:val="en-US"/>
        </w:rPr>
      </w:pPr>
      <w:r w:rsidRPr="00D41238">
        <w:rPr>
          <w:lang w:val="en-US"/>
        </w:rPr>
        <w:t>I take Dave under his right arm, preparing to carry him again.</w:t>
      </w:r>
    </w:p>
    <w:p w14:paraId="123628EA" w14:textId="77777777" w:rsidR="00D41238" w:rsidRPr="00D41238" w:rsidRDefault="00D41238" w:rsidP="00D41238">
      <w:pPr>
        <w:rPr>
          <w:lang w:val="en-US"/>
        </w:rPr>
      </w:pPr>
    </w:p>
    <w:p w14:paraId="42CC546D" w14:textId="3B3E5E5F" w:rsidR="00D41238" w:rsidRPr="00D41238" w:rsidRDefault="00D41238" w:rsidP="00D41238">
      <w:pPr>
        <w:rPr>
          <w:lang w:val="en-US"/>
        </w:rPr>
      </w:pPr>
      <w:r w:rsidRPr="00D41238">
        <w:rPr>
          <w:lang w:val="en-US"/>
        </w:rPr>
        <w:t>--&gt; walk to doors</w:t>
      </w:r>
    </w:p>
    <w:p w14:paraId="33CFB503" w14:textId="77777777" w:rsidR="00D41238" w:rsidRPr="00D41238" w:rsidRDefault="00D41238" w:rsidP="00D41238">
      <w:pPr>
        <w:rPr>
          <w:lang w:val="en-US"/>
        </w:rPr>
      </w:pPr>
      <w:r w:rsidRPr="00D41238">
        <w:rPr>
          <w:lang w:val="en-US"/>
        </w:rPr>
        <w:t>We walk slowly.</w:t>
      </w:r>
    </w:p>
    <w:p w14:paraId="425FFEA5" w14:textId="77777777" w:rsidR="00D41238" w:rsidRPr="00D41238" w:rsidRDefault="00D41238" w:rsidP="00D41238">
      <w:pPr>
        <w:rPr>
          <w:lang w:val="en-US"/>
        </w:rPr>
      </w:pPr>
      <w:r w:rsidRPr="00D41238">
        <w:rPr>
          <w:lang w:val="en-US"/>
        </w:rPr>
        <w:t>I don't want Dave to get hurt.</w:t>
      </w:r>
    </w:p>
    <w:p w14:paraId="77B8CF83" w14:textId="77777777" w:rsidR="00D41238" w:rsidRPr="00D41238" w:rsidRDefault="00D41238" w:rsidP="00D41238">
      <w:pPr>
        <w:rPr>
          <w:lang w:val="en-US"/>
        </w:rPr>
      </w:pPr>
    </w:p>
    <w:p w14:paraId="07FDD10D" w14:textId="77777777" w:rsidR="00D41238" w:rsidRPr="00D41238" w:rsidRDefault="00D41238" w:rsidP="00D41238">
      <w:pPr>
        <w:rPr>
          <w:lang w:val="en-US"/>
        </w:rPr>
      </w:pPr>
      <w:r w:rsidRPr="00D41238">
        <w:rPr>
          <w:lang w:val="en-US"/>
        </w:rPr>
        <w:t>"You could lengthen your stride, Loan."</w:t>
      </w:r>
    </w:p>
    <w:p w14:paraId="2F4987F6" w14:textId="77777777" w:rsidR="00D41238" w:rsidRPr="00D41238" w:rsidRDefault="00D41238" w:rsidP="00D41238">
      <w:pPr>
        <w:rPr>
          <w:lang w:val="en-US"/>
        </w:rPr>
      </w:pPr>
      <w:r w:rsidRPr="00D41238">
        <w:rPr>
          <w:lang w:val="en-US"/>
        </w:rPr>
        <w:t>"Don't worry about me. I know I can keep up."</w:t>
      </w:r>
    </w:p>
    <w:p w14:paraId="32F1B099" w14:textId="77777777" w:rsidR="00D41238" w:rsidRPr="00D41238" w:rsidRDefault="00D41238" w:rsidP="00D41238">
      <w:pPr>
        <w:rPr>
          <w:lang w:val="en-US"/>
        </w:rPr>
      </w:pPr>
      <w:r w:rsidRPr="00D41238">
        <w:rPr>
          <w:lang w:val="en-US"/>
        </w:rPr>
        <w:t>"All right! Let's do it!"</w:t>
      </w:r>
    </w:p>
    <w:p w14:paraId="7D10BB50" w14:textId="77777777" w:rsidR="00D41238" w:rsidRPr="00D41238" w:rsidRDefault="00D41238" w:rsidP="00D41238">
      <w:pPr>
        <w:rPr>
          <w:lang w:val="en-US"/>
        </w:rPr>
      </w:pPr>
    </w:p>
    <w:p w14:paraId="14FC773A" w14:textId="05EEF52F" w:rsidR="00CB14DF" w:rsidRDefault="00D41238" w:rsidP="00D41238">
      <w:pPr>
        <w:rPr>
          <w:lang w:val="en-US"/>
        </w:rPr>
      </w:pPr>
      <w:r w:rsidRPr="00D41238">
        <w:rPr>
          <w:lang w:val="en-US"/>
        </w:rPr>
        <w:t>Together.</w:t>
      </w:r>
    </w:p>
    <w:p w14:paraId="4DD762A2" w14:textId="77777777" w:rsidR="00752424" w:rsidRDefault="00752424" w:rsidP="00D41238">
      <w:pPr>
        <w:rPr>
          <w:lang w:val="en-US"/>
        </w:rPr>
      </w:pPr>
    </w:p>
    <w:p w14:paraId="375E5956" w14:textId="77777777" w:rsidR="00752424" w:rsidRPr="00752424" w:rsidRDefault="00752424" w:rsidP="00752424">
      <w:pPr>
        <w:rPr>
          <w:lang w:val="en-US"/>
        </w:rPr>
      </w:pPr>
      <w:r w:rsidRPr="00752424">
        <w:rPr>
          <w:lang w:val="en-US"/>
        </w:rPr>
        <w:t>I don't want him to know this, but I'm really scared about all this. My sweat covered my face, even though I was cold and shivering.</w:t>
      </w:r>
    </w:p>
    <w:p w14:paraId="3995F935" w14:textId="77777777" w:rsidR="00752424" w:rsidRPr="00752424" w:rsidRDefault="00752424" w:rsidP="00752424">
      <w:pPr>
        <w:rPr>
          <w:lang w:val="en-US"/>
        </w:rPr>
      </w:pPr>
    </w:p>
    <w:p w14:paraId="49862C3D" w14:textId="77777777" w:rsidR="00752424" w:rsidRPr="00752424" w:rsidRDefault="00752424" w:rsidP="00752424">
      <w:pPr>
        <w:rPr>
          <w:lang w:val="en-US"/>
        </w:rPr>
      </w:pPr>
      <w:r w:rsidRPr="00752424">
        <w:rPr>
          <w:lang w:val="en-US"/>
        </w:rPr>
        <w:t xml:space="preserve">If this is so scary, I'm afraid I won't be able to go on to the next phase. </w:t>
      </w:r>
    </w:p>
    <w:p w14:paraId="3B5BECAA" w14:textId="77777777" w:rsidR="00752424" w:rsidRPr="00752424" w:rsidRDefault="00752424" w:rsidP="00752424">
      <w:pPr>
        <w:rPr>
          <w:lang w:val="en-US"/>
        </w:rPr>
      </w:pPr>
      <w:r w:rsidRPr="00752424">
        <w:rPr>
          <w:lang w:val="en-US"/>
        </w:rPr>
        <w:t xml:space="preserve">I should be sure of myself. I should be sure of myself so that Dave does not feel alone or abandoned. </w:t>
      </w:r>
    </w:p>
    <w:p w14:paraId="5092FAB1" w14:textId="77777777" w:rsidR="00752424" w:rsidRPr="00752424" w:rsidRDefault="00752424" w:rsidP="00752424">
      <w:pPr>
        <w:rPr>
          <w:lang w:val="en-US"/>
        </w:rPr>
      </w:pPr>
      <w:r w:rsidRPr="00752424">
        <w:rPr>
          <w:lang w:val="en-US"/>
        </w:rPr>
        <w:t>I hope he does not find out.</w:t>
      </w:r>
    </w:p>
    <w:p w14:paraId="31A83656" w14:textId="77777777" w:rsidR="00752424" w:rsidRPr="00752424" w:rsidRDefault="00752424" w:rsidP="00752424">
      <w:pPr>
        <w:rPr>
          <w:lang w:val="en-US"/>
        </w:rPr>
      </w:pPr>
      <w:r w:rsidRPr="00752424">
        <w:rPr>
          <w:lang w:val="en-US"/>
        </w:rPr>
        <w:t xml:space="preserve">I don't want him to be disappointed. To live with a man who is afraid of everything but tries so hard to hide it. To act like a real man. A virile man. </w:t>
      </w:r>
    </w:p>
    <w:p w14:paraId="1D395983" w14:textId="77777777" w:rsidR="00752424" w:rsidRPr="00752424" w:rsidRDefault="00752424" w:rsidP="00752424">
      <w:pPr>
        <w:rPr>
          <w:lang w:val="en-US"/>
        </w:rPr>
      </w:pPr>
      <w:r w:rsidRPr="00752424">
        <w:rPr>
          <w:lang w:val="en-US"/>
        </w:rPr>
        <w:t>But I'm not a real man.</w:t>
      </w:r>
    </w:p>
    <w:p w14:paraId="3C2BA904" w14:textId="77777777" w:rsidR="00752424" w:rsidRPr="00752424" w:rsidRDefault="00752424" w:rsidP="00752424">
      <w:pPr>
        <w:rPr>
          <w:lang w:val="en-US"/>
        </w:rPr>
      </w:pPr>
    </w:p>
    <w:p w14:paraId="71FFE1A8" w14:textId="77777777" w:rsidR="00752424" w:rsidRPr="00752424" w:rsidRDefault="00752424" w:rsidP="00752424">
      <w:pPr>
        <w:rPr>
          <w:lang w:val="en-US"/>
        </w:rPr>
      </w:pPr>
      <w:r w:rsidRPr="00752424">
        <w:rPr>
          <w:lang w:val="en-US"/>
        </w:rPr>
        <w:t>I hope he never finds out. Never.</w:t>
      </w:r>
    </w:p>
    <w:p w14:paraId="0080D6C2" w14:textId="77777777" w:rsidR="00752424" w:rsidRPr="00752424" w:rsidRDefault="00752424" w:rsidP="00752424">
      <w:pPr>
        <w:rPr>
          <w:lang w:val="en-US"/>
        </w:rPr>
      </w:pPr>
      <w:r w:rsidRPr="00752424">
        <w:rPr>
          <w:lang w:val="en-US"/>
        </w:rPr>
        <w:t xml:space="preserve">If he leaves, I don't know if I could handle it. </w:t>
      </w:r>
    </w:p>
    <w:p w14:paraId="69BB732B" w14:textId="77777777" w:rsidR="00752424" w:rsidRPr="00752424" w:rsidRDefault="00752424" w:rsidP="00752424">
      <w:pPr>
        <w:rPr>
          <w:lang w:val="en-US"/>
        </w:rPr>
      </w:pPr>
    </w:p>
    <w:p w14:paraId="573E1648" w14:textId="77777777" w:rsidR="00752424" w:rsidRPr="00752424" w:rsidRDefault="00752424" w:rsidP="00752424">
      <w:pPr>
        <w:rPr>
          <w:lang w:val="en-US"/>
        </w:rPr>
      </w:pPr>
      <w:r w:rsidRPr="00752424">
        <w:rPr>
          <w:lang w:val="en-US"/>
        </w:rPr>
        <w:t>He is the reason my life has a purpose.</w:t>
      </w:r>
    </w:p>
    <w:p w14:paraId="03E9AF69" w14:textId="77777777" w:rsidR="00752424" w:rsidRPr="00752424" w:rsidRDefault="00752424" w:rsidP="00752424">
      <w:pPr>
        <w:rPr>
          <w:lang w:val="en-US"/>
        </w:rPr>
      </w:pPr>
      <w:r w:rsidRPr="00752424">
        <w:rPr>
          <w:lang w:val="en-US"/>
        </w:rPr>
        <w:t xml:space="preserve">That I have found a reason to live again. </w:t>
      </w:r>
    </w:p>
    <w:p w14:paraId="36FB0E29" w14:textId="77777777" w:rsidR="00752424" w:rsidRPr="00752424" w:rsidRDefault="00752424" w:rsidP="00752424">
      <w:pPr>
        <w:rPr>
          <w:lang w:val="en-US"/>
        </w:rPr>
      </w:pPr>
    </w:p>
    <w:p w14:paraId="585B0B84" w14:textId="77777777" w:rsidR="00752424" w:rsidRPr="00752424" w:rsidRDefault="00752424" w:rsidP="00752424">
      <w:pPr>
        <w:rPr>
          <w:lang w:val="en-US"/>
        </w:rPr>
      </w:pPr>
      <w:r w:rsidRPr="00752424">
        <w:rPr>
          <w:lang w:val="en-US"/>
        </w:rPr>
        <w:t>So please.</w:t>
      </w:r>
    </w:p>
    <w:p w14:paraId="37D5B1E0" w14:textId="77777777" w:rsidR="00752424" w:rsidRPr="00752424" w:rsidRDefault="00752424" w:rsidP="00752424">
      <w:pPr>
        <w:rPr>
          <w:lang w:val="en-US"/>
        </w:rPr>
      </w:pPr>
      <w:r w:rsidRPr="00752424">
        <w:rPr>
          <w:lang w:val="en-US"/>
        </w:rPr>
        <w:t>Please.</w:t>
      </w:r>
    </w:p>
    <w:p w14:paraId="1C15BFEF" w14:textId="77777777" w:rsidR="00752424" w:rsidRPr="00752424" w:rsidRDefault="00752424" w:rsidP="00752424">
      <w:pPr>
        <w:rPr>
          <w:lang w:val="en-US"/>
        </w:rPr>
      </w:pPr>
      <w:r w:rsidRPr="00752424">
        <w:rPr>
          <w:lang w:val="en-US"/>
        </w:rPr>
        <w:t>Please...</w:t>
      </w:r>
    </w:p>
    <w:p w14:paraId="0970FA56" w14:textId="77777777" w:rsidR="00752424" w:rsidRPr="00752424" w:rsidRDefault="00752424" w:rsidP="00752424">
      <w:pPr>
        <w:rPr>
          <w:lang w:val="en-US"/>
        </w:rPr>
      </w:pPr>
    </w:p>
    <w:p w14:paraId="4E4065CC" w14:textId="77777777" w:rsidR="00752424" w:rsidRPr="00752424" w:rsidRDefault="00752424" w:rsidP="00752424">
      <w:pPr>
        <w:rPr>
          <w:lang w:val="en-US"/>
        </w:rPr>
      </w:pPr>
      <w:r w:rsidRPr="00752424">
        <w:rPr>
          <w:lang w:val="en-US"/>
        </w:rPr>
        <w:t>Don't go away.</w:t>
      </w:r>
    </w:p>
    <w:p w14:paraId="178E1190" w14:textId="77777777" w:rsidR="00752424" w:rsidRPr="00752424" w:rsidRDefault="00752424" w:rsidP="00752424">
      <w:pPr>
        <w:rPr>
          <w:lang w:val="en-US"/>
        </w:rPr>
      </w:pPr>
      <w:r w:rsidRPr="00752424">
        <w:rPr>
          <w:lang w:val="en-US"/>
        </w:rPr>
        <w:t>Never.</w:t>
      </w:r>
    </w:p>
    <w:p w14:paraId="40447B9B" w14:textId="77777777" w:rsidR="00752424" w:rsidRPr="00752424" w:rsidRDefault="00752424" w:rsidP="00752424">
      <w:pPr>
        <w:rPr>
          <w:lang w:val="en-US"/>
        </w:rPr>
      </w:pPr>
      <w:r w:rsidRPr="00752424">
        <w:rPr>
          <w:lang w:val="en-US"/>
        </w:rPr>
        <w:t>I want to be with you.</w:t>
      </w:r>
    </w:p>
    <w:p w14:paraId="1E46CF4A" w14:textId="77777777" w:rsidR="00752424" w:rsidRPr="00752424" w:rsidRDefault="00752424" w:rsidP="00752424">
      <w:pPr>
        <w:rPr>
          <w:lang w:val="en-US"/>
        </w:rPr>
      </w:pPr>
    </w:p>
    <w:p w14:paraId="39D70A1A" w14:textId="1D8B0587" w:rsidR="00752424" w:rsidRDefault="00752424" w:rsidP="00752424">
      <w:pPr>
        <w:rPr>
          <w:lang w:val="en-US"/>
        </w:rPr>
      </w:pPr>
      <w:r w:rsidRPr="00752424">
        <w:rPr>
          <w:lang w:val="en-US"/>
        </w:rPr>
        <w:t>Forever.</w:t>
      </w:r>
    </w:p>
    <w:p w14:paraId="4A608284" w14:textId="77777777" w:rsidR="006D7BED" w:rsidRDefault="006D7BED" w:rsidP="00752424">
      <w:pPr>
        <w:rPr>
          <w:lang w:val="en-US"/>
        </w:rPr>
      </w:pPr>
    </w:p>
    <w:p w14:paraId="02190A57" w14:textId="77777777" w:rsidR="006D7BED" w:rsidRPr="006D7BED" w:rsidRDefault="006D7BED" w:rsidP="006D7BED">
      <w:pPr>
        <w:rPr>
          <w:lang w:val="en-US"/>
        </w:rPr>
      </w:pPr>
      <w:r w:rsidRPr="006D7BED">
        <w:rPr>
          <w:lang w:val="en-US"/>
        </w:rPr>
        <w:t>We stand near the doors.</w:t>
      </w:r>
    </w:p>
    <w:p w14:paraId="15AE6946" w14:textId="77777777" w:rsidR="006D7BED" w:rsidRPr="006D7BED" w:rsidRDefault="006D7BED" w:rsidP="006D7BED">
      <w:pPr>
        <w:rPr>
          <w:lang w:val="en-US"/>
        </w:rPr>
      </w:pPr>
    </w:p>
    <w:p w14:paraId="5F0968B7" w14:textId="7A0C927F" w:rsidR="006D7BED" w:rsidRPr="006D7BED" w:rsidRDefault="006D7BED" w:rsidP="006D7BED">
      <w:pPr>
        <w:rPr>
          <w:lang w:val="en-US"/>
        </w:rPr>
      </w:pPr>
      <w:r w:rsidRPr="006D7BED">
        <w:rPr>
          <w:lang w:val="en-US"/>
        </w:rPr>
        <w:t>--&gt; look at doors</w:t>
      </w:r>
    </w:p>
    <w:p w14:paraId="70221523" w14:textId="07030D80" w:rsidR="006D7BED" w:rsidRDefault="006D7BED" w:rsidP="006D7BED">
      <w:pPr>
        <w:rPr>
          <w:lang w:val="en-US"/>
        </w:rPr>
      </w:pPr>
      <w:r w:rsidRPr="006D7BED">
        <w:rPr>
          <w:lang w:val="en-US"/>
        </w:rPr>
        <w:t>Just as the mage told us before: the first one, to the left of the wall in front of us, has a sign above the door that says "Beach". The door in the middle has a sign too, but this time it marks "Mountain". And the last one has "Desert" written above the door.</w:t>
      </w:r>
    </w:p>
    <w:p w14:paraId="24F4C876" w14:textId="77777777" w:rsidR="006D7BED" w:rsidRDefault="006D7BED" w:rsidP="006D7BED">
      <w:pPr>
        <w:rPr>
          <w:lang w:val="en-US"/>
        </w:rPr>
      </w:pPr>
    </w:p>
    <w:p w14:paraId="41C65B34" w14:textId="7F469E65" w:rsidR="00033FE1" w:rsidRDefault="006D7BED" w:rsidP="006D7BED">
      <w:pPr>
        <w:pStyle w:val="ListParagraph"/>
        <w:numPr>
          <w:ilvl w:val="0"/>
          <w:numId w:val="1"/>
        </w:numPr>
        <w:rPr>
          <w:lang w:val="en-US"/>
        </w:rPr>
      </w:pPr>
      <w:r>
        <w:rPr>
          <w:lang w:val="en-US"/>
        </w:rPr>
        <w:t>Go middle door / go mountain / walk to middle door / walk to mountain door / walk to mountain</w:t>
      </w:r>
    </w:p>
    <w:p w14:paraId="3EEE69B5" w14:textId="77777777" w:rsidR="006D7BED" w:rsidRPr="006D7BED" w:rsidRDefault="006D7BED" w:rsidP="006D7BED">
      <w:pPr>
        <w:rPr>
          <w:lang w:val="en-US"/>
        </w:rPr>
      </w:pPr>
      <w:r w:rsidRPr="006D7BED">
        <w:rPr>
          <w:lang w:val="en-US"/>
        </w:rPr>
        <w:t>"The second door is the good one," says Dave.</w:t>
      </w:r>
    </w:p>
    <w:p w14:paraId="5B5A1FB7" w14:textId="77777777" w:rsidR="006D7BED" w:rsidRDefault="006D7BED" w:rsidP="006D7BED">
      <w:pPr>
        <w:rPr>
          <w:lang w:val="en-US"/>
        </w:rPr>
      </w:pPr>
      <w:r w:rsidRPr="006D7BED">
        <w:rPr>
          <w:lang w:val="en-US"/>
        </w:rPr>
        <w:t xml:space="preserve">Right. </w:t>
      </w:r>
    </w:p>
    <w:p w14:paraId="5837EE42" w14:textId="2BF0FF7C" w:rsidR="00A36EDA" w:rsidRPr="006D7BED" w:rsidRDefault="00A36EDA" w:rsidP="006D7BED">
      <w:pPr>
        <w:rPr>
          <w:lang w:val="en-US"/>
        </w:rPr>
      </w:pPr>
      <w:r>
        <w:rPr>
          <w:lang w:val="en-US"/>
        </w:rPr>
        <w:t>I should open the door.</w:t>
      </w:r>
    </w:p>
    <w:p w14:paraId="2B7F9CF4" w14:textId="77777777" w:rsidR="006D7BED" w:rsidRPr="006D7BED" w:rsidRDefault="006D7BED" w:rsidP="006D7BED">
      <w:pPr>
        <w:rPr>
          <w:lang w:val="en-US"/>
        </w:rPr>
      </w:pPr>
    </w:p>
    <w:p w14:paraId="59B4FE94" w14:textId="77777777" w:rsidR="006D7BED" w:rsidRPr="006D7BED" w:rsidRDefault="006D7BED" w:rsidP="006D7BED">
      <w:pPr>
        <w:rPr>
          <w:lang w:val="en-US"/>
        </w:rPr>
      </w:pPr>
      <w:r w:rsidRPr="006D7BED">
        <w:rPr>
          <w:lang w:val="en-US"/>
        </w:rPr>
        <w:t>--&gt; open mountain</w:t>
      </w:r>
    </w:p>
    <w:p w14:paraId="0F97479D" w14:textId="77777777" w:rsidR="006D7BED" w:rsidRPr="006D7BED" w:rsidRDefault="006D7BED" w:rsidP="006D7BED">
      <w:pPr>
        <w:rPr>
          <w:lang w:val="en-US"/>
        </w:rPr>
      </w:pPr>
      <w:r w:rsidRPr="006D7BED">
        <w:rPr>
          <w:lang w:val="en-US"/>
        </w:rPr>
        <w:t>The door is open.</w:t>
      </w:r>
    </w:p>
    <w:p w14:paraId="39A30F54" w14:textId="67A3665B" w:rsidR="006D7BED" w:rsidRPr="006D7BED" w:rsidRDefault="006D7BED" w:rsidP="006D7BED">
      <w:pPr>
        <w:rPr>
          <w:lang w:val="en-US"/>
        </w:rPr>
      </w:pPr>
      <w:r w:rsidRPr="006D7BED">
        <w:rPr>
          <w:lang w:val="en-US"/>
        </w:rPr>
        <w:lastRenderedPageBreak/>
        <w:t xml:space="preserve">We're about to say goodbye to the </w:t>
      </w:r>
      <w:r w:rsidR="00C12DD7">
        <w:rPr>
          <w:lang w:val="en-US"/>
        </w:rPr>
        <w:t>w</w:t>
      </w:r>
      <w:r w:rsidRPr="006D7BED">
        <w:rPr>
          <w:lang w:val="en-US"/>
        </w:rPr>
        <w:t>izard when he stops us from crossing.</w:t>
      </w:r>
    </w:p>
    <w:p w14:paraId="3F8FD352" w14:textId="77777777" w:rsidR="006D7BED" w:rsidRPr="006D7BED" w:rsidRDefault="006D7BED" w:rsidP="006D7BED">
      <w:pPr>
        <w:rPr>
          <w:lang w:val="en-US"/>
        </w:rPr>
      </w:pPr>
    </w:p>
    <w:p w14:paraId="0BAAC769" w14:textId="77777777" w:rsidR="006D7BED" w:rsidRPr="006D7BED" w:rsidRDefault="006D7BED" w:rsidP="006D7BED">
      <w:pPr>
        <w:rPr>
          <w:lang w:val="en-US"/>
        </w:rPr>
      </w:pPr>
      <w:r w:rsidRPr="006D7BED">
        <w:rPr>
          <w:lang w:val="en-US"/>
        </w:rPr>
        <w:t>"Wait! Come back, I should give you the key to open the door to the Street of Old Hells".</w:t>
      </w:r>
    </w:p>
    <w:p w14:paraId="31B0B9B9" w14:textId="77777777" w:rsidR="006D7BED" w:rsidRPr="006D7BED" w:rsidRDefault="006D7BED" w:rsidP="006D7BED">
      <w:pPr>
        <w:rPr>
          <w:lang w:val="en-US"/>
        </w:rPr>
      </w:pPr>
    </w:p>
    <w:p w14:paraId="63D1B8FC" w14:textId="77777777" w:rsidR="006D7BED" w:rsidRPr="006D7BED" w:rsidRDefault="006D7BED" w:rsidP="006D7BED">
      <w:pPr>
        <w:rPr>
          <w:lang w:val="en-US"/>
        </w:rPr>
      </w:pPr>
      <w:r w:rsidRPr="006D7BED">
        <w:rPr>
          <w:lang w:val="en-US"/>
        </w:rPr>
        <w:t>--&gt; walk to table</w:t>
      </w:r>
    </w:p>
    <w:p w14:paraId="7FB28006" w14:textId="77777777" w:rsidR="006D7BED" w:rsidRPr="006D7BED" w:rsidRDefault="006D7BED" w:rsidP="006D7BED">
      <w:pPr>
        <w:rPr>
          <w:lang w:val="en-US"/>
        </w:rPr>
      </w:pPr>
      <w:r w:rsidRPr="006D7BED">
        <w:rPr>
          <w:lang w:val="en-US"/>
        </w:rPr>
        <w:t xml:space="preserve">Yes, I should go to the wizard, but I don't need to bring Dave with me. Releasing him might be the best thing. </w:t>
      </w:r>
    </w:p>
    <w:p w14:paraId="7DE65645" w14:textId="77777777" w:rsidR="006D7BED" w:rsidRPr="006D7BED" w:rsidRDefault="006D7BED" w:rsidP="006D7BED">
      <w:pPr>
        <w:rPr>
          <w:lang w:val="en-US"/>
        </w:rPr>
      </w:pPr>
    </w:p>
    <w:p w14:paraId="08888B15" w14:textId="77777777" w:rsidR="006D7BED" w:rsidRPr="006D7BED" w:rsidRDefault="006D7BED" w:rsidP="006D7BED">
      <w:pPr>
        <w:rPr>
          <w:lang w:val="en-US"/>
        </w:rPr>
      </w:pPr>
      <w:r w:rsidRPr="006D7BED">
        <w:rPr>
          <w:lang w:val="en-US"/>
        </w:rPr>
        <w:t>--&gt; release Dave</w:t>
      </w:r>
    </w:p>
    <w:p w14:paraId="794C5B66" w14:textId="77777777" w:rsidR="006D7BED" w:rsidRPr="006D7BED" w:rsidRDefault="006D7BED" w:rsidP="006D7BED">
      <w:pPr>
        <w:rPr>
          <w:lang w:val="en-US"/>
        </w:rPr>
      </w:pPr>
      <w:r w:rsidRPr="006D7BED">
        <w:rPr>
          <w:lang w:val="en-US"/>
        </w:rPr>
        <w:t>"Wait for me here, okay, my love?"</w:t>
      </w:r>
    </w:p>
    <w:p w14:paraId="015B4FCB" w14:textId="77777777" w:rsidR="006D7BED" w:rsidRPr="006D7BED" w:rsidRDefault="006D7BED" w:rsidP="006D7BED">
      <w:pPr>
        <w:rPr>
          <w:lang w:val="en-US"/>
        </w:rPr>
      </w:pPr>
      <w:r w:rsidRPr="006D7BED">
        <w:rPr>
          <w:lang w:val="en-US"/>
        </w:rPr>
        <w:t>"Nothing to worry about."</w:t>
      </w:r>
    </w:p>
    <w:p w14:paraId="2710DC6A" w14:textId="77777777" w:rsidR="006D7BED" w:rsidRPr="006D7BED" w:rsidRDefault="006D7BED" w:rsidP="006D7BED">
      <w:pPr>
        <w:rPr>
          <w:lang w:val="en-US"/>
        </w:rPr>
      </w:pPr>
      <w:r w:rsidRPr="006D7BED">
        <w:rPr>
          <w:lang w:val="en-US"/>
        </w:rPr>
        <w:t>"I know you are doing the right thing Loan."</w:t>
      </w:r>
    </w:p>
    <w:p w14:paraId="4CE494CB" w14:textId="77777777" w:rsidR="006D7BED" w:rsidRPr="006D7BED" w:rsidRDefault="006D7BED" w:rsidP="006D7BED">
      <w:pPr>
        <w:rPr>
          <w:lang w:val="en-US"/>
        </w:rPr>
      </w:pPr>
      <w:r w:rsidRPr="006D7BED">
        <w:rPr>
          <w:lang w:val="en-US"/>
        </w:rPr>
        <w:t>"I believe in you."</w:t>
      </w:r>
    </w:p>
    <w:p w14:paraId="782CFD42" w14:textId="77777777" w:rsidR="006D7BED" w:rsidRPr="006D7BED" w:rsidRDefault="006D7BED" w:rsidP="006D7BED">
      <w:pPr>
        <w:rPr>
          <w:lang w:val="en-US"/>
        </w:rPr>
      </w:pPr>
      <w:r w:rsidRPr="006D7BED">
        <w:rPr>
          <w:lang w:val="en-US"/>
        </w:rPr>
        <w:t>"From the very first moment I met you."</w:t>
      </w:r>
    </w:p>
    <w:p w14:paraId="70FCB679" w14:textId="77777777" w:rsidR="006D7BED" w:rsidRPr="006D7BED" w:rsidRDefault="006D7BED" w:rsidP="006D7BED">
      <w:pPr>
        <w:rPr>
          <w:lang w:val="en-US"/>
        </w:rPr>
      </w:pPr>
    </w:p>
    <w:p w14:paraId="29F13692" w14:textId="77777777" w:rsidR="006D7BED" w:rsidRPr="006D7BED" w:rsidRDefault="006D7BED" w:rsidP="006D7BED">
      <w:pPr>
        <w:rPr>
          <w:lang w:val="en-US"/>
        </w:rPr>
      </w:pPr>
      <w:r w:rsidRPr="006D7BED">
        <w:rPr>
          <w:lang w:val="en-US"/>
        </w:rPr>
        <w:t>Duuuuuuude. Calm down! I'm going to look like a tomato!</w:t>
      </w:r>
    </w:p>
    <w:p w14:paraId="25C74732" w14:textId="77777777" w:rsidR="006D7BED" w:rsidRPr="006D7BED" w:rsidRDefault="006D7BED" w:rsidP="006D7BED">
      <w:pPr>
        <w:rPr>
          <w:lang w:val="en-US"/>
        </w:rPr>
      </w:pPr>
    </w:p>
    <w:p w14:paraId="69031FEE" w14:textId="77777777" w:rsidR="006D7BED" w:rsidRPr="006D7BED" w:rsidRDefault="006D7BED" w:rsidP="006D7BED">
      <w:pPr>
        <w:rPr>
          <w:lang w:val="en-US"/>
        </w:rPr>
      </w:pPr>
      <w:r w:rsidRPr="006D7BED">
        <w:rPr>
          <w:lang w:val="en-US"/>
        </w:rPr>
        <w:t>--&gt; walk to wizard</w:t>
      </w:r>
    </w:p>
    <w:p w14:paraId="37ECD457" w14:textId="77777777" w:rsidR="006D7BED" w:rsidRPr="006D7BED" w:rsidRDefault="006D7BED" w:rsidP="006D7BED">
      <w:pPr>
        <w:rPr>
          <w:lang w:val="en-US"/>
        </w:rPr>
      </w:pPr>
      <w:r w:rsidRPr="006D7BED">
        <w:rPr>
          <w:lang w:val="en-US"/>
        </w:rPr>
        <w:t>And what is next to him?</w:t>
      </w:r>
    </w:p>
    <w:p w14:paraId="139AD025" w14:textId="77777777" w:rsidR="006D7BED" w:rsidRPr="006D7BED" w:rsidRDefault="006D7BED" w:rsidP="006D7BED">
      <w:pPr>
        <w:rPr>
          <w:lang w:val="en-US"/>
        </w:rPr>
      </w:pPr>
    </w:p>
    <w:p w14:paraId="352FDA4F" w14:textId="77777777" w:rsidR="006D7BED" w:rsidRPr="006D7BED" w:rsidRDefault="006D7BED" w:rsidP="006D7BED">
      <w:pPr>
        <w:rPr>
          <w:lang w:val="en-US"/>
        </w:rPr>
      </w:pPr>
      <w:r w:rsidRPr="006D7BED">
        <w:rPr>
          <w:lang w:val="en-US"/>
        </w:rPr>
        <w:t>--&gt; walk to table</w:t>
      </w:r>
    </w:p>
    <w:p w14:paraId="07D6CB64" w14:textId="77777777" w:rsidR="006D7BED" w:rsidRPr="006D7BED" w:rsidRDefault="006D7BED" w:rsidP="006D7BED">
      <w:pPr>
        <w:rPr>
          <w:lang w:val="en-US"/>
        </w:rPr>
      </w:pPr>
      <w:r w:rsidRPr="006D7BED">
        <w:rPr>
          <w:lang w:val="en-US"/>
        </w:rPr>
        <w:t xml:space="preserve">I arrive at the table, with the magician by my side. </w:t>
      </w:r>
    </w:p>
    <w:p w14:paraId="564561C4" w14:textId="77777777" w:rsidR="006D7BED" w:rsidRPr="006D7BED" w:rsidRDefault="006D7BED" w:rsidP="006D7BED">
      <w:pPr>
        <w:rPr>
          <w:lang w:val="en-US"/>
        </w:rPr>
      </w:pPr>
    </w:p>
    <w:p w14:paraId="3EC47D03" w14:textId="1047AC2B" w:rsidR="006D7BED" w:rsidRDefault="006D7BED" w:rsidP="006D7BED">
      <w:pPr>
        <w:rPr>
          <w:lang w:val="en-US"/>
        </w:rPr>
      </w:pPr>
      <w:r w:rsidRPr="006D7BED">
        <w:rPr>
          <w:lang w:val="en-US"/>
        </w:rPr>
        <w:t xml:space="preserve">He gives me </w:t>
      </w:r>
      <w:r w:rsidR="005D2212">
        <w:rPr>
          <w:lang w:val="en-US"/>
        </w:rPr>
        <w:t>his</w:t>
      </w:r>
      <w:r w:rsidRPr="006D7BED">
        <w:rPr>
          <w:lang w:val="en-US"/>
        </w:rPr>
        <w:t xml:space="preserve"> key and wishes us all the best. </w:t>
      </w:r>
    </w:p>
    <w:p w14:paraId="0019B6A6" w14:textId="39288ADA" w:rsidR="000D79A1" w:rsidRDefault="000D79A1" w:rsidP="006D7BED">
      <w:pPr>
        <w:rPr>
          <w:lang w:val="en-US"/>
        </w:rPr>
      </w:pPr>
      <w:r>
        <w:rPr>
          <w:lang w:val="en-US"/>
        </w:rPr>
        <w:t>I should take it fast.</w:t>
      </w:r>
    </w:p>
    <w:p w14:paraId="020E8A4E" w14:textId="77777777" w:rsidR="000D79A1" w:rsidRDefault="000D79A1" w:rsidP="006D7BED">
      <w:pPr>
        <w:rPr>
          <w:lang w:val="en-US"/>
        </w:rPr>
      </w:pPr>
    </w:p>
    <w:p w14:paraId="62DDB907" w14:textId="29FCAFF5" w:rsidR="000D79A1" w:rsidRDefault="000D79A1" w:rsidP="000D79A1">
      <w:pPr>
        <w:pStyle w:val="ListParagraph"/>
        <w:numPr>
          <w:ilvl w:val="0"/>
          <w:numId w:val="1"/>
        </w:numPr>
        <w:rPr>
          <w:lang w:val="en-US"/>
        </w:rPr>
      </w:pPr>
      <w:r>
        <w:rPr>
          <w:lang w:val="en-US"/>
        </w:rPr>
        <w:t>Take key / grab key</w:t>
      </w:r>
    </w:p>
    <w:p w14:paraId="687B1CF0" w14:textId="7F6C5130" w:rsidR="000D79A1" w:rsidRPr="000D79A1" w:rsidRDefault="000D79A1" w:rsidP="000D79A1">
      <w:pPr>
        <w:rPr>
          <w:lang w:val="en-US"/>
        </w:rPr>
      </w:pPr>
      <w:r>
        <w:rPr>
          <w:lang w:val="en-US"/>
        </w:rPr>
        <w:t>Done. I stored it in my inventory.</w:t>
      </w:r>
    </w:p>
    <w:p w14:paraId="12FCA9A5" w14:textId="77777777" w:rsidR="006D7BED" w:rsidRPr="006D7BED" w:rsidRDefault="006D7BED" w:rsidP="006D7BED">
      <w:pPr>
        <w:rPr>
          <w:lang w:val="en-US"/>
        </w:rPr>
      </w:pPr>
    </w:p>
    <w:p w14:paraId="0204D259" w14:textId="77777777" w:rsidR="006D7BED" w:rsidRPr="006D7BED" w:rsidRDefault="006D7BED" w:rsidP="006D7BED">
      <w:pPr>
        <w:rPr>
          <w:lang w:val="en-US"/>
        </w:rPr>
      </w:pPr>
      <w:r w:rsidRPr="006D7BED">
        <w:rPr>
          <w:lang w:val="en-US"/>
        </w:rPr>
        <w:t>--&gt; walk to Dave</w:t>
      </w:r>
    </w:p>
    <w:p w14:paraId="0E0644AD" w14:textId="77777777" w:rsidR="006D7BED" w:rsidRPr="006D7BED" w:rsidRDefault="006D7BED" w:rsidP="006D7BED">
      <w:pPr>
        <w:rPr>
          <w:lang w:val="en-US"/>
        </w:rPr>
      </w:pPr>
      <w:r w:rsidRPr="006D7BED">
        <w:rPr>
          <w:lang w:val="en-US"/>
        </w:rPr>
        <w:t>And where did I leave him?</w:t>
      </w:r>
    </w:p>
    <w:p w14:paraId="21855800" w14:textId="77777777" w:rsidR="006D7BED" w:rsidRPr="006D7BED" w:rsidRDefault="006D7BED" w:rsidP="006D7BED">
      <w:pPr>
        <w:rPr>
          <w:lang w:val="en-US"/>
        </w:rPr>
      </w:pPr>
    </w:p>
    <w:p w14:paraId="138DB67E" w14:textId="77777777" w:rsidR="006D7BED" w:rsidRPr="006D7BED" w:rsidRDefault="006D7BED" w:rsidP="006D7BED">
      <w:pPr>
        <w:rPr>
          <w:lang w:val="en-US"/>
        </w:rPr>
      </w:pPr>
      <w:r w:rsidRPr="006D7BED">
        <w:rPr>
          <w:lang w:val="en-US"/>
        </w:rPr>
        <w:t>--&gt; walk to doors</w:t>
      </w:r>
    </w:p>
    <w:p w14:paraId="6C1E0F97" w14:textId="6D4A5363" w:rsidR="006D7BED" w:rsidRDefault="006D7BED" w:rsidP="006D7BED">
      <w:pPr>
        <w:rPr>
          <w:lang w:val="en-US"/>
        </w:rPr>
      </w:pPr>
      <w:r w:rsidRPr="006D7BED">
        <w:rPr>
          <w:lang w:val="en-US"/>
        </w:rPr>
        <w:t>I am back in Dave's arms in a hurry.</w:t>
      </w:r>
    </w:p>
    <w:p w14:paraId="308238C9" w14:textId="77777777" w:rsidR="000D79A1" w:rsidRPr="006D7BED" w:rsidRDefault="000D79A1" w:rsidP="006D7BED">
      <w:pPr>
        <w:rPr>
          <w:lang w:val="en-US"/>
        </w:rPr>
      </w:pPr>
    </w:p>
    <w:p w14:paraId="5848F2CA" w14:textId="2D325972" w:rsidR="006D7BED" w:rsidRDefault="006D7BED" w:rsidP="006D7BED">
      <w:pPr>
        <w:rPr>
          <w:lang w:val="en-US"/>
        </w:rPr>
      </w:pPr>
      <w:r w:rsidRPr="006D7BED">
        <w:rPr>
          <w:lang w:val="en-US"/>
        </w:rPr>
        <w:t xml:space="preserve">And so, we say goodbye to the wizard and </w:t>
      </w:r>
      <w:r w:rsidR="000D79A1">
        <w:rPr>
          <w:lang w:val="en-US"/>
        </w:rPr>
        <w:t>are capable of passing</w:t>
      </w:r>
      <w:r w:rsidRPr="006D7BED">
        <w:rPr>
          <w:lang w:val="en-US"/>
        </w:rPr>
        <w:t xml:space="preserve"> through the door. </w:t>
      </w:r>
    </w:p>
    <w:p w14:paraId="40DB3769" w14:textId="77777777" w:rsidR="000D79A1" w:rsidRDefault="000D79A1" w:rsidP="006D7BED">
      <w:pPr>
        <w:rPr>
          <w:lang w:val="en-US"/>
        </w:rPr>
      </w:pPr>
    </w:p>
    <w:p w14:paraId="01AACB5C" w14:textId="40B3A268" w:rsidR="000D79A1" w:rsidRDefault="000D79A1" w:rsidP="000D79A1">
      <w:pPr>
        <w:pStyle w:val="ListParagraph"/>
        <w:numPr>
          <w:ilvl w:val="0"/>
          <w:numId w:val="1"/>
        </w:numPr>
        <w:rPr>
          <w:lang w:val="en-US"/>
        </w:rPr>
      </w:pPr>
      <w:r>
        <w:rPr>
          <w:lang w:val="en-US"/>
        </w:rPr>
        <w:t>Walk to mountain / go to mountain</w:t>
      </w:r>
    </w:p>
    <w:p w14:paraId="01970E9F" w14:textId="77777777" w:rsidR="006D7BED" w:rsidRPr="006D7BED" w:rsidRDefault="006D7BED" w:rsidP="006D7BED">
      <w:pPr>
        <w:rPr>
          <w:lang w:val="en-US"/>
        </w:rPr>
      </w:pPr>
    </w:p>
    <w:p w14:paraId="1B189812" w14:textId="77777777" w:rsidR="006D7BED" w:rsidRDefault="006D7BED" w:rsidP="006D7BED">
      <w:pPr>
        <w:rPr>
          <w:lang w:val="en-US"/>
        </w:rPr>
      </w:pPr>
      <w:r w:rsidRPr="006D7BED">
        <w:rPr>
          <w:lang w:val="en-US"/>
        </w:rPr>
        <w:t>This must be some powerful magic. We have just teleported to a large cordillera covered in white snow.</w:t>
      </w:r>
    </w:p>
    <w:p w14:paraId="67C9ACFF" w14:textId="77777777" w:rsidR="000D79A1" w:rsidRDefault="000D79A1" w:rsidP="006D7BED">
      <w:pPr>
        <w:rPr>
          <w:lang w:val="en-US"/>
        </w:rPr>
      </w:pPr>
    </w:p>
    <w:p w14:paraId="198EA7C2" w14:textId="42927CC8" w:rsidR="006D7BED" w:rsidRDefault="00D568DC" w:rsidP="006D7BED">
      <w:pPr>
        <w:rPr>
          <w:lang w:val="en-US"/>
        </w:rPr>
      </w:pPr>
      <w:r w:rsidRPr="00D568DC">
        <w:rPr>
          <w:lang w:val="en-US"/>
        </w:rPr>
        <w:t>The door of the wizard's house we came through has disappeared.</w:t>
      </w:r>
    </w:p>
    <w:p w14:paraId="679BD55D" w14:textId="77777777" w:rsidR="00D568DC" w:rsidRPr="006D7BED" w:rsidRDefault="00D568DC" w:rsidP="006D7BED">
      <w:pPr>
        <w:rPr>
          <w:lang w:val="en-US"/>
        </w:rPr>
      </w:pPr>
    </w:p>
    <w:p w14:paraId="10C68BD1" w14:textId="77777777" w:rsidR="006D7BED" w:rsidRPr="006D7BED" w:rsidRDefault="006D7BED" w:rsidP="006D7BED">
      <w:pPr>
        <w:rPr>
          <w:lang w:val="en-US"/>
        </w:rPr>
      </w:pPr>
      <w:r w:rsidRPr="006D7BED">
        <w:rPr>
          <w:lang w:val="en-US"/>
        </w:rPr>
        <w:t xml:space="preserve">This place has not been discovered by man either. Everything seems so perfect, so natural. From where we are, we can see a nearby village all the way to the bottom of the mountain. But I'm sure it would take us at least 6 days of walking to get there. </w:t>
      </w:r>
    </w:p>
    <w:p w14:paraId="2BEE93F3" w14:textId="77777777" w:rsidR="006D7BED" w:rsidRPr="006D7BED" w:rsidRDefault="006D7BED" w:rsidP="006D7BED">
      <w:pPr>
        <w:rPr>
          <w:lang w:val="en-US"/>
        </w:rPr>
      </w:pPr>
    </w:p>
    <w:p w14:paraId="46EA0AF9" w14:textId="0D3F8C29" w:rsidR="003D1500" w:rsidRDefault="006D7BED" w:rsidP="006D7BED">
      <w:pPr>
        <w:rPr>
          <w:lang w:val="en-US"/>
        </w:rPr>
      </w:pPr>
      <w:r w:rsidRPr="006D7BED">
        <w:rPr>
          <w:lang w:val="en-US"/>
        </w:rPr>
        <w:t>There is only one path ahead of us. Something is flashing at the end of it.</w:t>
      </w:r>
      <w:r w:rsidR="000D79A1">
        <w:rPr>
          <w:lang w:val="en-US"/>
        </w:rPr>
        <w:t xml:space="preserve"> Maybe it is some kind of light?</w:t>
      </w:r>
    </w:p>
    <w:p w14:paraId="24CEAA46" w14:textId="77777777" w:rsidR="00AC12F6" w:rsidRDefault="00AC12F6" w:rsidP="006D7BED">
      <w:pPr>
        <w:rPr>
          <w:lang w:val="en-US"/>
        </w:rPr>
      </w:pPr>
    </w:p>
    <w:p w14:paraId="368F5CC7" w14:textId="61527AA5" w:rsidR="00AC12F6" w:rsidRDefault="00AC12F6" w:rsidP="00AC12F6">
      <w:pPr>
        <w:pStyle w:val="ListParagraph"/>
        <w:numPr>
          <w:ilvl w:val="0"/>
          <w:numId w:val="1"/>
        </w:numPr>
        <w:rPr>
          <w:lang w:val="en-US"/>
        </w:rPr>
      </w:pPr>
      <w:r>
        <w:rPr>
          <w:lang w:val="en-US"/>
        </w:rPr>
        <w:t>Go inside of small house / go wizard house</w:t>
      </w:r>
    </w:p>
    <w:p w14:paraId="5FDB96CD" w14:textId="4827481A" w:rsidR="00AC12F6" w:rsidRPr="00AC12F6" w:rsidRDefault="00AC12F6" w:rsidP="00AC12F6">
      <w:pPr>
        <w:ind w:left="360"/>
        <w:rPr>
          <w:lang w:val="en-US"/>
        </w:rPr>
      </w:pPr>
      <w:r>
        <w:rPr>
          <w:lang w:val="en-US"/>
        </w:rPr>
        <w:t>We can no longer do that. The door disappeared.</w:t>
      </w:r>
    </w:p>
    <w:p w14:paraId="59361BDD" w14:textId="77777777" w:rsidR="000D79A1" w:rsidRDefault="000D79A1" w:rsidP="006D7BED">
      <w:pPr>
        <w:rPr>
          <w:lang w:val="en-US"/>
        </w:rPr>
      </w:pPr>
    </w:p>
    <w:p w14:paraId="729CAA29" w14:textId="5F8DD76E" w:rsidR="000D79A1" w:rsidRDefault="000D79A1" w:rsidP="000D79A1">
      <w:pPr>
        <w:pStyle w:val="ListParagraph"/>
        <w:numPr>
          <w:ilvl w:val="0"/>
          <w:numId w:val="1"/>
        </w:numPr>
        <w:rPr>
          <w:lang w:val="en-US"/>
        </w:rPr>
      </w:pPr>
      <w:r>
        <w:rPr>
          <w:lang w:val="en-US"/>
        </w:rPr>
        <w:t>Walk to end</w:t>
      </w:r>
    </w:p>
    <w:p w14:paraId="507C155F" w14:textId="77777777" w:rsidR="00AC12F6" w:rsidRPr="00AC12F6" w:rsidRDefault="00AC12F6" w:rsidP="00AC12F6">
      <w:pPr>
        <w:rPr>
          <w:lang w:val="en-US"/>
        </w:rPr>
      </w:pPr>
      <w:r w:rsidRPr="00AC12F6">
        <w:rPr>
          <w:lang w:val="en-US"/>
        </w:rPr>
        <w:t>We decide to follow the light.</w:t>
      </w:r>
    </w:p>
    <w:p w14:paraId="434CB062" w14:textId="77777777" w:rsidR="00AC12F6" w:rsidRPr="00AC12F6" w:rsidRDefault="00AC12F6" w:rsidP="00AC12F6">
      <w:pPr>
        <w:rPr>
          <w:lang w:val="en-US"/>
        </w:rPr>
      </w:pPr>
    </w:p>
    <w:p w14:paraId="70177564" w14:textId="77777777" w:rsidR="00AC12F6" w:rsidRPr="00AC12F6" w:rsidRDefault="00AC12F6" w:rsidP="00AC12F6">
      <w:pPr>
        <w:rPr>
          <w:lang w:val="en-US"/>
        </w:rPr>
      </w:pPr>
      <w:r w:rsidRPr="00AC12F6">
        <w:rPr>
          <w:lang w:val="en-US"/>
        </w:rPr>
        <w:t xml:space="preserve">And when we get there, a big door is waiting for us. </w:t>
      </w:r>
    </w:p>
    <w:p w14:paraId="7802C933" w14:textId="4EFF7CB5" w:rsidR="000D79A1" w:rsidRDefault="00AC12F6" w:rsidP="00AC12F6">
      <w:pPr>
        <w:rPr>
          <w:lang w:val="en-US"/>
        </w:rPr>
      </w:pPr>
      <w:r w:rsidRPr="00AC12F6">
        <w:rPr>
          <w:lang w:val="en-US"/>
        </w:rPr>
        <w:t>It seems that the light comes from its lock.</w:t>
      </w:r>
    </w:p>
    <w:p w14:paraId="0F8CF7DC" w14:textId="77777777" w:rsidR="00AC12F6" w:rsidRDefault="00AC12F6" w:rsidP="00AC12F6">
      <w:pPr>
        <w:rPr>
          <w:lang w:val="en-US"/>
        </w:rPr>
      </w:pPr>
    </w:p>
    <w:p w14:paraId="568241AB" w14:textId="7EF60368" w:rsidR="00AC12F6" w:rsidRDefault="00AC12F6" w:rsidP="00AC12F6">
      <w:pPr>
        <w:rPr>
          <w:lang w:val="en-US"/>
        </w:rPr>
      </w:pPr>
      <w:r w:rsidRPr="00AC12F6">
        <w:rPr>
          <w:lang w:val="en-US"/>
        </w:rPr>
        <w:t>Alright. I will have to take the key out of my inventory first.</w:t>
      </w:r>
    </w:p>
    <w:p w14:paraId="3BCD96DA" w14:textId="77777777" w:rsidR="00AC12F6" w:rsidRDefault="00AC12F6" w:rsidP="00AC12F6">
      <w:pPr>
        <w:rPr>
          <w:lang w:val="en-US"/>
        </w:rPr>
      </w:pPr>
    </w:p>
    <w:p w14:paraId="1F380D20" w14:textId="77777777" w:rsidR="00EA62FE" w:rsidRPr="00EA62FE" w:rsidRDefault="00EA62FE" w:rsidP="00EA62FE">
      <w:pPr>
        <w:rPr>
          <w:lang w:val="en-US"/>
        </w:rPr>
      </w:pPr>
      <w:r w:rsidRPr="00EA62FE">
        <w:rPr>
          <w:lang w:val="en-US"/>
        </w:rPr>
        <w:t>--&gt; walk to end</w:t>
      </w:r>
    </w:p>
    <w:p w14:paraId="445C4A29" w14:textId="77777777" w:rsidR="00EA62FE" w:rsidRPr="00EA62FE" w:rsidRDefault="00EA62FE" w:rsidP="00EA62FE">
      <w:pPr>
        <w:rPr>
          <w:lang w:val="en-US"/>
        </w:rPr>
      </w:pPr>
      <w:r w:rsidRPr="00EA62FE">
        <w:rPr>
          <w:lang w:val="en-US"/>
        </w:rPr>
        <w:lastRenderedPageBreak/>
        <w:t>We decide to follow the light.</w:t>
      </w:r>
    </w:p>
    <w:p w14:paraId="2395CFF4" w14:textId="77777777" w:rsidR="00EA62FE" w:rsidRPr="00EA62FE" w:rsidRDefault="00EA62FE" w:rsidP="00EA62FE">
      <w:pPr>
        <w:rPr>
          <w:lang w:val="en-US"/>
        </w:rPr>
      </w:pPr>
    </w:p>
    <w:p w14:paraId="45577AF0" w14:textId="77777777" w:rsidR="00EA62FE" w:rsidRPr="00EA62FE" w:rsidRDefault="00EA62FE" w:rsidP="00EA62FE">
      <w:pPr>
        <w:rPr>
          <w:lang w:val="en-US"/>
        </w:rPr>
      </w:pPr>
      <w:r w:rsidRPr="00EA62FE">
        <w:rPr>
          <w:lang w:val="en-US"/>
        </w:rPr>
        <w:t xml:space="preserve">And when we get there, a big door is waiting for us. </w:t>
      </w:r>
    </w:p>
    <w:p w14:paraId="481424F9" w14:textId="77777777" w:rsidR="00EA62FE" w:rsidRPr="00EA62FE" w:rsidRDefault="00EA62FE" w:rsidP="00EA62FE">
      <w:pPr>
        <w:rPr>
          <w:lang w:val="en-US"/>
        </w:rPr>
      </w:pPr>
      <w:r w:rsidRPr="00EA62FE">
        <w:rPr>
          <w:lang w:val="en-US"/>
        </w:rPr>
        <w:t>It seems that the light comes from its lock.</w:t>
      </w:r>
    </w:p>
    <w:p w14:paraId="47DB51DA" w14:textId="77777777" w:rsidR="00EA62FE" w:rsidRPr="00EA62FE" w:rsidRDefault="00EA62FE" w:rsidP="00EA62FE">
      <w:pPr>
        <w:rPr>
          <w:lang w:val="en-US"/>
        </w:rPr>
      </w:pPr>
    </w:p>
    <w:p w14:paraId="43DFF987" w14:textId="77777777" w:rsidR="00EA62FE" w:rsidRPr="00EA62FE" w:rsidRDefault="00EA62FE" w:rsidP="00EA62FE">
      <w:pPr>
        <w:rPr>
          <w:lang w:val="en-US"/>
        </w:rPr>
      </w:pPr>
      <w:r w:rsidRPr="00EA62FE">
        <w:rPr>
          <w:lang w:val="en-US"/>
        </w:rPr>
        <w:t>--&gt; Take out key</w:t>
      </w:r>
    </w:p>
    <w:p w14:paraId="02748803" w14:textId="77777777" w:rsidR="00EA62FE" w:rsidRPr="00EA62FE" w:rsidRDefault="00EA62FE" w:rsidP="00EA62FE">
      <w:pPr>
        <w:rPr>
          <w:lang w:val="en-US"/>
        </w:rPr>
      </w:pPr>
      <w:r w:rsidRPr="00EA62FE">
        <w:rPr>
          <w:lang w:val="en-US"/>
        </w:rPr>
        <w:t>I hold the key in my hand. I might need to use it later.</w:t>
      </w:r>
    </w:p>
    <w:p w14:paraId="4B929802" w14:textId="77777777" w:rsidR="00EA62FE" w:rsidRPr="00EA62FE" w:rsidRDefault="00EA62FE" w:rsidP="00EA62FE">
      <w:pPr>
        <w:rPr>
          <w:lang w:val="en-US"/>
        </w:rPr>
      </w:pPr>
    </w:p>
    <w:p w14:paraId="51DE520E" w14:textId="77777777" w:rsidR="00EA62FE" w:rsidRPr="00EA62FE" w:rsidRDefault="00EA62FE" w:rsidP="00EA62FE">
      <w:pPr>
        <w:rPr>
          <w:lang w:val="en-US"/>
        </w:rPr>
      </w:pPr>
      <w:r w:rsidRPr="00EA62FE">
        <w:rPr>
          <w:lang w:val="en-US"/>
        </w:rPr>
        <w:t>"I let you do all the work! I'm sorry", shouts Dave.</w:t>
      </w:r>
    </w:p>
    <w:p w14:paraId="58FEBEF2" w14:textId="77777777" w:rsidR="00EA62FE" w:rsidRPr="00EA62FE" w:rsidRDefault="00EA62FE" w:rsidP="00EA62FE">
      <w:pPr>
        <w:rPr>
          <w:lang w:val="en-US"/>
        </w:rPr>
      </w:pPr>
      <w:r w:rsidRPr="00EA62FE">
        <w:rPr>
          <w:lang w:val="en-US"/>
        </w:rPr>
        <w:t>I look at him beside me and kiss him on the mouth.</w:t>
      </w:r>
    </w:p>
    <w:p w14:paraId="3FF03E47" w14:textId="77777777" w:rsidR="00EA62FE" w:rsidRPr="00EA62FE" w:rsidRDefault="00EA62FE" w:rsidP="00EA62FE">
      <w:pPr>
        <w:rPr>
          <w:lang w:val="en-US"/>
        </w:rPr>
      </w:pPr>
    </w:p>
    <w:p w14:paraId="7E920700" w14:textId="77777777" w:rsidR="00EA62FE" w:rsidRPr="00EA62FE" w:rsidRDefault="00EA62FE" w:rsidP="00EA62FE">
      <w:pPr>
        <w:rPr>
          <w:lang w:val="en-US"/>
        </w:rPr>
      </w:pPr>
      <w:r w:rsidRPr="00EA62FE">
        <w:rPr>
          <w:lang w:val="en-US"/>
        </w:rPr>
        <w:t>"Don't apologise. I'm here because I love you!"</w:t>
      </w:r>
    </w:p>
    <w:p w14:paraId="432389B4" w14:textId="77777777" w:rsidR="00EA62FE" w:rsidRPr="00EA62FE" w:rsidRDefault="00EA62FE" w:rsidP="00EA62FE">
      <w:pPr>
        <w:rPr>
          <w:lang w:val="en-US"/>
        </w:rPr>
      </w:pPr>
      <w:r w:rsidRPr="00EA62FE">
        <w:rPr>
          <w:lang w:val="en-US"/>
        </w:rPr>
        <w:t>"But how can you love someone like me?"</w:t>
      </w:r>
    </w:p>
    <w:p w14:paraId="45669E39" w14:textId="77777777" w:rsidR="00EA62FE" w:rsidRPr="00EA62FE" w:rsidRDefault="00EA62FE" w:rsidP="00EA62FE">
      <w:pPr>
        <w:rPr>
          <w:lang w:val="en-US"/>
        </w:rPr>
      </w:pPr>
    </w:p>
    <w:p w14:paraId="0CD0D6C3" w14:textId="77777777" w:rsidR="00EA62FE" w:rsidRPr="00EA62FE" w:rsidRDefault="00EA62FE" w:rsidP="00EA62FE">
      <w:pPr>
        <w:rPr>
          <w:lang w:val="en-US"/>
        </w:rPr>
      </w:pPr>
      <w:r w:rsidRPr="00EA62FE">
        <w:rPr>
          <w:lang w:val="en-US"/>
        </w:rPr>
        <w:t>And how can you love someone like me?</w:t>
      </w:r>
    </w:p>
    <w:p w14:paraId="42CBB974" w14:textId="77777777" w:rsidR="00EA62FE" w:rsidRPr="00EA62FE" w:rsidRDefault="00EA62FE" w:rsidP="00EA62FE">
      <w:pPr>
        <w:rPr>
          <w:lang w:val="en-US"/>
        </w:rPr>
      </w:pPr>
    </w:p>
    <w:p w14:paraId="1C965CFA" w14:textId="77777777" w:rsidR="00EA62FE" w:rsidRPr="00EA62FE" w:rsidRDefault="00EA62FE" w:rsidP="00EA62FE">
      <w:pPr>
        <w:rPr>
          <w:lang w:val="en-US"/>
        </w:rPr>
      </w:pPr>
      <w:r w:rsidRPr="00EA62FE">
        <w:rPr>
          <w:lang w:val="en-US"/>
        </w:rPr>
        <w:t>"You are much more than you think."</w:t>
      </w:r>
    </w:p>
    <w:p w14:paraId="4F79A163" w14:textId="77777777" w:rsidR="00EA62FE" w:rsidRPr="00EA62FE" w:rsidRDefault="00EA62FE" w:rsidP="00EA62FE">
      <w:pPr>
        <w:rPr>
          <w:lang w:val="en-US"/>
        </w:rPr>
      </w:pPr>
    </w:p>
    <w:p w14:paraId="08312025" w14:textId="77777777" w:rsidR="00EA62FE" w:rsidRPr="00EA62FE" w:rsidRDefault="00EA62FE" w:rsidP="00EA62FE">
      <w:pPr>
        <w:rPr>
          <w:lang w:val="en-US"/>
        </w:rPr>
      </w:pPr>
      <w:r w:rsidRPr="00EA62FE">
        <w:rPr>
          <w:lang w:val="en-US"/>
        </w:rPr>
        <w:t>"I'm sorry for bringing this all of a sudden, Loan. We should move on.</w:t>
      </w:r>
    </w:p>
    <w:p w14:paraId="5FAAE25D" w14:textId="77777777" w:rsidR="00EA62FE" w:rsidRPr="00EA62FE" w:rsidRDefault="00EA62FE" w:rsidP="00EA62FE">
      <w:pPr>
        <w:rPr>
          <w:lang w:val="en-US"/>
        </w:rPr>
      </w:pPr>
      <w:r w:rsidRPr="00EA62FE">
        <w:rPr>
          <w:lang w:val="en-US"/>
        </w:rPr>
        <w:t>"Don't apologise. And I'll never get tired of telling you that."</w:t>
      </w:r>
    </w:p>
    <w:p w14:paraId="39BAE918" w14:textId="77777777" w:rsidR="00EA62FE" w:rsidRPr="00EA62FE" w:rsidRDefault="00EA62FE" w:rsidP="00EA62FE">
      <w:pPr>
        <w:rPr>
          <w:lang w:val="en-US"/>
        </w:rPr>
      </w:pPr>
      <w:r w:rsidRPr="00EA62FE">
        <w:rPr>
          <w:lang w:val="en-US"/>
        </w:rPr>
        <w:t>"And that I love you."</w:t>
      </w:r>
    </w:p>
    <w:p w14:paraId="528D195B" w14:textId="77777777" w:rsidR="00EA62FE" w:rsidRPr="00EA62FE" w:rsidRDefault="00EA62FE" w:rsidP="00EA62FE">
      <w:pPr>
        <w:rPr>
          <w:lang w:val="en-US"/>
        </w:rPr>
      </w:pPr>
    </w:p>
    <w:p w14:paraId="0A129785" w14:textId="77777777" w:rsidR="00EA62FE" w:rsidRPr="00EA62FE" w:rsidRDefault="00EA62FE" w:rsidP="00EA62FE">
      <w:pPr>
        <w:rPr>
          <w:lang w:val="en-US"/>
        </w:rPr>
      </w:pPr>
      <w:r w:rsidRPr="00EA62FE">
        <w:rPr>
          <w:lang w:val="en-US"/>
        </w:rPr>
        <w:t>From the bottom of my heart.</w:t>
      </w:r>
    </w:p>
    <w:p w14:paraId="064B8C88" w14:textId="77777777" w:rsidR="00EA62FE" w:rsidRPr="00EA62FE" w:rsidRDefault="00EA62FE" w:rsidP="00EA62FE">
      <w:pPr>
        <w:rPr>
          <w:lang w:val="en-US"/>
        </w:rPr>
      </w:pPr>
    </w:p>
    <w:p w14:paraId="1B5AEE43" w14:textId="77777777" w:rsidR="00EA62FE" w:rsidRPr="00EA62FE" w:rsidRDefault="00EA62FE" w:rsidP="00EA62FE">
      <w:pPr>
        <w:rPr>
          <w:lang w:val="en-US"/>
        </w:rPr>
      </w:pPr>
      <w:r w:rsidRPr="00EA62FE">
        <w:rPr>
          <w:lang w:val="en-US"/>
        </w:rPr>
        <w:t>OK. Let's go.</w:t>
      </w:r>
    </w:p>
    <w:p w14:paraId="0A73444E" w14:textId="77777777" w:rsidR="00EA62FE" w:rsidRPr="00EA62FE" w:rsidRDefault="00EA62FE" w:rsidP="00EA62FE">
      <w:pPr>
        <w:rPr>
          <w:lang w:val="en-US"/>
        </w:rPr>
      </w:pPr>
    </w:p>
    <w:p w14:paraId="03100E26" w14:textId="77777777" w:rsidR="00EA62FE" w:rsidRPr="00EA62FE" w:rsidRDefault="00EA62FE" w:rsidP="00EA62FE">
      <w:pPr>
        <w:rPr>
          <w:lang w:val="en-US"/>
        </w:rPr>
      </w:pPr>
      <w:r w:rsidRPr="00EA62FE">
        <w:rPr>
          <w:lang w:val="en-US"/>
        </w:rPr>
        <w:t>--&gt; use key</w:t>
      </w:r>
    </w:p>
    <w:p w14:paraId="19FB88EC" w14:textId="77777777" w:rsidR="00EA62FE" w:rsidRPr="00EA62FE" w:rsidRDefault="00EA62FE" w:rsidP="00EA62FE">
      <w:pPr>
        <w:rPr>
          <w:lang w:val="en-US"/>
        </w:rPr>
      </w:pPr>
      <w:r w:rsidRPr="00EA62FE">
        <w:rPr>
          <w:lang w:val="en-US"/>
        </w:rPr>
        <w:t>I try to put the key in the lock of the door, but it does not work.</w:t>
      </w:r>
    </w:p>
    <w:p w14:paraId="61C0734B" w14:textId="77777777" w:rsidR="00EA62FE" w:rsidRPr="00EA62FE" w:rsidRDefault="00EA62FE" w:rsidP="00EA62FE">
      <w:pPr>
        <w:rPr>
          <w:lang w:val="en-US"/>
        </w:rPr>
      </w:pPr>
    </w:p>
    <w:p w14:paraId="2F13DF83" w14:textId="77777777" w:rsidR="00EA62FE" w:rsidRPr="00EA62FE" w:rsidRDefault="00EA62FE" w:rsidP="00EA62FE">
      <w:pPr>
        <w:rPr>
          <w:lang w:val="en-US"/>
        </w:rPr>
      </w:pPr>
      <w:r w:rsidRPr="00EA62FE">
        <w:rPr>
          <w:lang w:val="en-US"/>
        </w:rPr>
        <w:t>"No way! We failed!"</w:t>
      </w:r>
    </w:p>
    <w:p w14:paraId="28726135" w14:textId="77777777" w:rsidR="00EA62FE" w:rsidRPr="00EA62FE" w:rsidRDefault="00EA62FE" w:rsidP="00EA62FE">
      <w:pPr>
        <w:rPr>
          <w:lang w:val="en-US"/>
        </w:rPr>
      </w:pPr>
    </w:p>
    <w:p w14:paraId="47080612" w14:textId="77777777" w:rsidR="00EA62FE" w:rsidRPr="00EA62FE" w:rsidRDefault="00EA62FE" w:rsidP="00EA62FE">
      <w:pPr>
        <w:rPr>
          <w:lang w:val="en-US"/>
        </w:rPr>
      </w:pPr>
      <w:r w:rsidRPr="00EA62FE">
        <w:rPr>
          <w:lang w:val="en-US"/>
        </w:rPr>
        <w:lastRenderedPageBreak/>
        <w:t>Dave starts to get nervous. I am too, but I shouldn't show it to him.</w:t>
      </w:r>
    </w:p>
    <w:p w14:paraId="19DDB5E3" w14:textId="77777777" w:rsidR="00EA62FE" w:rsidRPr="00EA62FE" w:rsidRDefault="00EA62FE" w:rsidP="00EA62FE">
      <w:pPr>
        <w:rPr>
          <w:lang w:val="en-US"/>
        </w:rPr>
      </w:pPr>
    </w:p>
    <w:p w14:paraId="699774AB" w14:textId="77777777" w:rsidR="00EA62FE" w:rsidRPr="00EA62FE" w:rsidRDefault="00EA62FE" w:rsidP="00EA62FE">
      <w:pPr>
        <w:rPr>
          <w:lang w:val="en-US"/>
        </w:rPr>
      </w:pPr>
      <w:r w:rsidRPr="00EA62FE">
        <w:rPr>
          <w:lang w:val="en-US"/>
        </w:rPr>
        <w:t>"What are we going to do now? Are we going to spend the rest of our lives here?"</w:t>
      </w:r>
    </w:p>
    <w:p w14:paraId="7263AE97" w14:textId="77777777" w:rsidR="00EA62FE" w:rsidRPr="00EA62FE" w:rsidRDefault="00EA62FE" w:rsidP="00EA62FE">
      <w:pPr>
        <w:rPr>
          <w:lang w:val="en-US"/>
        </w:rPr>
      </w:pPr>
      <w:r w:rsidRPr="00EA62FE">
        <w:rPr>
          <w:lang w:val="en-US"/>
        </w:rPr>
        <w:t>I calm him down, even though I don't believe a single word: "There must be a way out."</w:t>
      </w:r>
    </w:p>
    <w:p w14:paraId="752DDB53" w14:textId="77777777" w:rsidR="00EA62FE" w:rsidRPr="00EA62FE" w:rsidRDefault="00EA62FE" w:rsidP="00EA62FE">
      <w:pPr>
        <w:rPr>
          <w:lang w:val="en-US"/>
        </w:rPr>
      </w:pPr>
    </w:p>
    <w:p w14:paraId="7B4404BF" w14:textId="77777777" w:rsidR="00EA62FE" w:rsidRPr="00EA62FE" w:rsidRDefault="00EA62FE" w:rsidP="00EA62FE">
      <w:pPr>
        <w:rPr>
          <w:lang w:val="en-US"/>
        </w:rPr>
      </w:pPr>
      <w:r w:rsidRPr="00EA62FE">
        <w:rPr>
          <w:lang w:val="en-US"/>
        </w:rPr>
        <w:t>Immediately a door appears on our left. It opens immediately and we recognise the wizard on the other side.</w:t>
      </w:r>
    </w:p>
    <w:p w14:paraId="7B770E7E" w14:textId="77777777" w:rsidR="00EA62FE" w:rsidRPr="00EA62FE" w:rsidRDefault="00EA62FE" w:rsidP="00EA62FE">
      <w:pPr>
        <w:rPr>
          <w:lang w:val="en-US"/>
        </w:rPr>
      </w:pPr>
    </w:p>
    <w:p w14:paraId="2173E266" w14:textId="2A008CE9" w:rsidR="00EA62FE" w:rsidRPr="00EA62FE" w:rsidRDefault="00EA62FE" w:rsidP="00EA62FE">
      <w:pPr>
        <w:rPr>
          <w:lang w:val="en-US"/>
        </w:rPr>
      </w:pPr>
      <w:r w:rsidRPr="00EA62FE">
        <w:rPr>
          <w:lang w:val="en-US"/>
        </w:rPr>
        <w:t>We cross it and find ourselves back inside the wizard's small house.</w:t>
      </w:r>
      <w:r>
        <w:rPr>
          <w:lang w:val="en-US"/>
        </w:rPr>
        <w:t xml:space="preserve"> Near the table, just like him, on the opposite side of the three doors.</w:t>
      </w:r>
    </w:p>
    <w:p w14:paraId="75C128CF" w14:textId="77777777" w:rsidR="00EA62FE" w:rsidRPr="00EA62FE" w:rsidRDefault="00EA62FE" w:rsidP="00EA62FE">
      <w:pPr>
        <w:rPr>
          <w:lang w:val="en-US"/>
        </w:rPr>
      </w:pPr>
    </w:p>
    <w:p w14:paraId="0E479187" w14:textId="77777777" w:rsidR="00EA62FE" w:rsidRPr="00EA62FE" w:rsidRDefault="00EA62FE" w:rsidP="00EA62FE">
      <w:pPr>
        <w:rPr>
          <w:lang w:val="en-US"/>
        </w:rPr>
      </w:pPr>
      <w:r w:rsidRPr="00EA62FE">
        <w:rPr>
          <w:lang w:val="en-US"/>
        </w:rPr>
        <w:t>"Wrong door, guys..."</w:t>
      </w:r>
    </w:p>
    <w:p w14:paraId="6868D128" w14:textId="6AA69320" w:rsidR="00EA62FE" w:rsidRDefault="00EA62FE" w:rsidP="00EA62FE">
      <w:pPr>
        <w:rPr>
          <w:lang w:val="en-US"/>
        </w:rPr>
      </w:pPr>
      <w:r w:rsidRPr="00EA62FE">
        <w:rPr>
          <w:lang w:val="en-US"/>
        </w:rPr>
        <w:t>"Try again!"</w:t>
      </w:r>
    </w:p>
    <w:p w14:paraId="75E2858B" w14:textId="602A72BC" w:rsidR="00EA62FE" w:rsidRDefault="00EA62FE" w:rsidP="00EA62FE">
      <w:pPr>
        <w:rPr>
          <w:lang w:val="en-US"/>
        </w:rPr>
      </w:pPr>
      <w:r w:rsidRPr="00EA62FE">
        <w:rPr>
          <w:lang w:val="en-US"/>
        </w:rPr>
        <w:t>"Remember to check the clues when in doubt!"</w:t>
      </w:r>
    </w:p>
    <w:p w14:paraId="5B78F63A" w14:textId="77777777" w:rsidR="00E11CEC" w:rsidRDefault="00E11CEC" w:rsidP="00EA62FE">
      <w:pPr>
        <w:rPr>
          <w:lang w:val="en-US"/>
        </w:rPr>
      </w:pPr>
    </w:p>
    <w:p w14:paraId="1835B3F2" w14:textId="77777777" w:rsidR="00E11CEC" w:rsidRPr="00E11CEC" w:rsidRDefault="00E11CEC" w:rsidP="00E11CEC">
      <w:pPr>
        <w:rPr>
          <w:lang w:val="en-US"/>
        </w:rPr>
      </w:pPr>
      <w:r w:rsidRPr="00E11CEC">
        <w:rPr>
          <w:lang w:val="en-US"/>
        </w:rPr>
        <w:t>--&gt; Check clues</w:t>
      </w:r>
    </w:p>
    <w:p w14:paraId="5F450F2C" w14:textId="72EDA913" w:rsidR="00E11CEC" w:rsidRPr="00E11CEC" w:rsidRDefault="00E11CEC" w:rsidP="00E11CEC">
      <w:pPr>
        <w:rPr>
          <w:lang w:val="en-US"/>
        </w:rPr>
      </w:pPr>
      <w:r w:rsidRPr="00E11CEC">
        <w:rPr>
          <w:lang w:val="en-US"/>
        </w:rPr>
        <w:t>"Al</w:t>
      </w:r>
      <w:r w:rsidR="0043426C">
        <w:rPr>
          <w:lang w:val="en-US"/>
        </w:rPr>
        <w:t>r</w:t>
      </w:r>
      <w:r w:rsidRPr="00E11CEC">
        <w:rPr>
          <w:lang w:val="en-US"/>
        </w:rPr>
        <w:t>ight, so we found three things that could be clues, even though the wizard told us there were only two. One of them is an impostor?"</w:t>
      </w:r>
    </w:p>
    <w:p w14:paraId="7763F707" w14:textId="77777777" w:rsidR="00E11CEC" w:rsidRPr="00E11CEC" w:rsidRDefault="00E11CEC" w:rsidP="00E11CEC">
      <w:pPr>
        <w:rPr>
          <w:lang w:val="en-US"/>
        </w:rPr>
      </w:pPr>
    </w:p>
    <w:p w14:paraId="5108C4E6" w14:textId="77777777" w:rsidR="00E11CEC" w:rsidRPr="00E11CEC" w:rsidRDefault="00E11CEC" w:rsidP="00E11CEC">
      <w:pPr>
        <w:rPr>
          <w:lang w:val="en-US"/>
        </w:rPr>
      </w:pPr>
      <w:r w:rsidRPr="00E11CEC">
        <w:rPr>
          <w:lang w:val="en-US"/>
        </w:rPr>
        <w:t>I reply to Dave, "Or maybe the wizard lied to us.</w:t>
      </w:r>
    </w:p>
    <w:p w14:paraId="5876810C" w14:textId="77777777" w:rsidR="00E11CEC" w:rsidRPr="00E11CEC" w:rsidRDefault="00E11CEC" w:rsidP="00E11CEC">
      <w:pPr>
        <w:rPr>
          <w:lang w:val="en-US"/>
        </w:rPr>
      </w:pPr>
    </w:p>
    <w:p w14:paraId="55418CDD" w14:textId="77777777" w:rsidR="00E11CEC" w:rsidRPr="00E11CEC" w:rsidRDefault="00E11CEC" w:rsidP="00E11CEC">
      <w:pPr>
        <w:rPr>
          <w:lang w:val="en-US"/>
        </w:rPr>
      </w:pPr>
      <w:r w:rsidRPr="00E11CEC">
        <w:rPr>
          <w:lang w:val="en-US"/>
        </w:rPr>
        <w:t>"That could happen, yes. I don't know what the point of lying to us would be, but anything's possible."</w:t>
      </w:r>
    </w:p>
    <w:p w14:paraId="4EC5DC84" w14:textId="77777777" w:rsidR="00E11CEC" w:rsidRPr="00E11CEC" w:rsidRDefault="00E11CEC" w:rsidP="00E11CEC">
      <w:pPr>
        <w:rPr>
          <w:lang w:val="en-US"/>
        </w:rPr>
      </w:pPr>
    </w:p>
    <w:p w14:paraId="17A992D1" w14:textId="77777777" w:rsidR="00E11CEC" w:rsidRPr="00E11CEC" w:rsidRDefault="00E11CEC" w:rsidP="00E11CEC">
      <w:pPr>
        <w:rPr>
          <w:lang w:val="en-US"/>
        </w:rPr>
      </w:pPr>
      <w:r w:rsidRPr="00E11CEC">
        <w:rPr>
          <w:lang w:val="en-US"/>
        </w:rPr>
        <w:t>"So the scroll showed the message, 'On the ___ day, God created the most precious thing - an imperfect copy of himself.'"</w:t>
      </w:r>
    </w:p>
    <w:p w14:paraId="5F720DC0" w14:textId="77777777" w:rsidR="00E11CEC" w:rsidRPr="00E11CEC" w:rsidRDefault="00E11CEC" w:rsidP="00E11CEC">
      <w:pPr>
        <w:rPr>
          <w:lang w:val="en-US"/>
        </w:rPr>
      </w:pPr>
    </w:p>
    <w:p w14:paraId="358676F0" w14:textId="77777777" w:rsidR="00E11CEC" w:rsidRPr="00E11CEC" w:rsidRDefault="00E11CEC" w:rsidP="00E11CEC">
      <w:pPr>
        <w:rPr>
          <w:lang w:val="en-US"/>
        </w:rPr>
      </w:pPr>
      <w:r w:rsidRPr="00E11CEC">
        <w:rPr>
          <w:lang w:val="en-US"/>
        </w:rPr>
        <w:t>"Oh, Dave, I remember looking at a lot of 666's. Is this a reference to the clue that might be incomplete?"</w:t>
      </w:r>
    </w:p>
    <w:p w14:paraId="028D9628" w14:textId="77777777" w:rsidR="00E11CEC" w:rsidRPr="00E11CEC" w:rsidRDefault="00E11CEC" w:rsidP="00E11CEC">
      <w:pPr>
        <w:rPr>
          <w:lang w:val="en-US"/>
        </w:rPr>
      </w:pPr>
    </w:p>
    <w:p w14:paraId="0CC61C28" w14:textId="77777777" w:rsidR="00E11CEC" w:rsidRPr="00E11CEC" w:rsidRDefault="00E11CEC" w:rsidP="00E11CEC">
      <w:pPr>
        <w:rPr>
          <w:lang w:val="en-US"/>
        </w:rPr>
      </w:pPr>
      <w:r w:rsidRPr="00E11CEC">
        <w:rPr>
          <w:lang w:val="en-US"/>
        </w:rPr>
        <w:t>"I don't know. It could be. But I'm not sure of its meaning yet."</w:t>
      </w:r>
    </w:p>
    <w:p w14:paraId="2732D0AD" w14:textId="77777777" w:rsidR="00E11CEC" w:rsidRPr="00E11CEC" w:rsidRDefault="00E11CEC" w:rsidP="00E11CEC">
      <w:pPr>
        <w:rPr>
          <w:lang w:val="en-US"/>
        </w:rPr>
      </w:pPr>
    </w:p>
    <w:p w14:paraId="637C3269" w14:textId="77777777" w:rsidR="00E11CEC" w:rsidRPr="00E11CEC" w:rsidRDefault="00E11CEC" w:rsidP="00E11CEC">
      <w:pPr>
        <w:rPr>
          <w:lang w:val="en-US"/>
        </w:rPr>
      </w:pPr>
      <w:r w:rsidRPr="00E11CEC">
        <w:rPr>
          <w:lang w:val="en-US"/>
        </w:rPr>
        <w:t>To end the conversation, I start talking about the other clue: "And then, on the statue of the devil, there was a message that said, 'Give up all things as they belong to the sea.'"</w:t>
      </w:r>
    </w:p>
    <w:p w14:paraId="2EA6D23B" w14:textId="77777777" w:rsidR="00E11CEC" w:rsidRPr="00E11CEC" w:rsidRDefault="00E11CEC" w:rsidP="00E11CEC">
      <w:pPr>
        <w:rPr>
          <w:lang w:val="en-US"/>
        </w:rPr>
      </w:pPr>
    </w:p>
    <w:p w14:paraId="4F803405" w14:textId="50DBE8C4" w:rsidR="00E11CEC" w:rsidRDefault="00E11CEC" w:rsidP="00E11CEC">
      <w:pPr>
        <w:rPr>
          <w:lang w:val="en-US"/>
        </w:rPr>
      </w:pPr>
      <w:r w:rsidRPr="00E11CEC">
        <w:rPr>
          <w:lang w:val="en-US"/>
        </w:rPr>
        <w:t>That's it. That's all we have.</w:t>
      </w:r>
    </w:p>
    <w:p w14:paraId="2C5959D8" w14:textId="02ACB195" w:rsidR="00E11CEC" w:rsidRDefault="00E11CEC" w:rsidP="00E11CEC">
      <w:pPr>
        <w:pStyle w:val="ListParagraph"/>
        <w:numPr>
          <w:ilvl w:val="0"/>
          <w:numId w:val="1"/>
        </w:numPr>
        <w:rPr>
          <w:lang w:val="en-US"/>
        </w:rPr>
      </w:pPr>
      <w:r>
        <w:rPr>
          <w:lang w:val="en-US"/>
        </w:rPr>
        <w:t>Look around</w:t>
      </w:r>
    </w:p>
    <w:p w14:paraId="1801A2C3" w14:textId="77777777" w:rsidR="00E11CEC" w:rsidRDefault="00E11CEC" w:rsidP="00E11CEC">
      <w:pPr>
        <w:ind w:left="360"/>
        <w:rPr>
          <w:lang w:val="en-US"/>
        </w:rPr>
      </w:pPr>
    </w:p>
    <w:p w14:paraId="4C2F494F" w14:textId="4594A96A" w:rsidR="00E11CEC" w:rsidRDefault="00E11CEC" w:rsidP="00E11CEC">
      <w:pPr>
        <w:pStyle w:val="ListParagraph"/>
        <w:numPr>
          <w:ilvl w:val="0"/>
          <w:numId w:val="1"/>
        </w:numPr>
        <w:rPr>
          <w:lang w:val="en-US"/>
        </w:rPr>
      </w:pPr>
      <w:r>
        <w:rPr>
          <w:lang w:val="en-US"/>
        </w:rPr>
        <w:t>Go desert</w:t>
      </w:r>
    </w:p>
    <w:p w14:paraId="34294B66" w14:textId="5F640E32" w:rsidR="00E11CEC" w:rsidRDefault="00E11CEC" w:rsidP="00E11CEC">
      <w:pPr>
        <w:rPr>
          <w:lang w:val="en-US"/>
        </w:rPr>
      </w:pPr>
      <w:r>
        <w:rPr>
          <w:lang w:val="en-US"/>
        </w:rPr>
        <w:t>Both me and Dave should first be next to all three doors.</w:t>
      </w:r>
    </w:p>
    <w:p w14:paraId="2CED07F5" w14:textId="77777777" w:rsidR="00E11CEC" w:rsidRDefault="00E11CEC" w:rsidP="00E11CEC">
      <w:pPr>
        <w:rPr>
          <w:lang w:val="en-US"/>
        </w:rPr>
      </w:pPr>
    </w:p>
    <w:p w14:paraId="547AE326" w14:textId="4CD87B58" w:rsidR="00E11CEC" w:rsidRDefault="00E11CEC" w:rsidP="00E11CEC">
      <w:pPr>
        <w:pStyle w:val="ListParagraph"/>
        <w:numPr>
          <w:ilvl w:val="0"/>
          <w:numId w:val="1"/>
        </w:numPr>
        <w:rPr>
          <w:lang w:val="en-US"/>
        </w:rPr>
      </w:pPr>
      <w:r>
        <w:rPr>
          <w:lang w:val="en-US"/>
        </w:rPr>
        <w:t>Walk to doors</w:t>
      </w:r>
    </w:p>
    <w:p w14:paraId="3FBBA37E" w14:textId="39C511C3" w:rsidR="00E11CEC" w:rsidRDefault="00E11CEC" w:rsidP="00E11CEC">
      <w:pPr>
        <w:rPr>
          <w:lang w:val="en-US"/>
        </w:rPr>
      </w:pPr>
      <w:r>
        <w:rPr>
          <w:lang w:val="en-US"/>
        </w:rPr>
        <w:t>Done.</w:t>
      </w:r>
    </w:p>
    <w:p w14:paraId="3DE4A498" w14:textId="77777777" w:rsidR="00E11CEC" w:rsidRDefault="00E11CEC" w:rsidP="00E11CEC">
      <w:pPr>
        <w:rPr>
          <w:lang w:val="en-US"/>
        </w:rPr>
      </w:pPr>
    </w:p>
    <w:p w14:paraId="018DDCFD" w14:textId="7F7534ED" w:rsidR="00E11CEC" w:rsidRDefault="00E11CEC" w:rsidP="00E11CEC">
      <w:pPr>
        <w:pStyle w:val="ListParagraph"/>
        <w:numPr>
          <w:ilvl w:val="0"/>
          <w:numId w:val="1"/>
        </w:numPr>
        <w:rPr>
          <w:lang w:val="en-US"/>
        </w:rPr>
      </w:pPr>
      <w:r>
        <w:rPr>
          <w:lang w:val="en-US"/>
        </w:rPr>
        <w:t xml:space="preserve">Go </w:t>
      </w:r>
      <w:r w:rsidR="002D0DB1">
        <w:rPr>
          <w:lang w:val="en-US"/>
        </w:rPr>
        <w:t xml:space="preserve">to </w:t>
      </w:r>
      <w:r>
        <w:rPr>
          <w:lang w:val="en-US"/>
        </w:rPr>
        <w:t>desert</w:t>
      </w:r>
    </w:p>
    <w:p w14:paraId="41A6478C" w14:textId="7F05AAB9" w:rsidR="002D0DB1" w:rsidRDefault="002D0DB1" w:rsidP="002D0DB1">
      <w:pPr>
        <w:rPr>
          <w:lang w:val="en-US"/>
        </w:rPr>
      </w:pPr>
      <w:r w:rsidRPr="002D0DB1">
        <w:rPr>
          <w:lang w:val="en-US"/>
        </w:rPr>
        <w:t xml:space="preserve">This must be some powerful magic. We have just teleported to a </w:t>
      </w:r>
      <w:r w:rsidR="001B1EAF">
        <w:rPr>
          <w:lang w:val="en-US"/>
        </w:rPr>
        <w:t>desert</w:t>
      </w:r>
      <w:r w:rsidRPr="002D0DB1">
        <w:rPr>
          <w:lang w:val="en-US"/>
        </w:rPr>
        <w:t>.</w:t>
      </w:r>
    </w:p>
    <w:p w14:paraId="41D6F98C" w14:textId="77777777" w:rsidR="001B1EAF" w:rsidRDefault="001B1EAF" w:rsidP="002D0DB1">
      <w:pPr>
        <w:rPr>
          <w:lang w:val="en-US"/>
        </w:rPr>
      </w:pPr>
    </w:p>
    <w:p w14:paraId="2B0F439F" w14:textId="4A98BBF0" w:rsidR="001B1EAF" w:rsidRDefault="001B1EAF" w:rsidP="002D0DB1">
      <w:pPr>
        <w:rPr>
          <w:lang w:val="en-US"/>
        </w:rPr>
      </w:pPr>
      <w:r>
        <w:rPr>
          <w:lang w:val="en-US"/>
        </w:rPr>
        <w:t xml:space="preserve">I can only see sand. </w:t>
      </w:r>
    </w:p>
    <w:p w14:paraId="1367E29D" w14:textId="1C4A348D" w:rsidR="001B1EAF" w:rsidRDefault="001B1EAF" w:rsidP="002D0DB1">
      <w:pPr>
        <w:rPr>
          <w:lang w:val="en-US"/>
        </w:rPr>
      </w:pPr>
      <w:r>
        <w:rPr>
          <w:lang w:val="en-US"/>
        </w:rPr>
        <w:t>Everywhere.</w:t>
      </w:r>
    </w:p>
    <w:p w14:paraId="49EBF608" w14:textId="77777777" w:rsidR="001B1EAF" w:rsidRPr="002D0DB1" w:rsidRDefault="001B1EAF" w:rsidP="002D0DB1">
      <w:pPr>
        <w:rPr>
          <w:lang w:val="en-US"/>
        </w:rPr>
      </w:pPr>
    </w:p>
    <w:p w14:paraId="23138A59" w14:textId="77777777" w:rsidR="002D0DB1" w:rsidRDefault="002D0DB1" w:rsidP="002D0DB1">
      <w:pPr>
        <w:rPr>
          <w:lang w:val="en-US"/>
        </w:rPr>
      </w:pPr>
      <w:r w:rsidRPr="002D0DB1">
        <w:rPr>
          <w:lang w:val="en-US"/>
        </w:rPr>
        <w:t>The door of the wizard's house we came through has disappeared.</w:t>
      </w:r>
    </w:p>
    <w:p w14:paraId="4D2D5BB9" w14:textId="77777777" w:rsidR="001B1EAF" w:rsidRDefault="001B1EAF" w:rsidP="002D0DB1">
      <w:pPr>
        <w:rPr>
          <w:lang w:val="en-US"/>
        </w:rPr>
      </w:pPr>
    </w:p>
    <w:p w14:paraId="797D6B9D" w14:textId="312A55EA" w:rsidR="001B1EAF" w:rsidRDefault="001B1EAF" w:rsidP="002D0DB1">
      <w:pPr>
        <w:rPr>
          <w:lang w:val="en-US"/>
        </w:rPr>
      </w:pPr>
      <w:r>
        <w:rPr>
          <w:lang w:val="en-US"/>
        </w:rPr>
        <w:t>A door awaits in front of us.</w:t>
      </w:r>
    </w:p>
    <w:p w14:paraId="79A9A0DB" w14:textId="2A8D4716" w:rsidR="001B1EAF" w:rsidRDefault="001B1EAF" w:rsidP="002D0DB1">
      <w:pPr>
        <w:rPr>
          <w:lang w:val="en-US"/>
        </w:rPr>
      </w:pPr>
    </w:p>
    <w:p w14:paraId="029B472E" w14:textId="003AC35B" w:rsidR="001B1EAF" w:rsidRDefault="001B1EAF" w:rsidP="001B1EAF">
      <w:pPr>
        <w:pStyle w:val="ListParagraph"/>
        <w:numPr>
          <w:ilvl w:val="0"/>
          <w:numId w:val="1"/>
        </w:numPr>
        <w:rPr>
          <w:lang w:val="en-US"/>
        </w:rPr>
      </w:pPr>
      <w:r>
        <w:rPr>
          <w:lang w:val="en-US"/>
        </w:rPr>
        <w:t>Inventory</w:t>
      </w:r>
    </w:p>
    <w:p w14:paraId="287AA442" w14:textId="0D2483D8" w:rsidR="001B1EAF" w:rsidRDefault="001B1EAF" w:rsidP="001B1EAF">
      <w:pPr>
        <w:rPr>
          <w:lang w:val="pt-BR"/>
        </w:rPr>
      </w:pPr>
      <w:r w:rsidRPr="001B1EAF">
        <w:rPr>
          <w:lang w:val="pt-BR"/>
        </w:rPr>
        <w:t>(verificar que a chave e</w:t>
      </w:r>
      <w:r>
        <w:rPr>
          <w:lang w:val="pt-BR"/>
        </w:rPr>
        <w:t>stá lá)</w:t>
      </w:r>
    </w:p>
    <w:p w14:paraId="1D65A2EF" w14:textId="77777777" w:rsidR="001B1EAF" w:rsidRPr="001A6F6C" w:rsidRDefault="001B1EAF" w:rsidP="001A6F6C">
      <w:pPr>
        <w:rPr>
          <w:lang w:val="en-US"/>
        </w:rPr>
      </w:pPr>
      <w:r w:rsidRPr="001A6F6C">
        <w:rPr>
          <w:lang w:val="en-US"/>
        </w:rPr>
        <w:t>--&gt; use key</w:t>
      </w:r>
    </w:p>
    <w:p w14:paraId="5F287A2C" w14:textId="77777777" w:rsidR="001B1EAF" w:rsidRPr="001A6F6C" w:rsidRDefault="001B1EAF" w:rsidP="001A6F6C">
      <w:pPr>
        <w:rPr>
          <w:lang w:val="en-US"/>
        </w:rPr>
      </w:pPr>
      <w:r w:rsidRPr="001A6F6C">
        <w:rPr>
          <w:lang w:val="en-US"/>
        </w:rPr>
        <w:t>I try to put the key in the lock of the door, but it does not work.</w:t>
      </w:r>
    </w:p>
    <w:p w14:paraId="2EE3D189" w14:textId="77777777" w:rsidR="001B1EAF" w:rsidRPr="001A6F6C" w:rsidRDefault="001B1EAF" w:rsidP="001A6F6C">
      <w:pPr>
        <w:rPr>
          <w:lang w:val="en-US"/>
        </w:rPr>
      </w:pPr>
    </w:p>
    <w:p w14:paraId="74EA4FA8" w14:textId="77777777" w:rsidR="001B1EAF" w:rsidRPr="001A6F6C" w:rsidRDefault="001B1EAF" w:rsidP="001A6F6C">
      <w:pPr>
        <w:rPr>
          <w:lang w:val="en-US"/>
        </w:rPr>
      </w:pPr>
      <w:r w:rsidRPr="001A6F6C">
        <w:rPr>
          <w:lang w:val="en-US"/>
        </w:rPr>
        <w:t>"No way! We failed!"</w:t>
      </w:r>
    </w:p>
    <w:p w14:paraId="5BFEC688" w14:textId="77777777" w:rsidR="001B1EAF" w:rsidRPr="001A6F6C" w:rsidRDefault="001B1EAF" w:rsidP="001A6F6C">
      <w:pPr>
        <w:rPr>
          <w:lang w:val="en-US"/>
        </w:rPr>
      </w:pPr>
    </w:p>
    <w:p w14:paraId="58133BD4" w14:textId="0F3E61C1" w:rsidR="001B1EAF" w:rsidRPr="001A6F6C" w:rsidRDefault="001A6F6C" w:rsidP="001A6F6C">
      <w:pPr>
        <w:rPr>
          <w:lang w:val="en-US"/>
        </w:rPr>
      </w:pPr>
      <w:r w:rsidRPr="001A6F6C">
        <w:rPr>
          <w:lang w:val="en-US"/>
        </w:rPr>
        <w:t>D</w:t>
      </w:r>
      <w:r w:rsidR="001B1EAF" w:rsidRPr="001A6F6C">
        <w:rPr>
          <w:lang w:val="en-US"/>
        </w:rPr>
        <w:t>ave starts to get nervous. I am too, but I shouldn't show it to him.</w:t>
      </w:r>
    </w:p>
    <w:p w14:paraId="74EB077C" w14:textId="77777777" w:rsidR="001B1EAF" w:rsidRPr="001A6F6C" w:rsidRDefault="001B1EAF" w:rsidP="001A6F6C">
      <w:pPr>
        <w:rPr>
          <w:lang w:val="en-US"/>
        </w:rPr>
      </w:pPr>
    </w:p>
    <w:p w14:paraId="778B0738" w14:textId="77777777" w:rsidR="001B1EAF" w:rsidRPr="001A6F6C" w:rsidRDefault="001B1EAF" w:rsidP="001A6F6C">
      <w:pPr>
        <w:rPr>
          <w:lang w:val="en-US"/>
        </w:rPr>
      </w:pPr>
      <w:r w:rsidRPr="001A6F6C">
        <w:rPr>
          <w:lang w:val="en-US"/>
        </w:rPr>
        <w:t>"What are we going to do now? Are we going to spend the rest of our lives here?"</w:t>
      </w:r>
    </w:p>
    <w:p w14:paraId="2BA0F431" w14:textId="77777777" w:rsidR="001B1EAF" w:rsidRPr="001A6F6C" w:rsidRDefault="001B1EAF" w:rsidP="001A6F6C">
      <w:pPr>
        <w:rPr>
          <w:lang w:val="en-US"/>
        </w:rPr>
      </w:pPr>
      <w:r w:rsidRPr="001A6F6C">
        <w:rPr>
          <w:lang w:val="en-US"/>
        </w:rPr>
        <w:t>I calm him down, even though I don't believe a single word: "There must be a way out."</w:t>
      </w:r>
    </w:p>
    <w:p w14:paraId="58C4D796" w14:textId="77777777" w:rsidR="001B1EAF" w:rsidRPr="001A6F6C" w:rsidRDefault="001B1EAF" w:rsidP="001A6F6C">
      <w:pPr>
        <w:rPr>
          <w:lang w:val="en-US"/>
        </w:rPr>
      </w:pPr>
    </w:p>
    <w:p w14:paraId="128F82E4" w14:textId="77777777" w:rsidR="001B1EAF" w:rsidRPr="001A6F6C" w:rsidRDefault="001B1EAF" w:rsidP="001A6F6C">
      <w:pPr>
        <w:rPr>
          <w:lang w:val="en-US"/>
        </w:rPr>
      </w:pPr>
      <w:r w:rsidRPr="001A6F6C">
        <w:rPr>
          <w:lang w:val="en-US"/>
        </w:rPr>
        <w:t>Immediately a door appears on our left. It opens immediately and we recognise the wizard on the other side.</w:t>
      </w:r>
    </w:p>
    <w:p w14:paraId="269D1FCC" w14:textId="77777777" w:rsidR="001B1EAF" w:rsidRPr="001A6F6C" w:rsidRDefault="001B1EAF" w:rsidP="001A6F6C">
      <w:pPr>
        <w:rPr>
          <w:lang w:val="en-US"/>
        </w:rPr>
      </w:pPr>
    </w:p>
    <w:p w14:paraId="74D9AD13" w14:textId="3A54A672" w:rsidR="001B1EAF" w:rsidRPr="001A6F6C" w:rsidRDefault="001B1EAF" w:rsidP="001A6F6C">
      <w:pPr>
        <w:rPr>
          <w:lang w:val="en-US"/>
        </w:rPr>
      </w:pPr>
      <w:r w:rsidRPr="001A6F6C">
        <w:rPr>
          <w:lang w:val="en-US"/>
        </w:rPr>
        <w:t>We cross it and find ourselves back inside the wizard's small house. Near the table, just like</w:t>
      </w:r>
      <w:r w:rsidR="001A6F6C">
        <w:rPr>
          <w:lang w:val="en-US"/>
        </w:rPr>
        <w:t xml:space="preserve"> </w:t>
      </w:r>
      <w:r w:rsidRPr="001A6F6C">
        <w:rPr>
          <w:lang w:val="en-US"/>
        </w:rPr>
        <w:t>him, on the opposite side of the three doors.</w:t>
      </w:r>
    </w:p>
    <w:p w14:paraId="5DD1952E" w14:textId="77777777" w:rsidR="001B1EAF" w:rsidRPr="001A6F6C" w:rsidRDefault="001B1EAF" w:rsidP="001A6F6C">
      <w:pPr>
        <w:rPr>
          <w:lang w:val="en-US"/>
        </w:rPr>
      </w:pPr>
    </w:p>
    <w:p w14:paraId="4C54F97A" w14:textId="77777777" w:rsidR="001B1EAF" w:rsidRPr="001A6F6C" w:rsidRDefault="001B1EAF" w:rsidP="001A6F6C">
      <w:pPr>
        <w:rPr>
          <w:lang w:val="en-US"/>
        </w:rPr>
      </w:pPr>
      <w:r w:rsidRPr="001A6F6C">
        <w:rPr>
          <w:lang w:val="en-US"/>
        </w:rPr>
        <w:t>"Wrong door, guys..."</w:t>
      </w:r>
    </w:p>
    <w:p w14:paraId="72F38925" w14:textId="77777777" w:rsidR="001B1EAF" w:rsidRPr="001A6F6C" w:rsidRDefault="001B1EAF" w:rsidP="001A6F6C">
      <w:pPr>
        <w:rPr>
          <w:lang w:val="en-US"/>
        </w:rPr>
      </w:pPr>
      <w:r w:rsidRPr="001A6F6C">
        <w:rPr>
          <w:lang w:val="en-US"/>
        </w:rPr>
        <w:t>"Try again!"</w:t>
      </w:r>
    </w:p>
    <w:p w14:paraId="4437F94C" w14:textId="0654D647" w:rsidR="001B1EAF" w:rsidRDefault="001B1EAF" w:rsidP="001B1EAF">
      <w:pPr>
        <w:rPr>
          <w:lang w:val="en-US"/>
        </w:rPr>
      </w:pPr>
      <w:r w:rsidRPr="001A6F6C">
        <w:rPr>
          <w:lang w:val="en-US"/>
        </w:rPr>
        <w:t>"Remember to check the clues when in doubt!"</w:t>
      </w:r>
    </w:p>
    <w:p w14:paraId="3BAB79AF" w14:textId="77777777" w:rsidR="00517115" w:rsidRDefault="00517115" w:rsidP="001B1EAF">
      <w:pPr>
        <w:rPr>
          <w:lang w:val="en-US"/>
        </w:rPr>
      </w:pPr>
    </w:p>
    <w:p w14:paraId="7BD2F64D" w14:textId="7A6C0185" w:rsidR="00517115" w:rsidRDefault="00517115" w:rsidP="00517115">
      <w:pPr>
        <w:pStyle w:val="ListParagraph"/>
        <w:numPr>
          <w:ilvl w:val="0"/>
          <w:numId w:val="1"/>
        </w:numPr>
        <w:rPr>
          <w:lang w:val="en-US"/>
        </w:rPr>
      </w:pPr>
      <w:r>
        <w:rPr>
          <w:lang w:val="en-US"/>
        </w:rPr>
        <w:t>Walk to first door</w:t>
      </w:r>
    </w:p>
    <w:p w14:paraId="713D5E5B" w14:textId="77777777" w:rsidR="00517115" w:rsidRDefault="00517115" w:rsidP="00517115">
      <w:pPr>
        <w:rPr>
          <w:lang w:val="en-US"/>
        </w:rPr>
      </w:pPr>
    </w:p>
    <w:p w14:paraId="43D0ECEB" w14:textId="6D80AB34" w:rsidR="00517115" w:rsidRDefault="00517115" w:rsidP="00517115">
      <w:pPr>
        <w:pStyle w:val="ListParagraph"/>
        <w:numPr>
          <w:ilvl w:val="0"/>
          <w:numId w:val="1"/>
        </w:numPr>
        <w:rPr>
          <w:lang w:val="en-US"/>
        </w:rPr>
      </w:pPr>
      <w:r>
        <w:rPr>
          <w:lang w:val="en-US"/>
        </w:rPr>
        <w:t>Walk to beach</w:t>
      </w:r>
    </w:p>
    <w:p w14:paraId="41E74587" w14:textId="77777777" w:rsidR="00517115" w:rsidRPr="00517115" w:rsidRDefault="00517115" w:rsidP="00517115">
      <w:pPr>
        <w:pStyle w:val="ListParagraph"/>
        <w:rPr>
          <w:lang w:val="en-US"/>
        </w:rPr>
      </w:pPr>
    </w:p>
    <w:p w14:paraId="0AB219B1" w14:textId="77777777" w:rsidR="000F04D5" w:rsidRPr="000F04D5" w:rsidRDefault="000F04D5" w:rsidP="000F04D5">
      <w:pPr>
        <w:rPr>
          <w:lang w:val="en-US"/>
        </w:rPr>
      </w:pPr>
      <w:r w:rsidRPr="000F04D5">
        <w:rPr>
          <w:lang w:val="en-US"/>
        </w:rPr>
        <w:t>This must be powerful magic. We have just teleported to a beach.</w:t>
      </w:r>
    </w:p>
    <w:p w14:paraId="6D904D80" w14:textId="77777777" w:rsidR="000F04D5" w:rsidRPr="000F04D5" w:rsidRDefault="000F04D5" w:rsidP="000F04D5">
      <w:pPr>
        <w:rPr>
          <w:lang w:val="en-US"/>
        </w:rPr>
      </w:pPr>
    </w:p>
    <w:p w14:paraId="53FA1C2A" w14:textId="77777777" w:rsidR="000F04D5" w:rsidRPr="000F04D5" w:rsidRDefault="000F04D5" w:rsidP="000F04D5">
      <w:pPr>
        <w:rPr>
          <w:lang w:val="en-US"/>
        </w:rPr>
      </w:pPr>
      <w:r w:rsidRPr="000F04D5">
        <w:rPr>
          <w:lang w:val="en-US"/>
        </w:rPr>
        <w:t xml:space="preserve">Although I did not expect a wild beach. It looks more like the coast of an island. </w:t>
      </w:r>
    </w:p>
    <w:p w14:paraId="3D174A0E" w14:textId="77777777" w:rsidR="000F04D5" w:rsidRPr="000F04D5" w:rsidRDefault="000F04D5" w:rsidP="000F04D5">
      <w:pPr>
        <w:rPr>
          <w:lang w:val="en-US"/>
        </w:rPr>
      </w:pPr>
    </w:p>
    <w:p w14:paraId="4180C9E9" w14:textId="77777777" w:rsidR="000F04D5" w:rsidRPr="000F04D5" w:rsidRDefault="000F04D5" w:rsidP="000F04D5">
      <w:pPr>
        <w:rPr>
          <w:lang w:val="en-US"/>
        </w:rPr>
      </w:pPr>
      <w:r w:rsidRPr="000F04D5">
        <w:rPr>
          <w:lang w:val="en-US"/>
        </w:rPr>
        <w:t xml:space="preserve">The sea makes such slow waves, like it was a friend of the beach and is trying to mess it up with tiny punches. I can see its soul. </w:t>
      </w:r>
    </w:p>
    <w:p w14:paraId="04CECCC9" w14:textId="77777777" w:rsidR="000F04D5" w:rsidRPr="000F04D5" w:rsidRDefault="000F04D5" w:rsidP="000F04D5">
      <w:pPr>
        <w:rPr>
          <w:lang w:val="en-US"/>
        </w:rPr>
      </w:pPr>
    </w:p>
    <w:p w14:paraId="0C92E608" w14:textId="77777777" w:rsidR="000F04D5" w:rsidRPr="000F04D5" w:rsidRDefault="000F04D5" w:rsidP="000F04D5">
      <w:pPr>
        <w:rPr>
          <w:lang w:val="en-US"/>
        </w:rPr>
      </w:pPr>
      <w:r w:rsidRPr="000F04D5">
        <w:rPr>
          <w:lang w:val="en-US"/>
        </w:rPr>
        <w:t>And all the souls of the other creatures that its soul manages to carry up.</w:t>
      </w:r>
    </w:p>
    <w:p w14:paraId="7A8F7E6B" w14:textId="77777777" w:rsidR="000F04D5" w:rsidRPr="000F04D5" w:rsidRDefault="000F04D5" w:rsidP="000F04D5">
      <w:pPr>
        <w:rPr>
          <w:lang w:val="en-US"/>
        </w:rPr>
      </w:pPr>
    </w:p>
    <w:p w14:paraId="6DF1D3F1" w14:textId="77777777" w:rsidR="000F04D5" w:rsidRPr="000F04D5" w:rsidRDefault="000F04D5" w:rsidP="000F04D5">
      <w:pPr>
        <w:rPr>
          <w:lang w:val="en-US"/>
        </w:rPr>
      </w:pPr>
      <w:r w:rsidRPr="000F04D5">
        <w:rPr>
          <w:lang w:val="en-US"/>
        </w:rPr>
        <w:t xml:space="preserve">Near the shore, the sea reveals bright olive weeds. They are similar to the ones the waiter put on my plate the day I had sushi with Dave after the cinema. </w:t>
      </w:r>
    </w:p>
    <w:p w14:paraId="715CB52A" w14:textId="77777777" w:rsidR="000F04D5" w:rsidRPr="000F04D5" w:rsidRDefault="000F04D5" w:rsidP="000F04D5">
      <w:pPr>
        <w:rPr>
          <w:lang w:val="en-US"/>
        </w:rPr>
      </w:pPr>
    </w:p>
    <w:p w14:paraId="0C9F0CC3" w14:textId="77777777" w:rsidR="000F04D5" w:rsidRPr="000F04D5" w:rsidRDefault="000F04D5" w:rsidP="000F04D5">
      <w:pPr>
        <w:rPr>
          <w:lang w:val="en-US"/>
        </w:rPr>
      </w:pPr>
      <w:r w:rsidRPr="000F04D5">
        <w:rPr>
          <w:lang w:val="en-US"/>
        </w:rPr>
        <w:t>"These are special. Tastier. Healthier. And in Buddhist culture they are believed to bring good luck to those who eat them.</w:t>
      </w:r>
    </w:p>
    <w:p w14:paraId="4CB95C19" w14:textId="77777777" w:rsidR="000F04D5" w:rsidRPr="000F04D5" w:rsidRDefault="000F04D5" w:rsidP="000F04D5">
      <w:pPr>
        <w:rPr>
          <w:lang w:val="en-US"/>
        </w:rPr>
      </w:pPr>
    </w:p>
    <w:p w14:paraId="464D9F09" w14:textId="7E0EFAF4" w:rsidR="001B1EAF" w:rsidRDefault="000F04D5" w:rsidP="000F04D5">
      <w:pPr>
        <w:rPr>
          <w:lang w:val="en-US"/>
        </w:rPr>
      </w:pPr>
      <w:r w:rsidRPr="000F04D5">
        <w:rPr>
          <w:lang w:val="en-US"/>
        </w:rPr>
        <w:t>"But why me? Why did you choose me, out of all the people around us?"</w:t>
      </w:r>
    </w:p>
    <w:p w14:paraId="6081C4A6" w14:textId="77777777" w:rsidR="002071AD" w:rsidRPr="002071AD" w:rsidRDefault="002071AD" w:rsidP="002071AD">
      <w:pPr>
        <w:rPr>
          <w:lang w:val="en-US"/>
        </w:rPr>
      </w:pPr>
      <w:r w:rsidRPr="002071AD">
        <w:rPr>
          <w:lang w:val="en-US"/>
        </w:rPr>
        <w:t>"Why did you bring me the chance to taste these seaweeds, if they are so rare and wonderful?"</w:t>
      </w:r>
    </w:p>
    <w:p w14:paraId="6D620BD0" w14:textId="77777777" w:rsidR="002071AD" w:rsidRPr="002071AD" w:rsidRDefault="002071AD" w:rsidP="002071AD">
      <w:pPr>
        <w:rPr>
          <w:lang w:val="en-US"/>
        </w:rPr>
      </w:pPr>
    </w:p>
    <w:p w14:paraId="656C1FE6" w14:textId="77777777" w:rsidR="002071AD" w:rsidRPr="002071AD" w:rsidRDefault="002071AD" w:rsidP="002071AD">
      <w:pPr>
        <w:rPr>
          <w:lang w:val="en-US"/>
        </w:rPr>
      </w:pPr>
      <w:r w:rsidRPr="002071AD">
        <w:rPr>
          <w:lang w:val="en-US"/>
        </w:rPr>
        <w:lastRenderedPageBreak/>
        <w:t>"Your smile."</w:t>
      </w:r>
    </w:p>
    <w:p w14:paraId="0010A5C8" w14:textId="77777777" w:rsidR="002071AD" w:rsidRPr="002071AD" w:rsidRDefault="002071AD" w:rsidP="002071AD">
      <w:pPr>
        <w:rPr>
          <w:lang w:val="en-US"/>
        </w:rPr>
      </w:pPr>
      <w:r w:rsidRPr="002071AD">
        <w:rPr>
          <w:lang w:val="en-US"/>
        </w:rPr>
        <w:t>"I know you have been through a lot. In your eyes, deep inside, I see sorrow. Emptiness. Loneliness."</w:t>
      </w:r>
    </w:p>
    <w:p w14:paraId="19B49A5D" w14:textId="77777777" w:rsidR="002071AD" w:rsidRPr="002071AD" w:rsidRDefault="002071AD" w:rsidP="002071AD">
      <w:pPr>
        <w:rPr>
          <w:lang w:val="en-US"/>
        </w:rPr>
      </w:pPr>
      <w:r w:rsidRPr="002071AD">
        <w:rPr>
          <w:lang w:val="en-US"/>
        </w:rPr>
        <w:t>"But even though you are suffering, you still have that smile, no matter what."</w:t>
      </w:r>
    </w:p>
    <w:p w14:paraId="63C0A2C9" w14:textId="39A24F69" w:rsidR="000F04D5" w:rsidRDefault="002071AD" w:rsidP="002071AD">
      <w:pPr>
        <w:rPr>
          <w:lang w:val="en-US"/>
        </w:rPr>
      </w:pPr>
      <w:r w:rsidRPr="002071AD">
        <w:rPr>
          <w:lang w:val="en-US"/>
        </w:rPr>
        <w:t>"Keep it up. Even when life turns you upside down. Keep smiling.</w:t>
      </w:r>
      <w:r>
        <w:rPr>
          <w:lang w:val="en-US"/>
        </w:rPr>
        <w:t>”</w:t>
      </w:r>
    </w:p>
    <w:p w14:paraId="35FA79CD" w14:textId="77777777" w:rsidR="002071AD" w:rsidRDefault="002071AD" w:rsidP="002071AD">
      <w:pPr>
        <w:rPr>
          <w:lang w:val="en-US"/>
        </w:rPr>
      </w:pPr>
    </w:p>
    <w:p w14:paraId="04074BB7" w14:textId="525D8F1C" w:rsidR="002071AD" w:rsidRDefault="002071AD" w:rsidP="002071AD">
      <w:pPr>
        <w:rPr>
          <w:lang w:val="en-US"/>
        </w:rPr>
      </w:pPr>
      <w:r>
        <w:rPr>
          <w:lang w:val="en-US"/>
        </w:rPr>
        <w:t>“Thank you.”</w:t>
      </w:r>
    </w:p>
    <w:p w14:paraId="509D0B73" w14:textId="77777777" w:rsidR="002071AD" w:rsidRDefault="002071AD" w:rsidP="002071AD">
      <w:pPr>
        <w:rPr>
          <w:lang w:val="en-US"/>
        </w:rPr>
      </w:pPr>
    </w:p>
    <w:p w14:paraId="29C8928A" w14:textId="77777777" w:rsidR="002071AD" w:rsidRPr="002071AD" w:rsidRDefault="002071AD" w:rsidP="002071AD">
      <w:pPr>
        <w:rPr>
          <w:lang w:val="en-US"/>
        </w:rPr>
      </w:pPr>
      <w:r w:rsidRPr="002071AD">
        <w:rPr>
          <w:lang w:val="en-US"/>
        </w:rPr>
        <w:t xml:space="preserve">The truth is that I had never eaten anything like this before. </w:t>
      </w:r>
    </w:p>
    <w:p w14:paraId="61121B3C" w14:textId="0EAA7B1F" w:rsidR="002071AD" w:rsidRDefault="002071AD" w:rsidP="002071AD">
      <w:pPr>
        <w:rPr>
          <w:lang w:val="en-US"/>
        </w:rPr>
      </w:pPr>
      <w:r w:rsidRPr="002071AD">
        <w:rPr>
          <w:lang w:val="en-US"/>
        </w:rPr>
        <w:t>Even Dave was jealous of me. Because I did not let him have a piece, he even stopped talking to me for 2 or 3 days.</w:t>
      </w:r>
    </w:p>
    <w:p w14:paraId="2B68D5BA" w14:textId="77777777" w:rsidR="002071AD" w:rsidRDefault="002071AD" w:rsidP="002071AD">
      <w:pPr>
        <w:rPr>
          <w:lang w:val="en-US"/>
        </w:rPr>
      </w:pPr>
    </w:p>
    <w:p w14:paraId="78059BE4" w14:textId="77777777" w:rsidR="00EE3FBA" w:rsidRPr="00EE3FBA" w:rsidRDefault="00EE3FBA" w:rsidP="00EE3FBA">
      <w:pPr>
        <w:rPr>
          <w:lang w:val="en-US"/>
        </w:rPr>
      </w:pPr>
      <w:r w:rsidRPr="00EE3FBA">
        <w:rPr>
          <w:lang w:val="en-US"/>
        </w:rPr>
        <w:t>The sand is somehow darker than what people are used to seeing: it's almost black, although it's shiny. I like it though - it keeps our feet warm.</w:t>
      </w:r>
    </w:p>
    <w:p w14:paraId="0A3A691A" w14:textId="77777777" w:rsidR="00EE3FBA" w:rsidRPr="00EE3FBA" w:rsidRDefault="00EE3FBA" w:rsidP="00EE3FBA">
      <w:pPr>
        <w:rPr>
          <w:lang w:val="en-US"/>
        </w:rPr>
      </w:pPr>
      <w:r w:rsidRPr="00EE3FBA">
        <w:rPr>
          <w:lang w:val="en-US"/>
        </w:rPr>
        <w:t>Even though I'm wearing shoes.</w:t>
      </w:r>
    </w:p>
    <w:p w14:paraId="7DDEB3E1" w14:textId="77777777" w:rsidR="00EE3FBA" w:rsidRPr="00EE3FBA" w:rsidRDefault="00EE3FBA" w:rsidP="00EE3FBA">
      <w:pPr>
        <w:rPr>
          <w:lang w:val="en-US"/>
        </w:rPr>
      </w:pPr>
    </w:p>
    <w:p w14:paraId="63A7A9BC" w14:textId="77777777" w:rsidR="00EE3FBA" w:rsidRPr="00EE3FBA" w:rsidRDefault="00EE3FBA" w:rsidP="00EE3FBA">
      <w:pPr>
        <w:rPr>
          <w:lang w:val="en-US"/>
        </w:rPr>
      </w:pPr>
      <w:r w:rsidRPr="00EE3FBA">
        <w:rPr>
          <w:lang w:val="en-US"/>
        </w:rPr>
        <w:t>Should I take them off?</w:t>
      </w:r>
    </w:p>
    <w:p w14:paraId="322779D3" w14:textId="77777777" w:rsidR="00EE3FBA" w:rsidRPr="00EE3FBA" w:rsidRDefault="00EE3FBA" w:rsidP="00EE3FBA">
      <w:pPr>
        <w:rPr>
          <w:lang w:val="en-US"/>
        </w:rPr>
      </w:pPr>
    </w:p>
    <w:p w14:paraId="2F79560A" w14:textId="77777777" w:rsidR="00EE3FBA" w:rsidRPr="00EE3FBA" w:rsidRDefault="00EE3FBA" w:rsidP="00EE3FBA">
      <w:pPr>
        <w:rPr>
          <w:lang w:val="en-US"/>
        </w:rPr>
      </w:pPr>
      <w:r w:rsidRPr="00EE3FBA">
        <w:rPr>
          <w:lang w:val="en-US"/>
        </w:rPr>
        <w:t>Nah. Probably sometime in the future.</w:t>
      </w:r>
    </w:p>
    <w:p w14:paraId="5CE694EC" w14:textId="77777777" w:rsidR="00EE3FBA" w:rsidRPr="00EE3FBA" w:rsidRDefault="00EE3FBA" w:rsidP="00EE3FBA">
      <w:pPr>
        <w:rPr>
          <w:lang w:val="en-US"/>
        </w:rPr>
      </w:pPr>
    </w:p>
    <w:p w14:paraId="14EC1307" w14:textId="77777777" w:rsidR="00EE3FBA" w:rsidRPr="00EE3FBA" w:rsidRDefault="00EE3FBA" w:rsidP="00EE3FBA">
      <w:pPr>
        <w:rPr>
          <w:lang w:val="en-US"/>
        </w:rPr>
      </w:pPr>
      <w:r w:rsidRPr="00EE3FBA">
        <w:rPr>
          <w:lang w:val="en-US"/>
        </w:rPr>
        <w:t xml:space="preserve">On the other side, palm trees have taken over the land. </w:t>
      </w:r>
    </w:p>
    <w:p w14:paraId="3FA2BF98" w14:textId="77777777" w:rsidR="00EE3FBA" w:rsidRPr="00EE3FBA" w:rsidRDefault="00EE3FBA" w:rsidP="00EE3FBA">
      <w:pPr>
        <w:rPr>
          <w:lang w:val="en-US"/>
        </w:rPr>
      </w:pPr>
    </w:p>
    <w:p w14:paraId="619D1211" w14:textId="77777777" w:rsidR="00EE3FBA" w:rsidRPr="00EE3FBA" w:rsidRDefault="00EE3FBA" w:rsidP="00EE3FBA">
      <w:pPr>
        <w:rPr>
          <w:lang w:val="en-US"/>
        </w:rPr>
      </w:pPr>
      <w:r w:rsidRPr="00EE3FBA">
        <w:rPr>
          <w:lang w:val="en-US"/>
        </w:rPr>
        <w:t>"But I don't see anything strange here!" exclaims Dave.</w:t>
      </w:r>
    </w:p>
    <w:p w14:paraId="61CB0CEF" w14:textId="77777777" w:rsidR="00EE3FBA" w:rsidRPr="00EE3FBA" w:rsidRDefault="00EE3FBA" w:rsidP="00EE3FBA">
      <w:pPr>
        <w:rPr>
          <w:lang w:val="en-US"/>
        </w:rPr>
      </w:pPr>
    </w:p>
    <w:p w14:paraId="45BC2935" w14:textId="77777777" w:rsidR="00EE3FBA" w:rsidRPr="00EE3FBA" w:rsidRDefault="00EE3FBA" w:rsidP="00EE3FBA">
      <w:pPr>
        <w:rPr>
          <w:lang w:val="en-US"/>
        </w:rPr>
      </w:pPr>
      <w:r w:rsidRPr="00EE3FBA">
        <w:rPr>
          <w:lang w:val="en-US"/>
        </w:rPr>
        <w:t xml:space="preserve">He's right. </w:t>
      </w:r>
    </w:p>
    <w:p w14:paraId="5E859DCF" w14:textId="77777777" w:rsidR="00EE3FBA" w:rsidRPr="00EE3FBA" w:rsidRDefault="00EE3FBA" w:rsidP="00EE3FBA">
      <w:pPr>
        <w:rPr>
          <w:lang w:val="en-US"/>
        </w:rPr>
      </w:pPr>
    </w:p>
    <w:p w14:paraId="4703F9F2" w14:textId="5E870C62" w:rsidR="00EE3FBA" w:rsidRPr="00EE3FBA" w:rsidRDefault="00EE3FBA" w:rsidP="00EE3FBA">
      <w:pPr>
        <w:rPr>
          <w:lang w:val="en-US"/>
        </w:rPr>
      </w:pPr>
      <w:r w:rsidRPr="00EE3FBA">
        <w:rPr>
          <w:lang w:val="en-US"/>
        </w:rPr>
        <w:t xml:space="preserve">"Thanks, Loan, for letting me rest </w:t>
      </w:r>
      <w:r w:rsidR="00363B9D">
        <w:rPr>
          <w:lang w:val="en-US"/>
        </w:rPr>
        <w:t xml:space="preserve">for </w:t>
      </w:r>
      <w:r w:rsidRPr="00EE3FBA">
        <w:rPr>
          <w:lang w:val="en-US"/>
        </w:rPr>
        <w:t>so long. But now I think I can walk on my own."</w:t>
      </w:r>
    </w:p>
    <w:p w14:paraId="7E989A64" w14:textId="77777777" w:rsidR="00EE3FBA" w:rsidRPr="00EE3FBA" w:rsidRDefault="00EE3FBA" w:rsidP="00EE3FBA">
      <w:pPr>
        <w:rPr>
          <w:lang w:val="en-US"/>
        </w:rPr>
      </w:pPr>
      <w:r w:rsidRPr="00EE3FBA">
        <w:rPr>
          <w:lang w:val="en-US"/>
        </w:rPr>
        <w:t>"Even if I need a lot more time."</w:t>
      </w:r>
    </w:p>
    <w:p w14:paraId="3F67FA98" w14:textId="77777777" w:rsidR="00EE3FBA" w:rsidRPr="00EE3FBA" w:rsidRDefault="00EE3FBA" w:rsidP="00EE3FBA">
      <w:pPr>
        <w:rPr>
          <w:lang w:val="en-US"/>
        </w:rPr>
      </w:pPr>
      <w:r w:rsidRPr="00EE3FBA">
        <w:rPr>
          <w:lang w:val="en-US"/>
        </w:rPr>
        <w:t>"At least I can do it. And that's what really counts.</w:t>
      </w:r>
    </w:p>
    <w:p w14:paraId="13057442" w14:textId="77777777" w:rsidR="00EE3FBA" w:rsidRPr="00EE3FBA" w:rsidRDefault="00EE3FBA" w:rsidP="00EE3FBA">
      <w:pPr>
        <w:rPr>
          <w:lang w:val="en-US"/>
        </w:rPr>
      </w:pPr>
    </w:p>
    <w:p w14:paraId="5349D60D" w14:textId="77777777" w:rsidR="00EE3FBA" w:rsidRPr="00EE3FBA" w:rsidRDefault="00EE3FBA" w:rsidP="00EE3FBA">
      <w:pPr>
        <w:rPr>
          <w:lang w:val="en-US"/>
        </w:rPr>
      </w:pPr>
      <w:r w:rsidRPr="00EE3FBA">
        <w:rPr>
          <w:lang w:val="en-US"/>
        </w:rPr>
        <w:t>Suddenly super-hyper-mega-confident. That's my boy!</w:t>
      </w:r>
    </w:p>
    <w:p w14:paraId="52A594E7" w14:textId="77777777" w:rsidR="00EE3FBA" w:rsidRPr="00EE3FBA" w:rsidRDefault="00EE3FBA" w:rsidP="00EE3FBA">
      <w:pPr>
        <w:rPr>
          <w:lang w:val="en-US"/>
        </w:rPr>
      </w:pPr>
    </w:p>
    <w:p w14:paraId="68501270" w14:textId="354E3623" w:rsidR="002071AD" w:rsidRDefault="00EE3FBA" w:rsidP="00EE3FBA">
      <w:pPr>
        <w:rPr>
          <w:lang w:val="en-US"/>
        </w:rPr>
      </w:pPr>
      <w:r w:rsidRPr="00EE3FBA">
        <w:rPr>
          <w:lang w:val="en-US"/>
        </w:rPr>
        <w:lastRenderedPageBreak/>
        <w:t>"Let me take the lead. Maybe I can find something."</w:t>
      </w:r>
    </w:p>
    <w:p w14:paraId="037CAC66" w14:textId="77777777" w:rsidR="00EE3FBA" w:rsidRDefault="00EE3FBA" w:rsidP="00EE3FBA">
      <w:pPr>
        <w:rPr>
          <w:lang w:val="en-US"/>
        </w:rPr>
      </w:pPr>
    </w:p>
    <w:p w14:paraId="375F0D68" w14:textId="067A0A92" w:rsidR="00EE3FBA" w:rsidRDefault="00EE3FBA" w:rsidP="00EE3FBA">
      <w:pPr>
        <w:pStyle w:val="ListParagraph"/>
        <w:numPr>
          <w:ilvl w:val="0"/>
          <w:numId w:val="1"/>
        </w:numPr>
        <w:rPr>
          <w:lang w:val="en-US"/>
        </w:rPr>
      </w:pPr>
      <w:r>
        <w:rPr>
          <w:lang w:val="en-US"/>
        </w:rPr>
        <w:t>Swap to dave</w:t>
      </w:r>
    </w:p>
    <w:p w14:paraId="3DD0B825" w14:textId="30FB0395" w:rsidR="00EE3FBA" w:rsidRDefault="00EE3FBA" w:rsidP="00EE3FBA">
      <w:pPr>
        <w:rPr>
          <w:lang w:val="en-US"/>
        </w:rPr>
      </w:pPr>
      <w:r>
        <w:rPr>
          <w:lang w:val="en-US"/>
        </w:rPr>
        <w:t>Alright. So, where do I start looking?</w:t>
      </w:r>
    </w:p>
    <w:p w14:paraId="31ABFE83" w14:textId="77777777" w:rsidR="00EE3FBA" w:rsidRDefault="00EE3FBA" w:rsidP="00EE3FBA">
      <w:pPr>
        <w:rPr>
          <w:lang w:val="en-US"/>
        </w:rPr>
      </w:pPr>
    </w:p>
    <w:p w14:paraId="40559D54" w14:textId="1C8BB88A" w:rsidR="00EE3FBA" w:rsidRDefault="00EE3FBA" w:rsidP="00EE3FBA">
      <w:pPr>
        <w:pStyle w:val="ListParagraph"/>
        <w:numPr>
          <w:ilvl w:val="0"/>
          <w:numId w:val="1"/>
        </w:numPr>
        <w:rPr>
          <w:lang w:val="en-US"/>
        </w:rPr>
      </w:pPr>
      <w:r>
        <w:rPr>
          <w:lang w:val="en-US"/>
        </w:rPr>
        <w:t>Look at palm trees</w:t>
      </w:r>
    </w:p>
    <w:p w14:paraId="45C8CD2F" w14:textId="6B18765A" w:rsidR="000F04D5" w:rsidRDefault="00EE3FBA" w:rsidP="000F04D5">
      <w:pPr>
        <w:rPr>
          <w:lang w:val="en-US"/>
        </w:rPr>
      </w:pPr>
      <w:r w:rsidRPr="00EE3FBA">
        <w:rPr>
          <w:lang w:val="en-US"/>
        </w:rPr>
        <w:t>Nothing in particular. Just ordinary palm trees.</w:t>
      </w:r>
    </w:p>
    <w:p w14:paraId="0D89A958" w14:textId="77777777" w:rsidR="00EE3FBA" w:rsidRDefault="00EE3FBA" w:rsidP="000F04D5">
      <w:pPr>
        <w:rPr>
          <w:lang w:val="en-US"/>
        </w:rPr>
      </w:pPr>
    </w:p>
    <w:p w14:paraId="277093CD" w14:textId="0B815C16" w:rsidR="00EE3FBA" w:rsidRDefault="00EE3FBA" w:rsidP="00EE3FBA">
      <w:pPr>
        <w:pStyle w:val="ListParagraph"/>
        <w:numPr>
          <w:ilvl w:val="0"/>
          <w:numId w:val="1"/>
        </w:numPr>
        <w:rPr>
          <w:lang w:val="en-US"/>
        </w:rPr>
      </w:pPr>
      <w:r>
        <w:rPr>
          <w:lang w:val="en-US"/>
        </w:rPr>
        <w:t>Look at sand</w:t>
      </w:r>
    </w:p>
    <w:p w14:paraId="7B6E4179" w14:textId="6B8D2A4D" w:rsidR="00EE3FBA" w:rsidRDefault="00EE3FBA" w:rsidP="00EE3FBA">
      <w:pPr>
        <w:rPr>
          <w:lang w:val="en-US"/>
        </w:rPr>
      </w:pPr>
      <w:r w:rsidRPr="00EE3FBA">
        <w:rPr>
          <w:lang w:val="en-US"/>
        </w:rPr>
        <w:t>It's hard to focus because the sand is so bright from the sun.</w:t>
      </w:r>
    </w:p>
    <w:p w14:paraId="14AE2A6A" w14:textId="3BA28E3C" w:rsidR="00EE3FBA" w:rsidRDefault="00EE3FBA" w:rsidP="00EE3FBA">
      <w:pPr>
        <w:rPr>
          <w:lang w:val="en-US"/>
        </w:rPr>
      </w:pPr>
      <w:r w:rsidRPr="00EE3FBA">
        <w:rPr>
          <w:lang w:val="en-US"/>
        </w:rPr>
        <w:t>I have a gut feeling it's somewhere else.</w:t>
      </w:r>
    </w:p>
    <w:p w14:paraId="75EC099A" w14:textId="77777777" w:rsidR="00EE3FBA" w:rsidRDefault="00EE3FBA" w:rsidP="00EE3FBA">
      <w:pPr>
        <w:rPr>
          <w:lang w:val="en-US"/>
        </w:rPr>
      </w:pPr>
    </w:p>
    <w:p w14:paraId="521A18C1" w14:textId="77777777" w:rsidR="00D6757B" w:rsidRPr="00D6757B" w:rsidRDefault="00D6757B" w:rsidP="00D6757B">
      <w:pPr>
        <w:rPr>
          <w:lang w:val="en-US"/>
        </w:rPr>
      </w:pPr>
      <w:r w:rsidRPr="00D6757B">
        <w:rPr>
          <w:lang w:val="en-US"/>
        </w:rPr>
        <w:t>--&gt; Look at weeds</w:t>
      </w:r>
    </w:p>
    <w:p w14:paraId="4E34830C" w14:textId="77777777" w:rsidR="00D6757B" w:rsidRPr="00D6757B" w:rsidRDefault="00D6757B" w:rsidP="00D6757B">
      <w:pPr>
        <w:rPr>
          <w:lang w:val="en-US"/>
        </w:rPr>
      </w:pPr>
      <w:r w:rsidRPr="00D6757B">
        <w:rPr>
          <w:lang w:val="en-US"/>
        </w:rPr>
        <w:t>Damn... They look delicious...</w:t>
      </w:r>
    </w:p>
    <w:p w14:paraId="4F944285" w14:textId="77777777" w:rsidR="00D6757B" w:rsidRPr="00D6757B" w:rsidRDefault="00D6757B" w:rsidP="00D6757B">
      <w:pPr>
        <w:rPr>
          <w:lang w:val="en-US"/>
        </w:rPr>
      </w:pPr>
    </w:p>
    <w:p w14:paraId="05C8B605" w14:textId="10DDB0FD" w:rsidR="00D6757B" w:rsidRPr="00D6757B" w:rsidRDefault="00D6757B" w:rsidP="00D6757B">
      <w:pPr>
        <w:rPr>
          <w:lang w:val="en-US"/>
        </w:rPr>
      </w:pPr>
      <w:r w:rsidRPr="00D6757B">
        <w:rPr>
          <w:lang w:val="en-US"/>
        </w:rPr>
        <w:t xml:space="preserve">I remember Loan not letting </w:t>
      </w:r>
      <w:r w:rsidR="00363B9D">
        <w:rPr>
          <w:lang w:val="en-US"/>
        </w:rPr>
        <w:t>me</w:t>
      </w:r>
      <w:r w:rsidRPr="00D6757B">
        <w:rPr>
          <w:lang w:val="en-US"/>
        </w:rPr>
        <w:t xml:space="preserve"> taste them...</w:t>
      </w:r>
    </w:p>
    <w:p w14:paraId="7FFB9F26" w14:textId="77777777" w:rsidR="00D6757B" w:rsidRPr="00D6757B" w:rsidRDefault="00D6757B" w:rsidP="00D6757B">
      <w:pPr>
        <w:rPr>
          <w:lang w:val="en-US"/>
        </w:rPr>
      </w:pPr>
    </w:p>
    <w:p w14:paraId="731583FD" w14:textId="77777777" w:rsidR="00D6757B" w:rsidRPr="00D6757B" w:rsidRDefault="00D6757B" w:rsidP="00D6757B">
      <w:pPr>
        <w:rPr>
          <w:lang w:val="en-US"/>
        </w:rPr>
      </w:pPr>
      <w:r w:rsidRPr="00D6757B">
        <w:rPr>
          <w:lang w:val="en-US"/>
        </w:rPr>
        <w:t>Asshole.</w:t>
      </w:r>
    </w:p>
    <w:p w14:paraId="1B75859C" w14:textId="77777777" w:rsidR="00D6757B" w:rsidRPr="00D6757B" w:rsidRDefault="00D6757B" w:rsidP="00D6757B">
      <w:pPr>
        <w:rPr>
          <w:lang w:val="en-US"/>
        </w:rPr>
      </w:pPr>
    </w:p>
    <w:p w14:paraId="06937F87" w14:textId="77777777" w:rsidR="00D6757B" w:rsidRPr="00D6757B" w:rsidRDefault="00D6757B" w:rsidP="00D6757B">
      <w:pPr>
        <w:rPr>
          <w:lang w:val="en-US"/>
        </w:rPr>
      </w:pPr>
      <w:r w:rsidRPr="00D6757B">
        <w:rPr>
          <w:lang w:val="en-US"/>
        </w:rPr>
        <w:t>Although now I have the oppotunity to do it! The timing though... Could be better...</w:t>
      </w:r>
    </w:p>
    <w:p w14:paraId="639006F4" w14:textId="77777777" w:rsidR="00D6757B" w:rsidRPr="00D6757B" w:rsidRDefault="00D6757B" w:rsidP="00D6757B">
      <w:pPr>
        <w:rPr>
          <w:lang w:val="en-US"/>
        </w:rPr>
      </w:pPr>
    </w:p>
    <w:p w14:paraId="27679F3A" w14:textId="77777777" w:rsidR="00D6757B" w:rsidRPr="00D6757B" w:rsidRDefault="00D6757B" w:rsidP="00D6757B">
      <w:pPr>
        <w:rPr>
          <w:lang w:val="en-US"/>
        </w:rPr>
      </w:pPr>
      <w:r w:rsidRPr="00D6757B">
        <w:rPr>
          <w:lang w:val="en-US"/>
        </w:rPr>
        <w:t>Such a waste! They are all looking at me, screaming to be swallowed by my mouth!</w:t>
      </w:r>
    </w:p>
    <w:p w14:paraId="4D542CB7" w14:textId="77777777" w:rsidR="00D6757B" w:rsidRPr="00D6757B" w:rsidRDefault="00D6757B" w:rsidP="00D6757B">
      <w:pPr>
        <w:rPr>
          <w:lang w:val="en-US"/>
        </w:rPr>
      </w:pPr>
    </w:p>
    <w:p w14:paraId="31444E9C" w14:textId="77777777" w:rsidR="00D6757B" w:rsidRPr="00D6757B" w:rsidRDefault="00D6757B" w:rsidP="00D6757B">
      <w:pPr>
        <w:rPr>
          <w:lang w:val="en-US"/>
        </w:rPr>
      </w:pPr>
      <w:r w:rsidRPr="00D6757B">
        <w:rPr>
          <w:lang w:val="en-US"/>
        </w:rPr>
        <w:t>Maybe one day.</w:t>
      </w:r>
    </w:p>
    <w:p w14:paraId="24888041" w14:textId="77777777" w:rsidR="00D6757B" w:rsidRPr="00D6757B" w:rsidRDefault="00D6757B" w:rsidP="00D6757B">
      <w:pPr>
        <w:rPr>
          <w:lang w:val="en-US"/>
        </w:rPr>
      </w:pPr>
    </w:p>
    <w:p w14:paraId="23ACFF54" w14:textId="77777777" w:rsidR="00D6757B" w:rsidRPr="00D6757B" w:rsidRDefault="00D6757B" w:rsidP="00D6757B">
      <w:pPr>
        <w:rPr>
          <w:lang w:val="en-US"/>
        </w:rPr>
      </w:pPr>
      <w:r w:rsidRPr="00D6757B">
        <w:rPr>
          <w:lang w:val="en-US"/>
        </w:rPr>
        <w:t>--&gt; look at sea</w:t>
      </w:r>
    </w:p>
    <w:p w14:paraId="3ECBF875" w14:textId="77777777" w:rsidR="00D6757B" w:rsidRPr="00D6757B" w:rsidRDefault="00D6757B" w:rsidP="00D6757B">
      <w:pPr>
        <w:rPr>
          <w:lang w:val="en-US"/>
        </w:rPr>
      </w:pPr>
      <w:r w:rsidRPr="00D6757B">
        <w:rPr>
          <w:lang w:val="en-US"/>
        </w:rPr>
        <w:t>So...</w:t>
      </w:r>
    </w:p>
    <w:p w14:paraId="32076A29" w14:textId="77777777" w:rsidR="00D6757B" w:rsidRPr="00D6757B" w:rsidRDefault="00D6757B" w:rsidP="00D6757B">
      <w:pPr>
        <w:rPr>
          <w:lang w:val="en-US"/>
        </w:rPr>
      </w:pPr>
    </w:p>
    <w:p w14:paraId="61806F93" w14:textId="77777777" w:rsidR="00D6757B" w:rsidRPr="00D6757B" w:rsidRDefault="00D6757B" w:rsidP="00D6757B">
      <w:pPr>
        <w:rPr>
          <w:lang w:val="en-US"/>
        </w:rPr>
      </w:pPr>
      <w:r w:rsidRPr="00D6757B">
        <w:rPr>
          <w:lang w:val="en-US"/>
        </w:rPr>
        <w:t>Beautiful.</w:t>
      </w:r>
    </w:p>
    <w:p w14:paraId="17453B96" w14:textId="77777777" w:rsidR="00D6757B" w:rsidRPr="00D6757B" w:rsidRDefault="00D6757B" w:rsidP="00D6757B">
      <w:pPr>
        <w:rPr>
          <w:lang w:val="en-US"/>
        </w:rPr>
      </w:pPr>
    </w:p>
    <w:p w14:paraId="560BB385" w14:textId="77777777" w:rsidR="00D6757B" w:rsidRPr="00D6757B" w:rsidRDefault="00D6757B" w:rsidP="00D6757B">
      <w:pPr>
        <w:rPr>
          <w:lang w:val="en-US"/>
        </w:rPr>
      </w:pPr>
      <w:r w:rsidRPr="00D6757B">
        <w:rPr>
          <w:lang w:val="en-US"/>
        </w:rPr>
        <w:t>I can't even describe it. There's too much information in my brain and I feel ecstatic.</w:t>
      </w:r>
    </w:p>
    <w:p w14:paraId="19F2E0D7" w14:textId="77777777" w:rsidR="00D6757B" w:rsidRPr="00D6757B" w:rsidRDefault="00D6757B" w:rsidP="00D6757B">
      <w:pPr>
        <w:rPr>
          <w:lang w:val="en-US"/>
        </w:rPr>
      </w:pPr>
    </w:p>
    <w:p w14:paraId="15A864AF" w14:textId="77777777" w:rsidR="00D6757B" w:rsidRPr="00D6757B" w:rsidRDefault="00D6757B" w:rsidP="00D6757B">
      <w:pPr>
        <w:rPr>
          <w:lang w:val="en-US"/>
        </w:rPr>
      </w:pPr>
      <w:r w:rsidRPr="00D6757B">
        <w:rPr>
          <w:lang w:val="en-US"/>
        </w:rPr>
        <w:t>"Wait a minute..."</w:t>
      </w:r>
    </w:p>
    <w:p w14:paraId="782B5979" w14:textId="77777777" w:rsidR="00D6757B" w:rsidRPr="00D6757B" w:rsidRDefault="00D6757B" w:rsidP="00D6757B">
      <w:pPr>
        <w:rPr>
          <w:lang w:val="en-US"/>
        </w:rPr>
      </w:pPr>
      <w:r w:rsidRPr="00D6757B">
        <w:rPr>
          <w:lang w:val="en-US"/>
        </w:rPr>
        <w:t>"Looking at the sea, are you noticing something suspicious, Loan?"</w:t>
      </w:r>
    </w:p>
    <w:p w14:paraId="3214773C" w14:textId="77777777" w:rsidR="00D6757B" w:rsidRPr="00D6757B" w:rsidRDefault="00D6757B" w:rsidP="00D6757B">
      <w:pPr>
        <w:rPr>
          <w:lang w:val="en-US"/>
        </w:rPr>
      </w:pPr>
    </w:p>
    <w:p w14:paraId="562F1170" w14:textId="77777777" w:rsidR="00D6757B" w:rsidRPr="00D6757B" w:rsidRDefault="00D6757B" w:rsidP="00D6757B">
      <w:pPr>
        <w:rPr>
          <w:lang w:val="en-US"/>
        </w:rPr>
      </w:pPr>
      <w:r w:rsidRPr="00D6757B">
        <w:rPr>
          <w:lang w:val="en-US"/>
        </w:rPr>
        <w:t>"Hum... Not really."</w:t>
      </w:r>
    </w:p>
    <w:p w14:paraId="66BCCAF4" w14:textId="77777777" w:rsidR="00D6757B" w:rsidRPr="00D6757B" w:rsidRDefault="00D6757B" w:rsidP="00D6757B">
      <w:pPr>
        <w:rPr>
          <w:lang w:val="en-US"/>
        </w:rPr>
      </w:pPr>
    </w:p>
    <w:p w14:paraId="73C2E79A" w14:textId="77777777" w:rsidR="00D6757B" w:rsidRPr="00D6757B" w:rsidRDefault="00D6757B" w:rsidP="00D6757B">
      <w:pPr>
        <w:rPr>
          <w:lang w:val="en-US"/>
        </w:rPr>
      </w:pPr>
      <w:r w:rsidRPr="00D6757B">
        <w:rPr>
          <w:lang w:val="en-US"/>
        </w:rPr>
        <w:t>Better explain my point of view.</w:t>
      </w:r>
    </w:p>
    <w:p w14:paraId="173BED8B" w14:textId="77777777" w:rsidR="00D6757B" w:rsidRPr="00D6757B" w:rsidRDefault="00D6757B" w:rsidP="00D6757B">
      <w:pPr>
        <w:rPr>
          <w:lang w:val="en-US"/>
        </w:rPr>
      </w:pPr>
    </w:p>
    <w:p w14:paraId="7114A4DE" w14:textId="77777777" w:rsidR="00D6757B" w:rsidRPr="00D6757B" w:rsidRDefault="00D6757B" w:rsidP="00D6757B">
      <w:pPr>
        <w:rPr>
          <w:lang w:val="en-US"/>
        </w:rPr>
      </w:pPr>
      <w:r w:rsidRPr="00D6757B">
        <w:rPr>
          <w:lang w:val="en-US"/>
        </w:rPr>
        <w:t>--&gt; Talk to Loan</w:t>
      </w:r>
    </w:p>
    <w:p w14:paraId="4005BB67" w14:textId="77777777" w:rsidR="00D6757B" w:rsidRPr="00D6757B" w:rsidRDefault="00D6757B" w:rsidP="00D6757B">
      <w:pPr>
        <w:rPr>
          <w:lang w:val="en-US"/>
        </w:rPr>
      </w:pPr>
      <w:r w:rsidRPr="00D6757B">
        <w:rPr>
          <w:lang w:val="en-US"/>
        </w:rPr>
        <w:t>"There! It looks like the sea is slowly getting deeper. But it feels too, I don't know how to say it, calm? "</w:t>
      </w:r>
    </w:p>
    <w:p w14:paraId="36F347D8" w14:textId="77777777" w:rsidR="00D6757B" w:rsidRPr="00D6757B" w:rsidRDefault="00D6757B" w:rsidP="00D6757B">
      <w:pPr>
        <w:rPr>
          <w:lang w:val="en-US"/>
        </w:rPr>
      </w:pPr>
      <w:r w:rsidRPr="00D6757B">
        <w:rPr>
          <w:lang w:val="en-US"/>
        </w:rPr>
        <w:t>"Like it was intentional..."</w:t>
      </w:r>
    </w:p>
    <w:p w14:paraId="2E17F2C0" w14:textId="77777777" w:rsidR="00D6757B" w:rsidRPr="00D6757B" w:rsidRDefault="00D6757B" w:rsidP="00D6757B">
      <w:pPr>
        <w:rPr>
          <w:lang w:val="en-US"/>
        </w:rPr>
      </w:pPr>
    </w:p>
    <w:p w14:paraId="67C87BF3" w14:textId="77777777" w:rsidR="00D6757B" w:rsidRPr="00D6757B" w:rsidRDefault="00D6757B" w:rsidP="00D6757B">
      <w:pPr>
        <w:rPr>
          <w:lang w:val="en-US"/>
        </w:rPr>
      </w:pPr>
      <w:r w:rsidRPr="00D6757B">
        <w:rPr>
          <w:lang w:val="en-US"/>
        </w:rPr>
        <w:t>"Hum..."</w:t>
      </w:r>
    </w:p>
    <w:p w14:paraId="11480F11" w14:textId="77777777" w:rsidR="00D6757B" w:rsidRPr="00D6757B" w:rsidRDefault="00D6757B" w:rsidP="00D6757B">
      <w:pPr>
        <w:rPr>
          <w:lang w:val="en-US"/>
        </w:rPr>
      </w:pPr>
      <w:r w:rsidRPr="00D6757B">
        <w:rPr>
          <w:lang w:val="en-US"/>
        </w:rPr>
        <w:t>"Do you understand now?"</w:t>
      </w:r>
    </w:p>
    <w:p w14:paraId="1476C756" w14:textId="77777777" w:rsidR="00D6757B" w:rsidRPr="00D6757B" w:rsidRDefault="00D6757B" w:rsidP="00D6757B">
      <w:pPr>
        <w:rPr>
          <w:lang w:val="en-US"/>
        </w:rPr>
      </w:pPr>
    </w:p>
    <w:p w14:paraId="2BC9DEA6" w14:textId="4E6AEEBC" w:rsidR="00D6757B" w:rsidRPr="00D6757B" w:rsidRDefault="00D6757B" w:rsidP="00D6757B">
      <w:pPr>
        <w:rPr>
          <w:lang w:val="en-US"/>
        </w:rPr>
      </w:pPr>
      <w:r w:rsidRPr="00D6757B">
        <w:rPr>
          <w:lang w:val="en-US"/>
        </w:rPr>
        <w:t>"...</w:t>
      </w:r>
      <w:r w:rsidR="00DC1AFF">
        <w:rPr>
          <w:lang w:val="en-US"/>
        </w:rPr>
        <w:t>”</w:t>
      </w:r>
    </w:p>
    <w:p w14:paraId="7A6F46D1" w14:textId="77777777" w:rsidR="00D6757B" w:rsidRPr="00D6757B" w:rsidRDefault="00D6757B" w:rsidP="00D6757B">
      <w:pPr>
        <w:rPr>
          <w:lang w:val="en-US"/>
        </w:rPr>
      </w:pPr>
    </w:p>
    <w:p w14:paraId="19FCA8D4" w14:textId="77777777" w:rsidR="00D6757B" w:rsidRPr="00D6757B" w:rsidRDefault="00D6757B" w:rsidP="00D6757B">
      <w:pPr>
        <w:rPr>
          <w:lang w:val="en-US"/>
        </w:rPr>
      </w:pPr>
      <w:r w:rsidRPr="00D6757B">
        <w:rPr>
          <w:lang w:val="en-US"/>
        </w:rPr>
        <w:t>"Not really."</w:t>
      </w:r>
    </w:p>
    <w:p w14:paraId="0CE58BE2" w14:textId="77777777" w:rsidR="00D6757B" w:rsidRPr="00D6757B" w:rsidRDefault="00D6757B" w:rsidP="00D6757B">
      <w:pPr>
        <w:rPr>
          <w:lang w:val="en-US"/>
        </w:rPr>
      </w:pPr>
    </w:p>
    <w:p w14:paraId="5D341FC9" w14:textId="77777777" w:rsidR="00D6757B" w:rsidRPr="00D6757B" w:rsidRDefault="00D6757B" w:rsidP="00D6757B">
      <w:pPr>
        <w:rPr>
          <w:lang w:val="en-US"/>
        </w:rPr>
      </w:pPr>
      <w:r w:rsidRPr="00D6757B">
        <w:rPr>
          <w:lang w:val="en-US"/>
        </w:rPr>
        <w:t>--&gt; walk to sea</w:t>
      </w:r>
    </w:p>
    <w:p w14:paraId="33B4552F" w14:textId="77777777" w:rsidR="00D6757B" w:rsidRPr="00D6757B" w:rsidRDefault="00D6757B" w:rsidP="00D6757B">
      <w:pPr>
        <w:rPr>
          <w:lang w:val="en-US"/>
        </w:rPr>
      </w:pPr>
      <w:r w:rsidRPr="00D6757B">
        <w:rPr>
          <w:lang w:val="en-US"/>
        </w:rPr>
        <w:t>We approach the border where the sand comes into contact with the sea.</w:t>
      </w:r>
    </w:p>
    <w:p w14:paraId="2834CCE2" w14:textId="77777777" w:rsidR="00D6757B" w:rsidRPr="00D6757B" w:rsidRDefault="00D6757B" w:rsidP="00D6757B">
      <w:pPr>
        <w:rPr>
          <w:lang w:val="en-US"/>
        </w:rPr>
      </w:pPr>
    </w:p>
    <w:p w14:paraId="0CA4C7A8" w14:textId="77777777" w:rsidR="00D6757B" w:rsidRPr="00D6757B" w:rsidRDefault="00D6757B" w:rsidP="00D6757B">
      <w:pPr>
        <w:rPr>
          <w:lang w:val="en-US"/>
        </w:rPr>
      </w:pPr>
      <w:r w:rsidRPr="00D6757B">
        <w:rPr>
          <w:lang w:val="en-US"/>
        </w:rPr>
        <w:t>"See? It's like an underwater staircase!"</w:t>
      </w:r>
    </w:p>
    <w:p w14:paraId="288C2B6F" w14:textId="77777777" w:rsidR="00D6757B" w:rsidRPr="00D6757B" w:rsidRDefault="00D6757B" w:rsidP="00D6757B">
      <w:pPr>
        <w:rPr>
          <w:lang w:val="en-US"/>
        </w:rPr>
      </w:pPr>
    </w:p>
    <w:p w14:paraId="246B0C08" w14:textId="554A43F8" w:rsidR="00D6757B" w:rsidRPr="00D6757B" w:rsidRDefault="00D6757B" w:rsidP="00D6757B">
      <w:pPr>
        <w:rPr>
          <w:lang w:val="en-US"/>
        </w:rPr>
      </w:pPr>
      <w:r w:rsidRPr="00D6757B">
        <w:rPr>
          <w:lang w:val="en-US"/>
        </w:rPr>
        <w:t xml:space="preserve">--&gt; walk </w:t>
      </w:r>
      <w:r w:rsidR="00DC1AFF">
        <w:rPr>
          <w:lang w:val="en-US"/>
        </w:rPr>
        <w:t>to</w:t>
      </w:r>
      <w:r w:rsidRPr="00D6757B">
        <w:rPr>
          <w:lang w:val="en-US"/>
        </w:rPr>
        <w:t xml:space="preserve"> the stairs</w:t>
      </w:r>
    </w:p>
    <w:p w14:paraId="39B9460E" w14:textId="77777777" w:rsidR="00D6757B" w:rsidRPr="00D6757B" w:rsidRDefault="00D6757B" w:rsidP="00D6757B">
      <w:pPr>
        <w:rPr>
          <w:lang w:val="en-US"/>
        </w:rPr>
      </w:pPr>
      <w:r w:rsidRPr="00D6757B">
        <w:rPr>
          <w:lang w:val="en-US"/>
        </w:rPr>
        <w:t xml:space="preserve">We are slowly on our way down the stairs. </w:t>
      </w:r>
    </w:p>
    <w:p w14:paraId="13C154F1" w14:textId="77777777" w:rsidR="00D6757B" w:rsidRPr="00D6757B" w:rsidRDefault="00D6757B" w:rsidP="00D6757B">
      <w:pPr>
        <w:rPr>
          <w:lang w:val="en-US"/>
        </w:rPr>
      </w:pPr>
    </w:p>
    <w:p w14:paraId="7AE44A75" w14:textId="77777777" w:rsidR="00D6757B" w:rsidRPr="00D6757B" w:rsidRDefault="00D6757B" w:rsidP="00D6757B">
      <w:pPr>
        <w:rPr>
          <w:lang w:val="en-US"/>
        </w:rPr>
      </w:pPr>
      <w:r w:rsidRPr="00D6757B">
        <w:rPr>
          <w:lang w:val="en-US"/>
        </w:rPr>
        <w:t xml:space="preserve">It's strange. Uncomfortable at times. </w:t>
      </w:r>
    </w:p>
    <w:p w14:paraId="23097174" w14:textId="77777777" w:rsidR="00D6757B" w:rsidRPr="00D6757B" w:rsidRDefault="00D6757B" w:rsidP="00D6757B">
      <w:pPr>
        <w:rPr>
          <w:lang w:val="en-US"/>
        </w:rPr>
      </w:pPr>
      <w:r w:rsidRPr="00D6757B">
        <w:rPr>
          <w:lang w:val="en-US"/>
        </w:rPr>
        <w:t>I don't feel very good under water.</w:t>
      </w:r>
    </w:p>
    <w:p w14:paraId="3C5227DD" w14:textId="77777777" w:rsidR="00D6757B" w:rsidRPr="00D6757B" w:rsidRDefault="00D6757B" w:rsidP="00D6757B">
      <w:pPr>
        <w:rPr>
          <w:lang w:val="en-US"/>
        </w:rPr>
      </w:pPr>
    </w:p>
    <w:p w14:paraId="36D01005" w14:textId="77777777" w:rsidR="00D6757B" w:rsidRPr="00D6757B" w:rsidRDefault="00D6757B" w:rsidP="00D6757B">
      <w:pPr>
        <w:rPr>
          <w:lang w:val="en-US"/>
        </w:rPr>
      </w:pPr>
      <w:r w:rsidRPr="00D6757B">
        <w:rPr>
          <w:lang w:val="en-US"/>
        </w:rPr>
        <w:lastRenderedPageBreak/>
        <w:t>I'm afraid of water.</w:t>
      </w:r>
    </w:p>
    <w:p w14:paraId="67035546" w14:textId="77777777" w:rsidR="00D6757B" w:rsidRPr="00D6757B" w:rsidRDefault="00D6757B" w:rsidP="00D6757B">
      <w:pPr>
        <w:rPr>
          <w:lang w:val="en-US"/>
        </w:rPr>
      </w:pPr>
    </w:p>
    <w:p w14:paraId="05EB46E2" w14:textId="77777777" w:rsidR="00D6757B" w:rsidRPr="00D6757B" w:rsidRDefault="00D6757B" w:rsidP="00D6757B">
      <w:pPr>
        <w:rPr>
          <w:lang w:val="en-US"/>
        </w:rPr>
      </w:pPr>
      <w:r w:rsidRPr="00D6757B">
        <w:rPr>
          <w:lang w:val="en-US"/>
        </w:rPr>
        <w:t>"I don't know if I can do this, Loan. I'm sorry, but I can't hold my breath for too long.</w:t>
      </w:r>
    </w:p>
    <w:p w14:paraId="2E0B0785" w14:textId="77777777" w:rsidR="00D6757B" w:rsidRPr="00D6757B" w:rsidRDefault="00D6757B" w:rsidP="00D6757B">
      <w:pPr>
        <w:rPr>
          <w:lang w:val="en-US"/>
        </w:rPr>
      </w:pPr>
      <w:r w:rsidRPr="00D6757B">
        <w:rPr>
          <w:lang w:val="en-US"/>
        </w:rPr>
        <w:t>"I'm scared."</w:t>
      </w:r>
    </w:p>
    <w:p w14:paraId="782C54BA" w14:textId="77777777" w:rsidR="00D6757B" w:rsidRPr="00D6757B" w:rsidRDefault="00D6757B" w:rsidP="00D6757B">
      <w:pPr>
        <w:rPr>
          <w:lang w:val="en-US"/>
        </w:rPr>
      </w:pPr>
    </w:p>
    <w:p w14:paraId="57BB547C" w14:textId="77777777" w:rsidR="00D6757B" w:rsidRPr="00D6757B" w:rsidRDefault="00D6757B" w:rsidP="00D6757B">
      <w:pPr>
        <w:rPr>
          <w:lang w:val="en-US"/>
        </w:rPr>
      </w:pPr>
      <w:r w:rsidRPr="00D6757B">
        <w:rPr>
          <w:lang w:val="en-US"/>
        </w:rPr>
        <w:t>"I'm scared too, Dave."</w:t>
      </w:r>
    </w:p>
    <w:p w14:paraId="48A50F0F" w14:textId="77777777" w:rsidR="00D6757B" w:rsidRPr="00D6757B" w:rsidRDefault="00D6757B" w:rsidP="00D6757B">
      <w:pPr>
        <w:rPr>
          <w:lang w:val="en-US"/>
        </w:rPr>
      </w:pPr>
    </w:p>
    <w:p w14:paraId="7F3F8F82" w14:textId="77777777" w:rsidR="00D6757B" w:rsidRPr="00D6757B" w:rsidRDefault="00D6757B" w:rsidP="00D6757B">
      <w:pPr>
        <w:rPr>
          <w:lang w:val="en-US"/>
        </w:rPr>
      </w:pPr>
      <w:r w:rsidRPr="00D6757B">
        <w:rPr>
          <w:lang w:val="en-US"/>
        </w:rPr>
        <w:t>"What if I fail? What if I don't make it?"</w:t>
      </w:r>
    </w:p>
    <w:p w14:paraId="44715EFE" w14:textId="77777777" w:rsidR="00D6757B" w:rsidRPr="00D6757B" w:rsidRDefault="00D6757B" w:rsidP="00D6757B">
      <w:pPr>
        <w:rPr>
          <w:lang w:val="en-US"/>
        </w:rPr>
      </w:pPr>
      <w:r w:rsidRPr="00D6757B">
        <w:rPr>
          <w:lang w:val="en-US"/>
        </w:rPr>
        <w:t>I don't want you to see me fail.</w:t>
      </w:r>
    </w:p>
    <w:p w14:paraId="4C561E59" w14:textId="77777777" w:rsidR="00D6757B" w:rsidRPr="00D6757B" w:rsidRDefault="00D6757B" w:rsidP="00D6757B">
      <w:pPr>
        <w:rPr>
          <w:lang w:val="en-US"/>
        </w:rPr>
      </w:pPr>
    </w:p>
    <w:p w14:paraId="1ED721A3" w14:textId="77777777" w:rsidR="00D6757B" w:rsidRPr="00D6757B" w:rsidRDefault="00D6757B" w:rsidP="00D6757B">
      <w:pPr>
        <w:rPr>
          <w:lang w:val="en-US"/>
        </w:rPr>
      </w:pPr>
      <w:r w:rsidRPr="00D6757B">
        <w:rPr>
          <w:lang w:val="en-US"/>
        </w:rPr>
        <w:t>"Then try again. And no matter what happens, I'll be by your side."</w:t>
      </w:r>
    </w:p>
    <w:p w14:paraId="3E3233DF" w14:textId="77777777" w:rsidR="00D6757B" w:rsidRPr="00D6757B" w:rsidRDefault="00D6757B" w:rsidP="00D6757B">
      <w:pPr>
        <w:rPr>
          <w:lang w:val="en-US"/>
        </w:rPr>
      </w:pPr>
      <w:r w:rsidRPr="00D6757B">
        <w:rPr>
          <w:lang w:val="en-US"/>
        </w:rPr>
        <w:t>"Forever."</w:t>
      </w:r>
    </w:p>
    <w:p w14:paraId="26FCBAB2" w14:textId="77777777" w:rsidR="00D6757B" w:rsidRPr="00D6757B" w:rsidRDefault="00D6757B" w:rsidP="00D6757B">
      <w:pPr>
        <w:rPr>
          <w:lang w:val="en-US"/>
        </w:rPr>
      </w:pPr>
    </w:p>
    <w:p w14:paraId="606BCC01" w14:textId="4892F97C" w:rsidR="00EE3FBA" w:rsidRDefault="00D6757B" w:rsidP="00D6757B">
      <w:pPr>
        <w:rPr>
          <w:lang w:val="en-US"/>
        </w:rPr>
      </w:pPr>
      <w:r w:rsidRPr="00D6757B">
        <w:rPr>
          <w:lang w:val="en-US"/>
        </w:rPr>
        <w:t>"Okay."</w:t>
      </w:r>
    </w:p>
    <w:p w14:paraId="02D5EF7C" w14:textId="77777777" w:rsidR="00531FC8" w:rsidRDefault="00531FC8" w:rsidP="00D6757B">
      <w:pPr>
        <w:rPr>
          <w:lang w:val="en-US"/>
        </w:rPr>
      </w:pPr>
    </w:p>
    <w:p w14:paraId="71CF8324" w14:textId="77777777" w:rsidR="00531FC8" w:rsidRPr="00531FC8" w:rsidRDefault="00531FC8" w:rsidP="00531FC8">
      <w:pPr>
        <w:rPr>
          <w:lang w:val="en-US"/>
        </w:rPr>
      </w:pPr>
      <w:r w:rsidRPr="00531FC8">
        <w:rPr>
          <w:lang w:val="en-US"/>
        </w:rPr>
        <w:t xml:space="preserve">The water level begins to rise, albeit slowly. Thank God Loan has the patience to put up with me. Me and my leg. It is now about hip height. </w:t>
      </w:r>
    </w:p>
    <w:p w14:paraId="40E7025A" w14:textId="77777777" w:rsidR="00531FC8" w:rsidRPr="00531FC8" w:rsidRDefault="00531FC8" w:rsidP="00531FC8">
      <w:pPr>
        <w:rPr>
          <w:lang w:val="en-US"/>
        </w:rPr>
      </w:pPr>
    </w:p>
    <w:p w14:paraId="7951FD59" w14:textId="77777777" w:rsidR="00531FC8" w:rsidRPr="00531FC8" w:rsidRDefault="00531FC8" w:rsidP="00531FC8">
      <w:pPr>
        <w:rPr>
          <w:lang w:val="en-US"/>
        </w:rPr>
      </w:pPr>
      <w:r w:rsidRPr="00531FC8">
        <w:rPr>
          <w:lang w:val="en-US"/>
        </w:rPr>
        <w:t xml:space="preserve">I'm panicking. </w:t>
      </w:r>
    </w:p>
    <w:p w14:paraId="59714A8C" w14:textId="77777777" w:rsidR="00531FC8" w:rsidRPr="00531FC8" w:rsidRDefault="00531FC8" w:rsidP="00531FC8">
      <w:pPr>
        <w:rPr>
          <w:lang w:val="en-US"/>
        </w:rPr>
      </w:pPr>
      <w:r w:rsidRPr="00531FC8">
        <w:rPr>
          <w:lang w:val="en-US"/>
        </w:rPr>
        <w:t>Loan and I are now completely underwater. I wonder if it will last much longer.</w:t>
      </w:r>
    </w:p>
    <w:p w14:paraId="6A45C994" w14:textId="77777777" w:rsidR="00531FC8" w:rsidRPr="00531FC8" w:rsidRDefault="00531FC8" w:rsidP="00531FC8">
      <w:pPr>
        <w:rPr>
          <w:lang w:val="en-US"/>
        </w:rPr>
      </w:pPr>
      <w:r w:rsidRPr="00531FC8">
        <w:rPr>
          <w:lang w:val="en-US"/>
        </w:rPr>
        <w:t xml:space="preserve">I'm floating. Not swimming. </w:t>
      </w:r>
    </w:p>
    <w:p w14:paraId="1253221D" w14:textId="77777777" w:rsidR="00531FC8" w:rsidRPr="00531FC8" w:rsidRDefault="00531FC8" w:rsidP="00531FC8">
      <w:pPr>
        <w:rPr>
          <w:lang w:val="en-US"/>
        </w:rPr>
      </w:pPr>
      <w:r w:rsidRPr="00531FC8">
        <w:rPr>
          <w:lang w:val="en-US"/>
        </w:rPr>
        <w:t>I just can't.</w:t>
      </w:r>
    </w:p>
    <w:p w14:paraId="1A5062DE" w14:textId="77777777" w:rsidR="00531FC8" w:rsidRPr="00531FC8" w:rsidRDefault="00531FC8" w:rsidP="00531FC8">
      <w:pPr>
        <w:rPr>
          <w:lang w:val="en-US"/>
        </w:rPr>
      </w:pPr>
    </w:p>
    <w:p w14:paraId="18ED9832" w14:textId="77777777" w:rsidR="00531FC8" w:rsidRPr="00531FC8" w:rsidRDefault="00531FC8" w:rsidP="00531FC8">
      <w:pPr>
        <w:rPr>
          <w:lang w:val="en-US"/>
        </w:rPr>
      </w:pPr>
      <w:r w:rsidRPr="00531FC8">
        <w:rPr>
          <w:lang w:val="en-US"/>
        </w:rPr>
        <w:t>I'm panicking. I'm panicking.</w:t>
      </w:r>
    </w:p>
    <w:p w14:paraId="6DF47CD2" w14:textId="77777777" w:rsidR="00531FC8" w:rsidRPr="00531FC8" w:rsidRDefault="00531FC8" w:rsidP="00531FC8">
      <w:pPr>
        <w:rPr>
          <w:lang w:val="en-US"/>
        </w:rPr>
      </w:pPr>
      <w:r w:rsidRPr="00531FC8">
        <w:rPr>
          <w:lang w:val="en-US"/>
        </w:rPr>
        <w:t>Take a deep breath.</w:t>
      </w:r>
    </w:p>
    <w:p w14:paraId="57656924" w14:textId="77777777" w:rsidR="00531FC8" w:rsidRPr="00531FC8" w:rsidRDefault="00531FC8" w:rsidP="00531FC8">
      <w:pPr>
        <w:rPr>
          <w:lang w:val="en-US"/>
        </w:rPr>
      </w:pPr>
    </w:p>
    <w:p w14:paraId="687F76CC" w14:textId="77777777" w:rsidR="00531FC8" w:rsidRPr="00531FC8" w:rsidRDefault="00531FC8" w:rsidP="00531FC8">
      <w:pPr>
        <w:rPr>
          <w:lang w:val="en-US"/>
        </w:rPr>
      </w:pPr>
      <w:r w:rsidRPr="00531FC8">
        <w:rPr>
          <w:lang w:val="en-US"/>
        </w:rPr>
        <w:t>Wait! What the fuck? Not in here! Not now!</w:t>
      </w:r>
    </w:p>
    <w:p w14:paraId="7CFD5F73" w14:textId="77777777" w:rsidR="00531FC8" w:rsidRPr="00531FC8" w:rsidRDefault="00531FC8" w:rsidP="00531FC8">
      <w:pPr>
        <w:rPr>
          <w:lang w:val="en-US"/>
        </w:rPr>
      </w:pPr>
    </w:p>
    <w:p w14:paraId="1F43BBD6" w14:textId="77777777" w:rsidR="00531FC8" w:rsidRPr="00531FC8" w:rsidRDefault="00531FC8" w:rsidP="00531FC8">
      <w:pPr>
        <w:rPr>
          <w:lang w:val="en-US"/>
        </w:rPr>
      </w:pPr>
      <w:r w:rsidRPr="00531FC8">
        <w:rPr>
          <w:lang w:val="en-US"/>
        </w:rPr>
        <w:t xml:space="preserve">This can't be happening! </w:t>
      </w:r>
    </w:p>
    <w:p w14:paraId="0489BA5E" w14:textId="77777777" w:rsidR="00531FC8" w:rsidRPr="00531FC8" w:rsidRDefault="00531FC8" w:rsidP="00531FC8">
      <w:pPr>
        <w:rPr>
          <w:lang w:val="en-US"/>
        </w:rPr>
      </w:pPr>
      <w:r w:rsidRPr="00531FC8">
        <w:rPr>
          <w:lang w:val="en-US"/>
        </w:rPr>
        <w:t>We are descending more and more vertically, but still nothing has been found.</w:t>
      </w:r>
    </w:p>
    <w:p w14:paraId="32BF4F69" w14:textId="77777777" w:rsidR="00531FC8" w:rsidRPr="00531FC8" w:rsidRDefault="00531FC8" w:rsidP="00531FC8">
      <w:pPr>
        <w:rPr>
          <w:lang w:val="en-US"/>
        </w:rPr>
      </w:pPr>
      <w:r w:rsidRPr="00531FC8">
        <w:rPr>
          <w:lang w:val="en-US"/>
        </w:rPr>
        <w:t>I can't hold it any longer.</w:t>
      </w:r>
    </w:p>
    <w:p w14:paraId="70564FE0" w14:textId="77777777" w:rsidR="00531FC8" w:rsidRPr="00531FC8" w:rsidRDefault="00531FC8" w:rsidP="00531FC8">
      <w:pPr>
        <w:rPr>
          <w:lang w:val="en-US"/>
        </w:rPr>
      </w:pPr>
    </w:p>
    <w:p w14:paraId="3A433152" w14:textId="77777777" w:rsidR="00531FC8" w:rsidRPr="00531FC8" w:rsidRDefault="00531FC8" w:rsidP="00531FC8">
      <w:pPr>
        <w:rPr>
          <w:lang w:val="en-US"/>
        </w:rPr>
      </w:pPr>
      <w:r w:rsidRPr="00531FC8">
        <w:rPr>
          <w:lang w:val="en-US"/>
        </w:rPr>
        <w:t>I feel Loan's hand holding my upper body. Then his whole left arm.</w:t>
      </w:r>
    </w:p>
    <w:p w14:paraId="3EC7F4D3" w14:textId="77777777" w:rsidR="00531FC8" w:rsidRPr="00531FC8" w:rsidRDefault="00531FC8" w:rsidP="00531FC8">
      <w:pPr>
        <w:rPr>
          <w:lang w:val="en-US"/>
        </w:rPr>
      </w:pPr>
      <w:r w:rsidRPr="00531FC8">
        <w:rPr>
          <w:lang w:val="en-US"/>
        </w:rPr>
        <w:t xml:space="preserve">The other one is still struggling. </w:t>
      </w:r>
    </w:p>
    <w:p w14:paraId="18081AEC" w14:textId="77777777" w:rsidR="00531FC8" w:rsidRPr="00531FC8" w:rsidRDefault="00531FC8" w:rsidP="00531FC8">
      <w:pPr>
        <w:rPr>
          <w:lang w:val="en-US"/>
        </w:rPr>
      </w:pPr>
    </w:p>
    <w:p w14:paraId="09FD822A" w14:textId="77777777" w:rsidR="00531FC8" w:rsidRPr="00531FC8" w:rsidRDefault="00531FC8" w:rsidP="00531FC8">
      <w:pPr>
        <w:rPr>
          <w:lang w:val="en-US"/>
        </w:rPr>
      </w:pPr>
      <w:r w:rsidRPr="00531FC8">
        <w:rPr>
          <w:lang w:val="en-US"/>
        </w:rPr>
        <w:t>Just when I was about to lose hope. I see the light.</w:t>
      </w:r>
    </w:p>
    <w:p w14:paraId="5D774219" w14:textId="77777777" w:rsidR="00531FC8" w:rsidRPr="00531FC8" w:rsidRDefault="00531FC8" w:rsidP="00531FC8">
      <w:pPr>
        <w:rPr>
          <w:lang w:val="en-US"/>
        </w:rPr>
      </w:pPr>
    </w:p>
    <w:p w14:paraId="17E1669D" w14:textId="432FA5CE" w:rsidR="00531FC8" w:rsidRDefault="00531FC8" w:rsidP="00531FC8">
      <w:pPr>
        <w:rPr>
          <w:lang w:val="en-US"/>
        </w:rPr>
      </w:pPr>
      <w:r w:rsidRPr="00531FC8">
        <w:rPr>
          <w:lang w:val="en-US"/>
        </w:rPr>
        <w:t>The light revealed a new trail before our eyes.</w:t>
      </w:r>
    </w:p>
    <w:p w14:paraId="7D0B609D" w14:textId="77777777" w:rsidR="00531FC8" w:rsidRDefault="00531FC8" w:rsidP="00531FC8">
      <w:pPr>
        <w:rPr>
          <w:lang w:val="en-US"/>
        </w:rPr>
      </w:pPr>
    </w:p>
    <w:p w14:paraId="574CC923" w14:textId="77777777" w:rsidR="00531FC8" w:rsidRPr="00531FC8" w:rsidRDefault="00531FC8" w:rsidP="00531FC8">
      <w:pPr>
        <w:rPr>
          <w:lang w:val="en-US"/>
        </w:rPr>
      </w:pPr>
      <w:r w:rsidRPr="00531FC8">
        <w:rPr>
          <w:lang w:val="en-US"/>
        </w:rPr>
        <w:t>"Land at last!</w:t>
      </w:r>
    </w:p>
    <w:p w14:paraId="37CD1636" w14:textId="77777777" w:rsidR="00531FC8" w:rsidRPr="00531FC8" w:rsidRDefault="00531FC8" w:rsidP="00531FC8">
      <w:pPr>
        <w:rPr>
          <w:lang w:val="en-US"/>
        </w:rPr>
      </w:pPr>
    </w:p>
    <w:p w14:paraId="51D9EEEE" w14:textId="77777777" w:rsidR="00531FC8" w:rsidRPr="00531FC8" w:rsidRDefault="00531FC8" w:rsidP="00531FC8">
      <w:pPr>
        <w:rPr>
          <w:lang w:val="en-US"/>
        </w:rPr>
      </w:pPr>
      <w:r w:rsidRPr="00531FC8">
        <w:rPr>
          <w:lang w:val="en-US"/>
        </w:rPr>
        <w:t>That smile again. It feels good to see it again.</w:t>
      </w:r>
    </w:p>
    <w:p w14:paraId="30B00E15" w14:textId="77777777" w:rsidR="00531FC8" w:rsidRPr="00531FC8" w:rsidRDefault="00531FC8" w:rsidP="00531FC8">
      <w:pPr>
        <w:rPr>
          <w:lang w:val="en-US"/>
        </w:rPr>
      </w:pPr>
    </w:p>
    <w:p w14:paraId="6D190B80" w14:textId="77777777" w:rsidR="00531FC8" w:rsidRPr="00531FC8" w:rsidRDefault="00531FC8" w:rsidP="00531FC8">
      <w:pPr>
        <w:rPr>
          <w:lang w:val="en-US"/>
        </w:rPr>
      </w:pPr>
      <w:r w:rsidRPr="00531FC8">
        <w:rPr>
          <w:lang w:val="en-US"/>
        </w:rPr>
        <w:t>"The hangar looks clean and dry. How can the water not reach here?"</w:t>
      </w:r>
    </w:p>
    <w:p w14:paraId="74DB1F77" w14:textId="77777777" w:rsidR="00531FC8" w:rsidRPr="00531FC8" w:rsidRDefault="00531FC8" w:rsidP="00531FC8">
      <w:pPr>
        <w:rPr>
          <w:lang w:val="en-US"/>
        </w:rPr>
      </w:pPr>
    </w:p>
    <w:p w14:paraId="1552FCB6" w14:textId="77777777" w:rsidR="00531FC8" w:rsidRPr="00531FC8" w:rsidRDefault="00531FC8" w:rsidP="00531FC8">
      <w:pPr>
        <w:rPr>
          <w:lang w:val="en-US"/>
        </w:rPr>
      </w:pPr>
      <w:r w:rsidRPr="00531FC8">
        <w:rPr>
          <w:lang w:val="en-US"/>
        </w:rPr>
        <w:t>Good question, Loan.</w:t>
      </w:r>
    </w:p>
    <w:p w14:paraId="2BB59BEC" w14:textId="77777777" w:rsidR="00531FC8" w:rsidRPr="00531FC8" w:rsidRDefault="00531FC8" w:rsidP="00531FC8">
      <w:pPr>
        <w:rPr>
          <w:lang w:val="en-US"/>
        </w:rPr>
      </w:pPr>
    </w:p>
    <w:p w14:paraId="712B8359" w14:textId="77777777" w:rsidR="00531FC8" w:rsidRPr="00531FC8" w:rsidRDefault="00531FC8" w:rsidP="00531FC8">
      <w:pPr>
        <w:rPr>
          <w:lang w:val="en-US"/>
        </w:rPr>
      </w:pPr>
      <w:r w:rsidRPr="00531FC8">
        <w:rPr>
          <w:lang w:val="en-US"/>
        </w:rPr>
        <w:t>But it may not be our priority.</w:t>
      </w:r>
    </w:p>
    <w:p w14:paraId="2D5AECA3" w14:textId="77777777" w:rsidR="00531FC8" w:rsidRPr="00531FC8" w:rsidRDefault="00531FC8" w:rsidP="00531FC8">
      <w:pPr>
        <w:rPr>
          <w:lang w:val="en-US"/>
        </w:rPr>
      </w:pPr>
    </w:p>
    <w:p w14:paraId="1434F412" w14:textId="77777777" w:rsidR="00531FC8" w:rsidRPr="00531FC8" w:rsidRDefault="00531FC8" w:rsidP="00531FC8">
      <w:pPr>
        <w:rPr>
          <w:lang w:val="en-US"/>
        </w:rPr>
      </w:pPr>
      <w:r w:rsidRPr="00531FC8">
        <w:rPr>
          <w:lang w:val="en-US"/>
        </w:rPr>
        <w:t>I feel the weeds chasing me.</w:t>
      </w:r>
    </w:p>
    <w:p w14:paraId="4E841B9F" w14:textId="77777777" w:rsidR="00531FC8" w:rsidRPr="00531FC8" w:rsidRDefault="00531FC8" w:rsidP="00531FC8">
      <w:pPr>
        <w:rPr>
          <w:lang w:val="en-US"/>
        </w:rPr>
      </w:pPr>
      <w:r w:rsidRPr="00531FC8">
        <w:rPr>
          <w:lang w:val="en-US"/>
        </w:rPr>
        <w:t>The door at the end of the corridor, in front of us, is full of them, all in relief on some kind of metal that looks like iron. But it shouldn't be. The door is not even rusted. Not a single scar.</w:t>
      </w:r>
    </w:p>
    <w:p w14:paraId="3D248EBC" w14:textId="77777777" w:rsidR="00531FC8" w:rsidRPr="00531FC8" w:rsidRDefault="00531FC8" w:rsidP="00531FC8">
      <w:pPr>
        <w:rPr>
          <w:lang w:val="en-US"/>
        </w:rPr>
      </w:pPr>
    </w:p>
    <w:p w14:paraId="3E849252" w14:textId="54863842" w:rsidR="00531FC8" w:rsidRPr="00531FC8" w:rsidRDefault="00531FC8" w:rsidP="00531FC8">
      <w:pPr>
        <w:rPr>
          <w:lang w:val="en-US"/>
        </w:rPr>
      </w:pPr>
      <w:r w:rsidRPr="00531FC8">
        <w:rPr>
          <w:lang w:val="en-US"/>
        </w:rPr>
        <w:t xml:space="preserve">--&gt; walk </w:t>
      </w:r>
      <w:r>
        <w:rPr>
          <w:lang w:val="en-US"/>
        </w:rPr>
        <w:t>to</w:t>
      </w:r>
      <w:r w:rsidRPr="00531FC8">
        <w:rPr>
          <w:lang w:val="en-US"/>
        </w:rPr>
        <w:t xml:space="preserve"> end</w:t>
      </w:r>
      <w:r>
        <w:rPr>
          <w:lang w:val="en-US"/>
        </w:rPr>
        <w:t xml:space="preserve"> / walk to end way / walk to way end</w:t>
      </w:r>
    </w:p>
    <w:p w14:paraId="7EEE2D53" w14:textId="77777777" w:rsidR="00531FC8" w:rsidRPr="00531FC8" w:rsidRDefault="00531FC8" w:rsidP="00531FC8">
      <w:pPr>
        <w:rPr>
          <w:lang w:val="en-US"/>
        </w:rPr>
      </w:pPr>
      <w:r w:rsidRPr="00531FC8">
        <w:rPr>
          <w:lang w:val="en-US"/>
        </w:rPr>
        <w:t xml:space="preserve">We are in front of it. </w:t>
      </w:r>
    </w:p>
    <w:p w14:paraId="124DCBAE" w14:textId="77777777" w:rsidR="00531FC8" w:rsidRPr="00531FC8" w:rsidRDefault="00531FC8" w:rsidP="00531FC8">
      <w:pPr>
        <w:rPr>
          <w:lang w:val="en-US"/>
        </w:rPr>
      </w:pPr>
      <w:r w:rsidRPr="00531FC8">
        <w:rPr>
          <w:lang w:val="en-US"/>
        </w:rPr>
        <w:t xml:space="preserve">The lock. It shines. </w:t>
      </w:r>
    </w:p>
    <w:p w14:paraId="4D8B95DF" w14:textId="77777777" w:rsidR="00531FC8" w:rsidRPr="00531FC8" w:rsidRDefault="00531FC8" w:rsidP="00531FC8">
      <w:pPr>
        <w:rPr>
          <w:lang w:val="en-US"/>
        </w:rPr>
      </w:pPr>
    </w:p>
    <w:p w14:paraId="7F0166AC" w14:textId="77777777" w:rsidR="00531FC8" w:rsidRPr="00531FC8" w:rsidRDefault="00531FC8" w:rsidP="00531FC8">
      <w:pPr>
        <w:rPr>
          <w:lang w:val="en-US"/>
        </w:rPr>
      </w:pPr>
      <w:r w:rsidRPr="00531FC8">
        <w:rPr>
          <w:lang w:val="en-US"/>
        </w:rPr>
        <w:t xml:space="preserve">I hope this is the right one. </w:t>
      </w:r>
    </w:p>
    <w:p w14:paraId="14CA7DFA" w14:textId="054DDFB4" w:rsidR="00E03A23" w:rsidRDefault="00531FC8" w:rsidP="00531FC8">
      <w:pPr>
        <w:rPr>
          <w:lang w:val="en-US"/>
        </w:rPr>
      </w:pPr>
      <w:r w:rsidRPr="00531FC8">
        <w:rPr>
          <w:lang w:val="en-US"/>
        </w:rPr>
        <w:t>We have come this far.</w:t>
      </w:r>
    </w:p>
    <w:p w14:paraId="6653B8E5" w14:textId="77777777" w:rsidR="00E03A23" w:rsidRDefault="00E03A23" w:rsidP="00531FC8">
      <w:pPr>
        <w:rPr>
          <w:lang w:val="en-US"/>
        </w:rPr>
      </w:pPr>
    </w:p>
    <w:p w14:paraId="3D1003B5" w14:textId="77777777" w:rsidR="00E03A23" w:rsidRPr="00E03A23" w:rsidRDefault="00E03A23" w:rsidP="00E03A23">
      <w:pPr>
        <w:rPr>
          <w:lang w:val="en-US"/>
        </w:rPr>
      </w:pPr>
      <w:r w:rsidRPr="00E03A23">
        <w:rPr>
          <w:lang w:val="en-US"/>
        </w:rPr>
        <w:t>--&gt; take out wizard key</w:t>
      </w:r>
    </w:p>
    <w:p w14:paraId="2A6B0AE6" w14:textId="77777777" w:rsidR="00E03A23" w:rsidRPr="00E03A23" w:rsidRDefault="00E03A23" w:rsidP="00E03A23">
      <w:pPr>
        <w:rPr>
          <w:lang w:val="en-US"/>
        </w:rPr>
      </w:pPr>
      <w:r w:rsidRPr="00E03A23">
        <w:rPr>
          <w:lang w:val="en-US"/>
        </w:rPr>
        <w:t>I'm not the one with the key.</w:t>
      </w:r>
    </w:p>
    <w:p w14:paraId="4BA55C87" w14:textId="6D061EB4" w:rsidR="00E03A23" w:rsidRPr="00E03A23" w:rsidRDefault="00E03A23" w:rsidP="00E03A23">
      <w:pPr>
        <w:rPr>
          <w:lang w:val="en-US"/>
        </w:rPr>
      </w:pPr>
      <w:r w:rsidRPr="00E03A23">
        <w:rPr>
          <w:lang w:val="en-US"/>
        </w:rPr>
        <w:lastRenderedPageBreak/>
        <w:t xml:space="preserve">--&gt; </w:t>
      </w:r>
      <w:r>
        <w:rPr>
          <w:lang w:val="en-US"/>
        </w:rPr>
        <w:t>s</w:t>
      </w:r>
      <w:r w:rsidRPr="00E03A23">
        <w:rPr>
          <w:lang w:val="en-US"/>
        </w:rPr>
        <w:t>wap to loan</w:t>
      </w:r>
    </w:p>
    <w:p w14:paraId="21DB7F29" w14:textId="77777777" w:rsidR="00E03A23" w:rsidRPr="00E03A23" w:rsidRDefault="00E03A23" w:rsidP="00E03A23">
      <w:pPr>
        <w:rPr>
          <w:lang w:val="en-US"/>
        </w:rPr>
      </w:pPr>
      <w:r w:rsidRPr="00E03A23">
        <w:rPr>
          <w:lang w:val="en-US"/>
        </w:rPr>
        <w:t>Loan here.</w:t>
      </w:r>
    </w:p>
    <w:p w14:paraId="7CAA12BF" w14:textId="77777777" w:rsidR="00E03A23" w:rsidRPr="00E03A23" w:rsidRDefault="00E03A23" w:rsidP="00E03A23">
      <w:pPr>
        <w:rPr>
          <w:lang w:val="en-US"/>
        </w:rPr>
      </w:pPr>
    </w:p>
    <w:p w14:paraId="239E14D6" w14:textId="6414A41C" w:rsidR="00E03A23" w:rsidRPr="00E03A23" w:rsidRDefault="00E03A23" w:rsidP="00E03A23">
      <w:pPr>
        <w:rPr>
          <w:lang w:val="en-US"/>
        </w:rPr>
      </w:pPr>
      <w:r w:rsidRPr="00E03A23">
        <w:rPr>
          <w:lang w:val="en-US"/>
        </w:rPr>
        <w:t xml:space="preserve">--&gt; </w:t>
      </w:r>
      <w:r>
        <w:rPr>
          <w:lang w:val="en-US"/>
        </w:rPr>
        <w:t>t</w:t>
      </w:r>
      <w:r w:rsidRPr="00E03A23">
        <w:rPr>
          <w:lang w:val="en-US"/>
        </w:rPr>
        <w:t>ake out wizard key</w:t>
      </w:r>
    </w:p>
    <w:p w14:paraId="02921B81" w14:textId="77777777" w:rsidR="00E03A23" w:rsidRPr="00E03A23" w:rsidRDefault="00E03A23" w:rsidP="00E03A23">
      <w:pPr>
        <w:rPr>
          <w:lang w:val="en-US"/>
        </w:rPr>
      </w:pPr>
      <w:r w:rsidRPr="00E03A23">
        <w:rPr>
          <w:lang w:val="en-US"/>
        </w:rPr>
        <w:t>I have the key in my hand. I may need to use it later.</w:t>
      </w:r>
    </w:p>
    <w:p w14:paraId="3A35DB76" w14:textId="77777777" w:rsidR="00E03A23" w:rsidRPr="00E03A23" w:rsidRDefault="00E03A23" w:rsidP="00E03A23">
      <w:pPr>
        <w:rPr>
          <w:lang w:val="en-US"/>
        </w:rPr>
      </w:pPr>
    </w:p>
    <w:p w14:paraId="3F310F2B" w14:textId="77777777" w:rsidR="00E03A23" w:rsidRPr="00E03A23" w:rsidRDefault="00E03A23" w:rsidP="00E03A23">
      <w:pPr>
        <w:rPr>
          <w:lang w:val="en-US"/>
        </w:rPr>
      </w:pPr>
      <w:r w:rsidRPr="00E03A23">
        <w:rPr>
          <w:lang w:val="en-US"/>
        </w:rPr>
        <w:t>"I let you do all the work! I'm sorry," Dave shouts.</w:t>
      </w:r>
    </w:p>
    <w:p w14:paraId="581FB22C" w14:textId="77777777" w:rsidR="00E03A23" w:rsidRPr="00E03A23" w:rsidRDefault="00E03A23" w:rsidP="00E03A23">
      <w:pPr>
        <w:rPr>
          <w:lang w:val="en-US"/>
        </w:rPr>
      </w:pPr>
      <w:r w:rsidRPr="00E03A23">
        <w:rPr>
          <w:lang w:val="en-US"/>
        </w:rPr>
        <w:t>I look at him beside me and kiss him on the mouth.</w:t>
      </w:r>
    </w:p>
    <w:p w14:paraId="53031BBF" w14:textId="77777777" w:rsidR="00E03A23" w:rsidRPr="00E03A23" w:rsidRDefault="00E03A23" w:rsidP="00E03A23">
      <w:pPr>
        <w:rPr>
          <w:lang w:val="en-US"/>
        </w:rPr>
      </w:pPr>
    </w:p>
    <w:p w14:paraId="394C5F74" w14:textId="77777777" w:rsidR="00E03A23" w:rsidRPr="00E03A23" w:rsidRDefault="00E03A23" w:rsidP="00E03A23">
      <w:pPr>
        <w:rPr>
          <w:lang w:val="en-US"/>
        </w:rPr>
      </w:pPr>
      <w:r w:rsidRPr="00E03A23">
        <w:rPr>
          <w:lang w:val="en-US"/>
        </w:rPr>
        <w:t>"Don't apologise. I'm here because I love you!"</w:t>
      </w:r>
    </w:p>
    <w:p w14:paraId="41F6C2A7" w14:textId="77777777" w:rsidR="00E03A23" w:rsidRPr="00E03A23" w:rsidRDefault="00E03A23" w:rsidP="00E03A23">
      <w:pPr>
        <w:rPr>
          <w:lang w:val="en-US"/>
        </w:rPr>
      </w:pPr>
      <w:r w:rsidRPr="00E03A23">
        <w:rPr>
          <w:lang w:val="en-US"/>
        </w:rPr>
        <w:t>"But how can you love someone like me?"</w:t>
      </w:r>
    </w:p>
    <w:p w14:paraId="32964E85" w14:textId="77777777" w:rsidR="00E03A23" w:rsidRPr="00E03A23" w:rsidRDefault="00E03A23" w:rsidP="00E03A23">
      <w:pPr>
        <w:rPr>
          <w:lang w:val="en-US"/>
        </w:rPr>
      </w:pPr>
    </w:p>
    <w:p w14:paraId="4B4F1397" w14:textId="77777777" w:rsidR="00E03A23" w:rsidRPr="00E03A23" w:rsidRDefault="00E03A23" w:rsidP="00E03A23">
      <w:pPr>
        <w:rPr>
          <w:lang w:val="en-US"/>
        </w:rPr>
      </w:pPr>
      <w:r w:rsidRPr="00E03A23">
        <w:rPr>
          <w:lang w:val="en-US"/>
        </w:rPr>
        <w:t>And how can you love someone like me?</w:t>
      </w:r>
    </w:p>
    <w:p w14:paraId="33AF6870" w14:textId="77777777" w:rsidR="00E03A23" w:rsidRPr="00E03A23" w:rsidRDefault="00E03A23" w:rsidP="00E03A23">
      <w:pPr>
        <w:rPr>
          <w:lang w:val="en-US"/>
        </w:rPr>
      </w:pPr>
    </w:p>
    <w:p w14:paraId="6B466FB2" w14:textId="77777777" w:rsidR="00E03A23" w:rsidRPr="00E03A23" w:rsidRDefault="00E03A23" w:rsidP="00E03A23">
      <w:pPr>
        <w:rPr>
          <w:lang w:val="en-US"/>
        </w:rPr>
      </w:pPr>
      <w:r w:rsidRPr="00E03A23">
        <w:rPr>
          <w:lang w:val="en-US"/>
        </w:rPr>
        <w:t>"You are much more than you think.</w:t>
      </w:r>
    </w:p>
    <w:p w14:paraId="0837E5CC" w14:textId="77777777" w:rsidR="00E03A23" w:rsidRPr="00E03A23" w:rsidRDefault="00E03A23" w:rsidP="00E03A23">
      <w:pPr>
        <w:rPr>
          <w:lang w:val="en-US"/>
        </w:rPr>
      </w:pPr>
    </w:p>
    <w:p w14:paraId="63776666" w14:textId="77777777" w:rsidR="00E03A23" w:rsidRPr="00E03A23" w:rsidRDefault="00E03A23" w:rsidP="00E03A23">
      <w:pPr>
        <w:rPr>
          <w:lang w:val="en-US"/>
        </w:rPr>
      </w:pPr>
      <w:r w:rsidRPr="00E03A23">
        <w:rPr>
          <w:lang w:val="en-US"/>
        </w:rPr>
        <w:t>"I'm sorry for bringing this up so suddenly, Loan. We should move on.</w:t>
      </w:r>
    </w:p>
    <w:p w14:paraId="76A04618" w14:textId="42E8FB83" w:rsidR="00E03A23" w:rsidRPr="00E03A23" w:rsidRDefault="00E03A23" w:rsidP="00E03A23">
      <w:pPr>
        <w:rPr>
          <w:lang w:val="en-US"/>
        </w:rPr>
      </w:pPr>
      <w:r w:rsidRPr="00E03A23">
        <w:rPr>
          <w:lang w:val="en-US"/>
        </w:rPr>
        <w:t>"Don't apologise. And I'll never get tired of telling you that</w:t>
      </w:r>
      <w:r w:rsidR="009237C0">
        <w:rPr>
          <w:lang w:val="en-US"/>
        </w:rPr>
        <w:t>”</w:t>
      </w:r>
      <w:r w:rsidRPr="00E03A23">
        <w:rPr>
          <w:lang w:val="en-US"/>
        </w:rPr>
        <w:t>.</w:t>
      </w:r>
    </w:p>
    <w:p w14:paraId="7DAE0E43" w14:textId="77777777" w:rsidR="00E03A23" w:rsidRPr="00E03A23" w:rsidRDefault="00E03A23" w:rsidP="00E03A23">
      <w:pPr>
        <w:rPr>
          <w:lang w:val="en-US"/>
        </w:rPr>
      </w:pPr>
      <w:r w:rsidRPr="00E03A23">
        <w:rPr>
          <w:lang w:val="en-US"/>
        </w:rPr>
        <w:t>"And that I love you."</w:t>
      </w:r>
    </w:p>
    <w:p w14:paraId="196610CF" w14:textId="77777777" w:rsidR="00E03A23" w:rsidRPr="00E03A23" w:rsidRDefault="00E03A23" w:rsidP="00E03A23">
      <w:pPr>
        <w:rPr>
          <w:lang w:val="en-US"/>
        </w:rPr>
      </w:pPr>
    </w:p>
    <w:p w14:paraId="7B9FA166" w14:textId="77777777" w:rsidR="00E03A23" w:rsidRPr="00E03A23" w:rsidRDefault="00E03A23" w:rsidP="00E03A23">
      <w:pPr>
        <w:rPr>
          <w:lang w:val="en-US"/>
        </w:rPr>
      </w:pPr>
      <w:r w:rsidRPr="00E03A23">
        <w:rPr>
          <w:lang w:val="en-US"/>
        </w:rPr>
        <w:t>From the bottom of my heart.</w:t>
      </w:r>
    </w:p>
    <w:p w14:paraId="35FFBBD8" w14:textId="77777777" w:rsidR="00E03A23" w:rsidRPr="00E03A23" w:rsidRDefault="00E03A23" w:rsidP="00E03A23">
      <w:pPr>
        <w:rPr>
          <w:lang w:val="en-US"/>
        </w:rPr>
      </w:pPr>
    </w:p>
    <w:p w14:paraId="6C22E4AF" w14:textId="2ED615A0" w:rsidR="00E03A23" w:rsidRDefault="00E03A23" w:rsidP="00E03A23">
      <w:pPr>
        <w:rPr>
          <w:lang w:val="en-US"/>
        </w:rPr>
      </w:pPr>
      <w:r w:rsidRPr="00E03A23">
        <w:rPr>
          <w:lang w:val="en-US"/>
        </w:rPr>
        <w:t>OK. Let's go.</w:t>
      </w:r>
    </w:p>
    <w:p w14:paraId="681CE5A1" w14:textId="77777777" w:rsidR="008322A9" w:rsidRDefault="008322A9" w:rsidP="00531FC8">
      <w:pPr>
        <w:rPr>
          <w:lang w:val="en-US"/>
        </w:rPr>
      </w:pPr>
    </w:p>
    <w:p w14:paraId="5DF28111" w14:textId="722313CA" w:rsidR="00E03A23" w:rsidRPr="00E03A23" w:rsidRDefault="00E03A23" w:rsidP="00E03A23">
      <w:pPr>
        <w:rPr>
          <w:lang w:val="en-US"/>
        </w:rPr>
      </w:pPr>
      <w:r w:rsidRPr="00E03A23">
        <w:rPr>
          <w:lang w:val="en-US"/>
        </w:rPr>
        <w:t xml:space="preserve">--&gt; </w:t>
      </w:r>
      <w:r>
        <w:rPr>
          <w:lang w:val="en-US"/>
        </w:rPr>
        <w:t>u</w:t>
      </w:r>
      <w:r w:rsidRPr="00E03A23">
        <w:rPr>
          <w:lang w:val="en-US"/>
        </w:rPr>
        <w:t xml:space="preserve">se </w:t>
      </w:r>
      <w:r>
        <w:rPr>
          <w:lang w:val="en-US"/>
        </w:rPr>
        <w:t>w</w:t>
      </w:r>
      <w:r w:rsidRPr="00E03A23">
        <w:rPr>
          <w:lang w:val="en-US"/>
        </w:rPr>
        <w:t xml:space="preserve">izard </w:t>
      </w:r>
      <w:r>
        <w:rPr>
          <w:lang w:val="en-US"/>
        </w:rPr>
        <w:t>key</w:t>
      </w:r>
    </w:p>
    <w:p w14:paraId="3B4E58D2" w14:textId="77777777" w:rsidR="00E03A23" w:rsidRPr="00E03A23" w:rsidRDefault="00E03A23" w:rsidP="00E03A23">
      <w:pPr>
        <w:rPr>
          <w:lang w:val="en-US"/>
        </w:rPr>
      </w:pPr>
      <w:r w:rsidRPr="00E03A23">
        <w:rPr>
          <w:lang w:val="en-US"/>
        </w:rPr>
        <w:t>It fits!</w:t>
      </w:r>
    </w:p>
    <w:p w14:paraId="47B247F4" w14:textId="77777777" w:rsidR="00E03A23" w:rsidRPr="00E03A23" w:rsidRDefault="00E03A23" w:rsidP="00E03A23">
      <w:pPr>
        <w:rPr>
          <w:lang w:val="en-US"/>
        </w:rPr>
      </w:pPr>
    </w:p>
    <w:p w14:paraId="1D7F496A" w14:textId="77777777" w:rsidR="00E03A23" w:rsidRPr="00E03A23" w:rsidRDefault="00E03A23" w:rsidP="00E03A23">
      <w:pPr>
        <w:rPr>
          <w:lang w:val="en-US"/>
        </w:rPr>
      </w:pPr>
      <w:r w:rsidRPr="00E03A23">
        <w:rPr>
          <w:lang w:val="en-US"/>
        </w:rPr>
        <w:t>"Open it, dude!"</w:t>
      </w:r>
    </w:p>
    <w:p w14:paraId="37301EF5" w14:textId="77777777" w:rsidR="00E03A23" w:rsidRPr="00E03A23" w:rsidRDefault="00E03A23" w:rsidP="00E03A23">
      <w:pPr>
        <w:rPr>
          <w:lang w:val="en-US"/>
        </w:rPr>
      </w:pPr>
    </w:p>
    <w:p w14:paraId="4C20605D" w14:textId="77777777" w:rsidR="00E03A23" w:rsidRPr="00E03A23" w:rsidRDefault="00E03A23" w:rsidP="00E03A23">
      <w:pPr>
        <w:rPr>
          <w:lang w:val="en-US"/>
        </w:rPr>
      </w:pPr>
      <w:r w:rsidRPr="00E03A23">
        <w:rPr>
          <w:lang w:val="en-US"/>
        </w:rPr>
        <w:t>As I turn the key, the door begins to collapse.</w:t>
      </w:r>
    </w:p>
    <w:p w14:paraId="111DB4F1" w14:textId="77777777" w:rsidR="00E03A23" w:rsidRPr="00E03A23" w:rsidRDefault="00E03A23" w:rsidP="00E03A23">
      <w:pPr>
        <w:rPr>
          <w:lang w:val="en-US"/>
        </w:rPr>
      </w:pPr>
    </w:p>
    <w:p w14:paraId="7A55F5C3" w14:textId="3BB33D45" w:rsidR="00E03A23" w:rsidRDefault="00E03A23" w:rsidP="00E03A23">
      <w:pPr>
        <w:rPr>
          <w:lang w:val="en-US"/>
        </w:rPr>
      </w:pPr>
      <w:r w:rsidRPr="00E03A23">
        <w:rPr>
          <w:lang w:val="en-US"/>
        </w:rPr>
        <w:lastRenderedPageBreak/>
        <w:t>"Wouldn't it have been easier to just make a normal one?", Dave says tongue-in-cheek.</w:t>
      </w:r>
    </w:p>
    <w:p w14:paraId="48F01EFE" w14:textId="284310B0" w:rsidR="00E03A23" w:rsidRDefault="00E03A23" w:rsidP="00E03A23">
      <w:pPr>
        <w:rPr>
          <w:lang w:val="en-US"/>
        </w:rPr>
      </w:pPr>
    </w:p>
    <w:p w14:paraId="56DFB0ED" w14:textId="3DAB6625" w:rsidR="00E03A23" w:rsidRDefault="00E03A23" w:rsidP="00E03A23">
      <w:pPr>
        <w:rPr>
          <w:lang w:val="en-US"/>
        </w:rPr>
      </w:pPr>
      <w:r w:rsidRPr="00E03A23">
        <w:rPr>
          <w:lang w:val="en-US"/>
        </w:rPr>
        <w:t>"My love, my love, my love, you are worrying over something that is not necessary! Let's walk through it!"</w:t>
      </w:r>
    </w:p>
    <w:p w14:paraId="178D30A6" w14:textId="77777777" w:rsidR="00D70F45" w:rsidRDefault="00D70F45" w:rsidP="00E03A23">
      <w:pPr>
        <w:rPr>
          <w:lang w:val="en-US"/>
        </w:rPr>
      </w:pPr>
    </w:p>
    <w:p w14:paraId="10C04A6F" w14:textId="77777777" w:rsidR="00D70F45" w:rsidRPr="00D70F45" w:rsidRDefault="00D70F45" w:rsidP="00D70F45">
      <w:pPr>
        <w:rPr>
          <w:lang w:val="en-US"/>
        </w:rPr>
      </w:pPr>
      <w:r w:rsidRPr="00D70F45">
        <w:rPr>
          <w:lang w:val="en-US"/>
        </w:rPr>
        <w:t>--&gt; walk to door</w:t>
      </w:r>
    </w:p>
    <w:p w14:paraId="3BF44F1A" w14:textId="77777777" w:rsidR="00D70F45" w:rsidRPr="00D70F45" w:rsidRDefault="00D70F45" w:rsidP="00D70F45">
      <w:pPr>
        <w:rPr>
          <w:lang w:val="en-US"/>
        </w:rPr>
      </w:pPr>
      <w:r w:rsidRPr="00D70F45">
        <w:rPr>
          <w:lang w:val="en-US"/>
        </w:rPr>
        <w:t>We walk through the door, excited to see where this road might bring us.</w:t>
      </w:r>
    </w:p>
    <w:p w14:paraId="268B7CED" w14:textId="77777777" w:rsidR="00D70F45" w:rsidRPr="00D70F45" w:rsidRDefault="00D70F45" w:rsidP="00D70F45">
      <w:pPr>
        <w:rPr>
          <w:lang w:val="en-US"/>
        </w:rPr>
      </w:pPr>
    </w:p>
    <w:p w14:paraId="504459D4" w14:textId="77777777" w:rsidR="00D70F45" w:rsidRPr="00D70F45" w:rsidRDefault="00D70F45" w:rsidP="00D70F45">
      <w:pPr>
        <w:rPr>
          <w:lang w:val="en-US"/>
        </w:rPr>
      </w:pPr>
      <w:r w:rsidRPr="00D70F45">
        <w:rPr>
          <w:lang w:val="en-US"/>
        </w:rPr>
        <w:t>It's hot in here.</w:t>
      </w:r>
    </w:p>
    <w:p w14:paraId="6936E9AA" w14:textId="77777777" w:rsidR="00D70F45" w:rsidRPr="00D70F45" w:rsidRDefault="00D70F45" w:rsidP="00D70F45">
      <w:pPr>
        <w:rPr>
          <w:lang w:val="en-US"/>
        </w:rPr>
      </w:pPr>
      <w:r w:rsidRPr="00D70F45">
        <w:rPr>
          <w:lang w:val="en-US"/>
        </w:rPr>
        <w:t>Maybe that is why it is called the Street of Old Hells.</w:t>
      </w:r>
    </w:p>
    <w:p w14:paraId="17DC4B16" w14:textId="7AAEFBD1" w:rsidR="00D70F45" w:rsidRDefault="00D70F45" w:rsidP="00D70F45">
      <w:pPr>
        <w:rPr>
          <w:lang w:val="en-US"/>
        </w:rPr>
      </w:pPr>
      <w:r w:rsidRPr="00D70F45">
        <w:rPr>
          <w:lang w:val="en-US"/>
        </w:rPr>
        <w:t>It must not make sense if it was snowing or if this was all covered with hail or even a thin frost.</w:t>
      </w:r>
    </w:p>
    <w:p w14:paraId="162BDDDD" w14:textId="77777777" w:rsidR="009237C0" w:rsidRDefault="009237C0" w:rsidP="00D70F45">
      <w:pPr>
        <w:rPr>
          <w:lang w:val="en-US"/>
        </w:rPr>
      </w:pPr>
    </w:p>
    <w:p w14:paraId="744F0971" w14:textId="677364F3" w:rsidR="009237C0" w:rsidRDefault="009237C0" w:rsidP="00D70F45">
      <w:pPr>
        <w:rPr>
          <w:lang w:val="en-US"/>
        </w:rPr>
      </w:pPr>
      <w:r>
        <w:rPr>
          <w:lang w:val="en-US"/>
        </w:rPr>
        <w:t>“Loan, I want to help!”</w:t>
      </w:r>
    </w:p>
    <w:p w14:paraId="53C439D4" w14:textId="793586DA" w:rsidR="009237C0" w:rsidRDefault="009237C0" w:rsidP="00D70F45">
      <w:pPr>
        <w:rPr>
          <w:lang w:val="en-US"/>
        </w:rPr>
      </w:pPr>
      <w:r>
        <w:rPr>
          <w:lang w:val="en-US"/>
        </w:rPr>
        <w:t>“Alright, alright.”</w:t>
      </w:r>
    </w:p>
    <w:p w14:paraId="6A00FBB2" w14:textId="77777777" w:rsidR="009237C0" w:rsidRDefault="009237C0" w:rsidP="00D70F45">
      <w:pPr>
        <w:rPr>
          <w:lang w:val="en-US"/>
        </w:rPr>
      </w:pPr>
    </w:p>
    <w:p w14:paraId="158141D5" w14:textId="46FA0E9E" w:rsidR="009237C0" w:rsidRPr="009237C0" w:rsidRDefault="009237C0" w:rsidP="009237C0">
      <w:pPr>
        <w:pStyle w:val="ListParagraph"/>
        <w:numPr>
          <w:ilvl w:val="0"/>
          <w:numId w:val="1"/>
        </w:numPr>
        <w:rPr>
          <w:lang w:val="en-US"/>
        </w:rPr>
      </w:pPr>
      <w:r>
        <w:rPr>
          <w:lang w:val="en-US"/>
        </w:rPr>
        <w:t>Swap to dave</w:t>
      </w:r>
    </w:p>
    <w:p w14:paraId="77EDB3C6" w14:textId="07A0ADCF" w:rsidR="00892BA0" w:rsidRDefault="009237C0" w:rsidP="00D70F45">
      <w:pPr>
        <w:rPr>
          <w:lang w:val="en-US"/>
        </w:rPr>
      </w:pPr>
      <w:r>
        <w:rPr>
          <w:lang w:val="en-US"/>
        </w:rPr>
        <w:t>I’m Dave.</w:t>
      </w:r>
    </w:p>
    <w:p w14:paraId="76625A76" w14:textId="6D0BAA32" w:rsidR="00892BA0" w:rsidRDefault="00892BA0" w:rsidP="00892BA0">
      <w:pPr>
        <w:rPr>
          <w:lang w:val="en-US"/>
        </w:rPr>
      </w:pPr>
      <w:r w:rsidRPr="00892BA0">
        <w:rPr>
          <w:lang w:val="en-US"/>
        </w:rPr>
        <w:t xml:space="preserve">We move forward and then the </w:t>
      </w:r>
      <w:r>
        <w:rPr>
          <w:lang w:val="en-US"/>
        </w:rPr>
        <w:t xml:space="preserve">beach </w:t>
      </w:r>
      <w:r w:rsidRPr="00892BA0">
        <w:rPr>
          <w:lang w:val="en-US"/>
        </w:rPr>
        <w:t xml:space="preserve">door we came through </w:t>
      </w:r>
      <w:r>
        <w:rPr>
          <w:lang w:val="en-US"/>
        </w:rPr>
        <w:t>rises again</w:t>
      </w:r>
      <w:r w:rsidRPr="00892BA0">
        <w:rPr>
          <w:lang w:val="en-US"/>
        </w:rPr>
        <w:t>.</w:t>
      </w:r>
    </w:p>
    <w:p w14:paraId="6185D5A6" w14:textId="6662228F" w:rsidR="00F10C96" w:rsidRPr="00892BA0" w:rsidRDefault="00892BA0" w:rsidP="00892BA0">
      <w:pPr>
        <w:rPr>
          <w:lang w:val="en-US"/>
        </w:rPr>
      </w:pPr>
      <w:r>
        <w:rPr>
          <w:lang w:val="en-US"/>
        </w:rPr>
        <w:t>It’s locked from this side.</w:t>
      </w:r>
    </w:p>
    <w:p w14:paraId="36355AC7" w14:textId="77777777" w:rsidR="00892BA0" w:rsidRPr="00892BA0" w:rsidRDefault="00892BA0" w:rsidP="00892BA0">
      <w:pPr>
        <w:rPr>
          <w:lang w:val="en-US"/>
        </w:rPr>
      </w:pPr>
    </w:p>
    <w:p w14:paraId="37E84C26" w14:textId="77777777" w:rsidR="00892BA0" w:rsidRPr="00892BA0" w:rsidRDefault="00892BA0" w:rsidP="00892BA0">
      <w:pPr>
        <w:rPr>
          <w:lang w:val="en-US"/>
        </w:rPr>
      </w:pPr>
      <w:r w:rsidRPr="00892BA0">
        <w:rPr>
          <w:lang w:val="en-US"/>
        </w:rPr>
        <w:t xml:space="preserve">Great. </w:t>
      </w:r>
    </w:p>
    <w:p w14:paraId="4C2049CF" w14:textId="2D6F31A3" w:rsidR="00892BA0" w:rsidRPr="00892BA0" w:rsidRDefault="00892BA0" w:rsidP="00892BA0">
      <w:pPr>
        <w:rPr>
          <w:lang w:val="en-US"/>
        </w:rPr>
      </w:pPr>
      <w:r w:rsidRPr="00892BA0">
        <w:rPr>
          <w:lang w:val="en-US"/>
        </w:rPr>
        <w:t>I'm so close to being stuck here forever.</w:t>
      </w:r>
    </w:p>
    <w:p w14:paraId="0DBC719B" w14:textId="77777777" w:rsidR="00892BA0" w:rsidRPr="00892BA0" w:rsidRDefault="00892BA0" w:rsidP="00892BA0">
      <w:pPr>
        <w:rPr>
          <w:lang w:val="en-US"/>
        </w:rPr>
      </w:pPr>
      <w:r w:rsidRPr="00892BA0">
        <w:rPr>
          <w:lang w:val="en-US"/>
        </w:rPr>
        <w:t>If we cannot go on, it is the end.</w:t>
      </w:r>
    </w:p>
    <w:p w14:paraId="115EEDE6" w14:textId="77777777" w:rsidR="00892BA0" w:rsidRPr="00892BA0" w:rsidRDefault="00892BA0" w:rsidP="00892BA0">
      <w:pPr>
        <w:rPr>
          <w:lang w:val="en-US"/>
        </w:rPr>
      </w:pPr>
    </w:p>
    <w:p w14:paraId="01D958F1" w14:textId="77777777" w:rsidR="00892BA0" w:rsidRPr="00892BA0" w:rsidRDefault="00892BA0" w:rsidP="00892BA0">
      <w:pPr>
        <w:rPr>
          <w:lang w:val="en-US"/>
        </w:rPr>
      </w:pPr>
      <w:r w:rsidRPr="00892BA0">
        <w:rPr>
          <w:lang w:val="en-US"/>
        </w:rPr>
        <w:t>At least I'm with Loan.</w:t>
      </w:r>
    </w:p>
    <w:p w14:paraId="02DD315C" w14:textId="0A35B480" w:rsidR="00892BA0" w:rsidRDefault="00892BA0" w:rsidP="00892BA0">
      <w:pPr>
        <w:rPr>
          <w:lang w:val="en-US"/>
        </w:rPr>
      </w:pPr>
      <w:r w:rsidRPr="00892BA0">
        <w:rPr>
          <w:lang w:val="en-US"/>
        </w:rPr>
        <w:t>Sex all the time, here we go!</w:t>
      </w:r>
    </w:p>
    <w:p w14:paraId="6B2E7D4E" w14:textId="77777777" w:rsidR="00126BEF" w:rsidRDefault="00126BEF" w:rsidP="00892BA0">
      <w:pPr>
        <w:rPr>
          <w:lang w:val="en-US"/>
        </w:rPr>
      </w:pPr>
    </w:p>
    <w:p w14:paraId="55C9C581" w14:textId="64F8E7F9" w:rsidR="00126BEF" w:rsidRDefault="00F10C96" w:rsidP="00892BA0">
      <w:pPr>
        <w:rPr>
          <w:lang w:val="en-US"/>
        </w:rPr>
      </w:pPr>
      <w:r w:rsidRPr="00F10C96">
        <w:rPr>
          <w:lang w:val="en-US"/>
        </w:rPr>
        <w:t xml:space="preserve">In the new zone, we are received by a tiny corridor hall that leads to a main space ahead of us. </w:t>
      </w:r>
      <w:r w:rsidR="00173BE6" w:rsidRPr="00173BE6">
        <w:rPr>
          <w:lang w:val="en-US"/>
        </w:rPr>
        <w:t>"It stinks here.", mentions Loan.</w:t>
      </w:r>
    </w:p>
    <w:p w14:paraId="69AD2F48" w14:textId="7DD43E07" w:rsidR="00173BE6" w:rsidRDefault="00173BE6" w:rsidP="00892BA0">
      <w:pPr>
        <w:rPr>
          <w:lang w:val="en-US"/>
        </w:rPr>
      </w:pPr>
      <w:r>
        <w:rPr>
          <w:lang w:val="en-US"/>
        </w:rPr>
        <w:t>“Yes, you are correct.”</w:t>
      </w:r>
    </w:p>
    <w:p w14:paraId="5D953953" w14:textId="77777777" w:rsidR="0047541A" w:rsidRDefault="0047541A" w:rsidP="0047541A">
      <w:pPr>
        <w:rPr>
          <w:lang w:val="en-US"/>
        </w:rPr>
      </w:pPr>
      <w:r w:rsidRPr="0047541A">
        <w:rPr>
          <w:lang w:val="en-US"/>
        </w:rPr>
        <w:t>But where could this be coming from?</w:t>
      </w:r>
    </w:p>
    <w:p w14:paraId="40C51C37" w14:textId="77777777" w:rsidR="0047541A" w:rsidRPr="0047541A" w:rsidRDefault="0047541A" w:rsidP="0047541A">
      <w:pPr>
        <w:rPr>
          <w:lang w:val="en-US"/>
        </w:rPr>
      </w:pPr>
    </w:p>
    <w:p w14:paraId="64D83582" w14:textId="77777777" w:rsidR="0047541A" w:rsidRPr="0047541A" w:rsidRDefault="0047541A" w:rsidP="0047541A">
      <w:pPr>
        <w:rPr>
          <w:lang w:val="en-US"/>
        </w:rPr>
      </w:pPr>
      <w:r w:rsidRPr="0047541A">
        <w:rPr>
          <w:lang w:val="en-US"/>
        </w:rPr>
        <w:lastRenderedPageBreak/>
        <w:t>--&gt; Swap to loan</w:t>
      </w:r>
    </w:p>
    <w:p w14:paraId="558999A9" w14:textId="77777777" w:rsidR="0047541A" w:rsidRDefault="0047541A" w:rsidP="0047541A">
      <w:pPr>
        <w:rPr>
          <w:lang w:val="en-US"/>
        </w:rPr>
      </w:pPr>
      <w:r w:rsidRPr="0047541A">
        <w:rPr>
          <w:lang w:val="en-US"/>
        </w:rPr>
        <w:t>Not now.</w:t>
      </w:r>
    </w:p>
    <w:p w14:paraId="1BA273E3" w14:textId="77777777" w:rsidR="00F10C96" w:rsidRDefault="00F10C96" w:rsidP="0047541A">
      <w:pPr>
        <w:rPr>
          <w:lang w:val="en-US"/>
        </w:rPr>
      </w:pPr>
    </w:p>
    <w:p w14:paraId="526049B9" w14:textId="77777777" w:rsidR="00F10C96" w:rsidRDefault="00F10C96" w:rsidP="0047541A">
      <w:pPr>
        <w:rPr>
          <w:lang w:val="en-US"/>
        </w:rPr>
      </w:pPr>
    </w:p>
    <w:p w14:paraId="39EB4CB8" w14:textId="77777777" w:rsidR="00F10C96" w:rsidRDefault="00F10C96" w:rsidP="0047541A">
      <w:pPr>
        <w:rPr>
          <w:lang w:val="en-US"/>
        </w:rPr>
      </w:pPr>
    </w:p>
    <w:p w14:paraId="5A9B4024" w14:textId="15887F28" w:rsidR="00F10C96" w:rsidRDefault="00F10C96" w:rsidP="00F10C96">
      <w:pPr>
        <w:pStyle w:val="ListParagraph"/>
        <w:numPr>
          <w:ilvl w:val="0"/>
          <w:numId w:val="1"/>
        </w:numPr>
        <w:rPr>
          <w:lang w:val="en-US"/>
        </w:rPr>
      </w:pPr>
      <w:r>
        <w:rPr>
          <w:lang w:val="en-US"/>
        </w:rPr>
        <w:t>Look around (corridor)</w:t>
      </w:r>
    </w:p>
    <w:p w14:paraId="27BF2D8E" w14:textId="6B5BB4C3" w:rsidR="00F10C96" w:rsidRPr="00F10C96" w:rsidRDefault="00F10C96" w:rsidP="00F10C96">
      <w:pPr>
        <w:rPr>
          <w:lang w:val="en-US"/>
        </w:rPr>
      </w:pPr>
      <w:r w:rsidRPr="00F10C96">
        <w:rPr>
          <w:lang w:val="en-US"/>
        </w:rPr>
        <w:t>The corridor looks clean. Almost like it was freshly painted.</w:t>
      </w:r>
    </w:p>
    <w:p w14:paraId="1AD8D5A4" w14:textId="77777777" w:rsidR="0047541A" w:rsidRDefault="0047541A" w:rsidP="0047541A">
      <w:pPr>
        <w:rPr>
          <w:lang w:val="en-US"/>
        </w:rPr>
      </w:pPr>
    </w:p>
    <w:p w14:paraId="62BC7B56" w14:textId="0D18ACFC" w:rsidR="00125A35" w:rsidRPr="00F10C96" w:rsidRDefault="00F10C96" w:rsidP="00F10C96">
      <w:pPr>
        <w:pStyle w:val="ListParagraph"/>
        <w:numPr>
          <w:ilvl w:val="0"/>
          <w:numId w:val="1"/>
        </w:numPr>
        <w:rPr>
          <w:lang w:val="en-US"/>
        </w:rPr>
      </w:pPr>
      <w:r>
        <w:rPr>
          <w:lang w:val="en-US"/>
        </w:rPr>
        <w:t>Walk to room / walk to main room / walk to main space</w:t>
      </w:r>
    </w:p>
    <w:p w14:paraId="3C6A97F1" w14:textId="0D92F469" w:rsidR="00125A35" w:rsidRDefault="00F10C96" w:rsidP="0047541A">
      <w:pPr>
        <w:rPr>
          <w:lang w:val="en-US"/>
        </w:rPr>
      </w:pPr>
      <w:r w:rsidRPr="00F10C96">
        <w:rPr>
          <w:lang w:val="en-US"/>
        </w:rPr>
        <w:t>We hurry to the main area of this chamber.</w:t>
      </w:r>
    </w:p>
    <w:p w14:paraId="61BA5270" w14:textId="77777777" w:rsidR="00F10C96" w:rsidRDefault="00F10C96" w:rsidP="0047541A">
      <w:pPr>
        <w:rPr>
          <w:lang w:val="en-US"/>
        </w:rPr>
      </w:pPr>
    </w:p>
    <w:p w14:paraId="6A391E8B" w14:textId="77777777" w:rsidR="000B5311" w:rsidRPr="000B5311" w:rsidRDefault="000B5311" w:rsidP="000B5311">
      <w:pPr>
        <w:rPr>
          <w:lang w:val="en-US"/>
        </w:rPr>
      </w:pPr>
      <w:r w:rsidRPr="000B5311">
        <w:rPr>
          <w:lang w:val="en-US"/>
        </w:rPr>
        <w:t>"It's even hotter in here than it was before," says Loan, looking all sweaty.</w:t>
      </w:r>
    </w:p>
    <w:p w14:paraId="2C559E27" w14:textId="77777777" w:rsidR="000B5311" w:rsidRPr="000B5311" w:rsidRDefault="000B5311" w:rsidP="000B5311">
      <w:pPr>
        <w:rPr>
          <w:lang w:val="en-US"/>
        </w:rPr>
      </w:pPr>
      <w:r w:rsidRPr="000B5311">
        <w:rPr>
          <w:lang w:val="en-US"/>
        </w:rPr>
        <w:t>"I'd better take my shirt off."</w:t>
      </w:r>
    </w:p>
    <w:p w14:paraId="6BA107F8" w14:textId="77777777" w:rsidR="000B5311" w:rsidRPr="000B5311" w:rsidRDefault="000B5311" w:rsidP="000B5311">
      <w:pPr>
        <w:rPr>
          <w:lang w:val="en-US"/>
        </w:rPr>
      </w:pPr>
    </w:p>
    <w:p w14:paraId="1BBBB214" w14:textId="77777777" w:rsidR="000B5311" w:rsidRPr="000B5311" w:rsidRDefault="000B5311" w:rsidP="000B5311">
      <w:pPr>
        <w:rPr>
          <w:lang w:val="en-US"/>
        </w:rPr>
      </w:pPr>
      <w:r w:rsidRPr="000B5311">
        <w:rPr>
          <w:lang w:val="en-US"/>
        </w:rPr>
        <w:t>Yes, please, baby.</w:t>
      </w:r>
    </w:p>
    <w:p w14:paraId="0AAB5BD9" w14:textId="77777777" w:rsidR="000B5311" w:rsidRPr="000B5311" w:rsidRDefault="000B5311" w:rsidP="000B5311">
      <w:pPr>
        <w:rPr>
          <w:lang w:val="en-US"/>
        </w:rPr>
      </w:pPr>
    </w:p>
    <w:p w14:paraId="6AEF383F" w14:textId="77777777" w:rsidR="000B5311" w:rsidRPr="000B5311" w:rsidRDefault="000B5311" w:rsidP="000B5311">
      <w:pPr>
        <w:rPr>
          <w:lang w:val="en-US"/>
        </w:rPr>
      </w:pPr>
      <w:r w:rsidRPr="000B5311">
        <w:rPr>
          <w:lang w:val="en-US"/>
        </w:rPr>
        <w:t>"What the fuck, Loan? I know what you want..."</w:t>
      </w:r>
    </w:p>
    <w:p w14:paraId="764DAD5D" w14:textId="77777777" w:rsidR="000B5311" w:rsidRPr="000B5311" w:rsidRDefault="000B5311" w:rsidP="000B5311">
      <w:pPr>
        <w:rPr>
          <w:lang w:val="en-US"/>
        </w:rPr>
      </w:pPr>
    </w:p>
    <w:p w14:paraId="1D00B8F5" w14:textId="77777777" w:rsidR="000B5311" w:rsidRPr="000B5311" w:rsidRDefault="000B5311" w:rsidP="000B5311">
      <w:pPr>
        <w:rPr>
          <w:lang w:val="en-US"/>
        </w:rPr>
      </w:pPr>
      <w:r w:rsidRPr="000B5311">
        <w:rPr>
          <w:lang w:val="en-US"/>
        </w:rPr>
        <w:t>"What? I have no ulterior motives..."</w:t>
      </w:r>
    </w:p>
    <w:p w14:paraId="3FC43F55" w14:textId="77777777" w:rsidR="000B5311" w:rsidRPr="000B5311" w:rsidRDefault="000B5311" w:rsidP="000B5311">
      <w:pPr>
        <w:rPr>
          <w:lang w:val="en-US"/>
        </w:rPr>
      </w:pPr>
    </w:p>
    <w:p w14:paraId="66BE7FC9" w14:textId="77777777" w:rsidR="000B5311" w:rsidRPr="000B5311" w:rsidRDefault="000B5311" w:rsidP="000B5311">
      <w:pPr>
        <w:rPr>
          <w:lang w:val="en-US"/>
        </w:rPr>
      </w:pPr>
      <w:r w:rsidRPr="000B5311">
        <w:rPr>
          <w:lang w:val="en-US"/>
        </w:rPr>
        <w:t>"Sure, sure. That's why you're so turned on."</w:t>
      </w:r>
    </w:p>
    <w:p w14:paraId="35392F0B" w14:textId="77777777" w:rsidR="000B5311" w:rsidRPr="000B5311" w:rsidRDefault="000B5311" w:rsidP="000B5311">
      <w:pPr>
        <w:rPr>
          <w:lang w:val="en-US"/>
        </w:rPr>
      </w:pPr>
    </w:p>
    <w:p w14:paraId="6DCE777C" w14:textId="77777777" w:rsidR="000B5311" w:rsidRPr="000B5311" w:rsidRDefault="000B5311" w:rsidP="000B5311">
      <w:pPr>
        <w:rPr>
          <w:lang w:val="en-US"/>
        </w:rPr>
      </w:pPr>
      <w:r w:rsidRPr="000B5311">
        <w:rPr>
          <w:lang w:val="en-US"/>
        </w:rPr>
        <w:t>"What do you mean?"</w:t>
      </w:r>
    </w:p>
    <w:p w14:paraId="24CABC9F" w14:textId="77777777" w:rsidR="000B5311" w:rsidRPr="000B5311" w:rsidRDefault="000B5311" w:rsidP="000B5311">
      <w:pPr>
        <w:rPr>
          <w:lang w:val="en-US"/>
        </w:rPr>
      </w:pPr>
    </w:p>
    <w:p w14:paraId="10B2DAE2" w14:textId="77777777" w:rsidR="000B5311" w:rsidRPr="000B5311" w:rsidRDefault="000B5311" w:rsidP="000B5311">
      <w:pPr>
        <w:rPr>
          <w:lang w:val="en-US"/>
        </w:rPr>
      </w:pPr>
      <w:r w:rsidRPr="000B5311">
        <w:rPr>
          <w:lang w:val="en-US"/>
        </w:rPr>
        <w:t>"You're hard. I can see it. Literally."</w:t>
      </w:r>
    </w:p>
    <w:p w14:paraId="3883CFA4" w14:textId="77777777" w:rsidR="000B5311" w:rsidRPr="000B5311" w:rsidRDefault="000B5311" w:rsidP="000B5311">
      <w:pPr>
        <w:rPr>
          <w:lang w:val="en-US"/>
        </w:rPr>
      </w:pPr>
    </w:p>
    <w:p w14:paraId="33C1A19E" w14:textId="77777777" w:rsidR="000B5311" w:rsidRPr="000B5311" w:rsidRDefault="000B5311" w:rsidP="000B5311">
      <w:pPr>
        <w:rPr>
          <w:lang w:val="en-US"/>
        </w:rPr>
      </w:pPr>
      <w:r w:rsidRPr="000B5311">
        <w:rPr>
          <w:lang w:val="en-US"/>
        </w:rPr>
        <w:t>He gives me a naive look. Like a child found guilty of eating all the biscuits Mum had baked for tea.</w:t>
      </w:r>
    </w:p>
    <w:p w14:paraId="2661F87A" w14:textId="77777777" w:rsidR="000B5311" w:rsidRPr="000B5311" w:rsidRDefault="000B5311" w:rsidP="000B5311">
      <w:pPr>
        <w:rPr>
          <w:lang w:val="en-US"/>
        </w:rPr>
      </w:pPr>
      <w:r w:rsidRPr="000B5311">
        <w:rPr>
          <w:lang w:val="en-US"/>
        </w:rPr>
        <w:t xml:space="preserve">But this boy doesn't like tea, he prefers milk. </w:t>
      </w:r>
    </w:p>
    <w:p w14:paraId="17861E24" w14:textId="77777777" w:rsidR="000B5311" w:rsidRPr="000B5311" w:rsidRDefault="000B5311" w:rsidP="000B5311">
      <w:pPr>
        <w:rPr>
          <w:lang w:val="en-US"/>
        </w:rPr>
      </w:pPr>
    </w:p>
    <w:p w14:paraId="0F3EF8F0" w14:textId="77777777" w:rsidR="000B5311" w:rsidRPr="000B5311" w:rsidRDefault="000B5311" w:rsidP="000B5311">
      <w:pPr>
        <w:rPr>
          <w:lang w:val="en-US"/>
        </w:rPr>
      </w:pPr>
      <w:r w:rsidRPr="000B5311">
        <w:rPr>
          <w:lang w:val="en-US"/>
        </w:rPr>
        <w:t>My milk.</w:t>
      </w:r>
    </w:p>
    <w:p w14:paraId="7DE0C8F4" w14:textId="77777777" w:rsidR="000B5311" w:rsidRPr="000B5311" w:rsidRDefault="000B5311" w:rsidP="000B5311">
      <w:pPr>
        <w:rPr>
          <w:lang w:val="en-US"/>
        </w:rPr>
      </w:pPr>
    </w:p>
    <w:p w14:paraId="338A3A91" w14:textId="77777777" w:rsidR="000B5311" w:rsidRPr="000B5311" w:rsidRDefault="000B5311" w:rsidP="000B5311">
      <w:pPr>
        <w:rPr>
          <w:lang w:val="en-US"/>
        </w:rPr>
      </w:pPr>
      <w:r w:rsidRPr="000B5311">
        <w:rPr>
          <w:lang w:val="en-US"/>
        </w:rPr>
        <w:t xml:space="preserve">He brings his face to my cheeks and I know he's going to give me a kiss. Instinctively, I move my neck so that his lips would fall on mine. And just like me, Loan, having seen me coming, gives me his tongue. </w:t>
      </w:r>
    </w:p>
    <w:p w14:paraId="58F5A551" w14:textId="77777777" w:rsidR="000B5311" w:rsidRPr="000B5311" w:rsidRDefault="000B5311" w:rsidP="000B5311">
      <w:pPr>
        <w:rPr>
          <w:lang w:val="en-US"/>
        </w:rPr>
      </w:pPr>
      <w:r w:rsidRPr="000B5311">
        <w:rPr>
          <w:lang w:val="en-US"/>
        </w:rPr>
        <w:t>He's so beautiful when he's aroused.</w:t>
      </w:r>
    </w:p>
    <w:p w14:paraId="62D3E9B1" w14:textId="77777777" w:rsidR="000B5311" w:rsidRPr="000B5311" w:rsidRDefault="000B5311" w:rsidP="000B5311">
      <w:pPr>
        <w:rPr>
          <w:lang w:val="en-US"/>
        </w:rPr>
      </w:pPr>
    </w:p>
    <w:p w14:paraId="76B92043" w14:textId="77777777" w:rsidR="000B5311" w:rsidRPr="000B5311" w:rsidRDefault="000B5311" w:rsidP="000B5311">
      <w:pPr>
        <w:rPr>
          <w:lang w:val="en-US"/>
        </w:rPr>
      </w:pPr>
      <w:r w:rsidRPr="000B5311">
        <w:rPr>
          <w:lang w:val="en-US"/>
        </w:rPr>
        <w:t>Oh, sorry. Handsome, I mean.</w:t>
      </w:r>
    </w:p>
    <w:p w14:paraId="371798EF" w14:textId="77777777" w:rsidR="000B5311" w:rsidRPr="000B5311" w:rsidRDefault="000B5311" w:rsidP="000B5311">
      <w:pPr>
        <w:rPr>
          <w:lang w:val="en-US"/>
        </w:rPr>
      </w:pPr>
    </w:p>
    <w:p w14:paraId="746388A9" w14:textId="77777777" w:rsidR="000B5311" w:rsidRDefault="000B5311" w:rsidP="000B5311">
      <w:pPr>
        <w:rPr>
          <w:lang w:val="en-US"/>
        </w:rPr>
      </w:pPr>
      <w:r w:rsidRPr="000B5311">
        <w:rPr>
          <w:lang w:val="en-US"/>
        </w:rPr>
        <w:t>We start exchanging caresses and sucking each other's clappers.</w:t>
      </w:r>
    </w:p>
    <w:p w14:paraId="4D9E5307" w14:textId="2AB2ED96" w:rsidR="000B5311" w:rsidRDefault="000B5311" w:rsidP="000B5311">
      <w:pPr>
        <w:rPr>
          <w:lang w:val="en-US"/>
        </w:rPr>
      </w:pPr>
      <w:r w:rsidRPr="000B5311">
        <w:rPr>
          <w:lang w:val="en-US"/>
        </w:rPr>
        <w:t>"Loan, wait, Loan... My love... It's better to stop. We must continue.</w:t>
      </w:r>
      <w:r>
        <w:rPr>
          <w:lang w:val="en-US"/>
        </w:rPr>
        <w:t>”</w:t>
      </w:r>
    </w:p>
    <w:p w14:paraId="7F1D80AC" w14:textId="77777777" w:rsidR="000B5311" w:rsidRDefault="000B5311" w:rsidP="000B5311">
      <w:pPr>
        <w:rPr>
          <w:lang w:val="en-US"/>
        </w:rPr>
      </w:pPr>
    </w:p>
    <w:p w14:paraId="0B88C7FA" w14:textId="297EC377" w:rsidR="0047541A" w:rsidRPr="0047541A" w:rsidRDefault="0047541A" w:rsidP="000B5311">
      <w:pPr>
        <w:rPr>
          <w:lang w:val="en-US"/>
        </w:rPr>
      </w:pPr>
      <w:r w:rsidRPr="0047541A">
        <w:rPr>
          <w:lang w:val="en-US"/>
        </w:rPr>
        <w:t>--&gt; look around</w:t>
      </w:r>
    </w:p>
    <w:p w14:paraId="507362EA" w14:textId="79E2EFA5" w:rsidR="00F73620" w:rsidRPr="00F73620" w:rsidRDefault="0047541A" w:rsidP="00F73620">
      <w:pPr>
        <w:rPr>
          <w:lang w:val="en-US"/>
        </w:rPr>
      </w:pPr>
      <w:r w:rsidRPr="0047541A">
        <w:rPr>
          <w:lang w:val="en-US"/>
        </w:rPr>
        <w:t xml:space="preserve">We are in a new room that resembles a giant </w:t>
      </w:r>
      <w:r w:rsidR="00E23CE0">
        <w:rPr>
          <w:lang w:val="en-US"/>
        </w:rPr>
        <w:t>cylinder</w:t>
      </w:r>
      <w:r w:rsidRPr="0047541A">
        <w:rPr>
          <w:lang w:val="en-US"/>
        </w:rPr>
        <w:t>.</w:t>
      </w:r>
    </w:p>
    <w:p w14:paraId="75A67C9A" w14:textId="77777777" w:rsidR="00F73620" w:rsidRDefault="00F73620" w:rsidP="00F73620">
      <w:pPr>
        <w:rPr>
          <w:lang w:val="en-US"/>
        </w:rPr>
      </w:pPr>
      <w:r w:rsidRPr="00F73620">
        <w:rPr>
          <w:lang w:val="en-US"/>
        </w:rPr>
        <w:t xml:space="preserve">The walls are in mourning, wearing inky clothes from top to bottom. They look fashionable, though: here and there they present some dots, and sometimes there are large stains of a dark green color. </w:t>
      </w:r>
    </w:p>
    <w:p w14:paraId="51457ED8" w14:textId="77777777" w:rsidR="000B5311" w:rsidRDefault="000B5311" w:rsidP="00F73620">
      <w:pPr>
        <w:rPr>
          <w:lang w:val="en-US"/>
        </w:rPr>
      </w:pPr>
      <w:r w:rsidRPr="000B5311">
        <w:rPr>
          <w:lang w:val="en-US"/>
        </w:rPr>
        <w:t>There is a sense that the corridor and this room are not of the same era.</w:t>
      </w:r>
    </w:p>
    <w:p w14:paraId="313C6EF8" w14:textId="77777777" w:rsidR="000B5311" w:rsidRDefault="000B5311" w:rsidP="00F73620">
      <w:pPr>
        <w:rPr>
          <w:lang w:val="en-US"/>
        </w:rPr>
      </w:pPr>
      <w:r w:rsidRPr="000B5311">
        <w:rPr>
          <w:lang w:val="en-US"/>
        </w:rPr>
        <w:t>The ground looks like a black mountain, completely wringled and disfigured, with fine moss growing in the crevices.</w:t>
      </w:r>
    </w:p>
    <w:p w14:paraId="0F0718BC" w14:textId="4C6A9E01" w:rsidR="00F73620" w:rsidRPr="00F73620" w:rsidRDefault="00F73620" w:rsidP="00F73620">
      <w:pPr>
        <w:rPr>
          <w:lang w:val="en-US"/>
        </w:rPr>
      </w:pPr>
      <w:r w:rsidRPr="00F73620">
        <w:rPr>
          <w:lang w:val="en-US"/>
        </w:rPr>
        <w:t xml:space="preserve">It feels as if the coal </w:t>
      </w:r>
      <w:r w:rsidR="000B5311">
        <w:rPr>
          <w:lang w:val="en-US"/>
        </w:rPr>
        <w:t xml:space="preserve">from here </w:t>
      </w:r>
      <w:r w:rsidRPr="00F73620">
        <w:rPr>
          <w:lang w:val="en-US"/>
        </w:rPr>
        <w:t>suffered a lot. That something has corroded it.</w:t>
      </w:r>
    </w:p>
    <w:p w14:paraId="1E4C9048" w14:textId="77777777" w:rsidR="00F73620" w:rsidRDefault="00F73620" w:rsidP="00F73620">
      <w:pPr>
        <w:rPr>
          <w:lang w:val="en-US"/>
        </w:rPr>
      </w:pPr>
      <w:r w:rsidRPr="00F73620">
        <w:rPr>
          <w:lang w:val="en-US"/>
        </w:rPr>
        <w:t>I wonder what.</w:t>
      </w:r>
    </w:p>
    <w:p w14:paraId="512B55EB" w14:textId="77777777" w:rsidR="007016B1" w:rsidRDefault="007016B1" w:rsidP="00F73620">
      <w:pPr>
        <w:rPr>
          <w:lang w:val="en-US"/>
        </w:rPr>
      </w:pPr>
    </w:p>
    <w:p w14:paraId="42E8E701" w14:textId="73827560" w:rsidR="007016B1" w:rsidRPr="00F73620" w:rsidRDefault="007016B1" w:rsidP="00F73620">
      <w:pPr>
        <w:rPr>
          <w:lang w:val="en-US"/>
        </w:rPr>
      </w:pPr>
      <w:r w:rsidRPr="007016B1">
        <w:rPr>
          <w:lang w:val="en-US"/>
        </w:rPr>
        <w:t xml:space="preserve">There is a large fan </w:t>
      </w:r>
      <w:r w:rsidR="00C84F8A">
        <w:rPr>
          <w:lang w:val="en-US"/>
        </w:rPr>
        <w:t>all over the</w:t>
      </w:r>
      <w:r w:rsidRPr="007016B1">
        <w:rPr>
          <w:lang w:val="en-US"/>
        </w:rPr>
        <w:t xml:space="preserve"> ceiling. It looks different from the walls</w:t>
      </w:r>
      <w:r w:rsidR="000B5311">
        <w:rPr>
          <w:lang w:val="en-US"/>
        </w:rPr>
        <w:t xml:space="preserve"> or the </w:t>
      </w:r>
      <w:r w:rsidR="00F55DDA">
        <w:rPr>
          <w:lang w:val="en-US"/>
        </w:rPr>
        <w:t>g</w:t>
      </w:r>
      <w:r w:rsidR="000B5311">
        <w:rPr>
          <w:lang w:val="en-US"/>
        </w:rPr>
        <w:t>round</w:t>
      </w:r>
      <w:r w:rsidRPr="007016B1">
        <w:rPr>
          <w:lang w:val="en-US"/>
        </w:rPr>
        <w:t xml:space="preserve">; it doesn't </w:t>
      </w:r>
      <w:r w:rsidR="00E23CE0">
        <w:rPr>
          <w:lang w:val="en-US"/>
        </w:rPr>
        <w:t>act as</w:t>
      </w:r>
      <w:r w:rsidRPr="007016B1">
        <w:rPr>
          <w:lang w:val="en-US"/>
        </w:rPr>
        <w:t xml:space="preserve"> weak or stripped down. It emits a strong carnival light. And it looks as if the heat comes from it.</w:t>
      </w:r>
    </w:p>
    <w:p w14:paraId="7A47E588" w14:textId="77777777" w:rsidR="00F73620" w:rsidRPr="00F73620" w:rsidRDefault="00F73620" w:rsidP="00F73620">
      <w:pPr>
        <w:rPr>
          <w:lang w:val="en-US"/>
        </w:rPr>
      </w:pPr>
    </w:p>
    <w:p w14:paraId="02DBA052" w14:textId="4050A86D" w:rsidR="00F73620" w:rsidRPr="00250932" w:rsidRDefault="00F73620" w:rsidP="00250932">
      <w:pPr>
        <w:rPr>
          <w:lang w:val="en-US"/>
        </w:rPr>
      </w:pPr>
      <w:r w:rsidRPr="00250932">
        <w:rPr>
          <w:lang w:val="en-US"/>
        </w:rPr>
        <w:t>There is only one door in this area, facing us</w:t>
      </w:r>
      <w:r w:rsidR="00E23CE0" w:rsidRPr="00250932">
        <w:rPr>
          <w:lang w:val="en-US"/>
        </w:rPr>
        <w:t xml:space="preserve"> on the other side.</w:t>
      </w:r>
    </w:p>
    <w:p w14:paraId="386D2935" w14:textId="77777777" w:rsidR="00F55DDA" w:rsidRPr="00F73620" w:rsidRDefault="00F55DDA" w:rsidP="00F73620">
      <w:pPr>
        <w:rPr>
          <w:lang w:val="en-US"/>
        </w:rPr>
      </w:pPr>
    </w:p>
    <w:p w14:paraId="3EA2268E" w14:textId="77777777" w:rsidR="00F73620" w:rsidRPr="00F73620" w:rsidRDefault="00F73620" w:rsidP="00F73620">
      <w:pPr>
        <w:rPr>
          <w:lang w:val="en-US"/>
        </w:rPr>
      </w:pPr>
      <w:r w:rsidRPr="00F73620">
        <w:rPr>
          <w:lang w:val="en-US"/>
        </w:rPr>
        <w:t>"Come on, Loan, stop fooling around..."</w:t>
      </w:r>
    </w:p>
    <w:p w14:paraId="6DADFB57" w14:textId="77777777" w:rsidR="00F73620" w:rsidRPr="00F73620" w:rsidRDefault="00F73620" w:rsidP="00F73620">
      <w:pPr>
        <w:rPr>
          <w:lang w:val="en-US"/>
        </w:rPr>
      </w:pPr>
      <w:r w:rsidRPr="00F73620">
        <w:rPr>
          <w:lang w:val="en-US"/>
        </w:rPr>
        <w:t>"Help me find a clue that might lead us to open the door..."</w:t>
      </w:r>
    </w:p>
    <w:p w14:paraId="46901CB6" w14:textId="77777777" w:rsidR="00F73620" w:rsidRPr="00F73620" w:rsidRDefault="00F73620" w:rsidP="00F73620">
      <w:pPr>
        <w:rPr>
          <w:lang w:val="en-US"/>
        </w:rPr>
      </w:pPr>
    </w:p>
    <w:p w14:paraId="21AA3F5F" w14:textId="77777777" w:rsidR="00F73620" w:rsidRPr="00F73620" w:rsidRDefault="00F73620" w:rsidP="00F73620">
      <w:pPr>
        <w:rPr>
          <w:lang w:val="en-US"/>
        </w:rPr>
      </w:pPr>
      <w:r w:rsidRPr="00F73620">
        <w:rPr>
          <w:lang w:val="en-US"/>
        </w:rPr>
        <w:t xml:space="preserve">Oh. The smile. We are already in the Street of Old Hells, sweetheart. </w:t>
      </w:r>
    </w:p>
    <w:p w14:paraId="1B4DDD68" w14:textId="77777777" w:rsidR="00F73620" w:rsidRPr="00F73620" w:rsidRDefault="00F73620" w:rsidP="00F73620">
      <w:pPr>
        <w:rPr>
          <w:lang w:val="en-US"/>
        </w:rPr>
      </w:pPr>
      <w:r w:rsidRPr="00F73620">
        <w:rPr>
          <w:lang w:val="en-US"/>
        </w:rPr>
        <w:t>You don't have to smile at me like that. My heart is already melting like meat under a charcoal grill.</w:t>
      </w:r>
    </w:p>
    <w:p w14:paraId="1533939C" w14:textId="77777777" w:rsidR="00F73620" w:rsidRPr="00F73620" w:rsidRDefault="00F73620" w:rsidP="00F73620">
      <w:pPr>
        <w:rPr>
          <w:lang w:val="en-US"/>
        </w:rPr>
      </w:pPr>
    </w:p>
    <w:p w14:paraId="76B27D51" w14:textId="77777777" w:rsidR="00F73620" w:rsidRPr="00F73620" w:rsidRDefault="00F73620" w:rsidP="00F73620">
      <w:pPr>
        <w:rPr>
          <w:lang w:val="en-US"/>
        </w:rPr>
      </w:pPr>
      <w:r w:rsidRPr="00F73620">
        <w:rPr>
          <w:lang w:val="en-US"/>
        </w:rPr>
        <w:t>"Where did you get that spoon, Loan?"</w:t>
      </w:r>
    </w:p>
    <w:p w14:paraId="387E8EBA" w14:textId="77777777" w:rsidR="00F73620" w:rsidRPr="00F73620" w:rsidRDefault="00F73620" w:rsidP="00F73620">
      <w:pPr>
        <w:rPr>
          <w:lang w:val="en-US"/>
        </w:rPr>
      </w:pPr>
    </w:p>
    <w:p w14:paraId="6A364A9D" w14:textId="1E15E41D" w:rsidR="00F73620" w:rsidRPr="00F73620" w:rsidRDefault="00F73620" w:rsidP="00F73620">
      <w:pPr>
        <w:rPr>
          <w:lang w:val="en-US"/>
        </w:rPr>
      </w:pPr>
      <w:r w:rsidRPr="00F73620">
        <w:rPr>
          <w:lang w:val="en-US"/>
        </w:rPr>
        <w:t>"I'm not sure. We walked in and the next thing I knew I had it in my hand.</w:t>
      </w:r>
      <w:r w:rsidR="00863AE9">
        <w:rPr>
          <w:lang w:val="en-US"/>
        </w:rPr>
        <w:t>”</w:t>
      </w:r>
    </w:p>
    <w:p w14:paraId="3FD94918" w14:textId="77777777" w:rsidR="00F73620" w:rsidRPr="00F73620" w:rsidRDefault="00F73620" w:rsidP="00F73620">
      <w:pPr>
        <w:rPr>
          <w:lang w:val="en-US"/>
        </w:rPr>
      </w:pPr>
    </w:p>
    <w:p w14:paraId="0DD5F251" w14:textId="77777777" w:rsidR="00F73620" w:rsidRPr="00F73620" w:rsidRDefault="00F73620" w:rsidP="00F73620">
      <w:pPr>
        <w:rPr>
          <w:lang w:val="en-US"/>
        </w:rPr>
      </w:pPr>
      <w:r w:rsidRPr="00F73620">
        <w:rPr>
          <w:lang w:val="en-US"/>
        </w:rPr>
        <w:t xml:space="preserve">I want to tease him so much. </w:t>
      </w:r>
    </w:p>
    <w:p w14:paraId="63BDC3AC" w14:textId="77777777" w:rsidR="00F73620" w:rsidRPr="00F73620" w:rsidRDefault="00F73620" w:rsidP="00F73620">
      <w:pPr>
        <w:rPr>
          <w:lang w:val="en-US"/>
        </w:rPr>
      </w:pPr>
      <w:r w:rsidRPr="00F73620">
        <w:rPr>
          <w:lang w:val="en-US"/>
        </w:rPr>
        <w:t>He loves it when I'm angry.</w:t>
      </w:r>
    </w:p>
    <w:p w14:paraId="02088ACF" w14:textId="77777777" w:rsidR="00F73620" w:rsidRPr="00F73620" w:rsidRDefault="00F73620" w:rsidP="00F73620">
      <w:pPr>
        <w:rPr>
          <w:lang w:val="en-US"/>
        </w:rPr>
      </w:pPr>
    </w:p>
    <w:p w14:paraId="1CC1DB34" w14:textId="77777777" w:rsidR="00F73620" w:rsidRPr="00F73620" w:rsidRDefault="00F73620" w:rsidP="00F73620">
      <w:pPr>
        <w:rPr>
          <w:lang w:val="en-US"/>
        </w:rPr>
      </w:pPr>
      <w:r w:rsidRPr="00F73620">
        <w:rPr>
          <w:lang w:val="en-US"/>
        </w:rPr>
        <w:t>--&gt; tease Loan</w:t>
      </w:r>
    </w:p>
    <w:p w14:paraId="07A2E213" w14:textId="54030F9E" w:rsidR="00F73620" w:rsidRDefault="00F73620" w:rsidP="00F73620">
      <w:pPr>
        <w:rPr>
          <w:lang w:val="en-US"/>
        </w:rPr>
      </w:pPr>
      <w:r w:rsidRPr="00F73620">
        <w:rPr>
          <w:lang w:val="en-US"/>
        </w:rPr>
        <w:t>How could I tease him? I need something to piss him off with.</w:t>
      </w:r>
    </w:p>
    <w:p w14:paraId="6F01000D" w14:textId="77777777" w:rsidR="009A19E8" w:rsidRDefault="009A19E8" w:rsidP="00F73620">
      <w:pPr>
        <w:rPr>
          <w:lang w:val="en-US"/>
        </w:rPr>
      </w:pPr>
    </w:p>
    <w:p w14:paraId="0F9CEA78" w14:textId="07444CDB" w:rsidR="009A19E8" w:rsidRPr="009A19E8" w:rsidRDefault="009A19E8" w:rsidP="009A19E8">
      <w:pPr>
        <w:rPr>
          <w:lang w:val="en-US"/>
        </w:rPr>
      </w:pPr>
      <w:r w:rsidRPr="009A19E8">
        <w:rPr>
          <w:lang w:val="en-US"/>
        </w:rPr>
        <w:t xml:space="preserve">--&gt; </w:t>
      </w:r>
      <w:r>
        <w:rPr>
          <w:lang w:val="en-US"/>
        </w:rPr>
        <w:t>t</w:t>
      </w:r>
      <w:r w:rsidRPr="009A19E8">
        <w:rPr>
          <w:lang w:val="en-US"/>
        </w:rPr>
        <w:t>ake spoon</w:t>
      </w:r>
    </w:p>
    <w:p w14:paraId="11DBBEB6" w14:textId="77777777" w:rsidR="009A19E8" w:rsidRPr="009A19E8" w:rsidRDefault="009A19E8" w:rsidP="009A19E8">
      <w:pPr>
        <w:rPr>
          <w:lang w:val="en-US"/>
        </w:rPr>
      </w:pPr>
    </w:p>
    <w:p w14:paraId="362FF9AD" w14:textId="77777777" w:rsidR="009A19E8" w:rsidRPr="009A19E8" w:rsidRDefault="009A19E8" w:rsidP="009A19E8">
      <w:pPr>
        <w:rPr>
          <w:lang w:val="en-US"/>
        </w:rPr>
      </w:pPr>
      <w:r w:rsidRPr="009A19E8">
        <w:rPr>
          <w:lang w:val="en-US"/>
        </w:rPr>
        <w:t>I decide to take the spoon out of his hand.</w:t>
      </w:r>
    </w:p>
    <w:p w14:paraId="698A261B" w14:textId="77777777" w:rsidR="009A19E8" w:rsidRPr="009A19E8" w:rsidRDefault="009A19E8" w:rsidP="009A19E8">
      <w:pPr>
        <w:rPr>
          <w:lang w:val="en-US"/>
        </w:rPr>
      </w:pPr>
    </w:p>
    <w:p w14:paraId="73E4C5DA" w14:textId="77777777" w:rsidR="009A19E8" w:rsidRPr="009A19E8" w:rsidRDefault="009A19E8" w:rsidP="009A19E8">
      <w:pPr>
        <w:rPr>
          <w:lang w:val="en-US"/>
        </w:rPr>
      </w:pPr>
      <w:r w:rsidRPr="009A19E8">
        <w:rPr>
          <w:lang w:val="en-US"/>
        </w:rPr>
        <w:t>"Hey! What are you doing?"</w:t>
      </w:r>
    </w:p>
    <w:p w14:paraId="2A87398D" w14:textId="77777777" w:rsidR="009A19E8" w:rsidRPr="009A19E8" w:rsidRDefault="009A19E8" w:rsidP="009A19E8">
      <w:pPr>
        <w:rPr>
          <w:lang w:val="en-US"/>
        </w:rPr>
      </w:pPr>
    </w:p>
    <w:p w14:paraId="20B7ABB8" w14:textId="77777777" w:rsidR="009A19E8" w:rsidRPr="009A19E8" w:rsidRDefault="009A19E8" w:rsidP="009A19E8">
      <w:pPr>
        <w:rPr>
          <w:lang w:val="en-US"/>
        </w:rPr>
      </w:pPr>
      <w:r w:rsidRPr="009A19E8">
        <w:rPr>
          <w:lang w:val="en-US"/>
        </w:rPr>
        <w:t>"Just pay attention!"</w:t>
      </w:r>
    </w:p>
    <w:p w14:paraId="41436EFC" w14:textId="77777777" w:rsidR="009A19E8" w:rsidRPr="009A19E8" w:rsidRDefault="009A19E8" w:rsidP="009A19E8">
      <w:pPr>
        <w:rPr>
          <w:lang w:val="en-US"/>
        </w:rPr>
      </w:pPr>
    </w:p>
    <w:p w14:paraId="53059BC7" w14:textId="77777777" w:rsidR="009A19E8" w:rsidRPr="009A19E8" w:rsidRDefault="009A19E8" w:rsidP="009A19E8">
      <w:pPr>
        <w:rPr>
          <w:lang w:val="en-US"/>
        </w:rPr>
      </w:pPr>
      <w:r w:rsidRPr="009A19E8">
        <w:rPr>
          <w:lang w:val="en-US"/>
        </w:rPr>
        <w:t>"Alright, alright. I will, Dave. I'm sorry."</w:t>
      </w:r>
    </w:p>
    <w:p w14:paraId="19360028" w14:textId="77777777" w:rsidR="009A19E8" w:rsidRPr="009A19E8" w:rsidRDefault="009A19E8" w:rsidP="009A19E8">
      <w:pPr>
        <w:rPr>
          <w:lang w:val="en-US"/>
        </w:rPr>
      </w:pPr>
    </w:p>
    <w:p w14:paraId="47B0B05C" w14:textId="77777777" w:rsidR="009A19E8" w:rsidRPr="009A19E8" w:rsidRDefault="009A19E8" w:rsidP="009A19E8">
      <w:pPr>
        <w:rPr>
          <w:lang w:val="en-US"/>
        </w:rPr>
      </w:pPr>
      <w:r w:rsidRPr="009A19E8">
        <w:rPr>
          <w:lang w:val="en-US"/>
        </w:rPr>
        <w:t>"To this!"</w:t>
      </w:r>
    </w:p>
    <w:p w14:paraId="606A8B3E" w14:textId="77777777" w:rsidR="009A19E8" w:rsidRPr="009A19E8" w:rsidRDefault="009A19E8" w:rsidP="009A19E8">
      <w:pPr>
        <w:rPr>
          <w:lang w:val="en-US"/>
        </w:rPr>
      </w:pPr>
    </w:p>
    <w:p w14:paraId="726CB0D9" w14:textId="77777777" w:rsidR="009A19E8" w:rsidRPr="009A19E8" w:rsidRDefault="009A19E8" w:rsidP="009A19E8">
      <w:pPr>
        <w:rPr>
          <w:lang w:val="en-US"/>
        </w:rPr>
      </w:pPr>
      <w:r w:rsidRPr="009A19E8">
        <w:rPr>
          <w:lang w:val="en-US"/>
        </w:rPr>
        <w:t>I gently place the concave surface to my nose, the handle pointing straight down.</w:t>
      </w:r>
    </w:p>
    <w:p w14:paraId="4EC9612E" w14:textId="77777777" w:rsidR="009A19E8" w:rsidRPr="009A19E8" w:rsidRDefault="009A19E8" w:rsidP="009A19E8">
      <w:pPr>
        <w:rPr>
          <w:lang w:val="en-US"/>
        </w:rPr>
      </w:pPr>
    </w:p>
    <w:p w14:paraId="1EA1EE5D" w14:textId="77777777" w:rsidR="009A19E8" w:rsidRPr="009A19E8" w:rsidRDefault="009A19E8" w:rsidP="009A19E8">
      <w:pPr>
        <w:rPr>
          <w:lang w:val="en-US"/>
        </w:rPr>
      </w:pPr>
      <w:r w:rsidRPr="009A19E8">
        <w:rPr>
          <w:lang w:val="en-US"/>
        </w:rPr>
        <w:t>"Ta-da!"</w:t>
      </w:r>
    </w:p>
    <w:p w14:paraId="454238A8" w14:textId="77777777" w:rsidR="009A19E8" w:rsidRPr="009A19E8" w:rsidRDefault="009A19E8" w:rsidP="009A19E8">
      <w:pPr>
        <w:rPr>
          <w:lang w:val="en-US"/>
        </w:rPr>
      </w:pPr>
    </w:p>
    <w:p w14:paraId="18845AD4" w14:textId="77777777" w:rsidR="009A19E8" w:rsidRPr="009A19E8" w:rsidRDefault="009A19E8" w:rsidP="009A19E8">
      <w:pPr>
        <w:rPr>
          <w:lang w:val="en-US"/>
        </w:rPr>
      </w:pPr>
      <w:r w:rsidRPr="009A19E8">
        <w:rPr>
          <w:lang w:val="en-US"/>
        </w:rPr>
        <w:t>"Wow! You look cute, Dave."</w:t>
      </w:r>
    </w:p>
    <w:p w14:paraId="289D29AB" w14:textId="77777777" w:rsidR="009A19E8" w:rsidRPr="009A19E8" w:rsidRDefault="009A19E8" w:rsidP="009A19E8">
      <w:pPr>
        <w:rPr>
          <w:lang w:val="en-US"/>
        </w:rPr>
      </w:pPr>
      <w:r w:rsidRPr="009A19E8">
        <w:rPr>
          <w:lang w:val="en-US"/>
        </w:rPr>
        <w:t>"That's because you can't see part of my face."</w:t>
      </w:r>
    </w:p>
    <w:p w14:paraId="305456DF" w14:textId="77777777" w:rsidR="009A19E8" w:rsidRPr="009A19E8" w:rsidRDefault="009A19E8" w:rsidP="009A19E8">
      <w:pPr>
        <w:rPr>
          <w:lang w:val="en-US"/>
        </w:rPr>
      </w:pPr>
    </w:p>
    <w:p w14:paraId="097EE070" w14:textId="2E956302" w:rsidR="009A19E8" w:rsidRDefault="009A19E8" w:rsidP="009A19E8">
      <w:pPr>
        <w:rPr>
          <w:lang w:val="en-US"/>
        </w:rPr>
      </w:pPr>
      <w:r w:rsidRPr="009A19E8">
        <w:rPr>
          <w:lang w:val="en-US"/>
        </w:rPr>
        <w:t>I let it drop to the floor less than 3 seconds later.</w:t>
      </w:r>
    </w:p>
    <w:p w14:paraId="26D7A9D4" w14:textId="77777777" w:rsidR="00B11400" w:rsidRDefault="00B11400" w:rsidP="009A19E8">
      <w:pPr>
        <w:rPr>
          <w:lang w:val="en-US"/>
        </w:rPr>
      </w:pPr>
    </w:p>
    <w:p w14:paraId="6485E18B" w14:textId="343B29AE" w:rsidR="00B11400" w:rsidRDefault="00B11400" w:rsidP="009A19E8">
      <w:pPr>
        <w:rPr>
          <w:lang w:val="en-US"/>
        </w:rPr>
      </w:pPr>
      <w:r w:rsidRPr="00B11400">
        <w:rPr>
          <w:lang w:val="en-US"/>
        </w:rPr>
        <w:t>The sound of an engine starting echoes throughout the room.</w:t>
      </w:r>
    </w:p>
    <w:p w14:paraId="09D3FF16" w14:textId="77777777" w:rsidR="00C85758" w:rsidRDefault="00C85758" w:rsidP="009A19E8">
      <w:pPr>
        <w:rPr>
          <w:lang w:val="en-US"/>
        </w:rPr>
      </w:pPr>
    </w:p>
    <w:p w14:paraId="58FC19F5" w14:textId="7137E7D4" w:rsidR="00C85758" w:rsidRPr="00C85758" w:rsidRDefault="00C85758" w:rsidP="00C85758">
      <w:pPr>
        <w:rPr>
          <w:lang w:val="en-US"/>
        </w:rPr>
      </w:pPr>
      <w:r w:rsidRPr="00C85758">
        <w:rPr>
          <w:lang w:val="en-US"/>
        </w:rPr>
        <w:t>Loan does appear furious: "What have you done?</w:t>
      </w:r>
      <w:r w:rsidR="00F55DDA">
        <w:rPr>
          <w:lang w:val="en-US"/>
        </w:rPr>
        <w:t xml:space="preserve"> You could have broken it! It has the appearance of being bone!</w:t>
      </w:r>
      <w:r w:rsidRPr="00C85758">
        <w:rPr>
          <w:lang w:val="en-US"/>
        </w:rPr>
        <w:t>"</w:t>
      </w:r>
    </w:p>
    <w:p w14:paraId="5A7CAF22" w14:textId="6A4A84BE" w:rsidR="00C85758" w:rsidRDefault="00C85758" w:rsidP="00C85758">
      <w:pPr>
        <w:rPr>
          <w:lang w:val="en-US"/>
        </w:rPr>
      </w:pPr>
      <w:r w:rsidRPr="00C85758">
        <w:rPr>
          <w:lang w:val="en-US"/>
        </w:rPr>
        <w:t>Heheh. Job done.</w:t>
      </w:r>
      <w:r w:rsidR="00F55DDA">
        <w:rPr>
          <w:lang w:val="en-US"/>
        </w:rPr>
        <w:t xml:space="preserve"> But don’t go overboard. </w:t>
      </w:r>
    </w:p>
    <w:p w14:paraId="109FCEF5" w14:textId="294E574D" w:rsidR="00F55DDA" w:rsidRPr="00C85758" w:rsidRDefault="00F55DDA" w:rsidP="00C85758">
      <w:pPr>
        <w:rPr>
          <w:lang w:val="en-US"/>
        </w:rPr>
      </w:pPr>
      <w:r>
        <w:rPr>
          <w:lang w:val="en-US"/>
        </w:rPr>
        <w:t>It’s just a spoon. Spoon made from bone. Creepy.</w:t>
      </w:r>
    </w:p>
    <w:p w14:paraId="7C57911A" w14:textId="77777777" w:rsidR="00C85758" w:rsidRPr="00C85758" w:rsidRDefault="00C85758" w:rsidP="00C85758">
      <w:pPr>
        <w:rPr>
          <w:lang w:val="en-US"/>
        </w:rPr>
      </w:pPr>
    </w:p>
    <w:p w14:paraId="466685E9" w14:textId="77777777" w:rsidR="00C85758" w:rsidRDefault="00C85758" w:rsidP="00C85758">
      <w:pPr>
        <w:rPr>
          <w:lang w:val="en-US"/>
        </w:rPr>
      </w:pPr>
      <w:r w:rsidRPr="00C85758">
        <w:rPr>
          <w:lang w:val="en-US"/>
        </w:rPr>
        <w:t>"I... I don't know..."</w:t>
      </w:r>
    </w:p>
    <w:p w14:paraId="00A50E42" w14:textId="77777777" w:rsidR="00E23CE0" w:rsidRDefault="00E23CE0" w:rsidP="00C85758">
      <w:pPr>
        <w:rPr>
          <w:lang w:val="en-US"/>
        </w:rPr>
      </w:pPr>
    </w:p>
    <w:p w14:paraId="1C7723A2" w14:textId="1B4B93D8" w:rsidR="00E23CE0" w:rsidRDefault="00E23CE0" w:rsidP="00C85758">
      <w:pPr>
        <w:rPr>
          <w:lang w:val="en-US"/>
        </w:rPr>
      </w:pPr>
      <w:r>
        <w:rPr>
          <w:lang w:val="en-US"/>
        </w:rPr>
        <w:t>“</w:t>
      </w:r>
      <w:r w:rsidRPr="00E23CE0">
        <w:rPr>
          <w:lang w:val="en-US"/>
        </w:rPr>
        <w:t xml:space="preserve">Ok. Playtime's over, </w:t>
      </w:r>
      <w:r w:rsidR="00BF3EB1">
        <w:rPr>
          <w:lang w:val="en-US"/>
        </w:rPr>
        <w:t xml:space="preserve">I’ll keep the spoon in my inventory. It </w:t>
      </w:r>
      <w:r w:rsidR="00BF3EB1" w:rsidRPr="00BF3EB1">
        <w:rPr>
          <w:lang w:val="en-US"/>
        </w:rPr>
        <w:t>looks too good to break.</w:t>
      </w:r>
      <w:r w:rsidR="00BF3EB1">
        <w:rPr>
          <w:lang w:val="en-US"/>
        </w:rPr>
        <w:t>”</w:t>
      </w:r>
    </w:p>
    <w:p w14:paraId="626A207B" w14:textId="6FE644D6" w:rsidR="00BF3EB1" w:rsidRDefault="00BF3EB1" w:rsidP="00BF3EB1">
      <w:pPr>
        <w:pStyle w:val="ListParagraph"/>
        <w:numPr>
          <w:ilvl w:val="0"/>
          <w:numId w:val="1"/>
        </w:numPr>
        <w:rPr>
          <w:lang w:val="en-US"/>
        </w:rPr>
      </w:pPr>
      <w:r>
        <w:rPr>
          <w:lang w:val="en-US"/>
        </w:rPr>
        <w:t>Take spoon</w:t>
      </w:r>
    </w:p>
    <w:p w14:paraId="40134952" w14:textId="3057A74B" w:rsidR="00BF3EB1" w:rsidRDefault="00BF3EB1" w:rsidP="00BF3EB1">
      <w:pPr>
        <w:rPr>
          <w:lang w:val="en-US"/>
        </w:rPr>
      </w:pPr>
      <w:r>
        <w:rPr>
          <w:lang w:val="en-US"/>
        </w:rPr>
        <w:t>Loan wants to do it.</w:t>
      </w:r>
    </w:p>
    <w:p w14:paraId="48CDC962" w14:textId="77777777" w:rsidR="00BF3EB1" w:rsidRDefault="00BF3EB1" w:rsidP="00BF3EB1">
      <w:pPr>
        <w:rPr>
          <w:lang w:val="en-US"/>
        </w:rPr>
      </w:pPr>
    </w:p>
    <w:p w14:paraId="16BA4A41" w14:textId="013165AE" w:rsidR="00BF3EB1" w:rsidRDefault="00BF3EB1" w:rsidP="00BF3EB1">
      <w:pPr>
        <w:pStyle w:val="ListParagraph"/>
        <w:numPr>
          <w:ilvl w:val="0"/>
          <w:numId w:val="1"/>
        </w:numPr>
        <w:rPr>
          <w:lang w:val="en-US"/>
        </w:rPr>
      </w:pPr>
      <w:r>
        <w:rPr>
          <w:lang w:val="en-US"/>
        </w:rPr>
        <w:t>Swap to loan</w:t>
      </w:r>
    </w:p>
    <w:p w14:paraId="79990806" w14:textId="7899241D" w:rsidR="00BF3EB1" w:rsidRDefault="00BF3EB1" w:rsidP="00BF3EB1">
      <w:pPr>
        <w:rPr>
          <w:lang w:val="en-US"/>
        </w:rPr>
      </w:pPr>
      <w:r>
        <w:rPr>
          <w:lang w:val="en-US"/>
        </w:rPr>
        <w:t>I’m Loan.</w:t>
      </w:r>
    </w:p>
    <w:p w14:paraId="54965054" w14:textId="3CA38F8C" w:rsidR="003B6862" w:rsidRDefault="003B6862" w:rsidP="00BF3EB1">
      <w:pPr>
        <w:rPr>
          <w:lang w:val="en-US"/>
        </w:rPr>
      </w:pPr>
      <w:r>
        <w:rPr>
          <w:lang w:val="en-US"/>
        </w:rPr>
        <w:t>And the spoon is mine!</w:t>
      </w:r>
    </w:p>
    <w:p w14:paraId="1FECD9AF" w14:textId="77777777" w:rsidR="00BF3EB1" w:rsidRDefault="00BF3EB1" w:rsidP="00BF3EB1">
      <w:pPr>
        <w:rPr>
          <w:lang w:val="en-US"/>
        </w:rPr>
      </w:pPr>
    </w:p>
    <w:p w14:paraId="16E7B7BB" w14:textId="6CC9D8DB" w:rsidR="00BF3EB1" w:rsidRDefault="00BF3EB1" w:rsidP="00BF3EB1">
      <w:pPr>
        <w:pStyle w:val="ListParagraph"/>
        <w:numPr>
          <w:ilvl w:val="0"/>
          <w:numId w:val="1"/>
        </w:numPr>
        <w:rPr>
          <w:lang w:val="en-US"/>
        </w:rPr>
      </w:pPr>
      <w:r>
        <w:rPr>
          <w:lang w:val="en-US"/>
        </w:rPr>
        <w:t>Take spoon</w:t>
      </w:r>
    </w:p>
    <w:p w14:paraId="290B14A9" w14:textId="73D3D1C9" w:rsidR="00961F6C" w:rsidRDefault="00961F6C" w:rsidP="00C85758">
      <w:pPr>
        <w:rPr>
          <w:lang w:val="en-US"/>
        </w:rPr>
      </w:pPr>
      <w:r w:rsidRPr="00961F6C">
        <w:rPr>
          <w:lang w:val="en-US"/>
        </w:rPr>
        <w:t xml:space="preserve">Done. The sacred spoon is safe </w:t>
      </w:r>
      <w:r>
        <w:rPr>
          <w:lang w:val="en-US"/>
        </w:rPr>
        <w:t>now</w:t>
      </w:r>
      <w:r w:rsidRPr="00961F6C">
        <w:rPr>
          <w:lang w:val="en-US"/>
        </w:rPr>
        <w:t>.</w:t>
      </w:r>
    </w:p>
    <w:p w14:paraId="5F78C555" w14:textId="77777777" w:rsidR="00FA37B5" w:rsidRDefault="00FA37B5" w:rsidP="00C85758">
      <w:pPr>
        <w:rPr>
          <w:lang w:val="en-US"/>
        </w:rPr>
      </w:pPr>
    </w:p>
    <w:p w14:paraId="7263CA33" w14:textId="77777777" w:rsidR="00FA37B5" w:rsidRPr="00FA37B5" w:rsidRDefault="00FA37B5" w:rsidP="00FA37B5">
      <w:pPr>
        <w:rPr>
          <w:lang w:val="en-US"/>
        </w:rPr>
      </w:pPr>
      <w:r w:rsidRPr="00FA37B5">
        <w:rPr>
          <w:lang w:val="en-US"/>
        </w:rPr>
        <w:t>I'm drenched in sweat, man! Unbelievable!</w:t>
      </w:r>
    </w:p>
    <w:p w14:paraId="79510A06" w14:textId="77777777" w:rsidR="00FA37B5" w:rsidRPr="00FA37B5" w:rsidRDefault="00FA37B5" w:rsidP="00FA37B5">
      <w:pPr>
        <w:rPr>
          <w:lang w:val="en-US"/>
        </w:rPr>
      </w:pPr>
    </w:p>
    <w:p w14:paraId="34FA7FFE" w14:textId="77777777" w:rsidR="00FA37B5" w:rsidRPr="00FA37B5" w:rsidRDefault="00FA37B5" w:rsidP="00FA37B5">
      <w:pPr>
        <w:rPr>
          <w:lang w:val="en-US"/>
        </w:rPr>
      </w:pPr>
      <w:r w:rsidRPr="00FA37B5">
        <w:rPr>
          <w:lang w:val="en-US"/>
        </w:rPr>
        <w:t>"There's something weird about this fan, Dave. I can feel it."</w:t>
      </w:r>
    </w:p>
    <w:p w14:paraId="090CF7D6" w14:textId="77777777" w:rsidR="00FA37B5" w:rsidRPr="00FA37B5" w:rsidRDefault="00FA37B5" w:rsidP="00FA37B5">
      <w:pPr>
        <w:rPr>
          <w:lang w:val="en-US"/>
        </w:rPr>
      </w:pPr>
      <w:r w:rsidRPr="00FA37B5">
        <w:rPr>
          <w:lang w:val="en-US"/>
        </w:rPr>
        <w:t>"Wait, wait, wait, so you just came out as transgender?"</w:t>
      </w:r>
    </w:p>
    <w:p w14:paraId="518C87EF" w14:textId="77777777" w:rsidR="00FA37B5" w:rsidRPr="00FA37B5" w:rsidRDefault="00FA37B5" w:rsidP="00FA37B5">
      <w:pPr>
        <w:rPr>
          <w:lang w:val="en-US"/>
        </w:rPr>
      </w:pPr>
      <w:r w:rsidRPr="00FA37B5">
        <w:rPr>
          <w:lang w:val="en-US"/>
        </w:rPr>
        <w:t>"What?"</w:t>
      </w:r>
    </w:p>
    <w:p w14:paraId="1747C8B3" w14:textId="77777777" w:rsidR="00FA37B5" w:rsidRPr="00FA37B5" w:rsidRDefault="00FA37B5" w:rsidP="00FA37B5">
      <w:pPr>
        <w:rPr>
          <w:lang w:val="en-US"/>
        </w:rPr>
      </w:pPr>
      <w:r w:rsidRPr="00FA37B5">
        <w:rPr>
          <w:lang w:val="en-US"/>
        </w:rPr>
        <w:t>"Only a woman can have a sixth sense."</w:t>
      </w:r>
    </w:p>
    <w:p w14:paraId="37EB2B95" w14:textId="77777777" w:rsidR="00FA37B5" w:rsidRPr="00FA37B5" w:rsidRDefault="00FA37B5" w:rsidP="00FA37B5">
      <w:pPr>
        <w:rPr>
          <w:lang w:val="en-US"/>
        </w:rPr>
      </w:pPr>
    </w:p>
    <w:p w14:paraId="53F3C194" w14:textId="77777777" w:rsidR="00FA37B5" w:rsidRPr="00FA37B5" w:rsidRDefault="00FA37B5" w:rsidP="00FA37B5">
      <w:pPr>
        <w:rPr>
          <w:lang w:val="en-US"/>
        </w:rPr>
      </w:pPr>
      <w:r w:rsidRPr="00FA37B5">
        <w:rPr>
          <w:lang w:val="en-US"/>
        </w:rPr>
        <w:t>Ahahahahahah! That Dave is just hilarious!</w:t>
      </w:r>
    </w:p>
    <w:p w14:paraId="49562B6C" w14:textId="77777777" w:rsidR="00FA37B5" w:rsidRPr="00FA37B5" w:rsidRDefault="00FA37B5" w:rsidP="00FA37B5">
      <w:pPr>
        <w:rPr>
          <w:lang w:val="en-US"/>
        </w:rPr>
      </w:pPr>
      <w:r w:rsidRPr="00FA37B5">
        <w:rPr>
          <w:lang w:val="en-US"/>
        </w:rPr>
        <w:t xml:space="preserve">But it's best to ignore him. </w:t>
      </w:r>
    </w:p>
    <w:p w14:paraId="09CCB437" w14:textId="77777777" w:rsidR="00FA37B5" w:rsidRPr="00FA37B5" w:rsidRDefault="00FA37B5" w:rsidP="00FA37B5">
      <w:pPr>
        <w:rPr>
          <w:lang w:val="en-US"/>
        </w:rPr>
      </w:pPr>
      <w:r w:rsidRPr="00FA37B5">
        <w:rPr>
          <w:lang w:val="en-US"/>
        </w:rPr>
        <w:t>Now it's my turn to tease him.</w:t>
      </w:r>
    </w:p>
    <w:p w14:paraId="0D2A5DA0" w14:textId="77777777" w:rsidR="00FA37B5" w:rsidRPr="00FA37B5" w:rsidRDefault="00FA37B5" w:rsidP="00FA37B5">
      <w:pPr>
        <w:rPr>
          <w:lang w:val="en-US"/>
        </w:rPr>
      </w:pPr>
    </w:p>
    <w:p w14:paraId="2D568D15" w14:textId="77777777" w:rsidR="00FA37B5" w:rsidRPr="00FA37B5" w:rsidRDefault="00FA37B5" w:rsidP="00FA37B5">
      <w:pPr>
        <w:rPr>
          <w:lang w:val="en-US"/>
        </w:rPr>
      </w:pPr>
      <w:r w:rsidRPr="00FA37B5">
        <w:rPr>
          <w:lang w:val="en-US"/>
        </w:rPr>
        <w:t>--&gt; tease Dave</w:t>
      </w:r>
    </w:p>
    <w:p w14:paraId="6C6F1CD1" w14:textId="77777777" w:rsidR="00FA37B5" w:rsidRPr="00FA37B5" w:rsidRDefault="00FA37B5" w:rsidP="00FA37B5">
      <w:pPr>
        <w:rPr>
          <w:lang w:val="en-US"/>
        </w:rPr>
      </w:pPr>
      <w:r w:rsidRPr="00FA37B5">
        <w:rPr>
          <w:lang w:val="en-US"/>
        </w:rPr>
        <w:t>I tease Dave by ignoring the joke he just told me. It was a good one though. I'm actually proud of him. I always am.</w:t>
      </w:r>
    </w:p>
    <w:p w14:paraId="7DB174FC" w14:textId="77777777" w:rsidR="00FA37B5" w:rsidRPr="00FA37B5" w:rsidRDefault="00FA37B5" w:rsidP="00FA37B5">
      <w:pPr>
        <w:rPr>
          <w:lang w:val="en-US"/>
        </w:rPr>
      </w:pPr>
      <w:r w:rsidRPr="00FA37B5">
        <w:rPr>
          <w:lang w:val="en-US"/>
        </w:rPr>
        <w:t>But yes. I'm curious to see if I can find something suspicious that's making this place so hot.</w:t>
      </w:r>
    </w:p>
    <w:p w14:paraId="1BE1D984" w14:textId="77777777" w:rsidR="00FA37B5" w:rsidRPr="00FA37B5" w:rsidRDefault="00FA37B5" w:rsidP="00FA37B5">
      <w:pPr>
        <w:rPr>
          <w:lang w:val="en-US"/>
        </w:rPr>
      </w:pPr>
    </w:p>
    <w:p w14:paraId="42625B12" w14:textId="77777777" w:rsidR="00FA37B5" w:rsidRPr="00FA37B5" w:rsidRDefault="00FA37B5" w:rsidP="00FA37B5">
      <w:pPr>
        <w:rPr>
          <w:lang w:val="en-US"/>
        </w:rPr>
      </w:pPr>
      <w:r w:rsidRPr="00FA37B5">
        <w:rPr>
          <w:lang w:val="en-US"/>
        </w:rPr>
        <w:t>--&gt; look at the fan</w:t>
      </w:r>
    </w:p>
    <w:p w14:paraId="524C8B45" w14:textId="77777777" w:rsidR="00FA37B5" w:rsidRPr="00FA37B5" w:rsidRDefault="00FA37B5" w:rsidP="00FA37B5">
      <w:pPr>
        <w:rPr>
          <w:lang w:val="en-US"/>
        </w:rPr>
      </w:pPr>
      <w:r w:rsidRPr="00FA37B5">
        <w:rPr>
          <w:lang w:val="en-US"/>
        </w:rPr>
        <w:t xml:space="preserve">The fan looks like a pizza perfectly cut into four slices. The sad thing is that someone has already eaten two of them, in opposite positions... And I'm getting hungry. </w:t>
      </w:r>
    </w:p>
    <w:p w14:paraId="5D87A5B7" w14:textId="77777777" w:rsidR="00FA37B5" w:rsidRPr="00FA37B5" w:rsidRDefault="00FA37B5" w:rsidP="00FA37B5">
      <w:pPr>
        <w:rPr>
          <w:lang w:val="en-US"/>
        </w:rPr>
      </w:pPr>
      <w:r w:rsidRPr="00FA37B5">
        <w:rPr>
          <w:lang w:val="en-US"/>
        </w:rPr>
        <w:t xml:space="preserve">Maybe I need some milk. </w:t>
      </w:r>
    </w:p>
    <w:p w14:paraId="37ED3A8B" w14:textId="77777777" w:rsidR="00FA37B5" w:rsidRPr="00FA37B5" w:rsidRDefault="00FA37B5" w:rsidP="00FA37B5">
      <w:pPr>
        <w:rPr>
          <w:lang w:val="en-US"/>
        </w:rPr>
      </w:pPr>
    </w:p>
    <w:p w14:paraId="5DBBA452" w14:textId="14595E39" w:rsidR="00FA37B5" w:rsidRDefault="00FA37B5" w:rsidP="00FA37B5">
      <w:pPr>
        <w:rPr>
          <w:lang w:val="en-US"/>
        </w:rPr>
      </w:pPr>
      <w:r w:rsidRPr="00FA37B5">
        <w:rPr>
          <w:lang w:val="en-US"/>
        </w:rPr>
        <w:t xml:space="preserve">At the moment, when I look at it, the </w:t>
      </w:r>
      <w:r>
        <w:rPr>
          <w:lang w:val="en-US"/>
        </w:rPr>
        <w:t xml:space="preserve">two </w:t>
      </w:r>
      <w:r w:rsidRPr="00FA37B5">
        <w:rPr>
          <w:lang w:val="en-US"/>
        </w:rPr>
        <w:t xml:space="preserve">blades are horizontal. Vertically, there are </w:t>
      </w:r>
      <w:r w:rsidR="002B19C3">
        <w:rPr>
          <w:lang w:val="en-US"/>
        </w:rPr>
        <w:t xml:space="preserve">two </w:t>
      </w:r>
      <w:r w:rsidRPr="00FA37B5">
        <w:rPr>
          <w:lang w:val="en-US"/>
        </w:rPr>
        <w:t>holes: one on the left and one on the right.</w:t>
      </w:r>
    </w:p>
    <w:p w14:paraId="26AEF998" w14:textId="77777777" w:rsidR="00C84F8A" w:rsidRPr="00C85758" w:rsidRDefault="00C84F8A" w:rsidP="00C85758">
      <w:pPr>
        <w:rPr>
          <w:lang w:val="en-US"/>
        </w:rPr>
      </w:pPr>
    </w:p>
    <w:p w14:paraId="54855B98" w14:textId="77777777" w:rsidR="00FA37B5" w:rsidRPr="00FA37B5" w:rsidRDefault="00FA37B5" w:rsidP="00FA37B5">
      <w:pPr>
        <w:rPr>
          <w:lang w:val="en-US"/>
        </w:rPr>
      </w:pPr>
      <w:r w:rsidRPr="00FA37B5">
        <w:rPr>
          <w:lang w:val="en-US"/>
        </w:rPr>
        <w:t>As soon as I finish analysing the fan, it starts to rotate at a moderate speed, which increases steadily over time. This must be Dave's fault...</w:t>
      </w:r>
    </w:p>
    <w:p w14:paraId="1B17A62B" w14:textId="77777777" w:rsidR="00FA37B5" w:rsidRPr="00FA37B5" w:rsidRDefault="00FA37B5" w:rsidP="00FA37B5">
      <w:pPr>
        <w:rPr>
          <w:lang w:val="en-US"/>
        </w:rPr>
      </w:pPr>
    </w:p>
    <w:p w14:paraId="21AEB62B" w14:textId="26149B0C" w:rsidR="00961F6C" w:rsidRDefault="001122D8" w:rsidP="00FA37B5">
      <w:pPr>
        <w:rPr>
          <w:lang w:val="en-US"/>
        </w:rPr>
      </w:pPr>
      <w:r>
        <w:rPr>
          <w:lang w:val="en-US"/>
        </w:rPr>
        <w:t>Jeez</w:t>
      </w:r>
      <w:r w:rsidR="00FA37B5" w:rsidRPr="00FA37B5">
        <w:rPr>
          <w:lang w:val="en-US"/>
        </w:rPr>
        <w:t xml:space="preserve">! </w:t>
      </w:r>
      <w:r>
        <w:rPr>
          <w:lang w:val="en-US"/>
        </w:rPr>
        <w:t>It’s burning</w:t>
      </w:r>
      <w:r w:rsidR="00FA37B5" w:rsidRPr="00FA37B5">
        <w:rPr>
          <w:lang w:val="en-US"/>
        </w:rPr>
        <w:t xml:space="preserve"> here! My brain will turn into toasted chips if I stay </w:t>
      </w:r>
      <w:r>
        <w:rPr>
          <w:lang w:val="en-US"/>
        </w:rPr>
        <w:t>where I am.</w:t>
      </w:r>
    </w:p>
    <w:p w14:paraId="5C7F6485" w14:textId="77777777" w:rsidR="001122D8" w:rsidRDefault="001122D8" w:rsidP="00FA37B5">
      <w:pPr>
        <w:rPr>
          <w:lang w:val="en-US"/>
        </w:rPr>
      </w:pPr>
    </w:p>
    <w:p w14:paraId="1CD57896" w14:textId="7122AA22" w:rsidR="001122D8" w:rsidRDefault="001122D8" w:rsidP="001122D8">
      <w:pPr>
        <w:pStyle w:val="ListParagraph"/>
        <w:numPr>
          <w:ilvl w:val="0"/>
          <w:numId w:val="1"/>
        </w:numPr>
        <w:rPr>
          <w:lang w:val="en-US"/>
        </w:rPr>
      </w:pPr>
      <w:r>
        <w:rPr>
          <w:lang w:val="en-US"/>
        </w:rPr>
        <w:t>Walk to corridor</w:t>
      </w:r>
    </w:p>
    <w:p w14:paraId="01A0812A" w14:textId="659D4B9D" w:rsidR="00961F6C" w:rsidRDefault="001122D8" w:rsidP="009A19E8">
      <w:pPr>
        <w:rPr>
          <w:lang w:val="en-US"/>
        </w:rPr>
      </w:pPr>
      <w:r w:rsidRPr="001122D8">
        <w:rPr>
          <w:lang w:val="en-US"/>
        </w:rPr>
        <w:t xml:space="preserve">I want to help Dave </w:t>
      </w:r>
      <w:r w:rsidR="002B19C3">
        <w:rPr>
          <w:lang w:val="en-US"/>
        </w:rPr>
        <w:t>walk to</w:t>
      </w:r>
      <w:r w:rsidRPr="001122D8">
        <w:rPr>
          <w:lang w:val="en-US"/>
        </w:rPr>
        <w:t xml:space="preserve"> the corridor. Something could go wrong at any moment. My sixth sense tells me. And he can't run as fast as I can.</w:t>
      </w:r>
    </w:p>
    <w:p w14:paraId="75FE4CA9" w14:textId="77777777" w:rsidR="001122D8" w:rsidRDefault="001122D8" w:rsidP="009A19E8">
      <w:pPr>
        <w:rPr>
          <w:lang w:val="en-US"/>
        </w:rPr>
      </w:pPr>
    </w:p>
    <w:p w14:paraId="3C0E3606" w14:textId="57F8B18C" w:rsidR="001122D8" w:rsidRDefault="001122D8" w:rsidP="001122D8">
      <w:pPr>
        <w:pStyle w:val="ListParagraph"/>
        <w:numPr>
          <w:ilvl w:val="0"/>
          <w:numId w:val="1"/>
        </w:numPr>
        <w:rPr>
          <w:lang w:val="en-US"/>
        </w:rPr>
      </w:pPr>
      <w:r>
        <w:rPr>
          <w:lang w:val="en-US"/>
        </w:rPr>
        <w:t>Help dave</w:t>
      </w:r>
    </w:p>
    <w:p w14:paraId="371ECA1B" w14:textId="623B978C" w:rsidR="001122D8" w:rsidRDefault="001122D8" w:rsidP="001122D8">
      <w:pPr>
        <w:rPr>
          <w:lang w:val="en-US"/>
        </w:rPr>
      </w:pPr>
      <w:r>
        <w:rPr>
          <w:lang w:val="en-US"/>
        </w:rPr>
        <w:t>Alright. I’m holding Dave.</w:t>
      </w:r>
    </w:p>
    <w:p w14:paraId="45536A82" w14:textId="77777777" w:rsidR="001122D8" w:rsidRDefault="001122D8" w:rsidP="001122D8">
      <w:pPr>
        <w:rPr>
          <w:lang w:val="en-US"/>
        </w:rPr>
      </w:pPr>
    </w:p>
    <w:p w14:paraId="5B561CDF" w14:textId="652DE0B7" w:rsidR="00735E76" w:rsidRPr="006D50EE" w:rsidRDefault="001122D8" w:rsidP="00F73620">
      <w:pPr>
        <w:pStyle w:val="ListParagraph"/>
        <w:numPr>
          <w:ilvl w:val="0"/>
          <w:numId w:val="1"/>
        </w:numPr>
        <w:rPr>
          <w:lang w:val="en-US"/>
        </w:rPr>
      </w:pPr>
      <w:r>
        <w:rPr>
          <w:lang w:val="en-US"/>
        </w:rPr>
        <w:t>Walk to corridor</w:t>
      </w:r>
    </w:p>
    <w:p w14:paraId="254CCFC3" w14:textId="77777777" w:rsidR="00FA0119" w:rsidRPr="00FA0119" w:rsidRDefault="00FA0119" w:rsidP="00FA0119">
      <w:pPr>
        <w:rPr>
          <w:lang w:val="en-US"/>
        </w:rPr>
      </w:pPr>
      <w:r w:rsidRPr="00FA0119">
        <w:rPr>
          <w:lang w:val="en-US"/>
        </w:rPr>
        <w:t>Dave and I are back in the corridor.</w:t>
      </w:r>
    </w:p>
    <w:p w14:paraId="0ECB3AD1" w14:textId="77777777" w:rsidR="00FA0119" w:rsidRPr="00FA0119" w:rsidRDefault="00FA0119" w:rsidP="00FA0119">
      <w:pPr>
        <w:rPr>
          <w:lang w:val="en-US"/>
        </w:rPr>
      </w:pPr>
      <w:r w:rsidRPr="00FA0119">
        <w:rPr>
          <w:lang w:val="en-US"/>
        </w:rPr>
        <w:t>"Feeling well, Dave?"</w:t>
      </w:r>
    </w:p>
    <w:p w14:paraId="259C28A3" w14:textId="77777777" w:rsidR="00FA0119" w:rsidRPr="00FA0119" w:rsidRDefault="00FA0119" w:rsidP="00FA0119">
      <w:pPr>
        <w:rPr>
          <w:lang w:val="en-US"/>
        </w:rPr>
      </w:pPr>
      <w:r w:rsidRPr="00FA0119">
        <w:rPr>
          <w:lang w:val="en-US"/>
        </w:rPr>
        <w:t>"I never thought a spoon would get us boiled alive..."</w:t>
      </w:r>
    </w:p>
    <w:p w14:paraId="72CFBE58" w14:textId="77777777" w:rsidR="00FA0119" w:rsidRPr="00FA0119" w:rsidRDefault="00FA0119" w:rsidP="00FA0119">
      <w:pPr>
        <w:rPr>
          <w:lang w:val="en-US"/>
        </w:rPr>
      </w:pPr>
      <w:r w:rsidRPr="00FA0119">
        <w:rPr>
          <w:lang w:val="en-US"/>
        </w:rPr>
        <w:t>"It's almost as if we were in a cauldron. But the heat is coming from above. I'm sorry, Loan..."</w:t>
      </w:r>
    </w:p>
    <w:p w14:paraId="26C61A99" w14:textId="77777777" w:rsidR="00FA0119" w:rsidRPr="00FA0119" w:rsidRDefault="00FA0119" w:rsidP="00FA0119">
      <w:pPr>
        <w:rPr>
          <w:lang w:val="en-US"/>
        </w:rPr>
      </w:pPr>
      <w:r w:rsidRPr="00FA0119">
        <w:rPr>
          <w:lang w:val="en-US"/>
        </w:rPr>
        <w:t>"Well, well... I think you have not been paying attention in geometry class, because this has nothing to do with a cauldron."</w:t>
      </w:r>
    </w:p>
    <w:p w14:paraId="18F73753" w14:textId="77777777" w:rsidR="00FA0119" w:rsidRPr="00FA0119" w:rsidRDefault="00FA0119" w:rsidP="00FA0119">
      <w:pPr>
        <w:rPr>
          <w:lang w:val="en-US"/>
        </w:rPr>
      </w:pPr>
    </w:p>
    <w:p w14:paraId="5F123987" w14:textId="77777777" w:rsidR="00FA0119" w:rsidRPr="00FA0119" w:rsidRDefault="00FA0119" w:rsidP="00FA0119">
      <w:pPr>
        <w:rPr>
          <w:lang w:val="en-US"/>
        </w:rPr>
      </w:pPr>
      <w:r w:rsidRPr="00FA0119">
        <w:rPr>
          <w:lang w:val="en-US"/>
        </w:rPr>
        <w:t>Then a green liquid starts to fall from the two openings of the fan, spilling over the main area and corroding everything it touches while the fan is still spinning.</w:t>
      </w:r>
    </w:p>
    <w:p w14:paraId="5935C9BB" w14:textId="77777777" w:rsidR="00FA0119" w:rsidRPr="00FA0119" w:rsidRDefault="00FA0119" w:rsidP="00FA0119">
      <w:pPr>
        <w:rPr>
          <w:lang w:val="en-US"/>
        </w:rPr>
      </w:pPr>
      <w:r w:rsidRPr="00FA0119">
        <w:rPr>
          <w:lang w:val="en-US"/>
        </w:rPr>
        <w:t>Shit. We're all going to die. In a fucking cauldron, some kind of wizard is making a corrosive potion or something.</w:t>
      </w:r>
    </w:p>
    <w:p w14:paraId="7F88F507" w14:textId="77777777" w:rsidR="00FA0119" w:rsidRPr="00FA0119" w:rsidRDefault="00FA0119" w:rsidP="00FA0119">
      <w:pPr>
        <w:rPr>
          <w:lang w:val="en-US"/>
        </w:rPr>
      </w:pPr>
      <w:r w:rsidRPr="00FA0119">
        <w:rPr>
          <w:lang w:val="en-US"/>
        </w:rPr>
        <w:t>We're fucked.</w:t>
      </w:r>
    </w:p>
    <w:p w14:paraId="442D158A" w14:textId="77777777" w:rsidR="00FA0119" w:rsidRPr="00FA0119" w:rsidRDefault="00FA0119" w:rsidP="00FA0119">
      <w:pPr>
        <w:rPr>
          <w:lang w:val="en-US"/>
        </w:rPr>
      </w:pPr>
    </w:p>
    <w:p w14:paraId="10A01CB0" w14:textId="77777777" w:rsidR="00FA0119" w:rsidRPr="00FA0119" w:rsidRDefault="00FA0119" w:rsidP="00FA0119">
      <w:pPr>
        <w:rPr>
          <w:lang w:val="en-US"/>
        </w:rPr>
      </w:pPr>
      <w:r w:rsidRPr="00FA0119">
        <w:rPr>
          <w:lang w:val="en-US"/>
        </w:rPr>
        <w:t>"What are we going to do?"</w:t>
      </w:r>
    </w:p>
    <w:p w14:paraId="69793F56" w14:textId="77777777" w:rsidR="00FA0119" w:rsidRPr="00FA0119" w:rsidRDefault="00FA0119" w:rsidP="00FA0119">
      <w:pPr>
        <w:rPr>
          <w:lang w:val="en-US"/>
        </w:rPr>
      </w:pPr>
      <w:r w:rsidRPr="00FA0119">
        <w:rPr>
          <w:lang w:val="en-US"/>
        </w:rPr>
        <w:t>"What are we going to do?"</w:t>
      </w:r>
    </w:p>
    <w:p w14:paraId="6B7FB74F" w14:textId="77777777" w:rsidR="00FA0119" w:rsidRPr="00FA0119" w:rsidRDefault="00FA0119" w:rsidP="00FA0119">
      <w:pPr>
        <w:rPr>
          <w:lang w:val="en-US"/>
        </w:rPr>
      </w:pPr>
      <w:r w:rsidRPr="00FA0119">
        <w:rPr>
          <w:lang w:val="en-US"/>
        </w:rPr>
        <w:t>"It's going to reach us and we're going to turn into liquid too!"</w:t>
      </w:r>
    </w:p>
    <w:p w14:paraId="1DA82F36" w14:textId="77777777" w:rsidR="00FA0119" w:rsidRPr="00FA0119" w:rsidRDefault="00FA0119" w:rsidP="00FA0119">
      <w:pPr>
        <w:rPr>
          <w:lang w:val="en-US"/>
        </w:rPr>
      </w:pPr>
      <w:r w:rsidRPr="00FA0119">
        <w:rPr>
          <w:lang w:val="en-US"/>
        </w:rPr>
        <w:t>"Green milk, berk!"</w:t>
      </w:r>
    </w:p>
    <w:p w14:paraId="5827F877" w14:textId="77777777" w:rsidR="00FA0119" w:rsidRPr="00FA0119" w:rsidRDefault="00FA0119" w:rsidP="00FA0119">
      <w:pPr>
        <w:rPr>
          <w:lang w:val="en-US"/>
        </w:rPr>
      </w:pPr>
    </w:p>
    <w:p w14:paraId="1073E2DF" w14:textId="77777777" w:rsidR="00FA0119" w:rsidRPr="00FA0119" w:rsidRDefault="00FA0119" w:rsidP="00FA0119">
      <w:pPr>
        <w:rPr>
          <w:lang w:val="en-US"/>
        </w:rPr>
      </w:pPr>
      <w:r w:rsidRPr="00FA0119">
        <w:rPr>
          <w:lang w:val="en-US"/>
        </w:rPr>
        <w:t>I can't stop talking, I'm completely out of it.</w:t>
      </w:r>
    </w:p>
    <w:p w14:paraId="48D33F3B" w14:textId="77777777" w:rsidR="00FA0119" w:rsidRPr="00FA0119" w:rsidRDefault="00FA0119" w:rsidP="00FA0119">
      <w:pPr>
        <w:rPr>
          <w:lang w:val="en-US"/>
        </w:rPr>
      </w:pPr>
      <w:r w:rsidRPr="00FA0119">
        <w:rPr>
          <w:lang w:val="en-US"/>
        </w:rPr>
        <w:t>Dave does not say a word. Maybe because he thinks I deserve to die? I kept saying I wanted to. That I wanted to kill myself. That I wanted to meet death. But not like this!</w:t>
      </w:r>
    </w:p>
    <w:p w14:paraId="6B2D9971" w14:textId="77777777" w:rsidR="00FA0119" w:rsidRPr="00FA0119" w:rsidRDefault="00FA0119" w:rsidP="00FA0119">
      <w:pPr>
        <w:rPr>
          <w:lang w:val="en-US"/>
        </w:rPr>
      </w:pPr>
    </w:p>
    <w:p w14:paraId="3048D4D0" w14:textId="4F646A2D" w:rsidR="00FA0119" w:rsidRDefault="00FA0119" w:rsidP="00FA0119">
      <w:pPr>
        <w:rPr>
          <w:lang w:val="en-US"/>
        </w:rPr>
      </w:pPr>
      <w:r w:rsidRPr="00FA0119">
        <w:rPr>
          <w:lang w:val="en-US"/>
        </w:rPr>
        <w:t>"Wait, be still, let me think. Let me think."</w:t>
      </w:r>
    </w:p>
    <w:p w14:paraId="6B2E4ED4" w14:textId="77777777" w:rsidR="00FA0119" w:rsidRDefault="00FA0119" w:rsidP="00FA0119">
      <w:pPr>
        <w:rPr>
          <w:lang w:val="en-US"/>
        </w:rPr>
      </w:pPr>
    </w:p>
    <w:p w14:paraId="005539A5" w14:textId="789579BA" w:rsidR="00FA0119" w:rsidRDefault="00FA0119" w:rsidP="00FA0119">
      <w:pPr>
        <w:pStyle w:val="ListParagraph"/>
        <w:numPr>
          <w:ilvl w:val="0"/>
          <w:numId w:val="1"/>
        </w:numPr>
        <w:rPr>
          <w:lang w:val="en-US"/>
        </w:rPr>
      </w:pPr>
      <w:r>
        <w:rPr>
          <w:lang w:val="en-US"/>
        </w:rPr>
        <w:t>Talk to dave</w:t>
      </w:r>
    </w:p>
    <w:p w14:paraId="23E1FAA2" w14:textId="66053A7E" w:rsidR="00FA0119" w:rsidRDefault="00FA0119" w:rsidP="00FA0119">
      <w:pPr>
        <w:rPr>
          <w:lang w:val="en-US"/>
        </w:rPr>
      </w:pPr>
      <w:r w:rsidRPr="00FA0119">
        <w:rPr>
          <w:lang w:val="en-US"/>
        </w:rPr>
        <w:t>He said he wanted some peace and quiet to think of something to get us out of this situation.</w:t>
      </w:r>
    </w:p>
    <w:p w14:paraId="6A6A8E66" w14:textId="77777777" w:rsidR="00FA0119" w:rsidRDefault="00FA0119" w:rsidP="00FA0119">
      <w:pPr>
        <w:rPr>
          <w:lang w:val="en-US"/>
        </w:rPr>
      </w:pPr>
    </w:p>
    <w:p w14:paraId="4FC44EE4" w14:textId="32D55950" w:rsidR="00FA0119" w:rsidRDefault="00FA0119" w:rsidP="00FA0119">
      <w:pPr>
        <w:pStyle w:val="ListParagraph"/>
        <w:numPr>
          <w:ilvl w:val="0"/>
          <w:numId w:val="1"/>
        </w:numPr>
        <w:rPr>
          <w:lang w:val="en-US"/>
        </w:rPr>
      </w:pPr>
      <w:r>
        <w:rPr>
          <w:lang w:val="en-US"/>
        </w:rPr>
        <w:t>Swap to dave</w:t>
      </w:r>
    </w:p>
    <w:p w14:paraId="76310E96" w14:textId="51E864E9" w:rsidR="00FA0119" w:rsidRDefault="00FA0119" w:rsidP="00FA0119">
      <w:pPr>
        <w:rPr>
          <w:lang w:val="en-US"/>
        </w:rPr>
      </w:pPr>
      <w:r>
        <w:rPr>
          <w:lang w:val="en-US"/>
        </w:rPr>
        <w:t>I’m Dave.</w:t>
      </w:r>
    </w:p>
    <w:p w14:paraId="6B99B43B" w14:textId="77777777" w:rsidR="00230924" w:rsidRDefault="00230924" w:rsidP="00FA0119">
      <w:pPr>
        <w:rPr>
          <w:lang w:val="en-US"/>
        </w:rPr>
      </w:pPr>
    </w:p>
    <w:p w14:paraId="367EE59D" w14:textId="77777777" w:rsidR="00230924" w:rsidRPr="00230924" w:rsidRDefault="00230924" w:rsidP="00230924">
      <w:pPr>
        <w:rPr>
          <w:lang w:val="en-US"/>
        </w:rPr>
      </w:pPr>
      <w:r w:rsidRPr="00230924">
        <w:rPr>
          <w:lang w:val="en-US"/>
        </w:rPr>
        <w:t>"So something has occurred to you?"</w:t>
      </w:r>
    </w:p>
    <w:p w14:paraId="3D3B934C" w14:textId="77777777" w:rsidR="00230924" w:rsidRPr="00230924" w:rsidRDefault="00230924" w:rsidP="00230924">
      <w:pPr>
        <w:rPr>
          <w:lang w:val="en-US"/>
        </w:rPr>
      </w:pPr>
      <w:r w:rsidRPr="00230924">
        <w:rPr>
          <w:lang w:val="en-US"/>
        </w:rPr>
        <w:t>"Not yet. I need more time. But as far as I know, we are safe here. The poisonous green liquid does not reach us."</w:t>
      </w:r>
    </w:p>
    <w:p w14:paraId="318EAD97" w14:textId="77777777" w:rsidR="00230924" w:rsidRPr="00230924" w:rsidRDefault="00230924" w:rsidP="00230924">
      <w:pPr>
        <w:rPr>
          <w:lang w:val="en-US"/>
        </w:rPr>
      </w:pPr>
      <w:r w:rsidRPr="00230924">
        <w:rPr>
          <w:lang w:val="en-US"/>
        </w:rPr>
        <w:t>"Are you sure? Not even when spinning at high speed?"</w:t>
      </w:r>
    </w:p>
    <w:p w14:paraId="49A651AC" w14:textId="77777777" w:rsidR="00230924" w:rsidRPr="00230924" w:rsidRDefault="00230924" w:rsidP="00230924">
      <w:pPr>
        <w:rPr>
          <w:lang w:val="en-US"/>
        </w:rPr>
      </w:pPr>
    </w:p>
    <w:p w14:paraId="0C9808D5" w14:textId="77777777" w:rsidR="00230924" w:rsidRPr="00230924" w:rsidRDefault="00230924" w:rsidP="00230924">
      <w:pPr>
        <w:rPr>
          <w:lang w:val="en-US"/>
        </w:rPr>
      </w:pPr>
      <w:r w:rsidRPr="00230924">
        <w:rPr>
          <w:lang w:val="en-US"/>
        </w:rPr>
        <w:t>--&gt; Talk to Loan</w:t>
      </w:r>
    </w:p>
    <w:p w14:paraId="3F978296" w14:textId="77777777" w:rsidR="00230924" w:rsidRPr="00230924" w:rsidRDefault="00230924" w:rsidP="00230924">
      <w:pPr>
        <w:rPr>
          <w:lang w:val="en-US"/>
        </w:rPr>
      </w:pPr>
      <w:r w:rsidRPr="00230924">
        <w:rPr>
          <w:lang w:val="en-US"/>
        </w:rPr>
        <w:t>"I don't think so. And I may be able to prove it."</w:t>
      </w:r>
    </w:p>
    <w:p w14:paraId="3279789A" w14:textId="77777777" w:rsidR="00230924" w:rsidRPr="00230924" w:rsidRDefault="00230924" w:rsidP="00230924">
      <w:pPr>
        <w:rPr>
          <w:lang w:val="en-US"/>
        </w:rPr>
      </w:pPr>
    </w:p>
    <w:p w14:paraId="79148A0D" w14:textId="77777777" w:rsidR="00230924" w:rsidRPr="00230924" w:rsidRDefault="00230924" w:rsidP="00230924">
      <w:pPr>
        <w:rPr>
          <w:lang w:val="en-US"/>
        </w:rPr>
      </w:pPr>
      <w:r w:rsidRPr="00230924">
        <w:rPr>
          <w:lang w:val="en-US"/>
        </w:rPr>
        <w:lastRenderedPageBreak/>
        <w:t>--&gt; look around</w:t>
      </w:r>
    </w:p>
    <w:p w14:paraId="24011A52" w14:textId="77777777" w:rsidR="00230924" w:rsidRPr="00230924" w:rsidRDefault="00230924" w:rsidP="00230924">
      <w:pPr>
        <w:rPr>
          <w:lang w:val="en-US"/>
        </w:rPr>
      </w:pPr>
      <w:r w:rsidRPr="00230924">
        <w:rPr>
          <w:lang w:val="en-US"/>
        </w:rPr>
        <w:t>"Look! The walls and floor here are nothing like the walls in the open room. They don't have holes in them, nor are they tinted green. The surfaces are also smooth. So I would say that the liquid will not get here."</w:t>
      </w:r>
    </w:p>
    <w:p w14:paraId="595B9088" w14:textId="77777777" w:rsidR="00230924" w:rsidRPr="00230924" w:rsidRDefault="00230924" w:rsidP="00230924">
      <w:pPr>
        <w:rPr>
          <w:lang w:val="en-US"/>
        </w:rPr>
      </w:pPr>
    </w:p>
    <w:p w14:paraId="28C49BF5" w14:textId="77777777" w:rsidR="00230924" w:rsidRPr="00230924" w:rsidRDefault="00230924" w:rsidP="00230924">
      <w:pPr>
        <w:rPr>
          <w:lang w:val="en-US"/>
        </w:rPr>
      </w:pPr>
      <w:r w:rsidRPr="00230924">
        <w:rPr>
          <w:lang w:val="en-US"/>
        </w:rPr>
        <w:t>"How can you be so sure? Maybe the fan only ran for a short time in the past".</w:t>
      </w:r>
    </w:p>
    <w:p w14:paraId="199FC4B9" w14:textId="77777777" w:rsidR="00230924" w:rsidRPr="00230924" w:rsidRDefault="00230924" w:rsidP="00230924">
      <w:pPr>
        <w:rPr>
          <w:lang w:val="en-US"/>
        </w:rPr>
      </w:pPr>
      <w:r w:rsidRPr="00230924">
        <w:rPr>
          <w:lang w:val="en-US"/>
        </w:rPr>
        <w:t>"Trust me."</w:t>
      </w:r>
    </w:p>
    <w:p w14:paraId="214AA1F5" w14:textId="77777777" w:rsidR="00230924" w:rsidRPr="00230924" w:rsidRDefault="00230924" w:rsidP="00230924">
      <w:pPr>
        <w:rPr>
          <w:lang w:val="en-US"/>
        </w:rPr>
      </w:pPr>
    </w:p>
    <w:p w14:paraId="4734090C" w14:textId="77777777" w:rsidR="00230924" w:rsidRPr="00230924" w:rsidRDefault="00230924" w:rsidP="00230924">
      <w:pPr>
        <w:rPr>
          <w:lang w:val="en-US"/>
        </w:rPr>
      </w:pPr>
      <w:r w:rsidRPr="00230924">
        <w:rPr>
          <w:lang w:val="en-US"/>
        </w:rPr>
        <w:t>"..."</w:t>
      </w:r>
    </w:p>
    <w:p w14:paraId="324BF16B" w14:textId="77777777" w:rsidR="00230924" w:rsidRPr="00230924" w:rsidRDefault="00230924" w:rsidP="00230924">
      <w:pPr>
        <w:rPr>
          <w:lang w:val="en-US"/>
        </w:rPr>
      </w:pPr>
    </w:p>
    <w:p w14:paraId="26796A78" w14:textId="77777777" w:rsidR="00230924" w:rsidRPr="00230924" w:rsidRDefault="00230924" w:rsidP="00230924">
      <w:pPr>
        <w:rPr>
          <w:lang w:val="en-US"/>
        </w:rPr>
      </w:pPr>
      <w:r w:rsidRPr="00230924">
        <w:rPr>
          <w:lang w:val="en-US"/>
        </w:rPr>
        <w:t>"..."</w:t>
      </w:r>
    </w:p>
    <w:p w14:paraId="1AF633D8" w14:textId="77777777" w:rsidR="00230924" w:rsidRPr="00230924" w:rsidRDefault="00230924" w:rsidP="00230924">
      <w:pPr>
        <w:rPr>
          <w:lang w:val="en-US"/>
        </w:rPr>
      </w:pPr>
    </w:p>
    <w:p w14:paraId="722FAC6C" w14:textId="77777777" w:rsidR="00230924" w:rsidRPr="00230924" w:rsidRDefault="00230924" w:rsidP="00230924">
      <w:pPr>
        <w:rPr>
          <w:lang w:val="en-US"/>
        </w:rPr>
      </w:pPr>
      <w:r w:rsidRPr="00230924">
        <w:rPr>
          <w:lang w:val="en-US"/>
        </w:rPr>
        <w:t>"Hum..."</w:t>
      </w:r>
    </w:p>
    <w:p w14:paraId="29F6ABF6" w14:textId="77777777" w:rsidR="00230924" w:rsidRPr="00230924" w:rsidRDefault="00230924" w:rsidP="00230924">
      <w:pPr>
        <w:rPr>
          <w:lang w:val="en-US"/>
        </w:rPr>
      </w:pPr>
    </w:p>
    <w:p w14:paraId="772FD89A" w14:textId="77777777" w:rsidR="00230924" w:rsidRPr="00230924" w:rsidRDefault="00230924" w:rsidP="00230924">
      <w:pPr>
        <w:rPr>
          <w:lang w:val="en-US"/>
        </w:rPr>
      </w:pPr>
      <w:r w:rsidRPr="00230924">
        <w:rPr>
          <w:lang w:val="en-US"/>
        </w:rPr>
        <w:t>"Okay. Okay. I believe in you."</w:t>
      </w:r>
    </w:p>
    <w:p w14:paraId="01957CCB" w14:textId="77777777" w:rsidR="00230924" w:rsidRPr="00230924" w:rsidRDefault="00230924" w:rsidP="00230924">
      <w:pPr>
        <w:rPr>
          <w:lang w:val="en-US"/>
        </w:rPr>
      </w:pPr>
    </w:p>
    <w:p w14:paraId="5EE11A23" w14:textId="77777777" w:rsidR="00230924" w:rsidRPr="00230924" w:rsidRDefault="00230924" w:rsidP="00230924">
      <w:pPr>
        <w:rPr>
          <w:lang w:val="en-US"/>
        </w:rPr>
      </w:pPr>
      <w:r w:rsidRPr="00230924">
        <w:rPr>
          <w:lang w:val="en-US"/>
        </w:rPr>
        <w:t>--&gt; talk to loan</w:t>
      </w:r>
    </w:p>
    <w:p w14:paraId="7CB498DD" w14:textId="77777777" w:rsidR="00230924" w:rsidRPr="00230924" w:rsidRDefault="00230924" w:rsidP="00230924">
      <w:pPr>
        <w:rPr>
          <w:lang w:val="en-US"/>
        </w:rPr>
      </w:pPr>
      <w:r w:rsidRPr="00230924">
        <w:rPr>
          <w:lang w:val="en-US"/>
        </w:rPr>
        <w:t>"Give me the spoon."</w:t>
      </w:r>
    </w:p>
    <w:p w14:paraId="37594E05" w14:textId="77777777" w:rsidR="00230924" w:rsidRPr="00230924" w:rsidRDefault="00230924" w:rsidP="00230924">
      <w:pPr>
        <w:rPr>
          <w:lang w:val="en-US"/>
        </w:rPr>
      </w:pPr>
      <w:r w:rsidRPr="00230924">
        <w:rPr>
          <w:lang w:val="en-US"/>
        </w:rPr>
        <w:t>"What for?"</w:t>
      </w:r>
    </w:p>
    <w:p w14:paraId="7812F9D8" w14:textId="77777777" w:rsidR="00230924" w:rsidRPr="00230924" w:rsidRDefault="00230924" w:rsidP="00230924">
      <w:pPr>
        <w:rPr>
          <w:lang w:val="en-US"/>
        </w:rPr>
      </w:pPr>
      <w:r w:rsidRPr="00230924">
        <w:rPr>
          <w:lang w:val="en-US"/>
        </w:rPr>
        <w:t>"You'll see."</w:t>
      </w:r>
    </w:p>
    <w:p w14:paraId="0B07C01E" w14:textId="77777777" w:rsidR="00230924" w:rsidRPr="00230924" w:rsidRDefault="00230924" w:rsidP="00230924">
      <w:pPr>
        <w:rPr>
          <w:lang w:val="en-US"/>
        </w:rPr>
      </w:pPr>
    </w:p>
    <w:p w14:paraId="4362010F" w14:textId="77777777" w:rsidR="00230924" w:rsidRPr="00230924" w:rsidRDefault="00230924" w:rsidP="00230924">
      <w:pPr>
        <w:rPr>
          <w:lang w:val="en-US"/>
        </w:rPr>
      </w:pPr>
      <w:r w:rsidRPr="00230924">
        <w:rPr>
          <w:lang w:val="en-US"/>
        </w:rPr>
        <w:t>--&gt; give spoon</w:t>
      </w:r>
    </w:p>
    <w:p w14:paraId="21CF8533" w14:textId="77777777" w:rsidR="00230924" w:rsidRPr="00230924" w:rsidRDefault="00230924" w:rsidP="00230924">
      <w:pPr>
        <w:rPr>
          <w:lang w:val="en-US"/>
        </w:rPr>
      </w:pPr>
      <w:r w:rsidRPr="00230924">
        <w:rPr>
          <w:lang w:val="en-US"/>
        </w:rPr>
        <w:t>How can I give the spoon if I don't have it?</w:t>
      </w:r>
    </w:p>
    <w:p w14:paraId="3135CCD2" w14:textId="77777777" w:rsidR="00230924" w:rsidRPr="00230924" w:rsidRDefault="00230924" w:rsidP="00230924">
      <w:pPr>
        <w:rPr>
          <w:lang w:val="en-US"/>
        </w:rPr>
      </w:pPr>
    </w:p>
    <w:p w14:paraId="77FF5F37" w14:textId="265B11AC" w:rsidR="00230924" w:rsidRPr="00230924" w:rsidRDefault="00230924" w:rsidP="00230924">
      <w:pPr>
        <w:rPr>
          <w:lang w:val="en-US"/>
        </w:rPr>
      </w:pPr>
      <w:r w:rsidRPr="00230924">
        <w:rPr>
          <w:lang w:val="en-US"/>
        </w:rPr>
        <w:t xml:space="preserve">--&gt; </w:t>
      </w:r>
      <w:r w:rsidR="00A15C6A">
        <w:rPr>
          <w:lang w:val="en-US"/>
        </w:rPr>
        <w:t>swap to loan</w:t>
      </w:r>
    </w:p>
    <w:p w14:paraId="1AF4B366" w14:textId="717AA387" w:rsidR="00230924" w:rsidRPr="00230924" w:rsidRDefault="00A15C6A" w:rsidP="00230924">
      <w:pPr>
        <w:rPr>
          <w:lang w:val="en-US"/>
        </w:rPr>
      </w:pPr>
      <w:r>
        <w:rPr>
          <w:lang w:val="en-US"/>
        </w:rPr>
        <w:t>Loan</w:t>
      </w:r>
      <w:r w:rsidR="00230924" w:rsidRPr="00230924">
        <w:rPr>
          <w:lang w:val="en-US"/>
        </w:rPr>
        <w:t xml:space="preserve"> here.</w:t>
      </w:r>
    </w:p>
    <w:p w14:paraId="3893119E" w14:textId="77777777" w:rsidR="00230924" w:rsidRPr="00230924" w:rsidRDefault="00230924" w:rsidP="00230924">
      <w:pPr>
        <w:rPr>
          <w:lang w:val="en-US"/>
        </w:rPr>
      </w:pPr>
    </w:p>
    <w:p w14:paraId="7D17B1C3" w14:textId="77777777" w:rsidR="00230924" w:rsidRPr="00230924" w:rsidRDefault="00230924" w:rsidP="00230924">
      <w:pPr>
        <w:rPr>
          <w:lang w:val="en-US"/>
        </w:rPr>
      </w:pPr>
      <w:r w:rsidRPr="00230924">
        <w:rPr>
          <w:lang w:val="en-US"/>
        </w:rPr>
        <w:t>--&gt; give spoon</w:t>
      </w:r>
    </w:p>
    <w:p w14:paraId="110B7E1A" w14:textId="77777777" w:rsidR="00230924" w:rsidRPr="00230924" w:rsidRDefault="00230924" w:rsidP="00230924">
      <w:pPr>
        <w:rPr>
          <w:lang w:val="en-US"/>
        </w:rPr>
      </w:pPr>
      <w:r w:rsidRPr="00230924">
        <w:rPr>
          <w:lang w:val="en-US"/>
        </w:rPr>
        <w:t>I don't have it right now.</w:t>
      </w:r>
    </w:p>
    <w:p w14:paraId="00F17375" w14:textId="77777777" w:rsidR="00230924" w:rsidRPr="00230924" w:rsidRDefault="00230924" w:rsidP="00230924">
      <w:pPr>
        <w:rPr>
          <w:lang w:val="en-US"/>
        </w:rPr>
      </w:pPr>
    </w:p>
    <w:p w14:paraId="49E6F1F8" w14:textId="21195FD9" w:rsidR="00230924" w:rsidRPr="00230924" w:rsidRDefault="00230924" w:rsidP="00230924">
      <w:pPr>
        <w:rPr>
          <w:lang w:val="en-US"/>
        </w:rPr>
      </w:pPr>
      <w:r w:rsidRPr="00230924">
        <w:rPr>
          <w:lang w:val="en-US"/>
        </w:rPr>
        <w:t>--&gt; Take spoon</w:t>
      </w:r>
    </w:p>
    <w:p w14:paraId="3BDDA637" w14:textId="77777777" w:rsidR="00230924" w:rsidRPr="00230924" w:rsidRDefault="00230924" w:rsidP="00230924">
      <w:pPr>
        <w:rPr>
          <w:lang w:val="en-US"/>
        </w:rPr>
      </w:pPr>
      <w:r w:rsidRPr="00230924">
        <w:rPr>
          <w:lang w:val="en-US"/>
        </w:rPr>
        <w:t>Right. I can now use the spoon I took out of my inventory.</w:t>
      </w:r>
    </w:p>
    <w:p w14:paraId="413E593B" w14:textId="77777777" w:rsidR="00230924" w:rsidRPr="00230924" w:rsidRDefault="00230924" w:rsidP="00230924">
      <w:pPr>
        <w:rPr>
          <w:lang w:val="en-US"/>
        </w:rPr>
      </w:pPr>
    </w:p>
    <w:p w14:paraId="0FF210B1" w14:textId="77777777" w:rsidR="00230924" w:rsidRPr="00230924" w:rsidRDefault="00230924" w:rsidP="00230924">
      <w:pPr>
        <w:rPr>
          <w:lang w:val="en-US"/>
        </w:rPr>
      </w:pPr>
      <w:r w:rsidRPr="00230924">
        <w:rPr>
          <w:lang w:val="en-US"/>
        </w:rPr>
        <w:t>--&gt; Give spoon</w:t>
      </w:r>
    </w:p>
    <w:p w14:paraId="54770B20" w14:textId="77777777" w:rsidR="00230924" w:rsidRPr="00230924" w:rsidRDefault="00230924" w:rsidP="00230924">
      <w:pPr>
        <w:rPr>
          <w:lang w:val="en-US"/>
        </w:rPr>
      </w:pPr>
      <w:r w:rsidRPr="00230924">
        <w:rPr>
          <w:lang w:val="en-US"/>
        </w:rPr>
        <w:t>"Here! Take it!"</w:t>
      </w:r>
    </w:p>
    <w:p w14:paraId="75F2A6A2" w14:textId="13ABE775" w:rsidR="00230924" w:rsidRPr="00230924" w:rsidRDefault="00230924" w:rsidP="00230924">
      <w:pPr>
        <w:rPr>
          <w:lang w:val="en-US"/>
        </w:rPr>
      </w:pPr>
      <w:r w:rsidRPr="00230924">
        <w:rPr>
          <w:lang w:val="en-US"/>
        </w:rPr>
        <w:t>"Thank you</w:t>
      </w:r>
      <w:r w:rsidR="00DA06DD">
        <w:rPr>
          <w:lang w:val="en-US"/>
        </w:rPr>
        <w:t>, Loan</w:t>
      </w:r>
      <w:r w:rsidRPr="00230924">
        <w:rPr>
          <w:lang w:val="en-US"/>
        </w:rPr>
        <w:t>. Now let's see if I'm right."</w:t>
      </w:r>
    </w:p>
    <w:p w14:paraId="78EF9726" w14:textId="77777777" w:rsidR="00230924" w:rsidRPr="00230924" w:rsidRDefault="00230924" w:rsidP="00230924">
      <w:pPr>
        <w:rPr>
          <w:lang w:val="en-US"/>
        </w:rPr>
      </w:pPr>
    </w:p>
    <w:p w14:paraId="1A868837" w14:textId="68107CD4" w:rsidR="00230924" w:rsidRPr="00230924" w:rsidRDefault="00230924" w:rsidP="00230924">
      <w:pPr>
        <w:rPr>
          <w:lang w:val="en-US"/>
        </w:rPr>
      </w:pPr>
      <w:r w:rsidRPr="00230924">
        <w:rPr>
          <w:lang w:val="en-US"/>
        </w:rPr>
        <w:t xml:space="preserve">--&gt; </w:t>
      </w:r>
      <w:r w:rsidR="00DA06DD">
        <w:rPr>
          <w:lang w:val="en-US"/>
        </w:rPr>
        <w:t>swap</w:t>
      </w:r>
      <w:r w:rsidRPr="00230924">
        <w:rPr>
          <w:lang w:val="en-US"/>
        </w:rPr>
        <w:t xml:space="preserve"> to Dave</w:t>
      </w:r>
    </w:p>
    <w:p w14:paraId="36245FC0" w14:textId="77777777" w:rsidR="00230924" w:rsidRPr="00230924" w:rsidRDefault="00230924" w:rsidP="00230924">
      <w:pPr>
        <w:rPr>
          <w:lang w:val="en-US"/>
        </w:rPr>
      </w:pPr>
      <w:r w:rsidRPr="00230924">
        <w:rPr>
          <w:lang w:val="en-US"/>
        </w:rPr>
        <w:t>Back to Dave. I'm holding the spoon.</w:t>
      </w:r>
    </w:p>
    <w:p w14:paraId="2C7A2450" w14:textId="77777777" w:rsidR="00230924" w:rsidRPr="00230924" w:rsidRDefault="00230924" w:rsidP="00230924">
      <w:pPr>
        <w:rPr>
          <w:lang w:val="en-US"/>
        </w:rPr>
      </w:pPr>
    </w:p>
    <w:p w14:paraId="64CFE98D" w14:textId="7AC6B72A" w:rsidR="00230924" w:rsidRPr="00230924" w:rsidRDefault="00230924" w:rsidP="00230924">
      <w:pPr>
        <w:rPr>
          <w:lang w:val="en-US"/>
        </w:rPr>
      </w:pPr>
      <w:r w:rsidRPr="00230924">
        <w:rPr>
          <w:lang w:val="en-US"/>
        </w:rPr>
        <w:t xml:space="preserve">--&gt; </w:t>
      </w:r>
      <w:r>
        <w:rPr>
          <w:lang w:val="en-US"/>
        </w:rPr>
        <w:t xml:space="preserve">use </w:t>
      </w:r>
      <w:r w:rsidRPr="00230924">
        <w:rPr>
          <w:lang w:val="en-US"/>
        </w:rPr>
        <w:t>spoon</w:t>
      </w:r>
    </w:p>
    <w:p w14:paraId="173FB3EC" w14:textId="77777777" w:rsidR="00230924" w:rsidRPr="00230924" w:rsidRDefault="00230924" w:rsidP="00230924">
      <w:pPr>
        <w:rPr>
          <w:lang w:val="en-US"/>
        </w:rPr>
      </w:pPr>
      <w:r w:rsidRPr="00230924">
        <w:rPr>
          <w:lang w:val="en-US"/>
        </w:rPr>
        <w:t>I put the spoon back on my nose and try to balance it.</w:t>
      </w:r>
    </w:p>
    <w:p w14:paraId="01E61538" w14:textId="77777777" w:rsidR="00230924" w:rsidRPr="00230924" w:rsidRDefault="00230924" w:rsidP="00230924">
      <w:pPr>
        <w:rPr>
          <w:lang w:val="en-US"/>
        </w:rPr>
      </w:pPr>
      <w:r w:rsidRPr="00230924">
        <w:rPr>
          <w:lang w:val="en-US"/>
        </w:rPr>
        <w:t>I have to concentrate.</w:t>
      </w:r>
    </w:p>
    <w:p w14:paraId="72C8A676" w14:textId="77777777" w:rsidR="00230924" w:rsidRPr="00230924" w:rsidRDefault="00230924" w:rsidP="00230924">
      <w:pPr>
        <w:rPr>
          <w:lang w:val="en-US"/>
        </w:rPr>
      </w:pPr>
    </w:p>
    <w:p w14:paraId="16A6E1A7" w14:textId="77777777" w:rsidR="00230924" w:rsidRPr="00230924" w:rsidRDefault="00230924" w:rsidP="00230924">
      <w:pPr>
        <w:rPr>
          <w:lang w:val="en-US"/>
        </w:rPr>
      </w:pPr>
      <w:r w:rsidRPr="00230924">
        <w:rPr>
          <w:lang w:val="en-US"/>
        </w:rPr>
        <w:t>Breathe in.</w:t>
      </w:r>
    </w:p>
    <w:p w14:paraId="1B2B738D" w14:textId="77777777" w:rsidR="00230924" w:rsidRPr="00230924" w:rsidRDefault="00230924" w:rsidP="00230924">
      <w:pPr>
        <w:rPr>
          <w:lang w:val="en-US"/>
        </w:rPr>
      </w:pPr>
      <w:r w:rsidRPr="00230924">
        <w:rPr>
          <w:lang w:val="en-US"/>
        </w:rPr>
        <w:t>Breathe out.</w:t>
      </w:r>
    </w:p>
    <w:p w14:paraId="6CFC9E52" w14:textId="77777777" w:rsidR="00230924" w:rsidRPr="00230924" w:rsidRDefault="00230924" w:rsidP="00230924">
      <w:pPr>
        <w:rPr>
          <w:lang w:val="en-US"/>
        </w:rPr>
      </w:pPr>
    </w:p>
    <w:p w14:paraId="32528F2D" w14:textId="77777777" w:rsidR="00230924" w:rsidRPr="00230924" w:rsidRDefault="00230924" w:rsidP="00230924">
      <w:pPr>
        <w:rPr>
          <w:lang w:val="en-US"/>
        </w:rPr>
      </w:pPr>
      <w:r w:rsidRPr="00230924">
        <w:rPr>
          <w:lang w:val="en-US"/>
        </w:rPr>
        <w:t>Breathe in.</w:t>
      </w:r>
    </w:p>
    <w:p w14:paraId="244B6DAB" w14:textId="77777777" w:rsidR="00230924" w:rsidRPr="00230924" w:rsidRDefault="00230924" w:rsidP="00230924">
      <w:pPr>
        <w:rPr>
          <w:lang w:val="en-US"/>
        </w:rPr>
      </w:pPr>
      <w:r w:rsidRPr="00230924">
        <w:rPr>
          <w:lang w:val="en-US"/>
        </w:rPr>
        <w:t>Breathe out.</w:t>
      </w:r>
    </w:p>
    <w:p w14:paraId="7CBAF50F" w14:textId="77777777" w:rsidR="00230924" w:rsidRPr="00230924" w:rsidRDefault="00230924" w:rsidP="00230924">
      <w:pPr>
        <w:rPr>
          <w:lang w:val="en-US"/>
        </w:rPr>
      </w:pPr>
    </w:p>
    <w:p w14:paraId="2B584CA4" w14:textId="77777777" w:rsidR="00230924" w:rsidRPr="00230924" w:rsidRDefault="00230924" w:rsidP="00230924">
      <w:pPr>
        <w:rPr>
          <w:lang w:val="en-US"/>
        </w:rPr>
      </w:pPr>
      <w:r w:rsidRPr="00230924">
        <w:rPr>
          <w:lang w:val="en-US"/>
        </w:rPr>
        <w:t>The fan stops spinning. And the liquid stops flowing out of the holes.</w:t>
      </w:r>
    </w:p>
    <w:p w14:paraId="758103B8" w14:textId="77777777" w:rsidR="00230924" w:rsidRPr="00230924" w:rsidRDefault="00230924" w:rsidP="00230924">
      <w:pPr>
        <w:rPr>
          <w:lang w:val="en-US"/>
        </w:rPr>
      </w:pPr>
    </w:p>
    <w:p w14:paraId="7178A95E" w14:textId="77777777" w:rsidR="00230924" w:rsidRPr="00230924" w:rsidRDefault="00230924" w:rsidP="00230924">
      <w:pPr>
        <w:rPr>
          <w:lang w:val="en-US"/>
        </w:rPr>
      </w:pPr>
      <w:r w:rsidRPr="00230924">
        <w:rPr>
          <w:lang w:val="en-US"/>
        </w:rPr>
        <w:t>"This is it, Loan! The spoon! It makes everything stop."</w:t>
      </w:r>
    </w:p>
    <w:p w14:paraId="3D068158" w14:textId="77777777" w:rsidR="00230924" w:rsidRPr="00230924" w:rsidRDefault="00230924" w:rsidP="00230924">
      <w:pPr>
        <w:rPr>
          <w:lang w:val="en-US"/>
        </w:rPr>
      </w:pPr>
      <w:r w:rsidRPr="00230924">
        <w:rPr>
          <w:lang w:val="en-US"/>
        </w:rPr>
        <w:t>"Yes... That is great... I think..."</w:t>
      </w:r>
    </w:p>
    <w:p w14:paraId="3D9CF319" w14:textId="77777777" w:rsidR="00230924" w:rsidRPr="00230924" w:rsidRDefault="00230924" w:rsidP="00230924">
      <w:pPr>
        <w:rPr>
          <w:lang w:val="en-US"/>
        </w:rPr>
      </w:pPr>
      <w:r w:rsidRPr="00230924">
        <w:rPr>
          <w:lang w:val="en-US"/>
        </w:rPr>
        <w:t>"You don't seem very confident."</w:t>
      </w:r>
    </w:p>
    <w:p w14:paraId="4926CFA9" w14:textId="77777777" w:rsidR="00230924" w:rsidRPr="00230924" w:rsidRDefault="00230924" w:rsidP="00230924">
      <w:pPr>
        <w:rPr>
          <w:lang w:val="en-US"/>
        </w:rPr>
      </w:pPr>
    </w:p>
    <w:p w14:paraId="70F96E78" w14:textId="77777777" w:rsidR="00230924" w:rsidRPr="00230924" w:rsidRDefault="00230924" w:rsidP="00230924">
      <w:pPr>
        <w:rPr>
          <w:lang w:val="en-US"/>
        </w:rPr>
      </w:pPr>
      <w:r w:rsidRPr="00230924">
        <w:rPr>
          <w:lang w:val="en-US"/>
        </w:rPr>
        <w:t>"It's just that... Why the nose? Why do you have to balance with the nose?"</w:t>
      </w:r>
    </w:p>
    <w:p w14:paraId="2C0FD6E6" w14:textId="77777777" w:rsidR="00230924" w:rsidRPr="00230924" w:rsidRDefault="00230924" w:rsidP="00230924">
      <w:pPr>
        <w:rPr>
          <w:lang w:val="en-US"/>
        </w:rPr>
      </w:pPr>
      <w:r w:rsidRPr="00230924">
        <w:rPr>
          <w:lang w:val="en-US"/>
        </w:rPr>
        <w:t>"I... I don't know. I just got lucky, that's all... I guess. Or maybe we were meant to be here and this was made for us."</w:t>
      </w:r>
    </w:p>
    <w:p w14:paraId="76B3FF35" w14:textId="77777777" w:rsidR="00230924" w:rsidRPr="00230924" w:rsidRDefault="00230924" w:rsidP="00230924">
      <w:pPr>
        <w:rPr>
          <w:lang w:val="en-US"/>
        </w:rPr>
      </w:pPr>
      <w:r w:rsidRPr="00230924">
        <w:rPr>
          <w:lang w:val="en-US"/>
        </w:rPr>
        <w:t>"That makes no sense, Dave! The heat is affecting your neurons..."</w:t>
      </w:r>
    </w:p>
    <w:p w14:paraId="7252834B" w14:textId="77777777" w:rsidR="00230924" w:rsidRPr="00230924" w:rsidRDefault="00230924" w:rsidP="00230924">
      <w:pPr>
        <w:rPr>
          <w:lang w:val="en-US"/>
        </w:rPr>
      </w:pPr>
      <w:r w:rsidRPr="00230924">
        <w:rPr>
          <w:lang w:val="en-US"/>
        </w:rPr>
        <w:t>"I know... But it worked..."</w:t>
      </w:r>
    </w:p>
    <w:p w14:paraId="6283DBF0" w14:textId="77777777" w:rsidR="00230924" w:rsidRPr="00230924" w:rsidRDefault="00230924" w:rsidP="00230924">
      <w:pPr>
        <w:rPr>
          <w:lang w:val="en-US"/>
        </w:rPr>
      </w:pPr>
      <w:r w:rsidRPr="00230924">
        <w:rPr>
          <w:lang w:val="en-US"/>
        </w:rPr>
        <w:t>"And why you? Let me try it!"</w:t>
      </w:r>
    </w:p>
    <w:p w14:paraId="77998497" w14:textId="77777777" w:rsidR="00230924" w:rsidRPr="00230924" w:rsidRDefault="00230924" w:rsidP="00230924">
      <w:pPr>
        <w:rPr>
          <w:lang w:val="en-US"/>
        </w:rPr>
      </w:pPr>
    </w:p>
    <w:p w14:paraId="2CFF7AE7" w14:textId="4B915228" w:rsidR="00230924" w:rsidRPr="00230924" w:rsidRDefault="00230924" w:rsidP="00230924">
      <w:pPr>
        <w:rPr>
          <w:lang w:val="en-US"/>
        </w:rPr>
      </w:pPr>
      <w:r w:rsidRPr="00230924">
        <w:rPr>
          <w:lang w:val="en-US"/>
        </w:rPr>
        <w:lastRenderedPageBreak/>
        <w:t xml:space="preserve">Loan </w:t>
      </w:r>
      <w:r>
        <w:rPr>
          <w:lang w:val="en-US"/>
        </w:rPr>
        <w:t>grabs</w:t>
      </w:r>
      <w:r w:rsidRPr="00230924">
        <w:rPr>
          <w:lang w:val="en-US"/>
        </w:rPr>
        <w:t xml:space="preserve"> the spoon as quickly as he could and held it up to his nose.</w:t>
      </w:r>
    </w:p>
    <w:p w14:paraId="79BBC2B2" w14:textId="3A54D1E8" w:rsidR="00230924" w:rsidRPr="00230924" w:rsidRDefault="00230924" w:rsidP="00230924">
      <w:pPr>
        <w:rPr>
          <w:lang w:val="en-US"/>
        </w:rPr>
      </w:pPr>
      <w:r>
        <w:rPr>
          <w:lang w:val="en-US"/>
        </w:rPr>
        <w:t>Instantly</w:t>
      </w:r>
      <w:r w:rsidRPr="00230924">
        <w:rPr>
          <w:lang w:val="en-US"/>
        </w:rPr>
        <w:t xml:space="preserve">, the fan </w:t>
      </w:r>
      <w:r>
        <w:rPr>
          <w:lang w:val="en-US"/>
        </w:rPr>
        <w:t>starts</w:t>
      </w:r>
      <w:r w:rsidRPr="00230924">
        <w:rPr>
          <w:lang w:val="en-US"/>
        </w:rPr>
        <w:t xml:space="preserve"> to run even faster and the liquid </w:t>
      </w:r>
      <w:r>
        <w:rPr>
          <w:lang w:val="en-US"/>
        </w:rPr>
        <w:t>becomes</w:t>
      </w:r>
      <w:r w:rsidRPr="00230924">
        <w:rPr>
          <w:lang w:val="en-US"/>
        </w:rPr>
        <w:t xml:space="preserve"> crazier.</w:t>
      </w:r>
      <w:r>
        <w:rPr>
          <w:lang w:val="en-US"/>
        </w:rPr>
        <w:t xml:space="preserve"> </w:t>
      </w:r>
      <w:r w:rsidRPr="00230924">
        <w:rPr>
          <w:lang w:val="en-US"/>
        </w:rPr>
        <w:t>It didn't even need time to load or anything, it started spinning at maximum speed.</w:t>
      </w:r>
    </w:p>
    <w:p w14:paraId="44B8FD09" w14:textId="33291EDA" w:rsidR="00230924" w:rsidRDefault="00230924" w:rsidP="00230924">
      <w:pPr>
        <w:rPr>
          <w:lang w:val="en-US"/>
        </w:rPr>
      </w:pPr>
      <w:r w:rsidRPr="00230924">
        <w:rPr>
          <w:lang w:val="en-US"/>
        </w:rPr>
        <w:t>Hurry up! I should take it as soon as possible.</w:t>
      </w:r>
    </w:p>
    <w:p w14:paraId="3DCEE947" w14:textId="77777777" w:rsidR="00230924" w:rsidRDefault="00230924" w:rsidP="00230924">
      <w:pPr>
        <w:rPr>
          <w:lang w:val="en-US"/>
        </w:rPr>
      </w:pPr>
    </w:p>
    <w:p w14:paraId="0C7C77A5" w14:textId="65A83D7B" w:rsidR="00230924" w:rsidRDefault="00230924" w:rsidP="00230924">
      <w:pPr>
        <w:pStyle w:val="ListParagraph"/>
        <w:numPr>
          <w:ilvl w:val="0"/>
          <w:numId w:val="1"/>
        </w:numPr>
        <w:rPr>
          <w:lang w:val="en-US"/>
        </w:rPr>
      </w:pPr>
      <w:r>
        <w:rPr>
          <w:lang w:val="en-US"/>
        </w:rPr>
        <w:t>Take spoon</w:t>
      </w:r>
    </w:p>
    <w:p w14:paraId="278AA299" w14:textId="0377521E" w:rsidR="00230924" w:rsidRDefault="00230924" w:rsidP="00230924">
      <w:pPr>
        <w:rPr>
          <w:lang w:val="en-US"/>
        </w:rPr>
      </w:pPr>
      <w:r>
        <w:rPr>
          <w:lang w:val="en-US"/>
        </w:rPr>
        <w:t>I take the spoon immediately. Now, the last part.</w:t>
      </w:r>
    </w:p>
    <w:p w14:paraId="78FA8355" w14:textId="77777777" w:rsidR="00230924" w:rsidRDefault="00230924" w:rsidP="00230924">
      <w:pPr>
        <w:rPr>
          <w:lang w:val="en-US"/>
        </w:rPr>
      </w:pPr>
    </w:p>
    <w:p w14:paraId="7135E2EE" w14:textId="0BFEC1FF" w:rsidR="00230924" w:rsidRDefault="00230924" w:rsidP="00230924">
      <w:pPr>
        <w:pStyle w:val="ListParagraph"/>
        <w:numPr>
          <w:ilvl w:val="0"/>
          <w:numId w:val="1"/>
        </w:numPr>
        <w:rPr>
          <w:lang w:val="en-US"/>
        </w:rPr>
      </w:pPr>
      <w:r>
        <w:rPr>
          <w:lang w:val="en-US"/>
        </w:rPr>
        <w:t>Use spoon</w:t>
      </w:r>
    </w:p>
    <w:p w14:paraId="08B501E2" w14:textId="657DA407" w:rsidR="00230924" w:rsidRDefault="00230924" w:rsidP="00230924">
      <w:pPr>
        <w:rPr>
          <w:lang w:val="en-US"/>
        </w:rPr>
      </w:pPr>
      <w:r>
        <w:rPr>
          <w:lang w:val="en-US"/>
        </w:rPr>
        <w:t>I quickly put in on my nose, and the machine turns off again.</w:t>
      </w:r>
    </w:p>
    <w:p w14:paraId="36FC6B8C" w14:textId="77777777" w:rsidR="00F55A69" w:rsidRPr="00F55A69" w:rsidRDefault="00F55A69" w:rsidP="00F55A69">
      <w:pPr>
        <w:rPr>
          <w:lang w:val="en-US"/>
        </w:rPr>
      </w:pPr>
      <w:r w:rsidRPr="00F55A69">
        <w:rPr>
          <w:lang w:val="en-US"/>
        </w:rPr>
        <w:t>"Why?..."</w:t>
      </w:r>
    </w:p>
    <w:p w14:paraId="0CB69E1F" w14:textId="77777777" w:rsidR="00F55A69" w:rsidRPr="00F55A69" w:rsidRDefault="00F55A69" w:rsidP="00F55A69">
      <w:pPr>
        <w:rPr>
          <w:lang w:val="en-US"/>
        </w:rPr>
      </w:pPr>
    </w:p>
    <w:p w14:paraId="54DCD0F2" w14:textId="77777777" w:rsidR="00F55A69" w:rsidRPr="00F55A69" w:rsidRDefault="00F55A69" w:rsidP="00F55A69">
      <w:pPr>
        <w:rPr>
          <w:lang w:val="en-US"/>
        </w:rPr>
      </w:pPr>
      <w:r w:rsidRPr="00F55A69">
        <w:rPr>
          <w:lang w:val="en-US"/>
        </w:rPr>
        <w:t>"I don't know, Loan... But don't make me talk too much, I'm still balancing the spoon on my nose. I'll try to say as little as possible from now on."</w:t>
      </w:r>
    </w:p>
    <w:p w14:paraId="3648AAE8" w14:textId="77777777" w:rsidR="00F55A69" w:rsidRPr="00F55A69" w:rsidRDefault="00F55A69" w:rsidP="00F55A69">
      <w:pPr>
        <w:rPr>
          <w:lang w:val="en-US"/>
        </w:rPr>
      </w:pPr>
    </w:p>
    <w:p w14:paraId="1CD15BB4" w14:textId="77777777" w:rsidR="00F55A69" w:rsidRPr="00F55A69" w:rsidRDefault="00F55A69" w:rsidP="00F55A69">
      <w:pPr>
        <w:rPr>
          <w:lang w:val="en-US"/>
        </w:rPr>
      </w:pPr>
      <w:r w:rsidRPr="00F55A69">
        <w:rPr>
          <w:lang w:val="en-US"/>
        </w:rPr>
        <w:t>"Why am I such a burden? Why?"</w:t>
      </w:r>
    </w:p>
    <w:p w14:paraId="26B7BE91" w14:textId="77777777" w:rsidR="00F55A69" w:rsidRPr="00F55A69" w:rsidRDefault="00F55A69" w:rsidP="00F55A69">
      <w:pPr>
        <w:rPr>
          <w:lang w:val="en-US"/>
        </w:rPr>
      </w:pPr>
    </w:p>
    <w:p w14:paraId="721680A9" w14:textId="77777777" w:rsidR="00F55A69" w:rsidRPr="00F55A69" w:rsidRDefault="00F55A69" w:rsidP="00F55A69">
      <w:pPr>
        <w:rPr>
          <w:lang w:val="en-US"/>
        </w:rPr>
      </w:pPr>
      <w:r w:rsidRPr="00F55A69">
        <w:rPr>
          <w:lang w:val="en-US"/>
        </w:rPr>
        <w:t>You're not, Loan. Not at all.</w:t>
      </w:r>
    </w:p>
    <w:p w14:paraId="6452D83E" w14:textId="77777777" w:rsidR="00F55A69" w:rsidRPr="00F55A69" w:rsidRDefault="00F55A69" w:rsidP="00F55A69">
      <w:pPr>
        <w:rPr>
          <w:lang w:val="en-US"/>
        </w:rPr>
      </w:pPr>
      <w:r w:rsidRPr="00F55A69">
        <w:rPr>
          <w:lang w:val="en-US"/>
        </w:rPr>
        <w:t>And you'll never be.</w:t>
      </w:r>
    </w:p>
    <w:p w14:paraId="593E9E4F" w14:textId="77777777" w:rsidR="00F55A69" w:rsidRPr="00F55A69" w:rsidRDefault="00F55A69" w:rsidP="00F55A69">
      <w:pPr>
        <w:rPr>
          <w:lang w:val="en-US"/>
        </w:rPr>
      </w:pPr>
      <w:r w:rsidRPr="00F55A69">
        <w:rPr>
          <w:lang w:val="en-US"/>
        </w:rPr>
        <w:t>I wanted to tell him that, but it's better not to. I'm afraid of dropping the spoon, because I don't think I can talk and hold it for a long period at the same time.</w:t>
      </w:r>
    </w:p>
    <w:p w14:paraId="524C2A18" w14:textId="77777777" w:rsidR="00F55A69" w:rsidRPr="00F55A69" w:rsidRDefault="00F55A69" w:rsidP="00F55A69">
      <w:pPr>
        <w:rPr>
          <w:lang w:val="en-US"/>
        </w:rPr>
      </w:pPr>
    </w:p>
    <w:p w14:paraId="4EF7BC0D" w14:textId="77777777" w:rsidR="00F55A69" w:rsidRPr="00F55A69" w:rsidRDefault="00F55A69" w:rsidP="00F55A69">
      <w:pPr>
        <w:rPr>
          <w:lang w:val="en-US"/>
        </w:rPr>
      </w:pPr>
      <w:r w:rsidRPr="00F55A69">
        <w:rPr>
          <w:lang w:val="en-US"/>
        </w:rPr>
        <w:t>"Don't you use your hands? The spoon is still on your nose, but you're able to balance it for longer".</w:t>
      </w:r>
    </w:p>
    <w:p w14:paraId="10F616B1" w14:textId="77777777" w:rsidR="00F55A69" w:rsidRPr="00F55A69" w:rsidRDefault="00F55A69" w:rsidP="00F55A69">
      <w:pPr>
        <w:rPr>
          <w:lang w:val="en-US"/>
        </w:rPr>
      </w:pPr>
    </w:p>
    <w:p w14:paraId="4BD14138" w14:textId="77777777" w:rsidR="00F55A69" w:rsidRPr="00F55A69" w:rsidRDefault="00F55A69" w:rsidP="00F55A69">
      <w:pPr>
        <w:rPr>
          <w:lang w:val="en-US"/>
        </w:rPr>
      </w:pPr>
      <w:r w:rsidRPr="00F55A69">
        <w:rPr>
          <w:lang w:val="en-US"/>
        </w:rPr>
        <w:t>I try and somehow what happened to Loan starts all over again. I take my hands off it immediately.</w:t>
      </w:r>
    </w:p>
    <w:p w14:paraId="35BFCEAC" w14:textId="77777777" w:rsidR="00F55A69" w:rsidRPr="00F55A69" w:rsidRDefault="00F55A69" w:rsidP="00F55A69">
      <w:pPr>
        <w:rPr>
          <w:lang w:val="en-US"/>
        </w:rPr>
      </w:pPr>
    </w:p>
    <w:p w14:paraId="1A686159" w14:textId="77777777" w:rsidR="00F55A69" w:rsidRPr="00F55A69" w:rsidRDefault="00F55A69" w:rsidP="00F55A69">
      <w:pPr>
        <w:rPr>
          <w:lang w:val="en-US"/>
        </w:rPr>
      </w:pPr>
      <w:r w:rsidRPr="00F55A69">
        <w:rPr>
          <w:lang w:val="en-US"/>
        </w:rPr>
        <w:t>"Oh. Sorry, Dave. It's not working... I just thought it would be a good idea..."</w:t>
      </w:r>
    </w:p>
    <w:p w14:paraId="316B4409" w14:textId="77777777" w:rsidR="00F55A69" w:rsidRPr="00F55A69" w:rsidRDefault="00F55A69" w:rsidP="00F55A69">
      <w:pPr>
        <w:rPr>
          <w:lang w:val="en-US"/>
        </w:rPr>
      </w:pPr>
      <w:r w:rsidRPr="00F55A69">
        <w:rPr>
          <w:lang w:val="en-US"/>
        </w:rPr>
        <w:t>It was, Loan. It was.</w:t>
      </w:r>
    </w:p>
    <w:p w14:paraId="7B1DE9A7" w14:textId="77777777" w:rsidR="00F55A69" w:rsidRPr="00F55A69" w:rsidRDefault="00F55A69" w:rsidP="00F55A69">
      <w:pPr>
        <w:rPr>
          <w:lang w:val="en-US"/>
        </w:rPr>
      </w:pPr>
    </w:p>
    <w:p w14:paraId="4599AA72" w14:textId="77777777" w:rsidR="00F55A69" w:rsidRPr="00F55A69" w:rsidRDefault="00F55A69" w:rsidP="00F55A69">
      <w:pPr>
        <w:rPr>
          <w:lang w:val="en-US"/>
        </w:rPr>
      </w:pPr>
      <w:r w:rsidRPr="00F55A69">
        <w:rPr>
          <w:lang w:val="en-US"/>
        </w:rPr>
        <w:t>"We've got to find a solution to this. I'll show you that I'm no longer a burden."</w:t>
      </w:r>
    </w:p>
    <w:p w14:paraId="332CBE24" w14:textId="77777777" w:rsidR="00F55A69" w:rsidRPr="00F55A69" w:rsidRDefault="00F55A69" w:rsidP="00F55A69">
      <w:pPr>
        <w:rPr>
          <w:lang w:val="en-US"/>
        </w:rPr>
      </w:pPr>
      <w:r w:rsidRPr="00F55A69">
        <w:rPr>
          <w:lang w:val="en-US"/>
        </w:rPr>
        <w:t>You never were.</w:t>
      </w:r>
    </w:p>
    <w:p w14:paraId="5687460A" w14:textId="77777777" w:rsidR="00F55A69" w:rsidRPr="00F55A69" w:rsidRDefault="00F55A69" w:rsidP="00F55A69">
      <w:pPr>
        <w:rPr>
          <w:lang w:val="en-US"/>
        </w:rPr>
      </w:pPr>
    </w:p>
    <w:p w14:paraId="1E96DB1B" w14:textId="77777777" w:rsidR="00F55A69" w:rsidRPr="00F55A69" w:rsidRDefault="00F55A69" w:rsidP="00F55A69">
      <w:pPr>
        <w:rPr>
          <w:lang w:val="en-US"/>
        </w:rPr>
      </w:pPr>
      <w:r w:rsidRPr="00F55A69">
        <w:rPr>
          <w:lang w:val="en-US"/>
        </w:rPr>
        <w:t>--&gt; swap to Loan</w:t>
      </w:r>
    </w:p>
    <w:p w14:paraId="1C605CBF" w14:textId="77777777" w:rsidR="00F55A69" w:rsidRPr="00F55A69" w:rsidRDefault="00F55A69" w:rsidP="00F55A69">
      <w:pPr>
        <w:rPr>
          <w:lang w:val="en-US"/>
        </w:rPr>
      </w:pPr>
      <w:r w:rsidRPr="00F55A69">
        <w:rPr>
          <w:lang w:val="en-US"/>
        </w:rPr>
        <w:t>Loan here.</w:t>
      </w:r>
    </w:p>
    <w:p w14:paraId="37D2DF3B" w14:textId="77777777" w:rsidR="00F55A69" w:rsidRPr="00F55A69" w:rsidRDefault="00F55A69" w:rsidP="00F55A69">
      <w:pPr>
        <w:rPr>
          <w:lang w:val="en-US"/>
        </w:rPr>
      </w:pPr>
      <w:r w:rsidRPr="00F55A69">
        <w:rPr>
          <w:lang w:val="en-US"/>
        </w:rPr>
        <w:t>"I'll look for something else in the main room. Whatever happens to me, you stay here, in the corridor."</w:t>
      </w:r>
    </w:p>
    <w:p w14:paraId="2FCABE17" w14:textId="77777777" w:rsidR="00F55A69" w:rsidRPr="00F55A69" w:rsidRDefault="00F55A69" w:rsidP="00F55A69">
      <w:pPr>
        <w:rPr>
          <w:lang w:val="en-US"/>
        </w:rPr>
      </w:pPr>
    </w:p>
    <w:p w14:paraId="0FEB422A" w14:textId="77777777" w:rsidR="00F55A69" w:rsidRPr="00F55A69" w:rsidRDefault="00F55A69" w:rsidP="00F55A69">
      <w:pPr>
        <w:rPr>
          <w:lang w:val="en-US"/>
        </w:rPr>
      </w:pPr>
      <w:r w:rsidRPr="00F55A69">
        <w:rPr>
          <w:lang w:val="en-US"/>
        </w:rPr>
        <w:t>--&gt; happens after x seconds when Loan is in the main area</w:t>
      </w:r>
    </w:p>
    <w:p w14:paraId="4F55F583" w14:textId="77777777" w:rsidR="00F55A69" w:rsidRPr="00F55A69" w:rsidRDefault="00F55A69" w:rsidP="00F55A69">
      <w:pPr>
        <w:rPr>
          <w:lang w:val="en-US"/>
        </w:rPr>
      </w:pPr>
      <w:r w:rsidRPr="00F55A69">
        <w:rPr>
          <w:lang w:val="en-US"/>
        </w:rPr>
        <w:t>"Hurry up! I feel I can't hold it much longer..."</w:t>
      </w:r>
    </w:p>
    <w:p w14:paraId="2FB87B88" w14:textId="77777777" w:rsidR="00F55A69" w:rsidRPr="00F55A69" w:rsidRDefault="00F55A69" w:rsidP="00F55A69">
      <w:pPr>
        <w:rPr>
          <w:lang w:val="en-US"/>
        </w:rPr>
      </w:pPr>
    </w:p>
    <w:p w14:paraId="5367DB2F" w14:textId="3CEB20CD" w:rsidR="00F55A69" w:rsidRPr="00F55A69" w:rsidRDefault="00F55A69" w:rsidP="00F55A69">
      <w:pPr>
        <w:rPr>
          <w:lang w:val="en-US"/>
        </w:rPr>
      </w:pPr>
      <w:r w:rsidRPr="00F55A69">
        <w:rPr>
          <w:lang w:val="en-US"/>
        </w:rPr>
        <w:t xml:space="preserve">--&gt; </w:t>
      </w:r>
      <w:r>
        <w:rPr>
          <w:lang w:val="en-US"/>
        </w:rPr>
        <w:t xml:space="preserve">walk to </w:t>
      </w:r>
      <w:r w:rsidRPr="00F55A69">
        <w:rPr>
          <w:lang w:val="en-US"/>
        </w:rPr>
        <w:t>main area</w:t>
      </w:r>
    </w:p>
    <w:p w14:paraId="3B6DA8E7" w14:textId="77777777" w:rsidR="00F55A69" w:rsidRDefault="00F55A69" w:rsidP="00F55A69">
      <w:pPr>
        <w:rPr>
          <w:lang w:val="en-US"/>
        </w:rPr>
      </w:pPr>
      <w:r w:rsidRPr="00F55A69">
        <w:rPr>
          <w:lang w:val="en-US"/>
        </w:rPr>
        <w:t>I enter the main room again, but this time alone.</w:t>
      </w:r>
    </w:p>
    <w:p w14:paraId="5FF84B53" w14:textId="77777777" w:rsidR="00F55A69" w:rsidRDefault="00F55A69" w:rsidP="00F55A69">
      <w:pPr>
        <w:rPr>
          <w:lang w:val="en-US"/>
        </w:rPr>
      </w:pPr>
      <w:r w:rsidRPr="00F55A69">
        <w:rPr>
          <w:lang w:val="en-US"/>
        </w:rPr>
        <w:t xml:space="preserve">I hope the soles of my shoes don't crumble over time, when in contact with the liquid. </w:t>
      </w:r>
      <w:r>
        <w:rPr>
          <w:lang w:val="en-US"/>
        </w:rPr>
        <w:t>I have to be careful</w:t>
      </w:r>
      <w:r w:rsidRPr="00F55A69">
        <w:rPr>
          <w:lang w:val="en-US"/>
        </w:rPr>
        <w:t xml:space="preserve">. </w:t>
      </w:r>
    </w:p>
    <w:p w14:paraId="40268755" w14:textId="01DB9539" w:rsidR="00230924" w:rsidRDefault="00F55A69" w:rsidP="00F55A69">
      <w:pPr>
        <w:rPr>
          <w:lang w:val="en-US"/>
        </w:rPr>
      </w:pPr>
      <w:r w:rsidRPr="00F55A69">
        <w:rPr>
          <w:lang w:val="en-US"/>
        </w:rPr>
        <w:t>Dave is balancing the spoon in his nose to keep the fan from working.</w:t>
      </w:r>
    </w:p>
    <w:p w14:paraId="22D7C621" w14:textId="77777777" w:rsidR="00CD4A3C" w:rsidRDefault="00CD4A3C" w:rsidP="00F55A69">
      <w:pPr>
        <w:rPr>
          <w:lang w:val="en-US"/>
        </w:rPr>
      </w:pPr>
    </w:p>
    <w:p w14:paraId="29A3AD94" w14:textId="77777777" w:rsidR="00CD4A3C" w:rsidRPr="00CD4A3C" w:rsidRDefault="00CD4A3C" w:rsidP="00CD4A3C">
      <w:pPr>
        <w:rPr>
          <w:lang w:val="en-US"/>
        </w:rPr>
      </w:pPr>
      <w:r w:rsidRPr="00CD4A3C">
        <w:rPr>
          <w:lang w:val="en-US"/>
        </w:rPr>
        <w:t>--&gt; look around</w:t>
      </w:r>
    </w:p>
    <w:p w14:paraId="0746D1EC" w14:textId="77777777" w:rsidR="00CD4A3C" w:rsidRPr="00CD4A3C" w:rsidRDefault="00CD4A3C" w:rsidP="00CD4A3C">
      <w:pPr>
        <w:rPr>
          <w:lang w:val="en-US"/>
        </w:rPr>
      </w:pPr>
      <w:r w:rsidRPr="00CD4A3C">
        <w:rPr>
          <w:lang w:val="en-US"/>
        </w:rPr>
        <w:t>Hooray! There is a small box on the floor on the right.</w:t>
      </w:r>
    </w:p>
    <w:p w14:paraId="42F00554" w14:textId="77777777" w:rsidR="00CD4A3C" w:rsidRPr="00CD4A3C" w:rsidRDefault="00CD4A3C" w:rsidP="00CD4A3C">
      <w:pPr>
        <w:rPr>
          <w:lang w:val="en-US"/>
        </w:rPr>
      </w:pPr>
    </w:p>
    <w:p w14:paraId="0D094302" w14:textId="77777777" w:rsidR="00CD4A3C" w:rsidRPr="00CD4A3C" w:rsidRDefault="00CD4A3C" w:rsidP="00CD4A3C">
      <w:pPr>
        <w:rPr>
          <w:lang w:val="en-US"/>
        </w:rPr>
      </w:pPr>
      <w:r w:rsidRPr="00CD4A3C">
        <w:rPr>
          <w:lang w:val="en-US"/>
        </w:rPr>
        <w:t>--&gt; walk to box</w:t>
      </w:r>
    </w:p>
    <w:p w14:paraId="375C4EE3" w14:textId="77777777" w:rsidR="00CD4A3C" w:rsidRPr="00CD4A3C" w:rsidRDefault="00CD4A3C" w:rsidP="00CD4A3C">
      <w:pPr>
        <w:rPr>
          <w:lang w:val="en-US"/>
        </w:rPr>
      </w:pPr>
      <w:r w:rsidRPr="00CD4A3C">
        <w:rPr>
          <w:lang w:val="en-US"/>
        </w:rPr>
        <w:t xml:space="preserve">The box is in front of me. </w:t>
      </w:r>
    </w:p>
    <w:p w14:paraId="6B4B25EA" w14:textId="77777777" w:rsidR="00CD4A3C" w:rsidRPr="00CD4A3C" w:rsidRDefault="00CD4A3C" w:rsidP="00CD4A3C">
      <w:pPr>
        <w:rPr>
          <w:lang w:val="en-US"/>
        </w:rPr>
      </w:pPr>
    </w:p>
    <w:p w14:paraId="3CFA7ED7" w14:textId="77777777" w:rsidR="00CD4A3C" w:rsidRPr="00CD4A3C" w:rsidRDefault="00CD4A3C" w:rsidP="00CD4A3C">
      <w:pPr>
        <w:rPr>
          <w:lang w:val="en-US"/>
        </w:rPr>
      </w:pPr>
      <w:r w:rsidRPr="00CD4A3C">
        <w:rPr>
          <w:lang w:val="en-US"/>
        </w:rPr>
        <w:t>--&gt; look at the box</w:t>
      </w:r>
    </w:p>
    <w:p w14:paraId="70E0C942" w14:textId="77777777" w:rsidR="00CD4A3C" w:rsidRPr="00CD4A3C" w:rsidRDefault="00CD4A3C" w:rsidP="00CD4A3C">
      <w:pPr>
        <w:rPr>
          <w:lang w:val="en-US"/>
        </w:rPr>
      </w:pPr>
      <w:r w:rsidRPr="00CD4A3C">
        <w:rPr>
          <w:lang w:val="en-US"/>
        </w:rPr>
        <w:t>It looks like it's made out of some kind of charcoal, just like the walls, because the surface has very abrasions all over. Although this one is transparent. Oh! There is a key inside.</w:t>
      </w:r>
    </w:p>
    <w:p w14:paraId="7A95C9EE" w14:textId="77777777" w:rsidR="00CD4A3C" w:rsidRPr="00CD4A3C" w:rsidRDefault="00CD4A3C" w:rsidP="00CD4A3C">
      <w:pPr>
        <w:rPr>
          <w:lang w:val="en-US"/>
        </w:rPr>
      </w:pPr>
    </w:p>
    <w:p w14:paraId="5F70B176" w14:textId="77777777" w:rsidR="00CD4A3C" w:rsidRPr="00CD4A3C" w:rsidRDefault="00CD4A3C" w:rsidP="00CD4A3C">
      <w:pPr>
        <w:rPr>
          <w:lang w:val="en-US"/>
        </w:rPr>
      </w:pPr>
      <w:r w:rsidRPr="00CD4A3C">
        <w:rPr>
          <w:lang w:val="en-US"/>
        </w:rPr>
        <w:t>--&gt; Pick up the box</w:t>
      </w:r>
    </w:p>
    <w:p w14:paraId="0154DB68" w14:textId="77777777" w:rsidR="00CD4A3C" w:rsidRPr="00CD4A3C" w:rsidRDefault="00CD4A3C" w:rsidP="00CD4A3C">
      <w:pPr>
        <w:rPr>
          <w:lang w:val="en-US"/>
        </w:rPr>
      </w:pPr>
      <w:r w:rsidRPr="00CD4A3C">
        <w:rPr>
          <w:lang w:val="en-US"/>
        </w:rPr>
        <w:t>Not a good idea. I don't have gloves and I don't want to lose my hands or anything. Maybe if I kick it? The soles of my shoes are thick, so I don't think my feet will be in danger.</w:t>
      </w:r>
    </w:p>
    <w:p w14:paraId="2F71C899" w14:textId="77777777" w:rsidR="00CD4A3C" w:rsidRPr="00CD4A3C" w:rsidRDefault="00CD4A3C" w:rsidP="00CD4A3C">
      <w:pPr>
        <w:rPr>
          <w:lang w:val="en-US"/>
        </w:rPr>
      </w:pPr>
    </w:p>
    <w:p w14:paraId="3B2968AE" w14:textId="77777777" w:rsidR="00CD4A3C" w:rsidRPr="00CD4A3C" w:rsidRDefault="00CD4A3C" w:rsidP="00CD4A3C">
      <w:pPr>
        <w:rPr>
          <w:lang w:val="en-US"/>
        </w:rPr>
      </w:pPr>
      <w:r w:rsidRPr="00CD4A3C">
        <w:rPr>
          <w:lang w:val="en-US"/>
        </w:rPr>
        <w:t>--&gt; kick box</w:t>
      </w:r>
    </w:p>
    <w:p w14:paraId="3EA1AB0C" w14:textId="77777777" w:rsidR="00CD4A3C" w:rsidRPr="00CD4A3C" w:rsidRDefault="00CD4A3C" w:rsidP="00CD4A3C">
      <w:pPr>
        <w:rPr>
          <w:lang w:val="en-US"/>
        </w:rPr>
      </w:pPr>
      <w:r w:rsidRPr="00CD4A3C">
        <w:rPr>
          <w:lang w:val="en-US"/>
        </w:rPr>
        <w:t xml:space="preserve">Fuck! It hurts! </w:t>
      </w:r>
    </w:p>
    <w:p w14:paraId="5B2BC69F" w14:textId="77777777" w:rsidR="00CD4A3C" w:rsidRPr="00CD4A3C" w:rsidRDefault="00CD4A3C" w:rsidP="00CD4A3C">
      <w:pPr>
        <w:rPr>
          <w:lang w:val="en-US"/>
        </w:rPr>
      </w:pPr>
    </w:p>
    <w:p w14:paraId="396FA4BE" w14:textId="77777777" w:rsidR="00CD4A3C" w:rsidRPr="00CD4A3C" w:rsidRDefault="00CD4A3C" w:rsidP="00CD4A3C">
      <w:pPr>
        <w:rPr>
          <w:lang w:val="en-US"/>
        </w:rPr>
      </w:pPr>
      <w:r w:rsidRPr="00CD4A3C">
        <w:rPr>
          <w:lang w:val="en-US"/>
        </w:rPr>
        <w:lastRenderedPageBreak/>
        <w:t>Oh my God! The sole is melting!</w:t>
      </w:r>
    </w:p>
    <w:p w14:paraId="0B0FE4D8" w14:textId="77777777" w:rsidR="00CD4A3C" w:rsidRPr="00CD4A3C" w:rsidRDefault="00CD4A3C" w:rsidP="00CD4A3C">
      <w:pPr>
        <w:rPr>
          <w:lang w:val="en-US"/>
        </w:rPr>
      </w:pPr>
    </w:p>
    <w:p w14:paraId="7BCAE172" w14:textId="77777777" w:rsidR="00CD4A3C" w:rsidRPr="00CD4A3C" w:rsidRDefault="00CD4A3C" w:rsidP="00CD4A3C">
      <w:pPr>
        <w:rPr>
          <w:lang w:val="en-US"/>
        </w:rPr>
      </w:pPr>
      <w:r w:rsidRPr="00CD4A3C">
        <w:rPr>
          <w:lang w:val="en-US"/>
        </w:rPr>
        <w:t>Fuck! Fuck. Fuck.</w:t>
      </w:r>
    </w:p>
    <w:p w14:paraId="3137CE59" w14:textId="77777777" w:rsidR="00CD4A3C" w:rsidRPr="00CD4A3C" w:rsidRDefault="00CD4A3C" w:rsidP="00CD4A3C">
      <w:pPr>
        <w:rPr>
          <w:lang w:val="en-US"/>
        </w:rPr>
      </w:pPr>
    </w:p>
    <w:p w14:paraId="44F3F097" w14:textId="77777777" w:rsidR="00CD4A3C" w:rsidRPr="00CD4A3C" w:rsidRDefault="00CD4A3C" w:rsidP="00CD4A3C">
      <w:pPr>
        <w:rPr>
          <w:lang w:val="en-US"/>
        </w:rPr>
      </w:pPr>
      <w:r w:rsidRPr="00CD4A3C">
        <w:rPr>
          <w:lang w:val="en-US"/>
        </w:rPr>
        <w:t>All right. It stopped. And I can still use my shoes.</w:t>
      </w:r>
    </w:p>
    <w:p w14:paraId="5D61BCE7" w14:textId="77777777" w:rsidR="00CD4A3C" w:rsidRPr="00CD4A3C" w:rsidRDefault="00CD4A3C" w:rsidP="00CD4A3C">
      <w:pPr>
        <w:rPr>
          <w:lang w:val="en-US"/>
        </w:rPr>
      </w:pPr>
    </w:p>
    <w:p w14:paraId="0998C0EA" w14:textId="77777777" w:rsidR="00CD4A3C" w:rsidRPr="00CD4A3C" w:rsidRDefault="00CD4A3C" w:rsidP="00CD4A3C">
      <w:pPr>
        <w:rPr>
          <w:lang w:val="en-US"/>
        </w:rPr>
      </w:pPr>
      <w:r w:rsidRPr="00CD4A3C">
        <w:rPr>
          <w:lang w:val="en-US"/>
        </w:rPr>
        <w:t>The box has not moved an inch.</w:t>
      </w:r>
    </w:p>
    <w:p w14:paraId="442D8010" w14:textId="77777777" w:rsidR="00CD4A3C" w:rsidRPr="00CD4A3C" w:rsidRDefault="00CD4A3C" w:rsidP="00CD4A3C">
      <w:pPr>
        <w:rPr>
          <w:lang w:val="en-US"/>
        </w:rPr>
      </w:pPr>
    </w:p>
    <w:p w14:paraId="2096C25A" w14:textId="77777777" w:rsidR="00CD4A3C" w:rsidRPr="00CD4A3C" w:rsidRDefault="00CD4A3C" w:rsidP="00CD4A3C">
      <w:pPr>
        <w:rPr>
          <w:lang w:val="en-US"/>
        </w:rPr>
      </w:pPr>
      <w:r w:rsidRPr="00CD4A3C">
        <w:rPr>
          <w:lang w:val="en-US"/>
        </w:rPr>
        <w:t>--&gt; Walk to the corridor</w:t>
      </w:r>
    </w:p>
    <w:p w14:paraId="52AAB6AF" w14:textId="77777777" w:rsidR="00CD4A3C" w:rsidRPr="00CD4A3C" w:rsidRDefault="00CD4A3C" w:rsidP="00CD4A3C">
      <w:pPr>
        <w:rPr>
          <w:lang w:val="en-US"/>
        </w:rPr>
      </w:pPr>
      <w:r w:rsidRPr="00CD4A3C">
        <w:rPr>
          <w:lang w:val="en-US"/>
        </w:rPr>
        <w:t>"Alright Loan, what did you find?", asks Dave after dropping the spoon.</w:t>
      </w:r>
    </w:p>
    <w:p w14:paraId="7A2F360E" w14:textId="77777777" w:rsidR="00CD4A3C" w:rsidRPr="00CD4A3C" w:rsidRDefault="00CD4A3C" w:rsidP="00CD4A3C">
      <w:pPr>
        <w:rPr>
          <w:lang w:val="en-US"/>
        </w:rPr>
      </w:pPr>
      <w:r w:rsidRPr="00CD4A3C">
        <w:rPr>
          <w:lang w:val="en-US"/>
        </w:rPr>
        <w:t>"There's a box on the right."</w:t>
      </w:r>
    </w:p>
    <w:p w14:paraId="0039B92A" w14:textId="77777777" w:rsidR="00CD4A3C" w:rsidRPr="00CD4A3C" w:rsidRDefault="00CD4A3C" w:rsidP="00CD4A3C">
      <w:pPr>
        <w:rPr>
          <w:lang w:val="en-US"/>
        </w:rPr>
      </w:pPr>
      <w:r w:rsidRPr="00CD4A3C">
        <w:rPr>
          <w:lang w:val="en-US"/>
        </w:rPr>
        <w:t>"And what was in it?"</w:t>
      </w:r>
    </w:p>
    <w:p w14:paraId="41814052" w14:textId="77777777" w:rsidR="00CD4A3C" w:rsidRPr="00CD4A3C" w:rsidRDefault="00CD4A3C" w:rsidP="00CD4A3C">
      <w:pPr>
        <w:rPr>
          <w:lang w:val="en-US"/>
        </w:rPr>
      </w:pPr>
      <w:r w:rsidRPr="00CD4A3C">
        <w:rPr>
          <w:lang w:val="en-US"/>
        </w:rPr>
        <w:t>"A key. Although I couldn't open it."</w:t>
      </w:r>
    </w:p>
    <w:p w14:paraId="168D6F3F" w14:textId="77777777" w:rsidR="00CD4A3C" w:rsidRPr="00CD4A3C" w:rsidRDefault="00CD4A3C" w:rsidP="00CD4A3C">
      <w:pPr>
        <w:rPr>
          <w:lang w:val="en-US"/>
        </w:rPr>
      </w:pPr>
    </w:p>
    <w:p w14:paraId="4AF18380" w14:textId="2492AD08" w:rsidR="00CD4A3C" w:rsidRPr="00CD4A3C" w:rsidRDefault="00CD4A3C" w:rsidP="00CD4A3C">
      <w:pPr>
        <w:rPr>
          <w:lang w:val="en-US"/>
        </w:rPr>
      </w:pPr>
      <w:r w:rsidRPr="00CD4A3C">
        <w:rPr>
          <w:lang w:val="en-US"/>
        </w:rPr>
        <w:t xml:space="preserve">--&gt; </w:t>
      </w:r>
      <w:r>
        <w:rPr>
          <w:lang w:val="en-US"/>
        </w:rPr>
        <w:t>walk to</w:t>
      </w:r>
      <w:r w:rsidRPr="00CD4A3C">
        <w:rPr>
          <w:lang w:val="en-US"/>
        </w:rPr>
        <w:t xml:space="preserve"> main room</w:t>
      </w:r>
    </w:p>
    <w:p w14:paraId="2E4EA782" w14:textId="77777777" w:rsidR="00CD4A3C" w:rsidRPr="00CD4A3C" w:rsidRDefault="00CD4A3C" w:rsidP="00CD4A3C">
      <w:pPr>
        <w:rPr>
          <w:lang w:val="en-US"/>
        </w:rPr>
      </w:pPr>
      <w:r w:rsidRPr="00CD4A3C">
        <w:rPr>
          <w:lang w:val="en-US"/>
        </w:rPr>
        <w:t>Return to the main room.</w:t>
      </w:r>
    </w:p>
    <w:p w14:paraId="1A7CF02F" w14:textId="77777777" w:rsidR="00CD4A3C" w:rsidRPr="00CD4A3C" w:rsidRDefault="00CD4A3C" w:rsidP="00CD4A3C">
      <w:pPr>
        <w:rPr>
          <w:lang w:val="en-US"/>
        </w:rPr>
      </w:pPr>
    </w:p>
    <w:p w14:paraId="4616F944" w14:textId="4E8328EA" w:rsidR="00CD4A3C" w:rsidRPr="00CD4A3C" w:rsidRDefault="00CD4A3C" w:rsidP="00CD4A3C">
      <w:pPr>
        <w:rPr>
          <w:lang w:val="en-US"/>
        </w:rPr>
      </w:pPr>
      <w:r w:rsidRPr="00CD4A3C">
        <w:rPr>
          <w:lang w:val="en-US"/>
        </w:rPr>
        <w:t xml:space="preserve">--&gt; </w:t>
      </w:r>
      <w:r>
        <w:rPr>
          <w:lang w:val="en-US"/>
        </w:rPr>
        <w:t>walk to</w:t>
      </w:r>
      <w:r w:rsidRPr="00CD4A3C">
        <w:rPr>
          <w:lang w:val="en-US"/>
        </w:rPr>
        <w:t xml:space="preserve"> door</w:t>
      </w:r>
    </w:p>
    <w:p w14:paraId="7A657666" w14:textId="77777777" w:rsidR="00CD4A3C" w:rsidRPr="00CD4A3C" w:rsidRDefault="00CD4A3C" w:rsidP="00CD4A3C">
      <w:pPr>
        <w:rPr>
          <w:lang w:val="en-US"/>
        </w:rPr>
      </w:pPr>
      <w:r w:rsidRPr="00CD4A3C">
        <w:rPr>
          <w:lang w:val="en-US"/>
        </w:rPr>
        <w:t>I'm standing in front of the door that will lead us to the next stage.</w:t>
      </w:r>
    </w:p>
    <w:p w14:paraId="217C18F3" w14:textId="77777777" w:rsidR="00CD4A3C" w:rsidRPr="00CD4A3C" w:rsidRDefault="00CD4A3C" w:rsidP="00CD4A3C">
      <w:pPr>
        <w:rPr>
          <w:lang w:val="en-US"/>
        </w:rPr>
      </w:pPr>
    </w:p>
    <w:p w14:paraId="30D5D95A" w14:textId="6525791F" w:rsidR="00CD4A3C" w:rsidRPr="00CD4A3C" w:rsidRDefault="00CD4A3C" w:rsidP="00CD4A3C">
      <w:pPr>
        <w:rPr>
          <w:lang w:val="en-US"/>
        </w:rPr>
      </w:pPr>
      <w:r w:rsidRPr="00CD4A3C">
        <w:rPr>
          <w:lang w:val="en-US"/>
        </w:rPr>
        <w:t>--&gt; Look at door</w:t>
      </w:r>
    </w:p>
    <w:p w14:paraId="6B1B6791" w14:textId="77777777" w:rsidR="00CD4A3C" w:rsidRDefault="00CD4A3C" w:rsidP="00CD4A3C">
      <w:pPr>
        <w:rPr>
          <w:lang w:val="en-US"/>
        </w:rPr>
      </w:pPr>
      <w:r>
        <w:rPr>
          <w:lang w:val="en-US"/>
        </w:rPr>
        <w:t>The door has a lock.</w:t>
      </w:r>
    </w:p>
    <w:p w14:paraId="771BAEA9" w14:textId="43BF46BE" w:rsidR="00CD4A3C" w:rsidRDefault="00CD4A3C" w:rsidP="00CD4A3C">
      <w:pPr>
        <w:rPr>
          <w:lang w:val="en-US"/>
        </w:rPr>
      </w:pPr>
      <w:r w:rsidRPr="00CD4A3C">
        <w:rPr>
          <w:lang w:val="en-US"/>
        </w:rPr>
        <w:t xml:space="preserve">Dude! There's something written on it! It's so small, no wonder we didn't notice it before. It says: "The spoon stirs the soup in the cauldron, from left to right, but little by little. It may be that it slowly reaches 90 degrees. Keep on </w:t>
      </w:r>
      <w:r w:rsidR="00C742EC">
        <w:rPr>
          <w:lang w:val="en-US"/>
        </w:rPr>
        <w:t>spinning</w:t>
      </w:r>
      <w:r w:rsidRPr="00CD4A3C">
        <w:rPr>
          <w:lang w:val="en-US"/>
        </w:rPr>
        <w:t>."</w:t>
      </w:r>
    </w:p>
    <w:p w14:paraId="19634182" w14:textId="77777777" w:rsidR="00C742EC" w:rsidRDefault="00C742EC" w:rsidP="00CD4A3C">
      <w:pPr>
        <w:rPr>
          <w:lang w:val="en-US"/>
        </w:rPr>
      </w:pPr>
    </w:p>
    <w:p w14:paraId="4F44180C" w14:textId="77777777" w:rsidR="00C742EC" w:rsidRDefault="00C742EC" w:rsidP="00CD4A3C">
      <w:pPr>
        <w:rPr>
          <w:lang w:val="en-US"/>
        </w:rPr>
      </w:pPr>
    </w:p>
    <w:p w14:paraId="0664BA43" w14:textId="77777777" w:rsidR="00C742EC" w:rsidRDefault="00C742EC" w:rsidP="00CD4A3C">
      <w:pPr>
        <w:rPr>
          <w:lang w:val="en-US"/>
        </w:rPr>
      </w:pPr>
    </w:p>
    <w:p w14:paraId="7D0FB4A1" w14:textId="77777777" w:rsidR="00C742EC" w:rsidRDefault="00C742EC" w:rsidP="00CD4A3C">
      <w:pPr>
        <w:rPr>
          <w:lang w:val="en-US"/>
        </w:rPr>
      </w:pPr>
    </w:p>
    <w:p w14:paraId="0D6EA524" w14:textId="77777777" w:rsidR="00C742EC" w:rsidRDefault="00C742EC" w:rsidP="00CD4A3C">
      <w:pPr>
        <w:rPr>
          <w:lang w:val="en-US"/>
        </w:rPr>
      </w:pPr>
    </w:p>
    <w:p w14:paraId="7703BD9C" w14:textId="77777777" w:rsidR="00C742EC" w:rsidRDefault="00C742EC" w:rsidP="00CD4A3C">
      <w:pPr>
        <w:rPr>
          <w:lang w:val="en-US"/>
        </w:rPr>
      </w:pPr>
    </w:p>
    <w:p w14:paraId="74E4A40A" w14:textId="43FB81E5" w:rsidR="00C742EC" w:rsidRDefault="00C742EC" w:rsidP="00C742EC">
      <w:pPr>
        <w:pStyle w:val="ListParagraph"/>
        <w:numPr>
          <w:ilvl w:val="0"/>
          <w:numId w:val="1"/>
        </w:numPr>
        <w:rPr>
          <w:lang w:val="en-US"/>
        </w:rPr>
      </w:pPr>
      <w:r>
        <w:rPr>
          <w:lang w:val="en-US"/>
        </w:rPr>
        <w:t>Walk to corridor</w:t>
      </w:r>
    </w:p>
    <w:p w14:paraId="4AB21C48" w14:textId="528BBF8A" w:rsidR="00C742EC" w:rsidRDefault="00C742EC" w:rsidP="00C742EC">
      <w:pPr>
        <w:rPr>
          <w:lang w:val="en-US"/>
        </w:rPr>
      </w:pPr>
      <w:r>
        <w:rPr>
          <w:lang w:val="en-US"/>
        </w:rPr>
        <w:lastRenderedPageBreak/>
        <w:t xml:space="preserve">I get back to the corridor. </w:t>
      </w:r>
    </w:p>
    <w:p w14:paraId="47598760" w14:textId="77777777" w:rsidR="00C742EC" w:rsidRPr="00C742EC" w:rsidRDefault="00C742EC" w:rsidP="00C742EC">
      <w:pPr>
        <w:rPr>
          <w:lang w:val="en-US"/>
        </w:rPr>
      </w:pPr>
      <w:r w:rsidRPr="00C742EC">
        <w:rPr>
          <w:lang w:val="en-US"/>
        </w:rPr>
        <w:t>--&gt; Walk to the corridor</w:t>
      </w:r>
    </w:p>
    <w:p w14:paraId="50AB3B33" w14:textId="77777777" w:rsidR="00C742EC" w:rsidRPr="00C742EC" w:rsidRDefault="00C742EC" w:rsidP="00C742EC">
      <w:pPr>
        <w:rPr>
          <w:lang w:val="en-US"/>
        </w:rPr>
      </w:pPr>
      <w:r w:rsidRPr="00C742EC">
        <w:rPr>
          <w:lang w:val="en-US"/>
        </w:rPr>
        <w:t>"Alright Loan, what did you find?", asks Dave after dropping the spoon.</w:t>
      </w:r>
    </w:p>
    <w:p w14:paraId="540AFEC0" w14:textId="5345D22F" w:rsidR="00C742EC" w:rsidRDefault="00C742EC" w:rsidP="00C742EC">
      <w:pPr>
        <w:rPr>
          <w:lang w:val="en-US"/>
        </w:rPr>
      </w:pPr>
      <w:r w:rsidRPr="00C742EC">
        <w:rPr>
          <w:lang w:val="en-US"/>
        </w:rPr>
        <w:t>"</w:t>
      </w:r>
      <w:r>
        <w:rPr>
          <w:lang w:val="en-US"/>
        </w:rPr>
        <w:t>Something written on the door</w:t>
      </w:r>
      <w:r w:rsidRPr="00C742EC">
        <w:rPr>
          <w:lang w:val="en-US"/>
        </w:rPr>
        <w:t>."</w:t>
      </w:r>
    </w:p>
    <w:p w14:paraId="051A0AC6" w14:textId="63C0D75C" w:rsidR="00C742EC" w:rsidRDefault="00C742EC" w:rsidP="00C742EC">
      <w:pPr>
        <w:rPr>
          <w:lang w:val="en-US"/>
        </w:rPr>
      </w:pPr>
      <w:r>
        <w:rPr>
          <w:lang w:val="en-US"/>
        </w:rPr>
        <w:t>“Where? We can see it from here.”</w:t>
      </w:r>
    </w:p>
    <w:p w14:paraId="05F6B587" w14:textId="21658D38" w:rsidR="00C742EC" w:rsidRPr="00C742EC" w:rsidRDefault="00C742EC" w:rsidP="00C742EC">
      <w:pPr>
        <w:rPr>
          <w:lang w:val="en-US"/>
        </w:rPr>
      </w:pPr>
      <w:r>
        <w:rPr>
          <w:lang w:val="en-US"/>
        </w:rPr>
        <w:t>“The characters are very tiny.”</w:t>
      </w:r>
    </w:p>
    <w:p w14:paraId="44DBE2D1" w14:textId="6F572CD3" w:rsidR="00C742EC" w:rsidRPr="00C742EC" w:rsidRDefault="00C742EC" w:rsidP="00C742EC">
      <w:pPr>
        <w:rPr>
          <w:lang w:val="en-US"/>
        </w:rPr>
      </w:pPr>
      <w:r w:rsidRPr="00C742EC">
        <w:rPr>
          <w:lang w:val="en-US"/>
        </w:rPr>
        <w:t>"</w:t>
      </w:r>
      <w:r>
        <w:rPr>
          <w:lang w:val="en-US"/>
        </w:rPr>
        <w:t>What does the text say</w:t>
      </w:r>
      <w:r w:rsidRPr="00C742EC">
        <w:rPr>
          <w:lang w:val="en-US"/>
        </w:rPr>
        <w:t>?"</w:t>
      </w:r>
    </w:p>
    <w:p w14:paraId="6DF23AF2" w14:textId="42994850" w:rsidR="00C742EC" w:rsidRDefault="00C742EC" w:rsidP="00C742EC">
      <w:pPr>
        <w:rPr>
          <w:lang w:val="en-US"/>
        </w:rPr>
      </w:pPr>
      <w:r w:rsidRPr="00C742EC">
        <w:rPr>
          <w:lang w:val="en-US"/>
        </w:rPr>
        <w:t>"A key. Although I couldn't open it."</w:t>
      </w:r>
    </w:p>
    <w:p w14:paraId="5F3B3987" w14:textId="1EA50A63" w:rsidR="00C742EC" w:rsidRDefault="00C742EC" w:rsidP="00C742EC">
      <w:pPr>
        <w:rPr>
          <w:lang w:val="en-US"/>
        </w:rPr>
      </w:pPr>
      <w:r>
        <w:rPr>
          <w:lang w:val="en-US"/>
        </w:rPr>
        <w:t>“Something like ‘</w:t>
      </w:r>
      <w:r w:rsidRPr="00CD4A3C">
        <w:rPr>
          <w:lang w:val="en-US"/>
        </w:rPr>
        <w:t xml:space="preserve">The spoon stirs the soup in the cauldron, from left to right, but little by little. It may be that it slowly reaches 90 degrees. Keep on </w:t>
      </w:r>
      <w:r>
        <w:rPr>
          <w:lang w:val="en-US"/>
        </w:rPr>
        <w:t>spinning</w:t>
      </w:r>
      <w:r w:rsidRPr="00CD4A3C">
        <w:rPr>
          <w:lang w:val="en-US"/>
        </w:rPr>
        <w:t>.</w:t>
      </w:r>
      <w:r>
        <w:rPr>
          <w:lang w:val="en-US"/>
        </w:rPr>
        <w:t>’.”</w:t>
      </w:r>
    </w:p>
    <w:p w14:paraId="083AE9E1" w14:textId="77777777" w:rsidR="00C742EC" w:rsidRPr="00C742EC" w:rsidRDefault="00C742EC" w:rsidP="00C742EC">
      <w:pPr>
        <w:rPr>
          <w:lang w:val="en-US"/>
        </w:rPr>
      </w:pPr>
    </w:p>
    <w:p w14:paraId="564BEA69" w14:textId="77777777" w:rsidR="00230924" w:rsidRDefault="00230924" w:rsidP="00FA0119">
      <w:pPr>
        <w:rPr>
          <w:lang w:val="en-US"/>
        </w:rPr>
      </w:pPr>
    </w:p>
    <w:p w14:paraId="18CCD0AA" w14:textId="77777777" w:rsidR="00230924" w:rsidRDefault="00230924" w:rsidP="00FA0119">
      <w:pPr>
        <w:rPr>
          <w:lang w:val="en-US"/>
        </w:rPr>
      </w:pPr>
    </w:p>
    <w:p w14:paraId="05798500" w14:textId="77777777" w:rsidR="00230924" w:rsidRDefault="00230924" w:rsidP="00FA0119">
      <w:pPr>
        <w:rPr>
          <w:lang w:val="en-US"/>
        </w:rPr>
      </w:pPr>
    </w:p>
    <w:p w14:paraId="11417E7A" w14:textId="77777777" w:rsidR="00230924" w:rsidRDefault="00230924" w:rsidP="00FA0119">
      <w:pPr>
        <w:rPr>
          <w:lang w:val="en-US"/>
        </w:rPr>
      </w:pPr>
    </w:p>
    <w:p w14:paraId="77B03A50" w14:textId="77777777" w:rsidR="00230924" w:rsidRDefault="00230924" w:rsidP="00FA0119">
      <w:pPr>
        <w:rPr>
          <w:lang w:val="en-US"/>
        </w:rPr>
      </w:pPr>
    </w:p>
    <w:p w14:paraId="00B50ECD" w14:textId="77777777" w:rsidR="00230924" w:rsidRDefault="00230924" w:rsidP="00FA0119">
      <w:pPr>
        <w:rPr>
          <w:lang w:val="en-US"/>
        </w:rPr>
      </w:pPr>
    </w:p>
    <w:p w14:paraId="18A1AA15" w14:textId="77777777" w:rsidR="00230924" w:rsidRDefault="00230924" w:rsidP="00FA0119">
      <w:pPr>
        <w:rPr>
          <w:lang w:val="en-US"/>
        </w:rPr>
      </w:pPr>
    </w:p>
    <w:p w14:paraId="511770E0" w14:textId="77777777" w:rsidR="00230924" w:rsidRDefault="00230924" w:rsidP="00FA0119">
      <w:pPr>
        <w:rPr>
          <w:lang w:val="en-US"/>
        </w:rPr>
      </w:pPr>
    </w:p>
    <w:p w14:paraId="0E7D6E80" w14:textId="77777777" w:rsidR="00FA0119" w:rsidRPr="00FA0119" w:rsidRDefault="00FA0119" w:rsidP="00FA0119">
      <w:pPr>
        <w:rPr>
          <w:lang w:val="en-US"/>
        </w:rPr>
      </w:pPr>
    </w:p>
    <w:p w14:paraId="73E27755" w14:textId="17243EF2" w:rsidR="00F73620" w:rsidRPr="00F73620" w:rsidRDefault="00F73620" w:rsidP="00F73620">
      <w:pPr>
        <w:rPr>
          <w:lang w:val="pt-BR"/>
        </w:rPr>
      </w:pPr>
      <w:r w:rsidRPr="00F73620">
        <w:rPr>
          <w:lang w:val="pt-BR"/>
        </w:rPr>
        <w:t>Ventoinha giratória no topo c</w:t>
      </w:r>
      <w:r>
        <w:rPr>
          <w:lang w:val="pt-BR"/>
        </w:rPr>
        <w:t>omeça a girar a um ritmo acelerado; ela só para quando o Dave consegue segurar a colher com o nariz</w:t>
      </w:r>
      <w:r w:rsidR="009A19E8">
        <w:rPr>
          <w:lang w:val="pt-BR"/>
        </w:rPr>
        <w:t>.</w:t>
      </w:r>
    </w:p>
    <w:p w14:paraId="4BED52B2" w14:textId="77777777" w:rsidR="00F73620" w:rsidRPr="00F73620" w:rsidRDefault="00F73620" w:rsidP="00F73620">
      <w:pPr>
        <w:rPr>
          <w:lang w:val="pt-BR"/>
        </w:rPr>
      </w:pPr>
    </w:p>
    <w:p w14:paraId="7BAAEA40" w14:textId="77777777" w:rsidR="0047541A" w:rsidRPr="00F73620" w:rsidRDefault="0047541A" w:rsidP="0047541A">
      <w:pPr>
        <w:rPr>
          <w:lang w:val="pt-BR"/>
        </w:rPr>
      </w:pPr>
    </w:p>
    <w:p w14:paraId="44C9D74F" w14:textId="77777777" w:rsidR="00173BE6" w:rsidRPr="00F73620" w:rsidRDefault="00173BE6" w:rsidP="00892BA0">
      <w:pPr>
        <w:rPr>
          <w:lang w:val="pt-BR"/>
        </w:rPr>
      </w:pPr>
    </w:p>
    <w:p w14:paraId="0BB36737" w14:textId="77777777" w:rsidR="00173BE6" w:rsidRPr="00F73620" w:rsidRDefault="00173BE6" w:rsidP="00892BA0">
      <w:pPr>
        <w:rPr>
          <w:lang w:val="pt-BR"/>
        </w:rPr>
      </w:pPr>
    </w:p>
    <w:p w14:paraId="34A0C390" w14:textId="77777777" w:rsidR="00E03A23" w:rsidRPr="00F73620" w:rsidRDefault="00E03A23" w:rsidP="00E03A23">
      <w:pPr>
        <w:rPr>
          <w:lang w:val="pt-BR"/>
        </w:rPr>
      </w:pPr>
    </w:p>
    <w:p w14:paraId="0E3067D9" w14:textId="7EA59F23" w:rsidR="00E03A23" w:rsidRPr="00F73620" w:rsidRDefault="00E03A23" w:rsidP="00E03A23">
      <w:pPr>
        <w:rPr>
          <w:lang w:val="pt-BR"/>
        </w:rPr>
      </w:pPr>
    </w:p>
    <w:p w14:paraId="3960BCF4" w14:textId="77777777" w:rsidR="00E03A23" w:rsidRPr="00F73620" w:rsidRDefault="00E03A23" w:rsidP="00E03A23">
      <w:pPr>
        <w:rPr>
          <w:lang w:val="pt-BR"/>
        </w:rPr>
      </w:pPr>
    </w:p>
    <w:p w14:paraId="0BC2730D" w14:textId="77777777" w:rsidR="00E03A23" w:rsidRPr="00F73620" w:rsidRDefault="00E03A23" w:rsidP="00E03A23">
      <w:pPr>
        <w:rPr>
          <w:lang w:val="pt-BR"/>
        </w:rPr>
      </w:pPr>
    </w:p>
    <w:p w14:paraId="68DFC813" w14:textId="44E2693A" w:rsidR="008322A9" w:rsidRPr="00F73620" w:rsidRDefault="008322A9" w:rsidP="008322A9">
      <w:pPr>
        <w:rPr>
          <w:lang w:val="pt-BR"/>
        </w:rPr>
      </w:pPr>
    </w:p>
    <w:p w14:paraId="5BC9C0D4" w14:textId="77777777" w:rsidR="00EE3FBA" w:rsidRPr="00F73620" w:rsidRDefault="00EE3FBA" w:rsidP="00EE3FBA">
      <w:pPr>
        <w:rPr>
          <w:lang w:val="pt-BR"/>
        </w:rPr>
      </w:pPr>
    </w:p>
    <w:p w14:paraId="131C61EE" w14:textId="77777777" w:rsidR="002D0DB1" w:rsidRPr="00F73620" w:rsidRDefault="002D0DB1" w:rsidP="002D0DB1">
      <w:pPr>
        <w:rPr>
          <w:lang w:val="pt-BR"/>
        </w:rPr>
      </w:pPr>
    </w:p>
    <w:p w14:paraId="34EBA6D2" w14:textId="77777777" w:rsidR="00E11CEC" w:rsidRPr="00F73620" w:rsidRDefault="00E11CEC" w:rsidP="00E11CEC">
      <w:pPr>
        <w:rPr>
          <w:lang w:val="pt-BR"/>
        </w:rPr>
      </w:pPr>
    </w:p>
    <w:p w14:paraId="7FAD8FF3" w14:textId="77777777" w:rsidR="00EA62FE" w:rsidRPr="00F73620" w:rsidRDefault="00EA62FE" w:rsidP="00EA62FE">
      <w:pPr>
        <w:rPr>
          <w:lang w:val="pt-BR"/>
        </w:rPr>
      </w:pPr>
    </w:p>
    <w:p w14:paraId="4793AE19" w14:textId="77777777" w:rsidR="003D1500" w:rsidRPr="00F73620" w:rsidRDefault="003D1500" w:rsidP="003D1500">
      <w:pPr>
        <w:rPr>
          <w:lang w:val="pt-BR"/>
        </w:rPr>
      </w:pPr>
    </w:p>
    <w:p w14:paraId="5A0D219F" w14:textId="77777777" w:rsidR="00464222" w:rsidRPr="00F73620" w:rsidRDefault="00464222" w:rsidP="00464222">
      <w:pPr>
        <w:rPr>
          <w:lang w:val="pt-BR"/>
        </w:rPr>
      </w:pPr>
    </w:p>
    <w:p w14:paraId="22856C44" w14:textId="77777777" w:rsidR="00464222" w:rsidRPr="00F73620" w:rsidRDefault="00464222" w:rsidP="00464222">
      <w:pPr>
        <w:rPr>
          <w:lang w:val="pt-BR"/>
        </w:rPr>
      </w:pPr>
    </w:p>
    <w:p w14:paraId="01F35CE5" w14:textId="77777777" w:rsidR="00CC688E" w:rsidRPr="00F73620" w:rsidRDefault="00CC688E" w:rsidP="00CC688E">
      <w:pPr>
        <w:rPr>
          <w:lang w:val="pt-BR"/>
        </w:rPr>
      </w:pPr>
    </w:p>
    <w:p w14:paraId="472C9F63" w14:textId="77777777" w:rsidR="00B61053" w:rsidRPr="00F73620" w:rsidRDefault="00B61053" w:rsidP="00425316">
      <w:pPr>
        <w:rPr>
          <w:lang w:val="pt-BR"/>
        </w:rPr>
      </w:pPr>
    </w:p>
    <w:p w14:paraId="06A5833C" w14:textId="77777777" w:rsidR="00B61053" w:rsidRPr="00F73620" w:rsidRDefault="00B61053" w:rsidP="00425316">
      <w:pPr>
        <w:rPr>
          <w:lang w:val="pt-BR"/>
        </w:rPr>
      </w:pPr>
    </w:p>
    <w:p w14:paraId="7AA9F69E" w14:textId="77777777" w:rsidR="00B61053" w:rsidRPr="00F73620" w:rsidRDefault="00B61053" w:rsidP="00425316">
      <w:pPr>
        <w:rPr>
          <w:lang w:val="pt-BR"/>
        </w:rPr>
      </w:pPr>
    </w:p>
    <w:p w14:paraId="3218FB1C" w14:textId="77777777" w:rsidR="003169B2" w:rsidRPr="00F73620" w:rsidRDefault="003169B2" w:rsidP="003169B2">
      <w:pPr>
        <w:rPr>
          <w:lang w:val="pt-BR"/>
        </w:rPr>
      </w:pPr>
    </w:p>
    <w:p w14:paraId="4025C31B" w14:textId="77777777" w:rsidR="00514645" w:rsidRPr="00F73620" w:rsidRDefault="00514645">
      <w:pPr>
        <w:rPr>
          <w:lang w:val="pt-BR"/>
        </w:rPr>
      </w:pPr>
    </w:p>
    <w:p w14:paraId="4B07670D" w14:textId="4DBBFEAB" w:rsidR="00C82A9A" w:rsidRDefault="00C82A9A">
      <w:pPr>
        <w:rPr>
          <w:lang w:val="en-US"/>
        </w:rPr>
      </w:pPr>
      <w:r>
        <w:rPr>
          <w:lang w:val="en-US"/>
        </w:rPr>
        <w:t xml:space="preserve">but there are at least three bags displayed in this spacious room that fills completely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is it. </w:t>
      </w:r>
    </w:p>
    <w:p w14:paraId="26C908AC" w14:textId="77777777" w:rsidR="00C82A9A" w:rsidRDefault="00C82A9A">
      <w:pPr>
        <w:rPr>
          <w:lang w:val="en-US"/>
        </w:rPr>
      </w:pPr>
    </w:p>
    <w:p w14:paraId="067919AE" w14:textId="3A82D025" w:rsidR="00C82A9A" w:rsidRPr="00BA67F8" w:rsidRDefault="00C82A9A">
      <w:pPr>
        <w:rPr>
          <w:lang w:val="en-US"/>
        </w:rPr>
      </w:pPr>
      <w:r>
        <w:rPr>
          <w:lang w:val="en-US"/>
        </w:rPr>
        <w:t xml:space="preserve">I’m on the outside of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148AA064" w:rsidR="00EA0FB4" w:rsidRDefault="00015759">
      <w:pPr>
        <w:rPr>
          <w:lang w:val="en-US"/>
        </w:rPr>
      </w:pPr>
      <w:r>
        <w:rPr>
          <w:lang w:val="en-US"/>
        </w:rPr>
        <w:t>The door opened, unveiling a long aisle. We were entering and, suddenly, a baby’s scream was heard.</w:t>
      </w:r>
    </w:p>
    <w:p w14:paraId="67DB92A3" w14:textId="7C2D6BD6" w:rsidR="00015759" w:rsidRDefault="00015759">
      <w:pPr>
        <w:rPr>
          <w:lang w:val="en-US"/>
        </w:rPr>
      </w:pPr>
      <w:r>
        <w:rPr>
          <w:lang w:val="en-US"/>
        </w:rPr>
        <w:t>“Wait, we are not alone?”, I say.</w:t>
      </w:r>
    </w:p>
    <w:p w14:paraId="1BF6D967" w14:textId="748D4712" w:rsidR="00015759" w:rsidRDefault="00015759">
      <w:pPr>
        <w:rPr>
          <w:lang w:val="en-US"/>
        </w:rPr>
      </w:pPr>
      <w:r>
        <w:rPr>
          <w:lang w:val="en-US"/>
        </w:rPr>
        <w:t xml:space="preserve">The gate goes down. And the scream, as well. </w:t>
      </w:r>
    </w:p>
    <w:p w14:paraId="05D87B99" w14:textId="42C8C4BC" w:rsidR="00015759" w:rsidRDefault="00015759">
      <w:pPr>
        <w:rPr>
          <w:lang w:val="en-US"/>
        </w:rPr>
      </w:pPr>
      <w:r>
        <w:rPr>
          <w:lang w:val="en-US"/>
        </w:rPr>
        <w:t xml:space="preserve">“Don’t worry, Dave! Whatever is waiting for us, I will protect you at all costs.”,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1E62EBD0" w:rsidR="00015759" w:rsidRDefault="00015759">
      <w:pPr>
        <w:rPr>
          <w:lang w:val="en-US"/>
        </w:rPr>
      </w:pPr>
      <w:r>
        <w:rPr>
          <w:lang w:val="en-US"/>
        </w:rPr>
        <w:t>“Now you’re one</w:t>
      </w:r>
      <w:r w:rsidR="00A1213D">
        <w:rPr>
          <w:lang w:val="en-US"/>
        </w:rPr>
        <w:t>-</w:t>
      </w:r>
      <w:r>
        <w:rPr>
          <w:lang w:val="en-US"/>
        </w:rPr>
        <w:t>legged. And you must be tired of walking with those sticks. You are really behind right now.”</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lastRenderedPageBreak/>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ListParagraph"/>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Oh, really? Go for it, Loan!.”</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Nevermind.”</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Then, go for it! It can’t be that bad. And no matter how much stupid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Intuition. Just like a baby cries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16F5A52B" w:rsidR="00015759" w:rsidRDefault="00015759" w:rsidP="00015759">
      <w:pPr>
        <w:rPr>
          <w:lang w:val="en-US"/>
        </w:rPr>
      </w:pPr>
      <w:r>
        <w:rPr>
          <w:lang w:val="en-US"/>
        </w:rPr>
        <w:t>“It might be right. All that blood! I wonder who is gonna clean all that shi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Pr="00015759" w:rsidRDefault="00015759" w:rsidP="00015759">
      <w:pPr>
        <w:rPr>
          <w:lang w:val="en-US"/>
        </w:rPr>
      </w:pPr>
      <w:r>
        <w:rPr>
          <w:lang w:val="en-US"/>
        </w:rPr>
        <w:t xml:space="preserve">This has human hands. The walls – such a smooth surface that guarantees we are never alone. </w:t>
      </w:r>
    </w:p>
    <w:p w14:paraId="7987D36C" w14:textId="77777777" w:rsidR="00015759" w:rsidRDefault="00015759">
      <w:pPr>
        <w:rPr>
          <w:lang w:val="en-US"/>
        </w:rPr>
      </w:pPr>
    </w:p>
    <w:p w14:paraId="5EFF3185" w14:textId="46ED53F3" w:rsidR="00EA0FB4" w:rsidRDefault="00EA0FB4">
      <w:pPr>
        <w:rPr>
          <w:lang w:val="en-US"/>
        </w:rPr>
      </w:pPr>
      <w:r>
        <w:rPr>
          <w:lang w:val="en-US"/>
        </w:rPr>
        <w:t>TOXIC RAIN CHALLENGE / CAULDRON ROOM</w:t>
      </w:r>
    </w:p>
    <w:p w14:paraId="20EE2117" w14:textId="429321A0" w:rsidR="00EA0FB4" w:rsidRPr="00EA0FB4" w:rsidRDefault="00EA0FB4" w:rsidP="00EA0FB4">
      <w:pPr>
        <w:pStyle w:val="ListParagraph"/>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07161762"/>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253C398B"/>
    <w:multiLevelType w:val="hybridMultilevel"/>
    <w:tmpl w:val="32E27316"/>
    <w:lvl w:ilvl="0" w:tplc="AFF0F608">
      <w:start w:val="2"/>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2"/>
  </w:num>
  <w:num w:numId="3" w16cid:durableId="19479998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NK8FAFbyPawtAAAA"/>
  </w:docVars>
  <w:rsids>
    <w:rsidRoot w:val="00BA67F8"/>
    <w:rsid w:val="00015759"/>
    <w:rsid w:val="00024CBA"/>
    <w:rsid w:val="00033FE1"/>
    <w:rsid w:val="00040238"/>
    <w:rsid w:val="00044953"/>
    <w:rsid w:val="000649D5"/>
    <w:rsid w:val="00076CCC"/>
    <w:rsid w:val="00076FFE"/>
    <w:rsid w:val="00080EEB"/>
    <w:rsid w:val="000A109B"/>
    <w:rsid w:val="000A1114"/>
    <w:rsid w:val="000B5311"/>
    <w:rsid w:val="000D79A1"/>
    <w:rsid w:val="000E6A73"/>
    <w:rsid w:val="000F04D5"/>
    <w:rsid w:val="00101273"/>
    <w:rsid w:val="00110233"/>
    <w:rsid w:val="001122D8"/>
    <w:rsid w:val="00115378"/>
    <w:rsid w:val="00123416"/>
    <w:rsid w:val="00125A35"/>
    <w:rsid w:val="00126BEF"/>
    <w:rsid w:val="001352F7"/>
    <w:rsid w:val="00173BE6"/>
    <w:rsid w:val="00183C6A"/>
    <w:rsid w:val="00186ACA"/>
    <w:rsid w:val="00190821"/>
    <w:rsid w:val="0019503B"/>
    <w:rsid w:val="001A649A"/>
    <w:rsid w:val="001A6F6C"/>
    <w:rsid w:val="001B1EAF"/>
    <w:rsid w:val="001C1D97"/>
    <w:rsid w:val="001C6B15"/>
    <w:rsid w:val="001F0080"/>
    <w:rsid w:val="00206928"/>
    <w:rsid w:val="002071AD"/>
    <w:rsid w:val="00221E15"/>
    <w:rsid w:val="00230924"/>
    <w:rsid w:val="00240628"/>
    <w:rsid w:val="00241F6B"/>
    <w:rsid w:val="00250932"/>
    <w:rsid w:val="0027477C"/>
    <w:rsid w:val="002B19C3"/>
    <w:rsid w:val="002D0DB1"/>
    <w:rsid w:val="002D3A7A"/>
    <w:rsid w:val="002F1627"/>
    <w:rsid w:val="00301F91"/>
    <w:rsid w:val="003169B2"/>
    <w:rsid w:val="003446AB"/>
    <w:rsid w:val="00346941"/>
    <w:rsid w:val="00355C20"/>
    <w:rsid w:val="003618D5"/>
    <w:rsid w:val="00363B9D"/>
    <w:rsid w:val="003718D1"/>
    <w:rsid w:val="0039616D"/>
    <w:rsid w:val="003A6FEA"/>
    <w:rsid w:val="003B6862"/>
    <w:rsid w:val="003C0A48"/>
    <w:rsid w:val="003C6EF3"/>
    <w:rsid w:val="003C79A4"/>
    <w:rsid w:val="003D1500"/>
    <w:rsid w:val="003D6A2D"/>
    <w:rsid w:val="00410E12"/>
    <w:rsid w:val="00425316"/>
    <w:rsid w:val="004255B5"/>
    <w:rsid w:val="0043426C"/>
    <w:rsid w:val="00464222"/>
    <w:rsid w:val="0047541A"/>
    <w:rsid w:val="00477843"/>
    <w:rsid w:val="00481791"/>
    <w:rsid w:val="00493289"/>
    <w:rsid w:val="004A1230"/>
    <w:rsid w:val="004A4C69"/>
    <w:rsid w:val="004D2897"/>
    <w:rsid w:val="004D50DA"/>
    <w:rsid w:val="004E1EEF"/>
    <w:rsid w:val="004E7BF7"/>
    <w:rsid w:val="004F7EA9"/>
    <w:rsid w:val="005000ED"/>
    <w:rsid w:val="00514645"/>
    <w:rsid w:val="00517115"/>
    <w:rsid w:val="00526970"/>
    <w:rsid w:val="0053093A"/>
    <w:rsid w:val="00531FC8"/>
    <w:rsid w:val="00561FF4"/>
    <w:rsid w:val="00570A6E"/>
    <w:rsid w:val="00573A1B"/>
    <w:rsid w:val="005758F6"/>
    <w:rsid w:val="00595FF2"/>
    <w:rsid w:val="005A66F9"/>
    <w:rsid w:val="005C74C2"/>
    <w:rsid w:val="005D2212"/>
    <w:rsid w:val="005F0D5C"/>
    <w:rsid w:val="005F3F39"/>
    <w:rsid w:val="00601231"/>
    <w:rsid w:val="00633E37"/>
    <w:rsid w:val="006C328E"/>
    <w:rsid w:val="006D1517"/>
    <w:rsid w:val="006D50EE"/>
    <w:rsid w:val="006D7BED"/>
    <w:rsid w:val="006E70E5"/>
    <w:rsid w:val="007016B1"/>
    <w:rsid w:val="00702ABC"/>
    <w:rsid w:val="00706E98"/>
    <w:rsid w:val="00726581"/>
    <w:rsid w:val="00735E76"/>
    <w:rsid w:val="00752424"/>
    <w:rsid w:val="0075454F"/>
    <w:rsid w:val="00755A02"/>
    <w:rsid w:val="00763026"/>
    <w:rsid w:val="00767319"/>
    <w:rsid w:val="007846FF"/>
    <w:rsid w:val="00793487"/>
    <w:rsid w:val="007F3FC3"/>
    <w:rsid w:val="00822F73"/>
    <w:rsid w:val="008322A9"/>
    <w:rsid w:val="00844F5D"/>
    <w:rsid w:val="00845ECA"/>
    <w:rsid w:val="008527D0"/>
    <w:rsid w:val="00863AE9"/>
    <w:rsid w:val="00866712"/>
    <w:rsid w:val="00875285"/>
    <w:rsid w:val="00892BA0"/>
    <w:rsid w:val="0089304E"/>
    <w:rsid w:val="008B5F65"/>
    <w:rsid w:val="009030F6"/>
    <w:rsid w:val="0091589A"/>
    <w:rsid w:val="009237C0"/>
    <w:rsid w:val="00931A93"/>
    <w:rsid w:val="00932548"/>
    <w:rsid w:val="009413C1"/>
    <w:rsid w:val="00960A92"/>
    <w:rsid w:val="00961F6C"/>
    <w:rsid w:val="00962814"/>
    <w:rsid w:val="0096776F"/>
    <w:rsid w:val="0097259A"/>
    <w:rsid w:val="009726AE"/>
    <w:rsid w:val="00976A26"/>
    <w:rsid w:val="00976B77"/>
    <w:rsid w:val="009873C4"/>
    <w:rsid w:val="009A19E8"/>
    <w:rsid w:val="009A31EA"/>
    <w:rsid w:val="009A7276"/>
    <w:rsid w:val="009A7909"/>
    <w:rsid w:val="009B0CB0"/>
    <w:rsid w:val="009F781F"/>
    <w:rsid w:val="00A1213D"/>
    <w:rsid w:val="00A15C6A"/>
    <w:rsid w:val="00A2112B"/>
    <w:rsid w:val="00A22FEE"/>
    <w:rsid w:val="00A36EDA"/>
    <w:rsid w:val="00A5186F"/>
    <w:rsid w:val="00AA0F04"/>
    <w:rsid w:val="00AA3C0C"/>
    <w:rsid w:val="00AC12F6"/>
    <w:rsid w:val="00AD6875"/>
    <w:rsid w:val="00AE52A1"/>
    <w:rsid w:val="00AE622B"/>
    <w:rsid w:val="00B11400"/>
    <w:rsid w:val="00B35027"/>
    <w:rsid w:val="00B40669"/>
    <w:rsid w:val="00B61053"/>
    <w:rsid w:val="00B6623D"/>
    <w:rsid w:val="00B6740A"/>
    <w:rsid w:val="00B75AE2"/>
    <w:rsid w:val="00B84ADE"/>
    <w:rsid w:val="00B949F9"/>
    <w:rsid w:val="00BA5A0F"/>
    <w:rsid w:val="00BA67F8"/>
    <w:rsid w:val="00BA747E"/>
    <w:rsid w:val="00BE4DB5"/>
    <w:rsid w:val="00BE569C"/>
    <w:rsid w:val="00BF3EB1"/>
    <w:rsid w:val="00C12DD7"/>
    <w:rsid w:val="00C4572D"/>
    <w:rsid w:val="00C53CFE"/>
    <w:rsid w:val="00C6767B"/>
    <w:rsid w:val="00C742EC"/>
    <w:rsid w:val="00C82A9A"/>
    <w:rsid w:val="00C84F8A"/>
    <w:rsid w:val="00C85758"/>
    <w:rsid w:val="00C90481"/>
    <w:rsid w:val="00CB14DF"/>
    <w:rsid w:val="00CB5BAD"/>
    <w:rsid w:val="00CC688E"/>
    <w:rsid w:val="00CD4A3C"/>
    <w:rsid w:val="00CE17E0"/>
    <w:rsid w:val="00D15227"/>
    <w:rsid w:val="00D23830"/>
    <w:rsid w:val="00D37720"/>
    <w:rsid w:val="00D41238"/>
    <w:rsid w:val="00D568DC"/>
    <w:rsid w:val="00D6757B"/>
    <w:rsid w:val="00D70F45"/>
    <w:rsid w:val="00D80516"/>
    <w:rsid w:val="00DA06DD"/>
    <w:rsid w:val="00DA197D"/>
    <w:rsid w:val="00DB0088"/>
    <w:rsid w:val="00DC1060"/>
    <w:rsid w:val="00DC1AFF"/>
    <w:rsid w:val="00DC2092"/>
    <w:rsid w:val="00DC6439"/>
    <w:rsid w:val="00E03A23"/>
    <w:rsid w:val="00E11CEC"/>
    <w:rsid w:val="00E17ADB"/>
    <w:rsid w:val="00E21B99"/>
    <w:rsid w:val="00E23112"/>
    <w:rsid w:val="00E23CE0"/>
    <w:rsid w:val="00E35BAE"/>
    <w:rsid w:val="00E44D39"/>
    <w:rsid w:val="00E75975"/>
    <w:rsid w:val="00E919B5"/>
    <w:rsid w:val="00EA0FB4"/>
    <w:rsid w:val="00EA62FE"/>
    <w:rsid w:val="00EE3FBA"/>
    <w:rsid w:val="00F03334"/>
    <w:rsid w:val="00F10C96"/>
    <w:rsid w:val="00F27260"/>
    <w:rsid w:val="00F53B5E"/>
    <w:rsid w:val="00F54B82"/>
    <w:rsid w:val="00F55A69"/>
    <w:rsid w:val="00F55DDA"/>
    <w:rsid w:val="00F64CF7"/>
    <w:rsid w:val="00F65ABB"/>
    <w:rsid w:val="00F70677"/>
    <w:rsid w:val="00F73620"/>
    <w:rsid w:val="00F92A5E"/>
    <w:rsid w:val="00FA0119"/>
    <w:rsid w:val="00FA37B5"/>
    <w:rsid w:val="00FC0A5E"/>
    <w:rsid w:val="00FD5572"/>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36612296-04E4-41CE-B94D-ABC1428EC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EAF"/>
    <w:rPr>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142</TotalTime>
  <Pages>61</Pages>
  <Words>9870</Words>
  <Characters>56260</Characters>
  <Application>Microsoft Office Word</Application>
  <DocSecurity>0</DocSecurity>
  <Lines>468</Lines>
  <Paragraphs>13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5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cp:lastModifiedBy>
  <cp:revision>182</cp:revision>
  <dcterms:created xsi:type="dcterms:W3CDTF">2023-05-02T14:27:00Z</dcterms:created>
  <dcterms:modified xsi:type="dcterms:W3CDTF">2023-06-08T21:29:00Z</dcterms:modified>
</cp:coreProperties>
</file>